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6A1C4A2D"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982319">
        <w:rPr>
          <w:rFonts w:asciiTheme="majorHAnsi" w:eastAsiaTheme="majorEastAsia" w:hAnsiTheme="majorHAnsi" w:cstheme="majorBidi"/>
        </w:rPr>
        <w:t>8</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F82B90">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69531D4E" w14:textId="1EA0436B" w:rsidR="006021BC" w:rsidRDefault="00525010">
          <w:pPr>
            <w:pStyle w:val="TOC1"/>
            <w:rPr>
              <w:lang w:val="pt-BR" w:eastAsia="pt-BR"/>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97987329" w:history="1">
            <w:r w:rsidR="006021BC" w:rsidRPr="007B0262">
              <w:rPr>
                <w:rStyle w:val="Hyperlink"/>
              </w:rPr>
              <w:t>1.</w:t>
            </w:r>
            <w:r w:rsidR="006021BC">
              <w:rPr>
                <w:lang w:val="pt-BR" w:eastAsia="pt-BR"/>
              </w:rPr>
              <w:tab/>
            </w:r>
            <w:r w:rsidR="006021BC" w:rsidRPr="007B0262">
              <w:rPr>
                <w:rStyle w:val="Hyperlink"/>
              </w:rPr>
              <w:t>Summary</w:t>
            </w:r>
            <w:r w:rsidR="006021BC">
              <w:rPr>
                <w:webHidden/>
              </w:rPr>
              <w:tab/>
            </w:r>
            <w:r w:rsidR="006021BC">
              <w:rPr>
                <w:webHidden/>
              </w:rPr>
              <w:fldChar w:fldCharType="begin"/>
            </w:r>
            <w:r w:rsidR="006021BC">
              <w:rPr>
                <w:webHidden/>
              </w:rPr>
              <w:instrText xml:space="preserve"> PAGEREF _Toc497987329 \h </w:instrText>
            </w:r>
            <w:r w:rsidR="006021BC">
              <w:rPr>
                <w:webHidden/>
              </w:rPr>
            </w:r>
            <w:r w:rsidR="006021BC">
              <w:rPr>
                <w:webHidden/>
              </w:rPr>
              <w:fldChar w:fldCharType="separate"/>
            </w:r>
            <w:r w:rsidR="006021BC">
              <w:rPr>
                <w:webHidden/>
              </w:rPr>
              <w:t>1-4</w:t>
            </w:r>
            <w:r w:rsidR="006021BC">
              <w:rPr>
                <w:webHidden/>
              </w:rPr>
              <w:fldChar w:fldCharType="end"/>
            </w:r>
          </w:hyperlink>
        </w:p>
        <w:p w14:paraId="349829A8" w14:textId="45D2BE38" w:rsidR="006021BC" w:rsidRDefault="00E13390">
          <w:pPr>
            <w:pStyle w:val="TOC1"/>
            <w:rPr>
              <w:lang w:val="pt-BR" w:eastAsia="pt-BR"/>
            </w:rPr>
          </w:pPr>
          <w:hyperlink w:anchor="_Toc497987330" w:history="1">
            <w:r w:rsidR="006021BC" w:rsidRPr="007B0262">
              <w:rPr>
                <w:rStyle w:val="Hyperlink"/>
              </w:rPr>
              <w:t>2.</w:t>
            </w:r>
            <w:r w:rsidR="006021BC">
              <w:rPr>
                <w:lang w:val="pt-BR" w:eastAsia="pt-BR"/>
              </w:rPr>
              <w:tab/>
            </w:r>
            <w:r w:rsidR="006021BC" w:rsidRPr="007B0262">
              <w:rPr>
                <w:rStyle w:val="Hyperlink"/>
              </w:rPr>
              <w:t>Component Overview</w:t>
            </w:r>
            <w:r w:rsidR="006021BC">
              <w:rPr>
                <w:webHidden/>
              </w:rPr>
              <w:tab/>
            </w:r>
            <w:r w:rsidR="006021BC">
              <w:rPr>
                <w:webHidden/>
              </w:rPr>
              <w:fldChar w:fldCharType="begin"/>
            </w:r>
            <w:r w:rsidR="006021BC">
              <w:rPr>
                <w:webHidden/>
              </w:rPr>
              <w:instrText xml:space="preserve"> PAGEREF _Toc497987330 \h </w:instrText>
            </w:r>
            <w:r w:rsidR="006021BC">
              <w:rPr>
                <w:webHidden/>
              </w:rPr>
            </w:r>
            <w:r w:rsidR="006021BC">
              <w:rPr>
                <w:webHidden/>
              </w:rPr>
              <w:fldChar w:fldCharType="separate"/>
            </w:r>
            <w:r w:rsidR="006021BC">
              <w:rPr>
                <w:webHidden/>
              </w:rPr>
              <w:t>2-5</w:t>
            </w:r>
            <w:r w:rsidR="006021BC">
              <w:rPr>
                <w:webHidden/>
              </w:rPr>
              <w:fldChar w:fldCharType="end"/>
            </w:r>
          </w:hyperlink>
        </w:p>
        <w:p w14:paraId="4C82D039" w14:textId="5D9A8458" w:rsidR="006021BC" w:rsidRDefault="00E13390">
          <w:pPr>
            <w:pStyle w:val="TOC2"/>
            <w:rPr>
              <w:lang w:val="pt-BR" w:eastAsia="pt-BR"/>
            </w:rPr>
          </w:pPr>
          <w:hyperlink w:anchor="_Toc497987331" w:history="1">
            <w:r w:rsidR="006021BC" w:rsidRPr="007B0262">
              <w:rPr>
                <w:rStyle w:val="Hyperlink"/>
                <w:rFonts w:ascii="Trebuchet MS" w:hAnsi="Trebuchet MS"/>
              </w:rPr>
              <w:t>2.1</w:t>
            </w:r>
            <w:r w:rsidR="006021BC">
              <w:rPr>
                <w:lang w:val="pt-BR" w:eastAsia="pt-BR"/>
              </w:rPr>
              <w:tab/>
            </w:r>
            <w:r w:rsidR="006021BC" w:rsidRPr="007B0262">
              <w:rPr>
                <w:rStyle w:val="Hyperlink"/>
                <w:rFonts w:ascii="Trebuchet MS" w:hAnsi="Trebuchet MS"/>
              </w:rPr>
              <w:t>Functional Overview</w:t>
            </w:r>
            <w:r w:rsidR="006021BC">
              <w:rPr>
                <w:webHidden/>
              </w:rPr>
              <w:tab/>
            </w:r>
            <w:r w:rsidR="006021BC">
              <w:rPr>
                <w:webHidden/>
              </w:rPr>
              <w:fldChar w:fldCharType="begin"/>
            </w:r>
            <w:r w:rsidR="006021BC">
              <w:rPr>
                <w:webHidden/>
              </w:rPr>
              <w:instrText xml:space="preserve"> PAGEREF _Toc497987331 \h </w:instrText>
            </w:r>
            <w:r w:rsidR="006021BC">
              <w:rPr>
                <w:webHidden/>
              </w:rPr>
            </w:r>
            <w:r w:rsidR="006021BC">
              <w:rPr>
                <w:webHidden/>
              </w:rPr>
              <w:fldChar w:fldCharType="separate"/>
            </w:r>
            <w:r w:rsidR="006021BC">
              <w:rPr>
                <w:webHidden/>
              </w:rPr>
              <w:t>2-5</w:t>
            </w:r>
            <w:r w:rsidR="006021BC">
              <w:rPr>
                <w:webHidden/>
              </w:rPr>
              <w:fldChar w:fldCharType="end"/>
            </w:r>
          </w:hyperlink>
        </w:p>
        <w:p w14:paraId="517AEB67" w14:textId="65F203C5" w:rsidR="006021BC" w:rsidRDefault="00E13390">
          <w:pPr>
            <w:pStyle w:val="TOC3"/>
            <w:rPr>
              <w:lang w:val="pt-BR" w:eastAsia="pt-BR"/>
            </w:rPr>
          </w:pPr>
          <w:hyperlink w:anchor="_Toc497987332" w:history="1">
            <w:r w:rsidR="006021BC" w:rsidRPr="007B0262">
              <w:rPr>
                <w:rStyle w:val="Hyperlink"/>
                <w:lang w:val="en-GB"/>
              </w:rPr>
              <w:t>2.1.1</w:t>
            </w:r>
            <w:r w:rsidR="006021BC">
              <w:rPr>
                <w:lang w:val="pt-BR" w:eastAsia="pt-BR"/>
              </w:rPr>
              <w:tab/>
            </w:r>
            <w:r w:rsidR="006021BC" w:rsidRPr="007B0262">
              <w:rPr>
                <w:rStyle w:val="Hyperlink"/>
                <w:lang w:val="en-GB"/>
              </w:rPr>
              <w:t>Frontend and Business Manager Functionalities</w:t>
            </w:r>
            <w:r w:rsidR="006021BC">
              <w:rPr>
                <w:webHidden/>
              </w:rPr>
              <w:tab/>
            </w:r>
            <w:r w:rsidR="006021BC">
              <w:rPr>
                <w:webHidden/>
              </w:rPr>
              <w:fldChar w:fldCharType="begin"/>
            </w:r>
            <w:r w:rsidR="006021BC">
              <w:rPr>
                <w:webHidden/>
              </w:rPr>
              <w:instrText xml:space="preserve"> PAGEREF _Toc497987332 \h </w:instrText>
            </w:r>
            <w:r w:rsidR="006021BC">
              <w:rPr>
                <w:webHidden/>
              </w:rPr>
            </w:r>
            <w:r w:rsidR="006021BC">
              <w:rPr>
                <w:webHidden/>
              </w:rPr>
              <w:fldChar w:fldCharType="separate"/>
            </w:r>
            <w:r w:rsidR="006021BC">
              <w:rPr>
                <w:webHidden/>
              </w:rPr>
              <w:t>2-5</w:t>
            </w:r>
            <w:r w:rsidR="006021BC">
              <w:rPr>
                <w:webHidden/>
              </w:rPr>
              <w:fldChar w:fldCharType="end"/>
            </w:r>
          </w:hyperlink>
        </w:p>
        <w:p w14:paraId="73A5C04E" w14:textId="0038C2E3" w:rsidR="006021BC" w:rsidRDefault="00E13390">
          <w:pPr>
            <w:pStyle w:val="TOC3"/>
            <w:rPr>
              <w:lang w:val="pt-BR" w:eastAsia="pt-BR"/>
            </w:rPr>
          </w:pPr>
          <w:hyperlink w:anchor="_Toc497987333" w:history="1">
            <w:r w:rsidR="006021BC" w:rsidRPr="007B0262">
              <w:rPr>
                <w:rStyle w:val="Hyperlink"/>
                <w:lang w:val="en-GB"/>
              </w:rPr>
              <w:t>2.1.2</w:t>
            </w:r>
            <w:r w:rsidR="006021BC">
              <w:rPr>
                <w:lang w:val="pt-BR" w:eastAsia="pt-BR"/>
              </w:rPr>
              <w:tab/>
            </w:r>
            <w:r w:rsidR="006021BC" w:rsidRPr="007B0262">
              <w:rPr>
                <w:rStyle w:val="Hyperlink"/>
                <w:lang w:val="en-GB"/>
              </w:rPr>
              <w:t>Security Features and Functionalities</w:t>
            </w:r>
            <w:r w:rsidR="006021BC">
              <w:rPr>
                <w:webHidden/>
              </w:rPr>
              <w:tab/>
            </w:r>
            <w:r w:rsidR="006021BC">
              <w:rPr>
                <w:webHidden/>
              </w:rPr>
              <w:fldChar w:fldCharType="begin"/>
            </w:r>
            <w:r w:rsidR="006021BC">
              <w:rPr>
                <w:webHidden/>
              </w:rPr>
              <w:instrText xml:space="preserve"> PAGEREF _Toc497987333 \h </w:instrText>
            </w:r>
            <w:r w:rsidR="006021BC">
              <w:rPr>
                <w:webHidden/>
              </w:rPr>
            </w:r>
            <w:r w:rsidR="006021BC">
              <w:rPr>
                <w:webHidden/>
              </w:rPr>
              <w:fldChar w:fldCharType="separate"/>
            </w:r>
            <w:r w:rsidR="006021BC">
              <w:rPr>
                <w:webHidden/>
              </w:rPr>
              <w:t>2-6</w:t>
            </w:r>
            <w:r w:rsidR="006021BC">
              <w:rPr>
                <w:webHidden/>
              </w:rPr>
              <w:fldChar w:fldCharType="end"/>
            </w:r>
          </w:hyperlink>
        </w:p>
        <w:p w14:paraId="38CF7423" w14:textId="41CF4D17" w:rsidR="006021BC" w:rsidRDefault="00E13390">
          <w:pPr>
            <w:pStyle w:val="TOC3"/>
            <w:rPr>
              <w:lang w:val="pt-BR" w:eastAsia="pt-BR"/>
            </w:rPr>
          </w:pPr>
          <w:hyperlink w:anchor="_Toc497987334" w:history="1">
            <w:r w:rsidR="006021BC" w:rsidRPr="007B0262">
              <w:rPr>
                <w:rStyle w:val="Hyperlink"/>
                <w:lang w:val="en-GB"/>
              </w:rPr>
              <w:t>2.1.3</w:t>
            </w:r>
            <w:r w:rsidR="006021BC">
              <w:rPr>
                <w:lang w:val="pt-BR" w:eastAsia="pt-BR"/>
              </w:rPr>
              <w:tab/>
            </w:r>
            <w:r w:rsidR="006021BC" w:rsidRPr="007B0262">
              <w:rPr>
                <w:rStyle w:val="Hyperlink"/>
                <w:lang w:val="en-GB"/>
              </w:rPr>
              <w:t>Payment Configurations</w:t>
            </w:r>
            <w:r w:rsidR="006021BC">
              <w:rPr>
                <w:webHidden/>
              </w:rPr>
              <w:tab/>
            </w:r>
            <w:r w:rsidR="006021BC">
              <w:rPr>
                <w:webHidden/>
              </w:rPr>
              <w:fldChar w:fldCharType="begin"/>
            </w:r>
            <w:r w:rsidR="006021BC">
              <w:rPr>
                <w:webHidden/>
              </w:rPr>
              <w:instrText xml:space="preserve"> PAGEREF _Toc497987334 \h </w:instrText>
            </w:r>
            <w:r w:rsidR="006021BC">
              <w:rPr>
                <w:webHidden/>
              </w:rPr>
            </w:r>
            <w:r w:rsidR="006021BC">
              <w:rPr>
                <w:webHidden/>
              </w:rPr>
              <w:fldChar w:fldCharType="separate"/>
            </w:r>
            <w:r w:rsidR="006021BC">
              <w:rPr>
                <w:webHidden/>
              </w:rPr>
              <w:t>2-6</w:t>
            </w:r>
            <w:r w:rsidR="006021BC">
              <w:rPr>
                <w:webHidden/>
              </w:rPr>
              <w:fldChar w:fldCharType="end"/>
            </w:r>
          </w:hyperlink>
        </w:p>
        <w:p w14:paraId="09A729AD" w14:textId="54056E36" w:rsidR="006021BC" w:rsidRDefault="00E13390">
          <w:pPr>
            <w:pStyle w:val="TOC2"/>
            <w:rPr>
              <w:lang w:val="pt-BR" w:eastAsia="pt-BR"/>
            </w:rPr>
          </w:pPr>
          <w:hyperlink w:anchor="_Toc497987335" w:history="1">
            <w:r w:rsidR="006021BC" w:rsidRPr="007B0262">
              <w:rPr>
                <w:rStyle w:val="Hyperlink"/>
                <w:rFonts w:ascii="Trebuchet MS" w:hAnsi="Trebuchet MS"/>
              </w:rPr>
              <w:t>2.2</w:t>
            </w:r>
            <w:r w:rsidR="006021BC">
              <w:rPr>
                <w:lang w:val="pt-BR" w:eastAsia="pt-BR"/>
              </w:rPr>
              <w:tab/>
            </w:r>
            <w:r w:rsidR="006021BC" w:rsidRPr="007B0262">
              <w:rPr>
                <w:rStyle w:val="Hyperlink"/>
                <w:rFonts w:ascii="Trebuchet MS" w:hAnsi="Trebuchet MS"/>
              </w:rPr>
              <w:t>Use Cases</w:t>
            </w:r>
            <w:r w:rsidR="006021BC">
              <w:rPr>
                <w:webHidden/>
              </w:rPr>
              <w:tab/>
            </w:r>
            <w:r w:rsidR="006021BC">
              <w:rPr>
                <w:webHidden/>
              </w:rPr>
              <w:fldChar w:fldCharType="begin"/>
            </w:r>
            <w:r w:rsidR="006021BC">
              <w:rPr>
                <w:webHidden/>
              </w:rPr>
              <w:instrText xml:space="preserve"> PAGEREF _Toc497987335 \h </w:instrText>
            </w:r>
            <w:r w:rsidR="006021BC">
              <w:rPr>
                <w:webHidden/>
              </w:rPr>
            </w:r>
            <w:r w:rsidR="006021BC">
              <w:rPr>
                <w:webHidden/>
              </w:rPr>
              <w:fldChar w:fldCharType="separate"/>
            </w:r>
            <w:r w:rsidR="006021BC">
              <w:rPr>
                <w:webHidden/>
              </w:rPr>
              <w:t>2-7</w:t>
            </w:r>
            <w:r w:rsidR="006021BC">
              <w:rPr>
                <w:webHidden/>
              </w:rPr>
              <w:fldChar w:fldCharType="end"/>
            </w:r>
          </w:hyperlink>
        </w:p>
        <w:p w14:paraId="6CF685D8" w14:textId="4DE5FC2D" w:rsidR="006021BC" w:rsidRDefault="00E13390">
          <w:pPr>
            <w:pStyle w:val="TOC2"/>
            <w:rPr>
              <w:lang w:val="pt-BR" w:eastAsia="pt-BR"/>
            </w:rPr>
          </w:pPr>
          <w:hyperlink w:anchor="_Toc497987336" w:history="1">
            <w:r w:rsidR="006021BC" w:rsidRPr="007B0262">
              <w:rPr>
                <w:rStyle w:val="Hyperlink"/>
                <w:rFonts w:ascii="Trebuchet MS" w:hAnsi="Trebuchet MS"/>
              </w:rPr>
              <w:t>2.3</w:t>
            </w:r>
            <w:r w:rsidR="006021BC">
              <w:rPr>
                <w:lang w:val="pt-BR" w:eastAsia="pt-BR"/>
              </w:rPr>
              <w:tab/>
            </w:r>
            <w:r w:rsidR="006021BC" w:rsidRPr="007B0262">
              <w:rPr>
                <w:rStyle w:val="Hyperlink"/>
                <w:rFonts w:ascii="Trebuchet MS" w:hAnsi="Trebuchet MS"/>
              </w:rPr>
              <w:t>Limitations, Constraints</w:t>
            </w:r>
            <w:r w:rsidR="006021BC">
              <w:rPr>
                <w:webHidden/>
              </w:rPr>
              <w:tab/>
            </w:r>
            <w:r w:rsidR="006021BC">
              <w:rPr>
                <w:webHidden/>
              </w:rPr>
              <w:fldChar w:fldCharType="begin"/>
            </w:r>
            <w:r w:rsidR="006021BC">
              <w:rPr>
                <w:webHidden/>
              </w:rPr>
              <w:instrText xml:space="preserve"> PAGEREF _Toc497987336 \h </w:instrText>
            </w:r>
            <w:r w:rsidR="006021BC">
              <w:rPr>
                <w:webHidden/>
              </w:rPr>
            </w:r>
            <w:r w:rsidR="006021BC">
              <w:rPr>
                <w:webHidden/>
              </w:rPr>
              <w:fldChar w:fldCharType="separate"/>
            </w:r>
            <w:r w:rsidR="006021BC">
              <w:rPr>
                <w:webHidden/>
              </w:rPr>
              <w:t>2-11</w:t>
            </w:r>
            <w:r w:rsidR="006021BC">
              <w:rPr>
                <w:webHidden/>
              </w:rPr>
              <w:fldChar w:fldCharType="end"/>
            </w:r>
          </w:hyperlink>
        </w:p>
        <w:p w14:paraId="4879B1EB" w14:textId="3D9FE8D4" w:rsidR="006021BC" w:rsidRDefault="00E13390">
          <w:pPr>
            <w:pStyle w:val="TOC2"/>
            <w:rPr>
              <w:lang w:val="pt-BR" w:eastAsia="pt-BR"/>
            </w:rPr>
          </w:pPr>
          <w:hyperlink w:anchor="_Toc497987337" w:history="1">
            <w:r w:rsidR="006021BC" w:rsidRPr="007B0262">
              <w:rPr>
                <w:rStyle w:val="Hyperlink"/>
                <w:rFonts w:ascii="Trebuchet MS" w:hAnsi="Trebuchet MS"/>
              </w:rPr>
              <w:t>2.4</w:t>
            </w:r>
            <w:r w:rsidR="006021BC">
              <w:rPr>
                <w:lang w:val="pt-BR" w:eastAsia="pt-BR"/>
              </w:rPr>
              <w:tab/>
            </w:r>
            <w:r w:rsidR="006021BC" w:rsidRPr="007B0262">
              <w:rPr>
                <w:rStyle w:val="Hyperlink"/>
                <w:rFonts w:ascii="Trebuchet MS" w:hAnsi="Trebuchet MS"/>
              </w:rPr>
              <w:t>Compatibility</w:t>
            </w:r>
            <w:r w:rsidR="006021BC">
              <w:rPr>
                <w:webHidden/>
              </w:rPr>
              <w:tab/>
            </w:r>
            <w:r w:rsidR="006021BC">
              <w:rPr>
                <w:webHidden/>
              </w:rPr>
              <w:fldChar w:fldCharType="begin"/>
            </w:r>
            <w:r w:rsidR="006021BC">
              <w:rPr>
                <w:webHidden/>
              </w:rPr>
              <w:instrText xml:space="preserve"> PAGEREF _Toc497987337 \h </w:instrText>
            </w:r>
            <w:r w:rsidR="006021BC">
              <w:rPr>
                <w:webHidden/>
              </w:rPr>
            </w:r>
            <w:r w:rsidR="006021BC">
              <w:rPr>
                <w:webHidden/>
              </w:rPr>
              <w:fldChar w:fldCharType="separate"/>
            </w:r>
            <w:r w:rsidR="006021BC">
              <w:rPr>
                <w:webHidden/>
              </w:rPr>
              <w:t>2-12</w:t>
            </w:r>
            <w:r w:rsidR="006021BC">
              <w:rPr>
                <w:webHidden/>
              </w:rPr>
              <w:fldChar w:fldCharType="end"/>
            </w:r>
          </w:hyperlink>
        </w:p>
        <w:p w14:paraId="7FAB6759" w14:textId="3E32B6E2" w:rsidR="006021BC" w:rsidRDefault="00E13390">
          <w:pPr>
            <w:pStyle w:val="TOC2"/>
            <w:rPr>
              <w:lang w:val="pt-BR" w:eastAsia="pt-BR"/>
            </w:rPr>
          </w:pPr>
          <w:hyperlink w:anchor="_Toc497987338" w:history="1">
            <w:r w:rsidR="006021BC" w:rsidRPr="007B0262">
              <w:rPr>
                <w:rStyle w:val="Hyperlink"/>
                <w:rFonts w:ascii="Trebuchet MS" w:hAnsi="Trebuchet MS"/>
              </w:rPr>
              <w:t>2.5</w:t>
            </w:r>
            <w:r w:rsidR="006021BC">
              <w:rPr>
                <w:lang w:val="pt-BR" w:eastAsia="pt-BR"/>
              </w:rPr>
              <w:tab/>
            </w:r>
            <w:r w:rsidR="006021BC" w:rsidRPr="007B0262">
              <w:rPr>
                <w:rStyle w:val="Hyperlink"/>
                <w:rFonts w:ascii="Trebuchet MS" w:hAnsi="Trebuchet MS"/>
              </w:rPr>
              <w:t>Privacy, Payment</w:t>
            </w:r>
            <w:r w:rsidR="006021BC">
              <w:rPr>
                <w:webHidden/>
              </w:rPr>
              <w:tab/>
            </w:r>
            <w:r w:rsidR="006021BC">
              <w:rPr>
                <w:webHidden/>
              </w:rPr>
              <w:fldChar w:fldCharType="begin"/>
            </w:r>
            <w:r w:rsidR="006021BC">
              <w:rPr>
                <w:webHidden/>
              </w:rPr>
              <w:instrText xml:space="preserve"> PAGEREF _Toc497987338 \h </w:instrText>
            </w:r>
            <w:r w:rsidR="006021BC">
              <w:rPr>
                <w:webHidden/>
              </w:rPr>
            </w:r>
            <w:r w:rsidR="006021BC">
              <w:rPr>
                <w:webHidden/>
              </w:rPr>
              <w:fldChar w:fldCharType="separate"/>
            </w:r>
            <w:r w:rsidR="006021BC">
              <w:rPr>
                <w:webHidden/>
              </w:rPr>
              <w:t>2-12</w:t>
            </w:r>
            <w:r w:rsidR="006021BC">
              <w:rPr>
                <w:webHidden/>
              </w:rPr>
              <w:fldChar w:fldCharType="end"/>
            </w:r>
          </w:hyperlink>
        </w:p>
        <w:p w14:paraId="6DA8BF82" w14:textId="7C7FC750" w:rsidR="006021BC" w:rsidRDefault="00E13390">
          <w:pPr>
            <w:pStyle w:val="TOC1"/>
            <w:rPr>
              <w:lang w:val="pt-BR" w:eastAsia="pt-BR"/>
            </w:rPr>
          </w:pPr>
          <w:hyperlink w:anchor="_Toc497987339" w:history="1">
            <w:r w:rsidR="006021BC" w:rsidRPr="007B0262">
              <w:rPr>
                <w:rStyle w:val="Hyperlink"/>
              </w:rPr>
              <w:t>3.</w:t>
            </w:r>
            <w:r w:rsidR="006021BC">
              <w:rPr>
                <w:lang w:val="pt-BR" w:eastAsia="pt-BR"/>
              </w:rPr>
              <w:tab/>
            </w:r>
            <w:r w:rsidR="006021BC" w:rsidRPr="007B0262">
              <w:rPr>
                <w:rStyle w:val="Hyperlink"/>
              </w:rPr>
              <w:t>Implementation Guide</w:t>
            </w:r>
            <w:r w:rsidR="006021BC">
              <w:rPr>
                <w:webHidden/>
              </w:rPr>
              <w:tab/>
            </w:r>
            <w:r w:rsidR="006021BC">
              <w:rPr>
                <w:webHidden/>
              </w:rPr>
              <w:fldChar w:fldCharType="begin"/>
            </w:r>
            <w:r w:rsidR="006021BC">
              <w:rPr>
                <w:webHidden/>
              </w:rPr>
              <w:instrText xml:space="preserve"> PAGEREF _Toc497987339 \h </w:instrText>
            </w:r>
            <w:r w:rsidR="006021BC">
              <w:rPr>
                <w:webHidden/>
              </w:rPr>
            </w:r>
            <w:r w:rsidR="006021BC">
              <w:rPr>
                <w:webHidden/>
              </w:rPr>
              <w:fldChar w:fldCharType="separate"/>
            </w:r>
            <w:r w:rsidR="006021BC">
              <w:rPr>
                <w:webHidden/>
              </w:rPr>
              <w:t>3-13</w:t>
            </w:r>
            <w:r w:rsidR="006021BC">
              <w:rPr>
                <w:webHidden/>
              </w:rPr>
              <w:fldChar w:fldCharType="end"/>
            </w:r>
          </w:hyperlink>
        </w:p>
        <w:p w14:paraId="7DC7D9EE" w14:textId="3925A402" w:rsidR="006021BC" w:rsidRDefault="00E13390">
          <w:pPr>
            <w:pStyle w:val="TOC2"/>
            <w:rPr>
              <w:lang w:val="pt-BR" w:eastAsia="pt-BR"/>
            </w:rPr>
          </w:pPr>
          <w:hyperlink w:anchor="_Toc497987340" w:history="1">
            <w:r w:rsidR="006021BC" w:rsidRPr="007B0262">
              <w:rPr>
                <w:rStyle w:val="Hyperlink"/>
                <w:rFonts w:ascii="Trebuchet MS" w:hAnsi="Trebuchet MS"/>
              </w:rPr>
              <w:t>3.1</w:t>
            </w:r>
            <w:r w:rsidR="006021BC">
              <w:rPr>
                <w:lang w:val="pt-BR" w:eastAsia="pt-BR"/>
              </w:rPr>
              <w:tab/>
            </w:r>
            <w:r w:rsidR="006021BC" w:rsidRPr="007B0262">
              <w:rPr>
                <w:rStyle w:val="Hyperlink"/>
                <w:rFonts w:ascii="Trebuchet MS" w:hAnsi="Trebuchet MS"/>
              </w:rPr>
              <w:t>Integration Efforts</w:t>
            </w:r>
            <w:r w:rsidR="006021BC">
              <w:rPr>
                <w:webHidden/>
              </w:rPr>
              <w:tab/>
            </w:r>
            <w:r w:rsidR="006021BC">
              <w:rPr>
                <w:webHidden/>
              </w:rPr>
              <w:fldChar w:fldCharType="begin"/>
            </w:r>
            <w:r w:rsidR="006021BC">
              <w:rPr>
                <w:webHidden/>
              </w:rPr>
              <w:instrText xml:space="preserve"> PAGEREF _Toc497987340 \h </w:instrText>
            </w:r>
            <w:r w:rsidR="006021BC">
              <w:rPr>
                <w:webHidden/>
              </w:rPr>
            </w:r>
            <w:r w:rsidR="006021BC">
              <w:rPr>
                <w:webHidden/>
              </w:rPr>
              <w:fldChar w:fldCharType="separate"/>
            </w:r>
            <w:r w:rsidR="006021BC">
              <w:rPr>
                <w:webHidden/>
              </w:rPr>
              <w:t>3-13</w:t>
            </w:r>
            <w:r w:rsidR="006021BC">
              <w:rPr>
                <w:webHidden/>
              </w:rPr>
              <w:fldChar w:fldCharType="end"/>
            </w:r>
          </w:hyperlink>
        </w:p>
        <w:p w14:paraId="77007B77" w14:textId="5B88BCB4" w:rsidR="006021BC" w:rsidRDefault="00E13390">
          <w:pPr>
            <w:pStyle w:val="TOC2"/>
            <w:rPr>
              <w:lang w:val="pt-BR" w:eastAsia="pt-BR"/>
            </w:rPr>
          </w:pPr>
          <w:hyperlink w:anchor="_Toc497987341" w:history="1">
            <w:r w:rsidR="006021BC" w:rsidRPr="007B0262">
              <w:rPr>
                <w:rStyle w:val="Hyperlink"/>
                <w:rFonts w:ascii="Trebuchet MS" w:hAnsi="Trebuchet MS"/>
              </w:rPr>
              <w:t>3.2</w:t>
            </w:r>
            <w:r w:rsidR="006021BC">
              <w:rPr>
                <w:lang w:val="pt-BR" w:eastAsia="pt-BR"/>
              </w:rPr>
              <w:tab/>
            </w:r>
            <w:r w:rsidR="006021BC" w:rsidRPr="007B0262">
              <w:rPr>
                <w:rStyle w:val="Hyperlink"/>
                <w:rFonts w:ascii="Trebuchet MS" w:hAnsi="Trebuchet MS"/>
              </w:rPr>
              <w:t>Setup</w:t>
            </w:r>
            <w:r w:rsidR="006021BC">
              <w:rPr>
                <w:webHidden/>
              </w:rPr>
              <w:tab/>
            </w:r>
            <w:r w:rsidR="006021BC">
              <w:rPr>
                <w:webHidden/>
              </w:rPr>
              <w:fldChar w:fldCharType="begin"/>
            </w:r>
            <w:r w:rsidR="006021BC">
              <w:rPr>
                <w:webHidden/>
              </w:rPr>
              <w:instrText xml:space="preserve"> PAGEREF _Toc497987341 \h </w:instrText>
            </w:r>
            <w:r w:rsidR="006021BC">
              <w:rPr>
                <w:webHidden/>
              </w:rPr>
            </w:r>
            <w:r w:rsidR="006021BC">
              <w:rPr>
                <w:webHidden/>
              </w:rPr>
              <w:fldChar w:fldCharType="separate"/>
            </w:r>
            <w:r w:rsidR="006021BC">
              <w:rPr>
                <w:webHidden/>
              </w:rPr>
              <w:t>3-13</w:t>
            </w:r>
            <w:r w:rsidR="006021BC">
              <w:rPr>
                <w:webHidden/>
              </w:rPr>
              <w:fldChar w:fldCharType="end"/>
            </w:r>
          </w:hyperlink>
        </w:p>
        <w:p w14:paraId="688D75BF" w14:textId="7CC06E72" w:rsidR="006021BC" w:rsidRDefault="00E13390">
          <w:pPr>
            <w:pStyle w:val="TOC3"/>
            <w:rPr>
              <w:lang w:val="pt-BR" w:eastAsia="pt-BR"/>
            </w:rPr>
          </w:pPr>
          <w:hyperlink w:anchor="_Toc497987342" w:history="1">
            <w:r w:rsidR="006021BC" w:rsidRPr="007B0262">
              <w:rPr>
                <w:rStyle w:val="Hyperlink"/>
              </w:rPr>
              <w:t>3.2.1</w:t>
            </w:r>
            <w:r w:rsidR="006021BC">
              <w:rPr>
                <w:lang w:val="pt-BR" w:eastAsia="pt-BR"/>
              </w:rPr>
              <w:tab/>
            </w:r>
            <w:r w:rsidR="006021BC" w:rsidRPr="007B0262">
              <w:rPr>
                <w:rStyle w:val="Hyperlink"/>
              </w:rPr>
              <w:t>Installation</w:t>
            </w:r>
            <w:r w:rsidR="006021BC">
              <w:rPr>
                <w:webHidden/>
              </w:rPr>
              <w:tab/>
            </w:r>
            <w:r w:rsidR="006021BC">
              <w:rPr>
                <w:webHidden/>
              </w:rPr>
              <w:fldChar w:fldCharType="begin"/>
            </w:r>
            <w:r w:rsidR="006021BC">
              <w:rPr>
                <w:webHidden/>
              </w:rPr>
              <w:instrText xml:space="preserve"> PAGEREF _Toc497987342 \h </w:instrText>
            </w:r>
            <w:r w:rsidR="006021BC">
              <w:rPr>
                <w:webHidden/>
              </w:rPr>
            </w:r>
            <w:r w:rsidR="006021BC">
              <w:rPr>
                <w:webHidden/>
              </w:rPr>
              <w:fldChar w:fldCharType="separate"/>
            </w:r>
            <w:r w:rsidR="006021BC">
              <w:rPr>
                <w:webHidden/>
              </w:rPr>
              <w:t>3-13</w:t>
            </w:r>
            <w:r w:rsidR="006021BC">
              <w:rPr>
                <w:webHidden/>
              </w:rPr>
              <w:fldChar w:fldCharType="end"/>
            </w:r>
          </w:hyperlink>
        </w:p>
        <w:p w14:paraId="15EB016C" w14:textId="1AE304E9" w:rsidR="006021BC" w:rsidRDefault="00E13390">
          <w:pPr>
            <w:pStyle w:val="TOC3"/>
            <w:rPr>
              <w:lang w:val="pt-BR" w:eastAsia="pt-BR"/>
            </w:rPr>
          </w:pPr>
          <w:hyperlink w:anchor="_Toc497987343" w:history="1">
            <w:r w:rsidR="006021BC" w:rsidRPr="007B0262">
              <w:rPr>
                <w:rStyle w:val="Hyperlink"/>
              </w:rPr>
              <w:t>3.2.2</w:t>
            </w:r>
            <w:r w:rsidR="006021BC">
              <w:rPr>
                <w:lang w:val="pt-BR" w:eastAsia="pt-BR"/>
              </w:rPr>
              <w:tab/>
            </w:r>
            <w:r w:rsidR="006021BC" w:rsidRPr="007B0262">
              <w:rPr>
                <w:rStyle w:val="Hyperlink"/>
              </w:rPr>
              <w:t>Metadata Import</w:t>
            </w:r>
            <w:r w:rsidR="006021BC">
              <w:rPr>
                <w:webHidden/>
              </w:rPr>
              <w:tab/>
            </w:r>
            <w:r w:rsidR="006021BC">
              <w:rPr>
                <w:webHidden/>
              </w:rPr>
              <w:fldChar w:fldCharType="begin"/>
            </w:r>
            <w:r w:rsidR="006021BC">
              <w:rPr>
                <w:webHidden/>
              </w:rPr>
              <w:instrText xml:space="preserve"> PAGEREF _Toc497987343 \h </w:instrText>
            </w:r>
            <w:r w:rsidR="006021BC">
              <w:rPr>
                <w:webHidden/>
              </w:rPr>
            </w:r>
            <w:r w:rsidR="006021BC">
              <w:rPr>
                <w:webHidden/>
              </w:rPr>
              <w:fldChar w:fldCharType="separate"/>
            </w:r>
            <w:r w:rsidR="006021BC">
              <w:rPr>
                <w:webHidden/>
              </w:rPr>
              <w:t>3-13</w:t>
            </w:r>
            <w:r w:rsidR="006021BC">
              <w:rPr>
                <w:webHidden/>
              </w:rPr>
              <w:fldChar w:fldCharType="end"/>
            </w:r>
          </w:hyperlink>
        </w:p>
        <w:p w14:paraId="73A24853" w14:textId="45191A59" w:rsidR="006021BC" w:rsidRDefault="00E13390">
          <w:pPr>
            <w:pStyle w:val="TOC2"/>
            <w:rPr>
              <w:lang w:val="pt-BR" w:eastAsia="pt-BR"/>
            </w:rPr>
          </w:pPr>
          <w:hyperlink w:anchor="_Toc497987344" w:history="1">
            <w:r w:rsidR="006021BC" w:rsidRPr="007B0262">
              <w:rPr>
                <w:rStyle w:val="Hyperlink"/>
                <w:rFonts w:ascii="Trebuchet MS" w:hAnsi="Trebuchet MS"/>
              </w:rPr>
              <w:t>3.3</w:t>
            </w:r>
            <w:r w:rsidR="006021BC">
              <w:rPr>
                <w:lang w:val="pt-BR" w:eastAsia="pt-BR"/>
              </w:rPr>
              <w:tab/>
            </w:r>
            <w:r w:rsidR="006021BC" w:rsidRPr="007B0262">
              <w:rPr>
                <w:rStyle w:val="Hyperlink"/>
                <w:rFonts w:ascii="Trebuchet MS" w:hAnsi="Trebuchet MS"/>
              </w:rPr>
              <w:t>Configuration</w:t>
            </w:r>
            <w:r w:rsidR="006021BC">
              <w:rPr>
                <w:webHidden/>
              </w:rPr>
              <w:tab/>
            </w:r>
            <w:r w:rsidR="006021BC">
              <w:rPr>
                <w:webHidden/>
              </w:rPr>
              <w:fldChar w:fldCharType="begin"/>
            </w:r>
            <w:r w:rsidR="006021BC">
              <w:rPr>
                <w:webHidden/>
              </w:rPr>
              <w:instrText xml:space="preserve"> PAGEREF _Toc497987344 \h </w:instrText>
            </w:r>
            <w:r w:rsidR="006021BC">
              <w:rPr>
                <w:webHidden/>
              </w:rPr>
            </w:r>
            <w:r w:rsidR="006021BC">
              <w:rPr>
                <w:webHidden/>
              </w:rPr>
              <w:fldChar w:fldCharType="separate"/>
            </w:r>
            <w:r w:rsidR="006021BC">
              <w:rPr>
                <w:webHidden/>
              </w:rPr>
              <w:t>3-14</w:t>
            </w:r>
            <w:r w:rsidR="006021BC">
              <w:rPr>
                <w:webHidden/>
              </w:rPr>
              <w:fldChar w:fldCharType="end"/>
            </w:r>
          </w:hyperlink>
        </w:p>
        <w:p w14:paraId="33BD8BEB" w14:textId="610CFEE2" w:rsidR="006021BC" w:rsidRDefault="00E13390">
          <w:pPr>
            <w:pStyle w:val="TOC2"/>
            <w:rPr>
              <w:lang w:val="pt-BR" w:eastAsia="pt-BR"/>
            </w:rPr>
          </w:pPr>
          <w:hyperlink w:anchor="_Toc497987345" w:history="1">
            <w:r w:rsidR="006021BC" w:rsidRPr="007B0262">
              <w:rPr>
                <w:rStyle w:val="Hyperlink"/>
                <w:rFonts w:ascii="Trebuchet MS" w:hAnsi="Trebuchet MS"/>
              </w:rPr>
              <w:t>3.4</w:t>
            </w:r>
            <w:r w:rsidR="006021BC">
              <w:rPr>
                <w:lang w:val="pt-BR" w:eastAsia="pt-BR"/>
              </w:rPr>
              <w:tab/>
            </w:r>
            <w:r w:rsidR="006021BC" w:rsidRPr="007B0262">
              <w:rPr>
                <w:rStyle w:val="Hyperlink"/>
                <w:rFonts w:ascii="Trebuchet MS" w:hAnsi="Trebuchet MS"/>
              </w:rPr>
              <w:t>Custom Code</w:t>
            </w:r>
            <w:r w:rsidR="006021BC">
              <w:rPr>
                <w:webHidden/>
              </w:rPr>
              <w:tab/>
            </w:r>
            <w:r w:rsidR="006021BC">
              <w:rPr>
                <w:webHidden/>
              </w:rPr>
              <w:fldChar w:fldCharType="begin"/>
            </w:r>
            <w:r w:rsidR="006021BC">
              <w:rPr>
                <w:webHidden/>
              </w:rPr>
              <w:instrText xml:space="preserve"> PAGEREF _Toc497987345 \h </w:instrText>
            </w:r>
            <w:r w:rsidR="006021BC">
              <w:rPr>
                <w:webHidden/>
              </w:rPr>
            </w:r>
            <w:r w:rsidR="006021BC">
              <w:rPr>
                <w:webHidden/>
              </w:rPr>
              <w:fldChar w:fldCharType="separate"/>
            </w:r>
            <w:r w:rsidR="006021BC">
              <w:rPr>
                <w:webHidden/>
              </w:rPr>
              <w:t>3-16</w:t>
            </w:r>
            <w:r w:rsidR="006021BC">
              <w:rPr>
                <w:webHidden/>
              </w:rPr>
              <w:fldChar w:fldCharType="end"/>
            </w:r>
          </w:hyperlink>
        </w:p>
        <w:p w14:paraId="09AD8247" w14:textId="3B2C05A0" w:rsidR="006021BC" w:rsidRDefault="00E13390">
          <w:pPr>
            <w:pStyle w:val="TOC3"/>
            <w:rPr>
              <w:lang w:val="pt-BR" w:eastAsia="pt-BR"/>
            </w:rPr>
          </w:pPr>
          <w:hyperlink w:anchor="_Toc497987346" w:history="1">
            <w:r w:rsidR="006021BC" w:rsidRPr="007B0262">
              <w:rPr>
                <w:rStyle w:val="Hyperlink"/>
              </w:rPr>
              <w:t>3.4.1</w:t>
            </w:r>
            <w:r w:rsidR="006021BC">
              <w:rPr>
                <w:lang w:val="pt-BR" w:eastAsia="pt-BR"/>
              </w:rPr>
              <w:tab/>
            </w:r>
            <w:r w:rsidR="006021BC" w:rsidRPr="007B0262">
              <w:rPr>
                <w:rStyle w:val="Hyperlink"/>
              </w:rPr>
              <w:t>HiPay Multi-account</w:t>
            </w:r>
            <w:r w:rsidR="006021BC">
              <w:rPr>
                <w:webHidden/>
              </w:rPr>
              <w:tab/>
            </w:r>
            <w:r w:rsidR="006021BC">
              <w:rPr>
                <w:webHidden/>
              </w:rPr>
              <w:fldChar w:fldCharType="begin"/>
            </w:r>
            <w:r w:rsidR="006021BC">
              <w:rPr>
                <w:webHidden/>
              </w:rPr>
              <w:instrText xml:space="preserve"> PAGEREF _Toc497987346 \h </w:instrText>
            </w:r>
            <w:r w:rsidR="006021BC">
              <w:rPr>
                <w:webHidden/>
              </w:rPr>
            </w:r>
            <w:r w:rsidR="006021BC">
              <w:rPr>
                <w:webHidden/>
              </w:rPr>
              <w:fldChar w:fldCharType="separate"/>
            </w:r>
            <w:r w:rsidR="006021BC">
              <w:rPr>
                <w:webHidden/>
              </w:rPr>
              <w:t>3-44</w:t>
            </w:r>
            <w:r w:rsidR="006021BC">
              <w:rPr>
                <w:webHidden/>
              </w:rPr>
              <w:fldChar w:fldCharType="end"/>
            </w:r>
          </w:hyperlink>
        </w:p>
        <w:p w14:paraId="606B9158" w14:textId="0D22DEFA" w:rsidR="006021BC" w:rsidRDefault="00E13390">
          <w:pPr>
            <w:pStyle w:val="TOC2"/>
            <w:rPr>
              <w:lang w:val="pt-BR" w:eastAsia="pt-BR"/>
            </w:rPr>
          </w:pPr>
          <w:hyperlink w:anchor="_Toc497987347" w:history="1">
            <w:r w:rsidR="006021BC" w:rsidRPr="007B0262">
              <w:rPr>
                <w:rStyle w:val="Hyperlink"/>
                <w:rFonts w:ascii="Trebuchet MS" w:hAnsi="Trebuchet MS"/>
              </w:rPr>
              <w:t>3.5</w:t>
            </w:r>
            <w:r w:rsidR="006021BC">
              <w:rPr>
                <w:lang w:val="pt-BR" w:eastAsia="pt-BR"/>
              </w:rPr>
              <w:tab/>
            </w:r>
            <w:r w:rsidR="006021BC" w:rsidRPr="007B0262">
              <w:rPr>
                <w:rStyle w:val="Hyperlink"/>
                <w:rFonts w:ascii="Trebuchet MS" w:hAnsi="Trebuchet MS"/>
              </w:rPr>
              <w:t>External Interfaces</w:t>
            </w:r>
            <w:r w:rsidR="006021BC">
              <w:rPr>
                <w:webHidden/>
              </w:rPr>
              <w:tab/>
            </w:r>
            <w:r w:rsidR="006021BC">
              <w:rPr>
                <w:webHidden/>
              </w:rPr>
              <w:fldChar w:fldCharType="begin"/>
            </w:r>
            <w:r w:rsidR="006021BC">
              <w:rPr>
                <w:webHidden/>
              </w:rPr>
              <w:instrText xml:space="preserve"> PAGEREF _Toc497987347 \h </w:instrText>
            </w:r>
            <w:r w:rsidR="006021BC">
              <w:rPr>
                <w:webHidden/>
              </w:rPr>
            </w:r>
            <w:r w:rsidR="006021BC">
              <w:rPr>
                <w:webHidden/>
              </w:rPr>
              <w:fldChar w:fldCharType="separate"/>
            </w:r>
            <w:r w:rsidR="006021BC">
              <w:rPr>
                <w:webHidden/>
              </w:rPr>
              <w:t>3-45</w:t>
            </w:r>
            <w:r w:rsidR="006021BC">
              <w:rPr>
                <w:webHidden/>
              </w:rPr>
              <w:fldChar w:fldCharType="end"/>
            </w:r>
          </w:hyperlink>
        </w:p>
        <w:p w14:paraId="19B3B59D" w14:textId="555377D6" w:rsidR="006021BC" w:rsidRDefault="00E13390">
          <w:pPr>
            <w:pStyle w:val="TOC2"/>
            <w:rPr>
              <w:lang w:val="pt-BR" w:eastAsia="pt-BR"/>
            </w:rPr>
          </w:pPr>
          <w:hyperlink w:anchor="_Toc497987348" w:history="1">
            <w:r w:rsidR="006021BC" w:rsidRPr="007B0262">
              <w:rPr>
                <w:rStyle w:val="Hyperlink"/>
                <w:rFonts w:ascii="Trebuchet MS" w:hAnsi="Trebuchet MS"/>
              </w:rPr>
              <w:t>3.6</w:t>
            </w:r>
            <w:r w:rsidR="006021BC">
              <w:rPr>
                <w:lang w:val="pt-BR" w:eastAsia="pt-BR"/>
              </w:rPr>
              <w:tab/>
            </w:r>
            <w:r w:rsidR="006021BC" w:rsidRPr="007B0262">
              <w:rPr>
                <w:rStyle w:val="Hyperlink"/>
                <w:rFonts w:ascii="Trebuchet MS" w:hAnsi="Trebuchet MS"/>
              </w:rPr>
              <w:t>Testing</w:t>
            </w:r>
            <w:r w:rsidR="006021BC">
              <w:rPr>
                <w:webHidden/>
              </w:rPr>
              <w:tab/>
            </w:r>
            <w:r w:rsidR="006021BC">
              <w:rPr>
                <w:webHidden/>
              </w:rPr>
              <w:fldChar w:fldCharType="begin"/>
            </w:r>
            <w:r w:rsidR="006021BC">
              <w:rPr>
                <w:webHidden/>
              </w:rPr>
              <w:instrText xml:space="preserve"> PAGEREF _Toc497987348 \h </w:instrText>
            </w:r>
            <w:r w:rsidR="006021BC">
              <w:rPr>
                <w:webHidden/>
              </w:rPr>
            </w:r>
            <w:r w:rsidR="006021BC">
              <w:rPr>
                <w:webHidden/>
              </w:rPr>
              <w:fldChar w:fldCharType="separate"/>
            </w:r>
            <w:r w:rsidR="006021BC">
              <w:rPr>
                <w:webHidden/>
              </w:rPr>
              <w:t>3-45</w:t>
            </w:r>
            <w:r w:rsidR="006021BC">
              <w:rPr>
                <w:webHidden/>
              </w:rPr>
              <w:fldChar w:fldCharType="end"/>
            </w:r>
          </w:hyperlink>
        </w:p>
        <w:p w14:paraId="1E4AF6F1" w14:textId="38F5D705" w:rsidR="006021BC" w:rsidRDefault="00E13390">
          <w:pPr>
            <w:pStyle w:val="TOC1"/>
            <w:rPr>
              <w:lang w:val="pt-BR" w:eastAsia="pt-BR"/>
            </w:rPr>
          </w:pPr>
          <w:hyperlink w:anchor="_Toc497987349" w:history="1">
            <w:r w:rsidR="006021BC" w:rsidRPr="007B0262">
              <w:rPr>
                <w:rStyle w:val="Hyperlink"/>
              </w:rPr>
              <w:t>4.</w:t>
            </w:r>
            <w:r w:rsidR="006021BC">
              <w:rPr>
                <w:lang w:val="pt-BR" w:eastAsia="pt-BR"/>
              </w:rPr>
              <w:tab/>
            </w:r>
            <w:r w:rsidR="006021BC" w:rsidRPr="007B0262">
              <w:rPr>
                <w:rStyle w:val="Hyperlink"/>
              </w:rPr>
              <w:t>Operations, Maintenance</w:t>
            </w:r>
            <w:r w:rsidR="006021BC">
              <w:rPr>
                <w:webHidden/>
              </w:rPr>
              <w:tab/>
            </w:r>
            <w:r w:rsidR="006021BC">
              <w:rPr>
                <w:webHidden/>
              </w:rPr>
              <w:fldChar w:fldCharType="begin"/>
            </w:r>
            <w:r w:rsidR="006021BC">
              <w:rPr>
                <w:webHidden/>
              </w:rPr>
              <w:instrText xml:space="preserve"> PAGEREF _Toc497987349 \h </w:instrText>
            </w:r>
            <w:r w:rsidR="006021BC">
              <w:rPr>
                <w:webHidden/>
              </w:rPr>
            </w:r>
            <w:r w:rsidR="006021BC">
              <w:rPr>
                <w:webHidden/>
              </w:rPr>
              <w:fldChar w:fldCharType="separate"/>
            </w:r>
            <w:r w:rsidR="006021BC">
              <w:rPr>
                <w:webHidden/>
              </w:rPr>
              <w:t>3-46</w:t>
            </w:r>
            <w:r w:rsidR="006021BC">
              <w:rPr>
                <w:webHidden/>
              </w:rPr>
              <w:fldChar w:fldCharType="end"/>
            </w:r>
          </w:hyperlink>
        </w:p>
        <w:p w14:paraId="3CF04A27" w14:textId="663A4634" w:rsidR="006021BC" w:rsidRDefault="00E13390">
          <w:pPr>
            <w:pStyle w:val="TOC2"/>
            <w:rPr>
              <w:lang w:val="pt-BR" w:eastAsia="pt-BR"/>
            </w:rPr>
          </w:pPr>
          <w:hyperlink w:anchor="_Toc497987350" w:history="1">
            <w:r w:rsidR="006021BC" w:rsidRPr="007B0262">
              <w:rPr>
                <w:rStyle w:val="Hyperlink"/>
                <w:rFonts w:ascii="Trebuchet MS" w:hAnsi="Trebuchet MS"/>
              </w:rPr>
              <w:t>4.1</w:t>
            </w:r>
            <w:r w:rsidR="006021BC">
              <w:rPr>
                <w:lang w:val="pt-BR" w:eastAsia="pt-BR"/>
              </w:rPr>
              <w:tab/>
            </w:r>
            <w:r w:rsidR="006021BC" w:rsidRPr="007B0262">
              <w:rPr>
                <w:rStyle w:val="Hyperlink"/>
                <w:rFonts w:ascii="Trebuchet MS" w:hAnsi="Trebuchet MS"/>
              </w:rPr>
              <w:t>Data Storage</w:t>
            </w:r>
            <w:r w:rsidR="006021BC">
              <w:rPr>
                <w:webHidden/>
              </w:rPr>
              <w:tab/>
            </w:r>
            <w:r w:rsidR="006021BC">
              <w:rPr>
                <w:webHidden/>
              </w:rPr>
              <w:fldChar w:fldCharType="begin"/>
            </w:r>
            <w:r w:rsidR="006021BC">
              <w:rPr>
                <w:webHidden/>
              </w:rPr>
              <w:instrText xml:space="preserve"> PAGEREF _Toc497987350 \h </w:instrText>
            </w:r>
            <w:r w:rsidR="006021BC">
              <w:rPr>
                <w:webHidden/>
              </w:rPr>
            </w:r>
            <w:r w:rsidR="006021BC">
              <w:rPr>
                <w:webHidden/>
              </w:rPr>
              <w:fldChar w:fldCharType="separate"/>
            </w:r>
            <w:r w:rsidR="006021BC">
              <w:rPr>
                <w:webHidden/>
              </w:rPr>
              <w:t>3-46</w:t>
            </w:r>
            <w:r w:rsidR="006021BC">
              <w:rPr>
                <w:webHidden/>
              </w:rPr>
              <w:fldChar w:fldCharType="end"/>
            </w:r>
          </w:hyperlink>
        </w:p>
        <w:p w14:paraId="69598266" w14:textId="72AE4847" w:rsidR="006021BC" w:rsidRDefault="00E13390">
          <w:pPr>
            <w:pStyle w:val="TOC3"/>
            <w:rPr>
              <w:lang w:val="pt-BR" w:eastAsia="pt-BR"/>
            </w:rPr>
          </w:pPr>
          <w:hyperlink w:anchor="_Toc497987351" w:history="1">
            <w:r w:rsidR="006021BC" w:rsidRPr="007B0262">
              <w:rPr>
                <w:rStyle w:val="Hyperlink"/>
              </w:rPr>
              <w:t>4.1.1</w:t>
            </w:r>
            <w:r w:rsidR="006021BC">
              <w:rPr>
                <w:lang w:val="pt-BR" w:eastAsia="pt-BR"/>
              </w:rPr>
              <w:tab/>
            </w:r>
            <w:r w:rsidR="006021BC" w:rsidRPr="007B0262">
              <w:rPr>
                <w:rStyle w:val="Hyperlink"/>
              </w:rPr>
              <w:t>Orders</w:t>
            </w:r>
            <w:r w:rsidR="006021BC">
              <w:rPr>
                <w:webHidden/>
              </w:rPr>
              <w:tab/>
            </w:r>
            <w:r w:rsidR="006021BC">
              <w:rPr>
                <w:webHidden/>
              </w:rPr>
              <w:fldChar w:fldCharType="begin"/>
            </w:r>
            <w:r w:rsidR="006021BC">
              <w:rPr>
                <w:webHidden/>
              </w:rPr>
              <w:instrText xml:space="preserve"> PAGEREF _Toc497987351 \h </w:instrText>
            </w:r>
            <w:r w:rsidR="006021BC">
              <w:rPr>
                <w:webHidden/>
              </w:rPr>
            </w:r>
            <w:r w:rsidR="006021BC">
              <w:rPr>
                <w:webHidden/>
              </w:rPr>
              <w:fldChar w:fldCharType="separate"/>
            </w:r>
            <w:r w:rsidR="006021BC">
              <w:rPr>
                <w:webHidden/>
              </w:rPr>
              <w:t>3-46</w:t>
            </w:r>
            <w:r w:rsidR="006021BC">
              <w:rPr>
                <w:webHidden/>
              </w:rPr>
              <w:fldChar w:fldCharType="end"/>
            </w:r>
          </w:hyperlink>
        </w:p>
        <w:p w14:paraId="29EC60CB" w14:textId="24FCC6D4" w:rsidR="006021BC" w:rsidRDefault="00E13390">
          <w:pPr>
            <w:pStyle w:val="TOC3"/>
            <w:rPr>
              <w:lang w:val="pt-BR" w:eastAsia="pt-BR"/>
            </w:rPr>
          </w:pPr>
          <w:hyperlink w:anchor="_Toc497987352" w:history="1">
            <w:r w:rsidR="006021BC" w:rsidRPr="007B0262">
              <w:rPr>
                <w:rStyle w:val="Hyperlink"/>
              </w:rPr>
              <w:t>4.1.2</w:t>
            </w:r>
            <w:r w:rsidR="006021BC">
              <w:rPr>
                <w:lang w:val="pt-BR" w:eastAsia="pt-BR"/>
              </w:rPr>
              <w:tab/>
            </w:r>
            <w:r w:rsidR="006021BC" w:rsidRPr="007B0262">
              <w:rPr>
                <w:rStyle w:val="Hyperlink"/>
              </w:rPr>
              <w:t>ClearHungOrders job</w:t>
            </w:r>
            <w:r w:rsidR="006021BC">
              <w:rPr>
                <w:webHidden/>
              </w:rPr>
              <w:tab/>
            </w:r>
            <w:r w:rsidR="006021BC">
              <w:rPr>
                <w:webHidden/>
              </w:rPr>
              <w:fldChar w:fldCharType="begin"/>
            </w:r>
            <w:r w:rsidR="006021BC">
              <w:rPr>
                <w:webHidden/>
              </w:rPr>
              <w:instrText xml:space="preserve"> PAGEREF _Toc497987352 \h </w:instrText>
            </w:r>
            <w:r w:rsidR="006021BC">
              <w:rPr>
                <w:webHidden/>
              </w:rPr>
            </w:r>
            <w:r w:rsidR="006021BC">
              <w:rPr>
                <w:webHidden/>
              </w:rPr>
              <w:fldChar w:fldCharType="separate"/>
            </w:r>
            <w:r w:rsidR="006021BC">
              <w:rPr>
                <w:webHidden/>
              </w:rPr>
              <w:t>3-47</w:t>
            </w:r>
            <w:r w:rsidR="006021BC">
              <w:rPr>
                <w:webHidden/>
              </w:rPr>
              <w:fldChar w:fldCharType="end"/>
            </w:r>
          </w:hyperlink>
        </w:p>
        <w:p w14:paraId="6C4A0823" w14:textId="18099EE0" w:rsidR="006021BC" w:rsidRDefault="00E13390">
          <w:pPr>
            <w:pStyle w:val="TOC2"/>
            <w:rPr>
              <w:lang w:val="pt-BR" w:eastAsia="pt-BR"/>
            </w:rPr>
          </w:pPr>
          <w:hyperlink w:anchor="_Toc497987353" w:history="1">
            <w:r w:rsidR="006021BC" w:rsidRPr="007B0262">
              <w:rPr>
                <w:rStyle w:val="Hyperlink"/>
                <w:rFonts w:ascii="Trebuchet MS" w:hAnsi="Trebuchet MS"/>
              </w:rPr>
              <w:t>4.2</w:t>
            </w:r>
            <w:r w:rsidR="006021BC">
              <w:rPr>
                <w:lang w:val="pt-BR" w:eastAsia="pt-BR"/>
              </w:rPr>
              <w:tab/>
            </w:r>
            <w:r w:rsidR="006021BC" w:rsidRPr="007B0262">
              <w:rPr>
                <w:rStyle w:val="Hyperlink"/>
                <w:rFonts w:ascii="Trebuchet MS" w:hAnsi="Trebuchet MS"/>
              </w:rPr>
              <w:t>Availability</w:t>
            </w:r>
            <w:r w:rsidR="006021BC">
              <w:rPr>
                <w:webHidden/>
              </w:rPr>
              <w:tab/>
            </w:r>
            <w:r w:rsidR="006021BC">
              <w:rPr>
                <w:webHidden/>
              </w:rPr>
              <w:fldChar w:fldCharType="begin"/>
            </w:r>
            <w:r w:rsidR="006021BC">
              <w:rPr>
                <w:webHidden/>
              </w:rPr>
              <w:instrText xml:space="preserve"> PAGEREF _Toc497987353 \h </w:instrText>
            </w:r>
            <w:r w:rsidR="006021BC">
              <w:rPr>
                <w:webHidden/>
              </w:rPr>
            </w:r>
            <w:r w:rsidR="006021BC">
              <w:rPr>
                <w:webHidden/>
              </w:rPr>
              <w:fldChar w:fldCharType="separate"/>
            </w:r>
            <w:r w:rsidR="006021BC">
              <w:rPr>
                <w:webHidden/>
              </w:rPr>
              <w:t>3-47</w:t>
            </w:r>
            <w:r w:rsidR="006021BC">
              <w:rPr>
                <w:webHidden/>
              </w:rPr>
              <w:fldChar w:fldCharType="end"/>
            </w:r>
          </w:hyperlink>
        </w:p>
        <w:p w14:paraId="6F270FFD" w14:textId="684927ED" w:rsidR="006021BC" w:rsidRDefault="00E13390">
          <w:pPr>
            <w:pStyle w:val="TOC2"/>
            <w:rPr>
              <w:lang w:val="pt-BR" w:eastAsia="pt-BR"/>
            </w:rPr>
          </w:pPr>
          <w:hyperlink w:anchor="_Toc497987354" w:history="1">
            <w:r w:rsidR="006021BC" w:rsidRPr="007B0262">
              <w:rPr>
                <w:rStyle w:val="Hyperlink"/>
                <w:rFonts w:ascii="Trebuchet MS" w:hAnsi="Trebuchet MS"/>
              </w:rPr>
              <w:t>4.3</w:t>
            </w:r>
            <w:r w:rsidR="006021BC">
              <w:rPr>
                <w:lang w:val="pt-BR" w:eastAsia="pt-BR"/>
              </w:rPr>
              <w:tab/>
            </w:r>
            <w:r w:rsidR="006021BC" w:rsidRPr="007B0262">
              <w:rPr>
                <w:rStyle w:val="Hyperlink"/>
                <w:rFonts w:ascii="Trebuchet MS" w:hAnsi="Trebuchet MS"/>
              </w:rPr>
              <w:t>Support</w:t>
            </w:r>
            <w:r w:rsidR="006021BC">
              <w:rPr>
                <w:webHidden/>
              </w:rPr>
              <w:tab/>
            </w:r>
            <w:r w:rsidR="006021BC">
              <w:rPr>
                <w:webHidden/>
              </w:rPr>
              <w:fldChar w:fldCharType="begin"/>
            </w:r>
            <w:r w:rsidR="006021BC">
              <w:rPr>
                <w:webHidden/>
              </w:rPr>
              <w:instrText xml:space="preserve"> PAGEREF _Toc497987354 \h </w:instrText>
            </w:r>
            <w:r w:rsidR="006021BC">
              <w:rPr>
                <w:webHidden/>
              </w:rPr>
            </w:r>
            <w:r w:rsidR="006021BC">
              <w:rPr>
                <w:webHidden/>
              </w:rPr>
              <w:fldChar w:fldCharType="separate"/>
            </w:r>
            <w:r w:rsidR="006021BC">
              <w:rPr>
                <w:webHidden/>
              </w:rPr>
              <w:t>3-48</w:t>
            </w:r>
            <w:r w:rsidR="006021BC">
              <w:rPr>
                <w:webHidden/>
              </w:rPr>
              <w:fldChar w:fldCharType="end"/>
            </w:r>
          </w:hyperlink>
        </w:p>
        <w:p w14:paraId="489D3EB1" w14:textId="1CE7C80B" w:rsidR="006021BC" w:rsidRDefault="00E13390">
          <w:pPr>
            <w:pStyle w:val="TOC1"/>
            <w:rPr>
              <w:lang w:val="pt-BR" w:eastAsia="pt-BR"/>
            </w:rPr>
          </w:pPr>
          <w:hyperlink w:anchor="_Toc497987355" w:history="1">
            <w:r w:rsidR="006021BC" w:rsidRPr="007B0262">
              <w:rPr>
                <w:rStyle w:val="Hyperlink"/>
              </w:rPr>
              <w:t>5.</w:t>
            </w:r>
            <w:r w:rsidR="006021BC">
              <w:rPr>
                <w:lang w:val="pt-BR" w:eastAsia="pt-BR"/>
              </w:rPr>
              <w:tab/>
            </w:r>
            <w:r w:rsidR="006021BC" w:rsidRPr="007B0262">
              <w:rPr>
                <w:rStyle w:val="Hyperlink"/>
              </w:rPr>
              <w:t>User Guide</w:t>
            </w:r>
            <w:r w:rsidR="006021BC">
              <w:rPr>
                <w:webHidden/>
              </w:rPr>
              <w:tab/>
            </w:r>
            <w:r w:rsidR="006021BC">
              <w:rPr>
                <w:webHidden/>
              </w:rPr>
              <w:fldChar w:fldCharType="begin"/>
            </w:r>
            <w:r w:rsidR="006021BC">
              <w:rPr>
                <w:webHidden/>
              </w:rPr>
              <w:instrText xml:space="preserve"> PAGEREF _Toc497987355 \h </w:instrText>
            </w:r>
            <w:r w:rsidR="006021BC">
              <w:rPr>
                <w:webHidden/>
              </w:rPr>
            </w:r>
            <w:r w:rsidR="006021BC">
              <w:rPr>
                <w:webHidden/>
              </w:rPr>
              <w:fldChar w:fldCharType="separate"/>
            </w:r>
            <w:r w:rsidR="006021BC">
              <w:rPr>
                <w:webHidden/>
              </w:rPr>
              <w:t>5-49</w:t>
            </w:r>
            <w:r w:rsidR="006021BC">
              <w:rPr>
                <w:webHidden/>
              </w:rPr>
              <w:fldChar w:fldCharType="end"/>
            </w:r>
          </w:hyperlink>
        </w:p>
        <w:p w14:paraId="537AE7CA" w14:textId="4CA5DAA3" w:rsidR="006021BC" w:rsidRDefault="00E13390">
          <w:pPr>
            <w:pStyle w:val="TOC2"/>
            <w:rPr>
              <w:lang w:val="pt-BR" w:eastAsia="pt-BR"/>
            </w:rPr>
          </w:pPr>
          <w:hyperlink w:anchor="_Toc497987356" w:history="1">
            <w:r w:rsidR="006021BC" w:rsidRPr="007B0262">
              <w:rPr>
                <w:rStyle w:val="Hyperlink"/>
                <w:rFonts w:ascii="Trebuchet MS" w:hAnsi="Trebuchet MS"/>
              </w:rPr>
              <w:t>5.1</w:t>
            </w:r>
            <w:r w:rsidR="006021BC">
              <w:rPr>
                <w:lang w:val="pt-BR" w:eastAsia="pt-BR"/>
              </w:rPr>
              <w:tab/>
            </w:r>
            <w:r w:rsidR="006021BC" w:rsidRPr="007B0262">
              <w:rPr>
                <w:rStyle w:val="Hyperlink"/>
                <w:rFonts w:ascii="Trebuchet MS" w:hAnsi="Trebuchet MS"/>
              </w:rPr>
              <w:t>Roles, Responsibilities</w:t>
            </w:r>
            <w:r w:rsidR="006021BC">
              <w:rPr>
                <w:webHidden/>
              </w:rPr>
              <w:tab/>
            </w:r>
            <w:r w:rsidR="006021BC">
              <w:rPr>
                <w:webHidden/>
              </w:rPr>
              <w:fldChar w:fldCharType="begin"/>
            </w:r>
            <w:r w:rsidR="006021BC">
              <w:rPr>
                <w:webHidden/>
              </w:rPr>
              <w:instrText xml:space="preserve"> PAGEREF _Toc497987356 \h </w:instrText>
            </w:r>
            <w:r w:rsidR="006021BC">
              <w:rPr>
                <w:webHidden/>
              </w:rPr>
            </w:r>
            <w:r w:rsidR="006021BC">
              <w:rPr>
                <w:webHidden/>
              </w:rPr>
              <w:fldChar w:fldCharType="separate"/>
            </w:r>
            <w:r w:rsidR="006021BC">
              <w:rPr>
                <w:webHidden/>
              </w:rPr>
              <w:t>5-49</w:t>
            </w:r>
            <w:r w:rsidR="006021BC">
              <w:rPr>
                <w:webHidden/>
              </w:rPr>
              <w:fldChar w:fldCharType="end"/>
            </w:r>
          </w:hyperlink>
        </w:p>
        <w:p w14:paraId="2D1B01E8" w14:textId="61997F96" w:rsidR="006021BC" w:rsidRDefault="00E13390">
          <w:pPr>
            <w:pStyle w:val="TOC2"/>
            <w:rPr>
              <w:lang w:val="pt-BR" w:eastAsia="pt-BR"/>
            </w:rPr>
          </w:pPr>
          <w:hyperlink w:anchor="_Toc497987357" w:history="1">
            <w:r w:rsidR="006021BC" w:rsidRPr="007B0262">
              <w:rPr>
                <w:rStyle w:val="Hyperlink"/>
                <w:rFonts w:ascii="Trebuchet MS" w:hAnsi="Trebuchet MS"/>
              </w:rPr>
              <w:t>5.2</w:t>
            </w:r>
            <w:r w:rsidR="006021BC">
              <w:rPr>
                <w:lang w:val="pt-BR" w:eastAsia="pt-BR"/>
              </w:rPr>
              <w:tab/>
            </w:r>
            <w:r w:rsidR="006021BC" w:rsidRPr="007B0262">
              <w:rPr>
                <w:rStyle w:val="Hyperlink"/>
                <w:rFonts w:ascii="Trebuchet MS" w:hAnsi="Trebuchet MS"/>
              </w:rPr>
              <w:t>Business Manager</w:t>
            </w:r>
            <w:r w:rsidR="006021BC">
              <w:rPr>
                <w:webHidden/>
              </w:rPr>
              <w:tab/>
            </w:r>
            <w:r w:rsidR="006021BC">
              <w:rPr>
                <w:webHidden/>
              </w:rPr>
              <w:fldChar w:fldCharType="begin"/>
            </w:r>
            <w:r w:rsidR="006021BC">
              <w:rPr>
                <w:webHidden/>
              </w:rPr>
              <w:instrText xml:space="preserve"> PAGEREF _Toc497987357 \h </w:instrText>
            </w:r>
            <w:r w:rsidR="006021BC">
              <w:rPr>
                <w:webHidden/>
              </w:rPr>
            </w:r>
            <w:r w:rsidR="006021BC">
              <w:rPr>
                <w:webHidden/>
              </w:rPr>
              <w:fldChar w:fldCharType="separate"/>
            </w:r>
            <w:r w:rsidR="006021BC">
              <w:rPr>
                <w:webHidden/>
              </w:rPr>
              <w:t>5-49</w:t>
            </w:r>
            <w:r w:rsidR="006021BC">
              <w:rPr>
                <w:webHidden/>
              </w:rPr>
              <w:fldChar w:fldCharType="end"/>
            </w:r>
          </w:hyperlink>
        </w:p>
        <w:p w14:paraId="0024ECBD" w14:textId="4E464027" w:rsidR="006021BC" w:rsidRDefault="00E13390">
          <w:pPr>
            <w:pStyle w:val="TOC3"/>
            <w:rPr>
              <w:lang w:val="pt-BR" w:eastAsia="pt-BR"/>
            </w:rPr>
          </w:pPr>
          <w:hyperlink w:anchor="_Toc497987358" w:history="1">
            <w:r w:rsidR="006021BC" w:rsidRPr="007B0262">
              <w:rPr>
                <w:rStyle w:val="Hyperlink"/>
              </w:rPr>
              <w:t>5.2.1</w:t>
            </w:r>
            <w:r w:rsidR="006021BC">
              <w:rPr>
                <w:lang w:val="pt-BR" w:eastAsia="pt-BR"/>
              </w:rPr>
              <w:tab/>
            </w:r>
            <w:r w:rsidR="006021BC" w:rsidRPr="007B0262">
              <w:rPr>
                <w:rStyle w:val="Hyperlink"/>
              </w:rPr>
              <w:t>HiPay business module</w:t>
            </w:r>
            <w:r w:rsidR="006021BC">
              <w:rPr>
                <w:webHidden/>
              </w:rPr>
              <w:tab/>
            </w:r>
            <w:r w:rsidR="006021BC">
              <w:rPr>
                <w:webHidden/>
              </w:rPr>
              <w:fldChar w:fldCharType="begin"/>
            </w:r>
            <w:r w:rsidR="006021BC">
              <w:rPr>
                <w:webHidden/>
              </w:rPr>
              <w:instrText xml:space="preserve"> PAGEREF _Toc497987358 \h </w:instrText>
            </w:r>
            <w:r w:rsidR="006021BC">
              <w:rPr>
                <w:webHidden/>
              </w:rPr>
            </w:r>
            <w:r w:rsidR="006021BC">
              <w:rPr>
                <w:webHidden/>
              </w:rPr>
              <w:fldChar w:fldCharType="separate"/>
            </w:r>
            <w:r w:rsidR="006021BC">
              <w:rPr>
                <w:webHidden/>
              </w:rPr>
              <w:t>5-49</w:t>
            </w:r>
            <w:r w:rsidR="006021BC">
              <w:rPr>
                <w:webHidden/>
              </w:rPr>
              <w:fldChar w:fldCharType="end"/>
            </w:r>
          </w:hyperlink>
        </w:p>
        <w:p w14:paraId="239ABEC4" w14:textId="113DC1EC" w:rsidR="006021BC" w:rsidRDefault="00E13390">
          <w:pPr>
            <w:pStyle w:val="TOC3"/>
            <w:rPr>
              <w:lang w:val="pt-BR" w:eastAsia="pt-BR"/>
            </w:rPr>
          </w:pPr>
          <w:hyperlink w:anchor="_Toc497987359" w:history="1">
            <w:r w:rsidR="006021BC" w:rsidRPr="007B0262">
              <w:rPr>
                <w:rStyle w:val="Hyperlink"/>
              </w:rPr>
              <w:t>5.2.2</w:t>
            </w:r>
            <w:r w:rsidR="006021BC">
              <w:rPr>
                <w:lang w:val="pt-BR" w:eastAsia="pt-BR"/>
              </w:rPr>
              <w:tab/>
            </w:r>
            <w:r w:rsidR="006021BC" w:rsidRPr="007B0262">
              <w:rPr>
                <w:rStyle w:val="Hyperlink"/>
              </w:rPr>
              <w:t>HiPay Site Preferences</w:t>
            </w:r>
            <w:r w:rsidR="006021BC">
              <w:rPr>
                <w:webHidden/>
              </w:rPr>
              <w:tab/>
            </w:r>
            <w:r w:rsidR="006021BC">
              <w:rPr>
                <w:webHidden/>
              </w:rPr>
              <w:fldChar w:fldCharType="begin"/>
            </w:r>
            <w:r w:rsidR="006021BC">
              <w:rPr>
                <w:webHidden/>
              </w:rPr>
              <w:instrText xml:space="preserve"> PAGEREF _Toc497987359 \h </w:instrText>
            </w:r>
            <w:r w:rsidR="006021BC">
              <w:rPr>
                <w:webHidden/>
              </w:rPr>
            </w:r>
            <w:r w:rsidR="006021BC">
              <w:rPr>
                <w:webHidden/>
              </w:rPr>
              <w:fldChar w:fldCharType="separate"/>
            </w:r>
            <w:r w:rsidR="006021BC">
              <w:rPr>
                <w:webHidden/>
              </w:rPr>
              <w:t>5-52</w:t>
            </w:r>
            <w:r w:rsidR="006021BC">
              <w:rPr>
                <w:webHidden/>
              </w:rPr>
              <w:fldChar w:fldCharType="end"/>
            </w:r>
          </w:hyperlink>
        </w:p>
        <w:p w14:paraId="02953036" w14:textId="412E6D1D" w:rsidR="006021BC" w:rsidRDefault="00E13390">
          <w:pPr>
            <w:pStyle w:val="TOC3"/>
            <w:rPr>
              <w:lang w:val="pt-BR" w:eastAsia="pt-BR"/>
            </w:rPr>
          </w:pPr>
          <w:hyperlink w:anchor="_Toc497987360" w:history="1">
            <w:r w:rsidR="006021BC" w:rsidRPr="007B0262">
              <w:rPr>
                <w:rStyle w:val="Hyperlink"/>
              </w:rPr>
              <w:t>5.2.3</w:t>
            </w:r>
            <w:r w:rsidR="006021BC">
              <w:rPr>
                <w:lang w:val="pt-BR" w:eastAsia="pt-BR"/>
              </w:rPr>
              <w:tab/>
            </w:r>
            <w:r w:rsidR="006021BC" w:rsidRPr="007B0262">
              <w:rPr>
                <w:rStyle w:val="Hyperlink"/>
              </w:rPr>
              <w:t>Services</w:t>
            </w:r>
            <w:r w:rsidR="006021BC">
              <w:rPr>
                <w:webHidden/>
              </w:rPr>
              <w:tab/>
            </w:r>
            <w:r w:rsidR="006021BC">
              <w:rPr>
                <w:webHidden/>
              </w:rPr>
              <w:fldChar w:fldCharType="begin"/>
            </w:r>
            <w:r w:rsidR="006021BC">
              <w:rPr>
                <w:webHidden/>
              </w:rPr>
              <w:instrText xml:space="preserve"> PAGEREF _Toc497987360 \h </w:instrText>
            </w:r>
            <w:r w:rsidR="006021BC">
              <w:rPr>
                <w:webHidden/>
              </w:rPr>
            </w:r>
            <w:r w:rsidR="006021BC">
              <w:rPr>
                <w:webHidden/>
              </w:rPr>
              <w:fldChar w:fldCharType="separate"/>
            </w:r>
            <w:r w:rsidR="006021BC">
              <w:rPr>
                <w:webHidden/>
              </w:rPr>
              <w:t>5-54</w:t>
            </w:r>
            <w:r w:rsidR="006021BC">
              <w:rPr>
                <w:webHidden/>
              </w:rPr>
              <w:fldChar w:fldCharType="end"/>
            </w:r>
          </w:hyperlink>
        </w:p>
        <w:p w14:paraId="306742A9" w14:textId="06675A1C" w:rsidR="006021BC" w:rsidRDefault="00E13390">
          <w:pPr>
            <w:pStyle w:val="TOC3"/>
            <w:rPr>
              <w:lang w:val="pt-BR" w:eastAsia="pt-BR"/>
            </w:rPr>
          </w:pPr>
          <w:hyperlink w:anchor="_Toc497987361" w:history="1">
            <w:r w:rsidR="006021BC" w:rsidRPr="007B0262">
              <w:rPr>
                <w:rStyle w:val="Hyperlink"/>
              </w:rPr>
              <w:t>5.2.4</w:t>
            </w:r>
            <w:r w:rsidR="006021BC">
              <w:rPr>
                <w:lang w:val="pt-BR" w:eastAsia="pt-BR"/>
              </w:rPr>
              <w:tab/>
            </w:r>
            <w:r w:rsidR="006021BC" w:rsidRPr="007B0262">
              <w:rPr>
                <w:rStyle w:val="Hyperlink"/>
              </w:rPr>
              <w:t>Schedules</w:t>
            </w:r>
            <w:r w:rsidR="006021BC">
              <w:rPr>
                <w:webHidden/>
              </w:rPr>
              <w:tab/>
            </w:r>
            <w:r w:rsidR="006021BC">
              <w:rPr>
                <w:webHidden/>
              </w:rPr>
              <w:fldChar w:fldCharType="begin"/>
            </w:r>
            <w:r w:rsidR="006021BC">
              <w:rPr>
                <w:webHidden/>
              </w:rPr>
              <w:instrText xml:space="preserve"> PAGEREF _Toc497987361 \h </w:instrText>
            </w:r>
            <w:r w:rsidR="006021BC">
              <w:rPr>
                <w:webHidden/>
              </w:rPr>
            </w:r>
            <w:r w:rsidR="006021BC">
              <w:rPr>
                <w:webHidden/>
              </w:rPr>
              <w:fldChar w:fldCharType="separate"/>
            </w:r>
            <w:r w:rsidR="006021BC">
              <w:rPr>
                <w:webHidden/>
              </w:rPr>
              <w:t>5-56</w:t>
            </w:r>
            <w:r w:rsidR="006021BC">
              <w:rPr>
                <w:webHidden/>
              </w:rPr>
              <w:fldChar w:fldCharType="end"/>
            </w:r>
          </w:hyperlink>
        </w:p>
        <w:p w14:paraId="04752C56" w14:textId="47C28E3A" w:rsidR="006021BC" w:rsidRDefault="00E13390">
          <w:pPr>
            <w:pStyle w:val="TOC3"/>
            <w:rPr>
              <w:lang w:val="pt-BR" w:eastAsia="pt-BR"/>
            </w:rPr>
          </w:pPr>
          <w:hyperlink w:anchor="_Toc497987362" w:history="1">
            <w:r w:rsidR="006021BC" w:rsidRPr="007B0262">
              <w:rPr>
                <w:rStyle w:val="Hyperlink"/>
              </w:rPr>
              <w:t>5.2.5</w:t>
            </w:r>
            <w:r w:rsidR="006021BC">
              <w:rPr>
                <w:lang w:val="pt-BR" w:eastAsia="pt-BR"/>
              </w:rPr>
              <w:tab/>
            </w:r>
            <w:r w:rsidR="006021BC" w:rsidRPr="007B0262">
              <w:rPr>
                <w:rStyle w:val="Hyperlink"/>
              </w:rPr>
              <w:t>Payment Processors</w:t>
            </w:r>
            <w:r w:rsidR="006021BC">
              <w:rPr>
                <w:webHidden/>
              </w:rPr>
              <w:tab/>
            </w:r>
            <w:r w:rsidR="006021BC">
              <w:rPr>
                <w:webHidden/>
              </w:rPr>
              <w:fldChar w:fldCharType="begin"/>
            </w:r>
            <w:r w:rsidR="006021BC">
              <w:rPr>
                <w:webHidden/>
              </w:rPr>
              <w:instrText xml:space="preserve"> PAGEREF _Toc497987362 \h </w:instrText>
            </w:r>
            <w:r w:rsidR="006021BC">
              <w:rPr>
                <w:webHidden/>
              </w:rPr>
            </w:r>
            <w:r w:rsidR="006021BC">
              <w:rPr>
                <w:webHidden/>
              </w:rPr>
              <w:fldChar w:fldCharType="separate"/>
            </w:r>
            <w:r w:rsidR="006021BC">
              <w:rPr>
                <w:webHidden/>
              </w:rPr>
              <w:t>5-56</w:t>
            </w:r>
            <w:r w:rsidR="006021BC">
              <w:rPr>
                <w:webHidden/>
              </w:rPr>
              <w:fldChar w:fldCharType="end"/>
            </w:r>
          </w:hyperlink>
        </w:p>
        <w:p w14:paraId="1E3288AE" w14:textId="169C35B3" w:rsidR="006021BC" w:rsidRDefault="00E13390">
          <w:pPr>
            <w:pStyle w:val="TOC3"/>
            <w:rPr>
              <w:lang w:val="pt-BR" w:eastAsia="pt-BR"/>
            </w:rPr>
          </w:pPr>
          <w:hyperlink w:anchor="_Toc497987363" w:history="1">
            <w:r w:rsidR="006021BC" w:rsidRPr="007B0262">
              <w:rPr>
                <w:rStyle w:val="Hyperlink"/>
              </w:rPr>
              <w:t>5.2.6</w:t>
            </w:r>
            <w:r w:rsidR="006021BC">
              <w:rPr>
                <w:lang w:val="pt-BR" w:eastAsia="pt-BR"/>
              </w:rPr>
              <w:tab/>
            </w:r>
            <w:r w:rsidR="006021BC" w:rsidRPr="007B0262">
              <w:rPr>
                <w:rStyle w:val="Hyperlink"/>
              </w:rPr>
              <w:t>Payment Methods</w:t>
            </w:r>
            <w:r w:rsidR="006021BC">
              <w:rPr>
                <w:webHidden/>
              </w:rPr>
              <w:tab/>
            </w:r>
            <w:r w:rsidR="006021BC">
              <w:rPr>
                <w:webHidden/>
              </w:rPr>
              <w:fldChar w:fldCharType="begin"/>
            </w:r>
            <w:r w:rsidR="006021BC">
              <w:rPr>
                <w:webHidden/>
              </w:rPr>
              <w:instrText xml:space="preserve"> PAGEREF _Toc497987363 \h </w:instrText>
            </w:r>
            <w:r w:rsidR="006021BC">
              <w:rPr>
                <w:webHidden/>
              </w:rPr>
            </w:r>
            <w:r w:rsidR="006021BC">
              <w:rPr>
                <w:webHidden/>
              </w:rPr>
              <w:fldChar w:fldCharType="separate"/>
            </w:r>
            <w:r w:rsidR="006021BC">
              <w:rPr>
                <w:webHidden/>
              </w:rPr>
              <w:t>5-56</w:t>
            </w:r>
            <w:r w:rsidR="006021BC">
              <w:rPr>
                <w:webHidden/>
              </w:rPr>
              <w:fldChar w:fldCharType="end"/>
            </w:r>
          </w:hyperlink>
        </w:p>
        <w:p w14:paraId="13B23FD9" w14:textId="5A037BA1" w:rsidR="006021BC" w:rsidRDefault="00E13390">
          <w:pPr>
            <w:pStyle w:val="TOC3"/>
            <w:rPr>
              <w:lang w:val="pt-BR" w:eastAsia="pt-BR"/>
            </w:rPr>
          </w:pPr>
          <w:hyperlink w:anchor="_Toc497987364" w:history="1">
            <w:r w:rsidR="006021BC" w:rsidRPr="007B0262">
              <w:rPr>
                <w:rStyle w:val="Hyperlink"/>
              </w:rPr>
              <w:t>5.2.7</w:t>
            </w:r>
            <w:r w:rsidR="006021BC">
              <w:rPr>
                <w:lang w:val="pt-BR" w:eastAsia="pt-BR"/>
              </w:rPr>
              <w:tab/>
            </w:r>
            <w:r w:rsidR="006021BC" w:rsidRPr="007B0262">
              <w:rPr>
                <w:rStyle w:val="Hyperlink"/>
              </w:rPr>
              <w:t>Logs</w:t>
            </w:r>
            <w:r w:rsidR="006021BC">
              <w:rPr>
                <w:webHidden/>
              </w:rPr>
              <w:tab/>
            </w:r>
            <w:r w:rsidR="006021BC">
              <w:rPr>
                <w:webHidden/>
              </w:rPr>
              <w:fldChar w:fldCharType="begin"/>
            </w:r>
            <w:r w:rsidR="006021BC">
              <w:rPr>
                <w:webHidden/>
              </w:rPr>
              <w:instrText xml:space="preserve"> PAGEREF _Toc497987364 \h </w:instrText>
            </w:r>
            <w:r w:rsidR="006021BC">
              <w:rPr>
                <w:webHidden/>
              </w:rPr>
            </w:r>
            <w:r w:rsidR="006021BC">
              <w:rPr>
                <w:webHidden/>
              </w:rPr>
              <w:fldChar w:fldCharType="separate"/>
            </w:r>
            <w:r w:rsidR="006021BC">
              <w:rPr>
                <w:webHidden/>
              </w:rPr>
              <w:t>5-57</w:t>
            </w:r>
            <w:r w:rsidR="006021BC">
              <w:rPr>
                <w:webHidden/>
              </w:rPr>
              <w:fldChar w:fldCharType="end"/>
            </w:r>
          </w:hyperlink>
        </w:p>
        <w:p w14:paraId="384829FF" w14:textId="5988CAB7" w:rsidR="006021BC" w:rsidRDefault="00E13390">
          <w:pPr>
            <w:pStyle w:val="TOC3"/>
            <w:rPr>
              <w:lang w:val="pt-BR" w:eastAsia="pt-BR"/>
            </w:rPr>
          </w:pPr>
          <w:hyperlink w:anchor="_Toc497987365" w:history="1">
            <w:r w:rsidR="006021BC" w:rsidRPr="007B0262">
              <w:rPr>
                <w:rStyle w:val="Hyperlink"/>
              </w:rPr>
              <w:t>5.2.8</w:t>
            </w:r>
            <w:r w:rsidR="006021BC">
              <w:rPr>
                <w:lang w:val="pt-BR" w:eastAsia="pt-BR"/>
              </w:rPr>
              <w:tab/>
            </w:r>
            <w:r w:rsidR="006021BC" w:rsidRPr="007B0262">
              <w:rPr>
                <w:rStyle w:val="Hyperlink"/>
              </w:rPr>
              <w:t>Notification url</w:t>
            </w:r>
            <w:r w:rsidR="006021BC">
              <w:rPr>
                <w:webHidden/>
              </w:rPr>
              <w:tab/>
            </w:r>
            <w:r w:rsidR="006021BC">
              <w:rPr>
                <w:webHidden/>
              </w:rPr>
              <w:fldChar w:fldCharType="begin"/>
            </w:r>
            <w:r w:rsidR="006021BC">
              <w:rPr>
                <w:webHidden/>
              </w:rPr>
              <w:instrText xml:space="preserve"> PAGEREF _Toc497987365 \h </w:instrText>
            </w:r>
            <w:r w:rsidR="006021BC">
              <w:rPr>
                <w:webHidden/>
              </w:rPr>
            </w:r>
            <w:r w:rsidR="006021BC">
              <w:rPr>
                <w:webHidden/>
              </w:rPr>
              <w:fldChar w:fldCharType="separate"/>
            </w:r>
            <w:r w:rsidR="006021BC">
              <w:rPr>
                <w:webHidden/>
              </w:rPr>
              <w:t>5-57</w:t>
            </w:r>
            <w:r w:rsidR="006021BC">
              <w:rPr>
                <w:webHidden/>
              </w:rPr>
              <w:fldChar w:fldCharType="end"/>
            </w:r>
          </w:hyperlink>
        </w:p>
        <w:p w14:paraId="437FDE06" w14:textId="470ED8BA" w:rsidR="006021BC" w:rsidRDefault="00E13390">
          <w:pPr>
            <w:pStyle w:val="TOC3"/>
            <w:rPr>
              <w:lang w:val="pt-BR" w:eastAsia="pt-BR"/>
            </w:rPr>
          </w:pPr>
          <w:hyperlink w:anchor="_Toc497987366" w:history="1">
            <w:r w:rsidR="006021BC" w:rsidRPr="007B0262">
              <w:rPr>
                <w:rStyle w:val="Hyperlink"/>
              </w:rPr>
              <w:t>5.2.9</w:t>
            </w:r>
            <w:r w:rsidR="006021BC">
              <w:rPr>
                <w:lang w:val="pt-BR" w:eastAsia="pt-BR"/>
              </w:rPr>
              <w:tab/>
            </w:r>
            <w:r w:rsidR="006021BC" w:rsidRPr="007B0262">
              <w:rPr>
                <w:rStyle w:val="Hyperlink"/>
              </w:rPr>
              <w:t>Custom CSS configuration</w:t>
            </w:r>
            <w:r w:rsidR="006021BC">
              <w:rPr>
                <w:webHidden/>
              </w:rPr>
              <w:tab/>
            </w:r>
            <w:r w:rsidR="006021BC">
              <w:rPr>
                <w:webHidden/>
              </w:rPr>
              <w:fldChar w:fldCharType="begin"/>
            </w:r>
            <w:r w:rsidR="006021BC">
              <w:rPr>
                <w:webHidden/>
              </w:rPr>
              <w:instrText xml:space="preserve"> PAGEREF _Toc497987366 \h </w:instrText>
            </w:r>
            <w:r w:rsidR="006021BC">
              <w:rPr>
                <w:webHidden/>
              </w:rPr>
            </w:r>
            <w:r w:rsidR="006021BC">
              <w:rPr>
                <w:webHidden/>
              </w:rPr>
              <w:fldChar w:fldCharType="separate"/>
            </w:r>
            <w:r w:rsidR="006021BC">
              <w:rPr>
                <w:webHidden/>
              </w:rPr>
              <w:t>5-58</w:t>
            </w:r>
            <w:r w:rsidR="006021BC">
              <w:rPr>
                <w:webHidden/>
              </w:rPr>
              <w:fldChar w:fldCharType="end"/>
            </w:r>
          </w:hyperlink>
        </w:p>
        <w:p w14:paraId="1B756379" w14:textId="5BCDAC5B" w:rsidR="006021BC" w:rsidRDefault="00E13390">
          <w:pPr>
            <w:pStyle w:val="TOC2"/>
            <w:rPr>
              <w:lang w:val="pt-BR" w:eastAsia="pt-BR"/>
            </w:rPr>
          </w:pPr>
          <w:hyperlink w:anchor="_Toc497987367" w:history="1">
            <w:r w:rsidR="006021BC" w:rsidRPr="007B0262">
              <w:rPr>
                <w:rStyle w:val="Hyperlink"/>
                <w:rFonts w:ascii="Trebuchet MS" w:hAnsi="Trebuchet MS"/>
              </w:rPr>
              <w:t>5.3</w:t>
            </w:r>
            <w:r w:rsidR="006021BC">
              <w:rPr>
                <w:lang w:val="pt-BR" w:eastAsia="pt-BR"/>
              </w:rPr>
              <w:tab/>
            </w:r>
            <w:r w:rsidR="006021BC" w:rsidRPr="007B0262">
              <w:rPr>
                <w:rStyle w:val="Hyperlink"/>
                <w:rFonts w:ascii="Trebuchet MS" w:hAnsi="Trebuchet MS"/>
              </w:rPr>
              <w:t>Storefront Functionality</w:t>
            </w:r>
            <w:r w:rsidR="006021BC">
              <w:rPr>
                <w:webHidden/>
              </w:rPr>
              <w:tab/>
            </w:r>
            <w:r w:rsidR="006021BC">
              <w:rPr>
                <w:webHidden/>
              </w:rPr>
              <w:fldChar w:fldCharType="begin"/>
            </w:r>
            <w:r w:rsidR="006021BC">
              <w:rPr>
                <w:webHidden/>
              </w:rPr>
              <w:instrText xml:space="preserve"> PAGEREF _Toc497987367 \h </w:instrText>
            </w:r>
            <w:r w:rsidR="006021BC">
              <w:rPr>
                <w:webHidden/>
              </w:rPr>
            </w:r>
            <w:r w:rsidR="006021BC">
              <w:rPr>
                <w:webHidden/>
              </w:rPr>
              <w:fldChar w:fldCharType="separate"/>
            </w:r>
            <w:r w:rsidR="006021BC">
              <w:rPr>
                <w:webHidden/>
              </w:rPr>
              <w:t>5-59</w:t>
            </w:r>
            <w:r w:rsidR="006021BC">
              <w:rPr>
                <w:webHidden/>
              </w:rPr>
              <w:fldChar w:fldCharType="end"/>
            </w:r>
          </w:hyperlink>
        </w:p>
        <w:p w14:paraId="0175E3E4" w14:textId="756E9B72" w:rsidR="006021BC" w:rsidRDefault="00E13390">
          <w:pPr>
            <w:pStyle w:val="TOC3"/>
            <w:rPr>
              <w:lang w:val="pt-BR" w:eastAsia="pt-BR"/>
            </w:rPr>
          </w:pPr>
          <w:hyperlink w:anchor="_Toc497987368" w:history="1">
            <w:r w:rsidR="006021BC" w:rsidRPr="007B0262">
              <w:rPr>
                <w:rStyle w:val="Hyperlink"/>
              </w:rPr>
              <w:t>5.3.1</w:t>
            </w:r>
            <w:r w:rsidR="006021BC">
              <w:rPr>
                <w:lang w:val="pt-BR" w:eastAsia="pt-BR"/>
              </w:rPr>
              <w:tab/>
            </w:r>
            <w:r w:rsidR="006021BC" w:rsidRPr="007B0262">
              <w:rPr>
                <w:rStyle w:val="Hyperlink"/>
              </w:rPr>
              <w:t>Merchant Payment API - Credit Cards</w:t>
            </w:r>
            <w:r w:rsidR="006021BC">
              <w:rPr>
                <w:webHidden/>
              </w:rPr>
              <w:tab/>
            </w:r>
            <w:r w:rsidR="006021BC">
              <w:rPr>
                <w:webHidden/>
              </w:rPr>
              <w:fldChar w:fldCharType="begin"/>
            </w:r>
            <w:r w:rsidR="006021BC">
              <w:rPr>
                <w:webHidden/>
              </w:rPr>
              <w:instrText xml:space="preserve"> PAGEREF _Toc497987368 \h </w:instrText>
            </w:r>
            <w:r w:rsidR="006021BC">
              <w:rPr>
                <w:webHidden/>
              </w:rPr>
            </w:r>
            <w:r w:rsidR="006021BC">
              <w:rPr>
                <w:webHidden/>
              </w:rPr>
              <w:fldChar w:fldCharType="separate"/>
            </w:r>
            <w:r w:rsidR="006021BC">
              <w:rPr>
                <w:webHidden/>
              </w:rPr>
              <w:t>5-59</w:t>
            </w:r>
            <w:r w:rsidR="006021BC">
              <w:rPr>
                <w:webHidden/>
              </w:rPr>
              <w:fldChar w:fldCharType="end"/>
            </w:r>
          </w:hyperlink>
        </w:p>
        <w:p w14:paraId="22B44785" w14:textId="132A1B95" w:rsidR="006021BC" w:rsidRDefault="00E13390">
          <w:pPr>
            <w:pStyle w:val="TOC3"/>
            <w:rPr>
              <w:lang w:val="pt-BR" w:eastAsia="pt-BR"/>
            </w:rPr>
          </w:pPr>
          <w:hyperlink w:anchor="_Toc497987369" w:history="1">
            <w:r w:rsidR="006021BC" w:rsidRPr="007B0262">
              <w:rPr>
                <w:rStyle w:val="Hyperlink"/>
                <w:rFonts w:eastAsia="Calibri"/>
              </w:rPr>
              <w:t>5.3.2</w:t>
            </w:r>
            <w:r w:rsidR="006021BC">
              <w:rPr>
                <w:lang w:val="pt-BR" w:eastAsia="pt-BR"/>
              </w:rPr>
              <w:tab/>
            </w:r>
            <w:r w:rsidR="006021BC" w:rsidRPr="007B0262">
              <w:rPr>
                <w:rStyle w:val="Hyperlink"/>
                <w:rFonts w:eastAsia="Calibri"/>
              </w:rPr>
              <w:t>Payment API - Merchant Link Credit Cards (with 3DSecure)</w:t>
            </w:r>
            <w:r w:rsidR="006021BC">
              <w:rPr>
                <w:webHidden/>
              </w:rPr>
              <w:tab/>
            </w:r>
            <w:r w:rsidR="006021BC">
              <w:rPr>
                <w:webHidden/>
              </w:rPr>
              <w:fldChar w:fldCharType="begin"/>
            </w:r>
            <w:r w:rsidR="006021BC">
              <w:rPr>
                <w:webHidden/>
              </w:rPr>
              <w:instrText xml:space="preserve"> PAGEREF _Toc497987369 \h </w:instrText>
            </w:r>
            <w:r w:rsidR="006021BC">
              <w:rPr>
                <w:webHidden/>
              </w:rPr>
            </w:r>
            <w:r w:rsidR="006021BC">
              <w:rPr>
                <w:webHidden/>
              </w:rPr>
              <w:fldChar w:fldCharType="separate"/>
            </w:r>
            <w:r w:rsidR="006021BC">
              <w:rPr>
                <w:webHidden/>
              </w:rPr>
              <w:t>5-59</w:t>
            </w:r>
            <w:r w:rsidR="006021BC">
              <w:rPr>
                <w:webHidden/>
              </w:rPr>
              <w:fldChar w:fldCharType="end"/>
            </w:r>
          </w:hyperlink>
        </w:p>
        <w:p w14:paraId="79287ACD" w14:textId="66464E71" w:rsidR="006021BC" w:rsidRDefault="00E13390">
          <w:pPr>
            <w:pStyle w:val="TOC3"/>
            <w:rPr>
              <w:lang w:val="pt-BR" w:eastAsia="pt-BR"/>
            </w:rPr>
          </w:pPr>
          <w:hyperlink w:anchor="_Toc497987370" w:history="1">
            <w:r w:rsidR="006021BC" w:rsidRPr="007B0262">
              <w:rPr>
                <w:rStyle w:val="Hyperlink"/>
              </w:rPr>
              <w:t>5.3.3</w:t>
            </w:r>
            <w:r w:rsidR="006021BC">
              <w:rPr>
                <w:lang w:val="pt-BR" w:eastAsia="pt-BR"/>
              </w:rPr>
              <w:tab/>
            </w:r>
            <w:r w:rsidR="006021BC" w:rsidRPr="007B0262">
              <w:rPr>
                <w:rStyle w:val="Hyperlink"/>
              </w:rPr>
              <w:t>Hosted Merchant Link</w:t>
            </w:r>
            <w:r w:rsidR="006021BC">
              <w:rPr>
                <w:webHidden/>
              </w:rPr>
              <w:tab/>
            </w:r>
            <w:r w:rsidR="006021BC">
              <w:rPr>
                <w:webHidden/>
              </w:rPr>
              <w:fldChar w:fldCharType="begin"/>
            </w:r>
            <w:r w:rsidR="006021BC">
              <w:rPr>
                <w:webHidden/>
              </w:rPr>
              <w:instrText xml:space="preserve"> PAGEREF _Toc497987370 \h </w:instrText>
            </w:r>
            <w:r w:rsidR="006021BC">
              <w:rPr>
                <w:webHidden/>
              </w:rPr>
            </w:r>
            <w:r w:rsidR="006021BC">
              <w:rPr>
                <w:webHidden/>
              </w:rPr>
              <w:fldChar w:fldCharType="separate"/>
            </w:r>
            <w:r w:rsidR="006021BC">
              <w:rPr>
                <w:webHidden/>
              </w:rPr>
              <w:t>5-60</w:t>
            </w:r>
            <w:r w:rsidR="006021BC">
              <w:rPr>
                <w:webHidden/>
              </w:rPr>
              <w:fldChar w:fldCharType="end"/>
            </w:r>
          </w:hyperlink>
        </w:p>
        <w:p w14:paraId="20FC0CBD" w14:textId="08AB43D4" w:rsidR="006021BC" w:rsidRDefault="00E13390">
          <w:pPr>
            <w:pStyle w:val="TOC3"/>
            <w:rPr>
              <w:lang w:val="pt-BR" w:eastAsia="pt-BR"/>
            </w:rPr>
          </w:pPr>
          <w:hyperlink w:anchor="_Toc497987371" w:history="1">
            <w:r w:rsidR="006021BC" w:rsidRPr="007B0262">
              <w:rPr>
                <w:rStyle w:val="Hyperlink"/>
                <w:rFonts w:eastAsia="Calibri"/>
              </w:rPr>
              <w:t>5.3.4</w:t>
            </w:r>
            <w:r w:rsidR="006021BC">
              <w:rPr>
                <w:lang w:val="pt-BR" w:eastAsia="pt-BR"/>
              </w:rPr>
              <w:tab/>
            </w:r>
            <w:r w:rsidR="006021BC" w:rsidRPr="007B0262">
              <w:rPr>
                <w:rStyle w:val="Hyperlink"/>
                <w:rFonts w:eastAsia="Calibri"/>
              </w:rPr>
              <w:t>Hosted Merchant Link Credit Cards</w:t>
            </w:r>
            <w:r w:rsidR="006021BC">
              <w:rPr>
                <w:webHidden/>
              </w:rPr>
              <w:tab/>
            </w:r>
            <w:r w:rsidR="006021BC">
              <w:rPr>
                <w:webHidden/>
              </w:rPr>
              <w:fldChar w:fldCharType="begin"/>
            </w:r>
            <w:r w:rsidR="006021BC">
              <w:rPr>
                <w:webHidden/>
              </w:rPr>
              <w:instrText xml:space="preserve"> PAGEREF _Toc497987371 \h </w:instrText>
            </w:r>
            <w:r w:rsidR="006021BC">
              <w:rPr>
                <w:webHidden/>
              </w:rPr>
            </w:r>
            <w:r w:rsidR="006021BC">
              <w:rPr>
                <w:webHidden/>
              </w:rPr>
              <w:fldChar w:fldCharType="separate"/>
            </w:r>
            <w:r w:rsidR="006021BC">
              <w:rPr>
                <w:webHidden/>
              </w:rPr>
              <w:t>5-60</w:t>
            </w:r>
            <w:r w:rsidR="006021BC">
              <w:rPr>
                <w:webHidden/>
              </w:rPr>
              <w:fldChar w:fldCharType="end"/>
            </w:r>
          </w:hyperlink>
        </w:p>
        <w:p w14:paraId="00816D14" w14:textId="76FA11CE" w:rsidR="006021BC" w:rsidRDefault="00E13390">
          <w:pPr>
            <w:pStyle w:val="TOC3"/>
            <w:rPr>
              <w:lang w:val="pt-BR" w:eastAsia="pt-BR"/>
            </w:rPr>
          </w:pPr>
          <w:hyperlink w:anchor="_Toc497987372" w:history="1">
            <w:r w:rsidR="006021BC" w:rsidRPr="007B0262">
              <w:rPr>
                <w:rStyle w:val="Hyperlink"/>
              </w:rPr>
              <w:t>5.3.5</w:t>
            </w:r>
            <w:r w:rsidR="006021BC">
              <w:rPr>
                <w:lang w:val="pt-BR" w:eastAsia="pt-BR"/>
              </w:rPr>
              <w:tab/>
            </w:r>
            <w:r w:rsidR="006021BC" w:rsidRPr="007B0262">
              <w:rPr>
                <w:rStyle w:val="Hyperlink"/>
                <w:rFonts w:eastAsia="Calibri"/>
              </w:rPr>
              <w:t xml:space="preserve">Hosted </w:t>
            </w:r>
            <w:r w:rsidR="006021BC" w:rsidRPr="007B0262">
              <w:rPr>
                <w:rStyle w:val="Hyperlink"/>
              </w:rPr>
              <w:t>Merchant</w:t>
            </w:r>
            <w:r w:rsidR="006021BC" w:rsidRPr="007B0262">
              <w:rPr>
                <w:rStyle w:val="Hyperlink"/>
                <w:rFonts w:eastAsia="Calibri"/>
              </w:rPr>
              <w:t xml:space="preserve"> iFrame</w:t>
            </w:r>
            <w:r w:rsidR="006021BC">
              <w:rPr>
                <w:webHidden/>
              </w:rPr>
              <w:tab/>
            </w:r>
            <w:r w:rsidR="006021BC">
              <w:rPr>
                <w:webHidden/>
              </w:rPr>
              <w:fldChar w:fldCharType="begin"/>
            </w:r>
            <w:r w:rsidR="006021BC">
              <w:rPr>
                <w:webHidden/>
              </w:rPr>
              <w:instrText xml:space="preserve"> PAGEREF _Toc497987372 \h </w:instrText>
            </w:r>
            <w:r w:rsidR="006021BC">
              <w:rPr>
                <w:webHidden/>
              </w:rPr>
            </w:r>
            <w:r w:rsidR="006021BC">
              <w:rPr>
                <w:webHidden/>
              </w:rPr>
              <w:fldChar w:fldCharType="separate"/>
            </w:r>
            <w:r w:rsidR="006021BC">
              <w:rPr>
                <w:webHidden/>
              </w:rPr>
              <w:t>5-61</w:t>
            </w:r>
            <w:r w:rsidR="006021BC">
              <w:rPr>
                <w:webHidden/>
              </w:rPr>
              <w:fldChar w:fldCharType="end"/>
            </w:r>
          </w:hyperlink>
        </w:p>
        <w:p w14:paraId="00425782" w14:textId="63EA992D" w:rsidR="006021BC" w:rsidRDefault="00E13390">
          <w:pPr>
            <w:pStyle w:val="TOC1"/>
            <w:rPr>
              <w:lang w:val="pt-BR" w:eastAsia="pt-BR"/>
            </w:rPr>
          </w:pPr>
          <w:hyperlink w:anchor="_Toc497987373" w:history="1">
            <w:r w:rsidR="006021BC" w:rsidRPr="007B0262">
              <w:rPr>
                <w:rStyle w:val="Hyperlink"/>
              </w:rPr>
              <w:t>6.</w:t>
            </w:r>
            <w:r w:rsidR="006021BC">
              <w:rPr>
                <w:lang w:val="pt-BR" w:eastAsia="pt-BR"/>
              </w:rPr>
              <w:tab/>
            </w:r>
            <w:r w:rsidR="006021BC" w:rsidRPr="007B0262">
              <w:rPr>
                <w:rStyle w:val="Hyperlink"/>
              </w:rPr>
              <w:t>Known Issues</w:t>
            </w:r>
            <w:r w:rsidR="006021BC">
              <w:rPr>
                <w:webHidden/>
              </w:rPr>
              <w:tab/>
            </w:r>
            <w:r w:rsidR="006021BC">
              <w:rPr>
                <w:webHidden/>
              </w:rPr>
              <w:fldChar w:fldCharType="begin"/>
            </w:r>
            <w:r w:rsidR="006021BC">
              <w:rPr>
                <w:webHidden/>
              </w:rPr>
              <w:instrText xml:space="preserve"> PAGEREF _Toc497987373 \h </w:instrText>
            </w:r>
            <w:r w:rsidR="006021BC">
              <w:rPr>
                <w:webHidden/>
              </w:rPr>
            </w:r>
            <w:r w:rsidR="006021BC">
              <w:rPr>
                <w:webHidden/>
              </w:rPr>
              <w:fldChar w:fldCharType="separate"/>
            </w:r>
            <w:r w:rsidR="006021BC">
              <w:rPr>
                <w:webHidden/>
              </w:rPr>
              <w:t>6-63</w:t>
            </w:r>
            <w:r w:rsidR="006021BC">
              <w:rPr>
                <w:webHidden/>
              </w:rPr>
              <w:fldChar w:fldCharType="end"/>
            </w:r>
          </w:hyperlink>
        </w:p>
        <w:p w14:paraId="0C23D565" w14:textId="0AEF5344" w:rsidR="006021BC" w:rsidRDefault="00E13390">
          <w:pPr>
            <w:pStyle w:val="TOC1"/>
            <w:rPr>
              <w:lang w:val="pt-BR" w:eastAsia="pt-BR"/>
            </w:rPr>
          </w:pPr>
          <w:hyperlink w:anchor="_Toc497987374" w:history="1">
            <w:r w:rsidR="006021BC" w:rsidRPr="007B0262">
              <w:rPr>
                <w:rStyle w:val="Hyperlink"/>
              </w:rPr>
              <w:t>7.</w:t>
            </w:r>
            <w:r w:rsidR="006021BC">
              <w:rPr>
                <w:lang w:val="pt-BR" w:eastAsia="pt-BR"/>
              </w:rPr>
              <w:tab/>
            </w:r>
            <w:r w:rsidR="006021BC" w:rsidRPr="007B0262">
              <w:rPr>
                <w:rStyle w:val="Hyperlink"/>
              </w:rPr>
              <w:t>Release History</w:t>
            </w:r>
            <w:r w:rsidR="006021BC">
              <w:rPr>
                <w:webHidden/>
              </w:rPr>
              <w:tab/>
            </w:r>
            <w:r w:rsidR="006021BC">
              <w:rPr>
                <w:webHidden/>
              </w:rPr>
              <w:fldChar w:fldCharType="begin"/>
            </w:r>
            <w:r w:rsidR="006021BC">
              <w:rPr>
                <w:webHidden/>
              </w:rPr>
              <w:instrText xml:space="preserve"> PAGEREF _Toc497987374 \h </w:instrText>
            </w:r>
            <w:r w:rsidR="006021BC">
              <w:rPr>
                <w:webHidden/>
              </w:rPr>
            </w:r>
            <w:r w:rsidR="006021BC">
              <w:rPr>
                <w:webHidden/>
              </w:rPr>
              <w:fldChar w:fldCharType="separate"/>
            </w:r>
            <w:r w:rsidR="006021BC">
              <w:rPr>
                <w:webHidden/>
              </w:rPr>
              <w:t>7-63</w:t>
            </w:r>
            <w:r w:rsidR="006021BC">
              <w:rPr>
                <w:webHidden/>
              </w:rPr>
              <w:fldChar w:fldCharType="end"/>
            </w:r>
          </w:hyperlink>
        </w:p>
        <w:p w14:paraId="7B385EDF" w14:textId="7CEB48C1"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E13390"/>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97987329"/>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8C755B"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w:t>
      </w:r>
      <w:r w:rsidR="00D97ABD" w:rsidRPr="00D97ABD">
        <w:rPr>
          <w:rStyle w:val="SubtleEmphasis"/>
          <w:i w:val="0"/>
          <w:iCs w:val="0"/>
        </w:rPr>
        <w:t>Salesforce Commerce Cloud</w:t>
      </w:r>
      <w:r w:rsidR="008E7229" w:rsidRPr="001C19A0">
        <w:rPr>
          <w:rStyle w:val="SubtleEmphasis"/>
          <w:i w:val="0"/>
          <w:iCs w:val="0"/>
        </w:rPr>
        <w:t xml:space="preserv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D97ABD" w:rsidRPr="00D97ABD">
        <w:rPr>
          <w:rStyle w:val="SubtleEmphasis"/>
          <w:i w:val="0"/>
          <w:iCs w:val="0"/>
        </w:rPr>
        <w:t>Salesforce Commerce Cloud</w:t>
      </w:r>
      <w:r w:rsidR="008E7229" w:rsidRPr="001C19A0">
        <w:rPr>
          <w:rStyle w:val="SubtleEmphasis"/>
          <w:i w:val="0"/>
          <w:iCs w:val="0"/>
        </w:rPr>
        <w:t xml:space="preserve"> platform or directly on the merchant</w:t>
      </w:r>
      <w:r>
        <w:rPr>
          <w:rStyle w:val="SubtleEmphasis"/>
          <w:i w:val="0"/>
          <w:iCs w:val="0"/>
        </w:rPr>
        <w:t>’</w:t>
      </w:r>
      <w:r w:rsidR="008E7229" w:rsidRPr="001C19A0">
        <w:rPr>
          <w:rStyle w:val="SubtleEmphasis"/>
          <w:i w:val="0"/>
          <w:iCs w:val="0"/>
        </w:rPr>
        <w:t xml:space="preserve">s </w:t>
      </w:r>
      <w:r w:rsidR="00D97ABD" w:rsidRPr="00D97ABD">
        <w:rPr>
          <w:rStyle w:val="SubtleEmphasis"/>
          <w:i w:val="0"/>
          <w:iCs w:val="0"/>
        </w:rPr>
        <w:t>Salesforce Commerce Cloud</w:t>
      </w:r>
      <w:r w:rsidR="008E7229" w:rsidRPr="001C19A0">
        <w:rPr>
          <w:rStyle w:val="SubtleEmphasis"/>
          <w:i w:val="0"/>
          <w:iCs w:val="0"/>
        </w:rPr>
        <w:t xml:space="preserv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 xml:space="preserve">and </w:t>
      </w:r>
      <w:proofErr w:type="gramStart"/>
      <w:r w:rsidR="00234D5C">
        <w:rPr>
          <w:rStyle w:val="SubtleEmphasis"/>
          <w:i w:val="0"/>
          <w:iCs w:val="0"/>
        </w:rPr>
        <w:t>request</w:t>
      </w:r>
      <w:proofErr w:type="gramEnd"/>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6FA704A1"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r w:rsidR="00D97ABD" w:rsidRPr="00D97ABD">
        <w:rPr>
          <w:rStyle w:val="SubtleEmphasis"/>
          <w:i w:val="0"/>
          <w:iCs w:val="0"/>
        </w:rPr>
        <w:t>Salesforce Commerce Cloud</w:t>
      </w:r>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4FB67D1" w:rsidR="0045746F" w:rsidRPr="001C19A0" w:rsidRDefault="0045746F" w:rsidP="0075159A">
      <w:pPr>
        <w:pStyle w:val="Standard1"/>
        <w:numPr>
          <w:ilvl w:val="0"/>
          <w:numId w:val="35"/>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r w:rsidR="003C6623">
        <w:rPr>
          <w:rStyle w:val="SubtleEmphasis"/>
          <w:i w:val="0"/>
          <w:iCs w:val="0"/>
        </w:rPr>
        <w:t>_controllers</w:t>
      </w:r>
      <w:proofErr w:type="spellEnd"/>
      <w:r w:rsidR="00D65D49" w:rsidRPr="001C19A0">
        <w:rPr>
          <w:rStyle w:val="SubtleEmphasis"/>
          <w:i w:val="0"/>
          <w:iCs w:val="0"/>
        </w:rPr>
        <w:t>’ – core integration cartridge</w:t>
      </w:r>
    </w:p>
    <w:p w14:paraId="63A95877" w14:textId="1C6CAAC3" w:rsidR="0045746F" w:rsidRDefault="00D65D49" w:rsidP="0075159A">
      <w:pPr>
        <w:pStyle w:val="Standard1"/>
        <w:numPr>
          <w:ilvl w:val="0"/>
          <w:numId w:val="35"/>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r w:rsidR="003C6623">
        <w:rPr>
          <w:rStyle w:val="SubtleEmphasis"/>
          <w:i w:val="0"/>
          <w:iCs w:val="0"/>
        </w:rPr>
        <w:t>_controllers</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24B94ABF" w:rsidR="002064C1" w:rsidRPr="001C19A0" w:rsidRDefault="002064C1" w:rsidP="0075159A">
      <w:pPr>
        <w:pStyle w:val="Standard1"/>
        <w:numPr>
          <w:ilvl w:val="0"/>
          <w:numId w:val="35"/>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folder with metada</w:t>
      </w:r>
      <w:r w:rsidR="007045F4">
        <w:rPr>
          <w:rStyle w:val="SubtleEmphasis"/>
          <w:i w:val="0"/>
          <w:iCs w:val="0"/>
        </w:rPr>
        <w:t>ta</w:t>
      </w:r>
    </w:p>
    <w:p w14:paraId="19F7840D" w14:textId="4DE71218"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is based on the Site Genesis demo store provided by </w:t>
      </w:r>
      <w:r w:rsidR="00AF38A3" w:rsidRPr="00AF38A3">
        <w:rPr>
          <w:rStyle w:val="SubtleEmphasis"/>
          <w:i w:val="0"/>
          <w:iCs w:val="0"/>
        </w:rPr>
        <w:t>Salesforce Commerce Cloud</w:t>
      </w:r>
      <w:r w:rsidRPr="001C19A0">
        <w:rPr>
          <w:rStyle w:val="SubtleEmphasis"/>
          <w:i w:val="0"/>
          <w:iCs w:val="0"/>
        </w:rPr>
        <w:t>.</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97987330"/>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97987331"/>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97987332"/>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14A370D6"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w:t>
      </w:r>
      <w:r w:rsidR="00BC262E" w:rsidRPr="00BC262E">
        <w:rPr>
          <w:rStyle w:val="SubtleEmphasis"/>
          <w:i w:val="0"/>
          <w:lang w:val="en-GB"/>
        </w:rPr>
        <w:t>Salesforce Commerce Cloud</w:t>
      </w:r>
      <w:r w:rsidRPr="002064C1">
        <w:rPr>
          <w:rStyle w:val="SubtleEmphasis"/>
          <w:i w:val="0"/>
          <w:lang w:val="en-GB"/>
        </w:rPr>
        <w:t xml:space="preserv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proofErr w:type="gramStart"/>
      <w:r>
        <w:rPr>
          <w:rStyle w:val="SubtleEmphasis"/>
          <w:b/>
          <w:i w:val="0"/>
          <w:lang w:val="en-GB"/>
        </w:rPr>
        <w:t>iFrame</w:t>
      </w:r>
      <w:proofErr w:type="spellEnd"/>
      <w:proofErr w:type="gram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0137CC26"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w:t>
      </w:r>
      <w:r w:rsidR="00BC262E" w:rsidRPr="00BC262E">
        <w:rPr>
          <w:rStyle w:val="SubtleEmphasis"/>
          <w:i w:val="0"/>
          <w:lang w:val="en-GB"/>
        </w:rPr>
        <w:t>Salesforce Commerce Cloud</w:t>
      </w:r>
      <w:r w:rsidRPr="002064C1">
        <w:rPr>
          <w:rStyle w:val="SubtleEmphasis"/>
          <w:i w:val="0"/>
          <w:lang w:val="en-GB"/>
        </w:rPr>
        <w:t xml:space="preserv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5D4AC306"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w:t>
      </w:r>
      <w:r w:rsidR="00BC262E" w:rsidRPr="00BC262E">
        <w:rPr>
          <w:rStyle w:val="SubtleEmphasis"/>
          <w:i w:val="0"/>
          <w:lang w:val="en-GB"/>
        </w:rPr>
        <w:t>Salesforce Commerce Cloud</w:t>
      </w:r>
      <w:r w:rsidRPr="00E57FBE">
        <w:rPr>
          <w:rStyle w:val="SubtleEmphasis"/>
          <w:i w:val="0"/>
          <w:lang w:val="en-GB"/>
        </w:rPr>
        <w:t xml:space="preserve"> platform or directly on the merchants’ </w:t>
      </w:r>
      <w:r w:rsidR="00BC262E" w:rsidRPr="00BC262E">
        <w:rPr>
          <w:rStyle w:val="SubtleEmphasis"/>
          <w:i w:val="0"/>
          <w:lang w:val="en-GB"/>
        </w:rPr>
        <w:t>Salesforce Commerce Cloud</w:t>
      </w:r>
      <w:r w:rsidRPr="00E57FBE">
        <w:rPr>
          <w:rStyle w:val="SubtleEmphasis"/>
          <w:i w:val="0"/>
          <w:lang w:val="en-GB"/>
        </w:rPr>
        <w:t xml:space="preserv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97987333"/>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6C6331D3"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w:t>
      </w:r>
      <w:r w:rsidR="00416D39" w:rsidRPr="00416D39">
        <w:rPr>
          <w:rStyle w:val="SubtleEmphasis"/>
          <w:i w:val="0"/>
          <w:lang w:val="en-GB"/>
        </w:rPr>
        <w:t>Salesforce Commerce Cloud</w:t>
      </w:r>
      <w:r w:rsidRPr="00E57FBE">
        <w:rPr>
          <w:rStyle w:val="SubtleEmphasis"/>
          <w:i w:val="0"/>
          <w:lang w:val="en-GB"/>
        </w:rPr>
        <w:t xml:space="preserv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97987334"/>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97987335"/>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proofErr w:type="gramStart"/>
      <w:r w:rsidRPr="00E57FBE">
        <w:rPr>
          <w:rStyle w:val="SubtleEmphasis"/>
          <w:i w:val="0"/>
          <w:lang w:val="en-GB"/>
        </w:rPr>
        <w:t>:</w:t>
      </w:r>
      <w:r w:rsidRPr="00E57FBE">
        <w:rPr>
          <w:rStyle w:val="SubtleEmphasis"/>
          <w:rFonts w:ascii="Arial" w:hAnsi="Arial" w:cs="Arial"/>
          <w:i w:val="0"/>
          <w:lang w:val="en-GB"/>
        </w:rPr>
        <w:t> </w:t>
      </w:r>
      <w:proofErr w:type="gramEnd"/>
      <w:r w:rsidRPr="00E57FBE">
        <w:rPr>
          <w:rStyle w:val="SubtleEmphasis"/>
          <w:i w:val="0"/>
          <w:lang w:val="en-GB"/>
        </w:rPr>
        <w:t xml:space="preserve"> </w:t>
      </w:r>
    </w:p>
    <w:p w14:paraId="459E9676" w14:textId="78A528E2" w:rsidR="003F7F46" w:rsidRPr="00E57FBE" w:rsidRDefault="003F7F46" w:rsidP="0075159A">
      <w:pPr>
        <w:pStyle w:val="Standard1"/>
        <w:numPr>
          <w:ilvl w:val="0"/>
          <w:numId w:val="20"/>
        </w:numPr>
        <w:jc w:val="both"/>
        <w:rPr>
          <w:rStyle w:val="SubtleEmphasis"/>
          <w:i w:val="0"/>
          <w:lang w:val="en-GB"/>
        </w:rPr>
      </w:pPr>
      <w:proofErr w:type="gramStart"/>
      <w:r w:rsidRPr="00E57FBE">
        <w:rPr>
          <w:rStyle w:val="SubtleEmphasis"/>
          <w:i w:val="0"/>
          <w:lang w:val="en-GB"/>
        </w:rPr>
        <w:t>via</w:t>
      </w:r>
      <w:proofErr w:type="gramEnd"/>
      <w:r w:rsidRPr="00E57FBE">
        <w:rPr>
          <w:rStyle w:val="SubtleEmphasis"/>
          <w:i w:val="0"/>
          <w:lang w:val="en-GB"/>
        </w:rPr>
        <w:t xml:space="preserve">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75159A">
      <w:pPr>
        <w:pStyle w:val="Standard1"/>
        <w:numPr>
          <w:ilvl w:val="0"/>
          <w:numId w:val="20"/>
        </w:numPr>
        <w:jc w:val="both"/>
        <w:rPr>
          <w:rStyle w:val="SubtleEmphasis"/>
          <w:i w:val="0"/>
          <w:lang w:val="en-GB"/>
        </w:rPr>
      </w:pPr>
      <w:proofErr w:type="gramStart"/>
      <w:r w:rsidRPr="00E57FBE">
        <w:rPr>
          <w:rStyle w:val="SubtleEmphasis"/>
          <w:i w:val="0"/>
          <w:lang w:val="en-GB"/>
        </w:rPr>
        <w:t>via</w:t>
      </w:r>
      <w:proofErr w:type="gramEnd"/>
      <w:r w:rsidRPr="00E57FBE">
        <w:rPr>
          <w:rStyle w:val="SubtleEmphasis"/>
          <w:i w:val="0"/>
          <w:lang w:val="en-GB"/>
        </w:rPr>
        <w:t xml:space="preserve">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w:t>
      </w:r>
      <w:proofErr w:type="gramStart"/>
      <w:r w:rsidRPr="00E57FBE">
        <w:rPr>
          <w:rStyle w:val="SubtleEmphasis"/>
          <w:i w:val="0"/>
          <w:lang w:val="en-GB"/>
        </w:rPr>
        <w:t xml:space="preserve">this </w:t>
      </w:r>
      <w:r w:rsidR="00337F8D">
        <w:rPr>
          <w:rStyle w:val="SubtleEmphasis"/>
          <w:i w:val="0"/>
          <w:lang w:val="en-GB"/>
        </w:rPr>
        <w:t>pages</w:t>
      </w:r>
      <w:proofErr w:type="gramEnd"/>
      <w:r w:rsidR="00337F8D">
        <w:rPr>
          <w:rStyle w:val="SubtleEmphasis"/>
          <w:i w:val="0"/>
          <w:lang w:val="en-GB"/>
        </w:rPr>
        <w:t xml:space="preserve">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44113B60"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B7412E">
        <w:rPr>
          <w:rStyle w:val="SubtleEmphasis"/>
          <w:i w:val="0"/>
          <w:lang w:val="en-GB"/>
        </w:rPr>
        <w:t>the</w:t>
      </w:r>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009656A4" w:rsidRPr="009656A4">
        <w:rPr>
          <w:rStyle w:val="SubtleEmphasis"/>
          <w:i w:val="0"/>
          <w:lang w:val="en-GB"/>
        </w:rPr>
        <w:t>Salesforce Commerce Cloud</w:t>
      </w:r>
      <w:r w:rsidRPr="00E57FBE">
        <w:rPr>
          <w:rStyle w:val="SubtleEmphasis"/>
          <w:i w:val="0"/>
          <w:lang w:val="en-GB"/>
        </w:rPr>
        <w:t xml:space="preserv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w:t>
      </w:r>
      <w:r w:rsidR="009656A4" w:rsidRPr="009656A4">
        <w:rPr>
          <w:rStyle w:val="SubtleEmphasis"/>
          <w:i w:val="0"/>
          <w:lang w:val="en-GB"/>
        </w:rPr>
        <w:t>Salesforce Commerce Cloud</w:t>
      </w:r>
      <w:r w:rsidR="00C44900">
        <w:rPr>
          <w:rStyle w:val="SubtleEmphasis"/>
          <w:i w:val="0"/>
          <w:lang w:val="en-GB"/>
        </w:rPr>
        <w:t xml:space="preserv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proofErr w:type="gramStart"/>
      <w:r w:rsidRPr="00E57FBE">
        <w:rPr>
          <w:rStyle w:val="SubtleEmphasis"/>
          <w:i w:val="0"/>
          <w:lang w:val="en-GB"/>
        </w:rPr>
        <w:t>:</w:t>
      </w:r>
      <w:r w:rsidRPr="00E57FBE">
        <w:rPr>
          <w:rStyle w:val="SubtleEmphasis"/>
          <w:rFonts w:ascii="Arial" w:hAnsi="Arial" w:cs="Arial"/>
          <w:i w:val="0"/>
          <w:lang w:val="en-GB"/>
        </w:rPr>
        <w:t> </w:t>
      </w:r>
      <w:proofErr w:type="gramEnd"/>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75159A">
      <w:pPr>
        <w:pStyle w:val="Standard1"/>
        <w:numPr>
          <w:ilvl w:val="0"/>
          <w:numId w:val="21"/>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5159A">
      <w:pPr>
        <w:pStyle w:val="Standard1"/>
        <w:numPr>
          <w:ilvl w:val="0"/>
          <w:numId w:val="36"/>
        </w:numPr>
        <w:jc w:val="both"/>
      </w:pPr>
      <w:r w:rsidRPr="0040085F">
        <w:t>All test scenarios involve successful and declined payments</w:t>
      </w:r>
    </w:p>
    <w:p w14:paraId="3987ACC1" w14:textId="77777777" w:rsidR="007A735C" w:rsidRPr="0040085F" w:rsidRDefault="007A735C" w:rsidP="0075159A">
      <w:pPr>
        <w:pStyle w:val="Standard1"/>
        <w:numPr>
          <w:ilvl w:val="0"/>
          <w:numId w:val="36"/>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5159A">
      <w:pPr>
        <w:pStyle w:val="Standard1"/>
        <w:numPr>
          <w:ilvl w:val="0"/>
          <w:numId w:val="36"/>
        </w:numPr>
        <w:jc w:val="both"/>
      </w:pPr>
      <w:r w:rsidRPr="0040085F">
        <w:t>The used currency should be EUR, USD has only credit cards enabled</w:t>
      </w:r>
    </w:p>
    <w:p w14:paraId="568E1A45" w14:textId="77777777" w:rsidR="007A735C" w:rsidRPr="0040085F" w:rsidRDefault="007A735C" w:rsidP="0075159A">
      <w:pPr>
        <w:pStyle w:val="Standard1"/>
        <w:numPr>
          <w:ilvl w:val="0"/>
          <w:numId w:val="36"/>
        </w:numPr>
        <w:jc w:val="both"/>
      </w:pPr>
      <w:r w:rsidRPr="0040085F">
        <w:t>If for a payment method on a hosted page there is a emulation page, all options (e.g. cancel, exception, decline) should be used as an outcome to test how the system will behave</w:t>
      </w:r>
    </w:p>
    <w:p w14:paraId="24929B31" w14:textId="6BA9EFAD" w:rsidR="007A735C" w:rsidRPr="0040085F" w:rsidRDefault="007A735C" w:rsidP="006F7D3E">
      <w:pPr>
        <w:pStyle w:val="Standard1"/>
        <w:numPr>
          <w:ilvl w:val="0"/>
          <w:numId w:val="36"/>
        </w:numPr>
        <w:jc w:val="both"/>
      </w:pPr>
      <w:r w:rsidRPr="0040085F">
        <w:t xml:space="preserve">When making a payment a </w:t>
      </w:r>
      <w:r w:rsidR="006F7D3E" w:rsidRPr="006F7D3E">
        <w:t>Salesforce Commerce Cloud</w:t>
      </w:r>
      <w:r w:rsidRPr="0040085F">
        <w:t xml:space="preserve"> Order object changes its status as follows </w:t>
      </w:r>
    </w:p>
    <w:p w14:paraId="27585D47" w14:textId="77777777" w:rsidR="007A735C" w:rsidRPr="0040085F" w:rsidRDefault="007A735C" w:rsidP="0075159A">
      <w:pPr>
        <w:pStyle w:val="Standard1"/>
        <w:numPr>
          <w:ilvl w:val="1"/>
          <w:numId w:val="28"/>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5159A">
      <w:pPr>
        <w:pStyle w:val="Standard1"/>
        <w:numPr>
          <w:ilvl w:val="1"/>
          <w:numId w:val="28"/>
        </w:numPr>
      </w:pPr>
      <w:r w:rsidRPr="0040085F">
        <w:t xml:space="preserve">NEW – the Iframe or Hosted page has been closed with an accept – the Order changed </w:t>
      </w:r>
      <w:proofErr w:type="spellStart"/>
      <w:r w:rsidRPr="0040085F">
        <w:t>it’s</w:t>
      </w:r>
      <w:proofErr w:type="spellEnd"/>
      <w:r w:rsidRPr="0040085F">
        <w:t xml:space="preserve"> status</w:t>
      </w:r>
    </w:p>
    <w:p w14:paraId="6DD3653E" w14:textId="77777777" w:rsidR="007A735C" w:rsidRPr="0040085F" w:rsidRDefault="007A735C" w:rsidP="0075159A">
      <w:pPr>
        <w:pStyle w:val="Standard1"/>
        <w:numPr>
          <w:ilvl w:val="1"/>
          <w:numId w:val="28"/>
        </w:numPr>
      </w:pPr>
      <w:r w:rsidRPr="0040085F">
        <w:t>OPEN – the Order has been viewed in DW Business Manager after it was in status NEW</w:t>
      </w:r>
    </w:p>
    <w:p w14:paraId="61DFFF19" w14:textId="77777777" w:rsidR="007A735C" w:rsidRPr="0040085F" w:rsidRDefault="007A735C" w:rsidP="0075159A">
      <w:pPr>
        <w:pStyle w:val="Standard1"/>
        <w:numPr>
          <w:ilvl w:val="1"/>
          <w:numId w:val="28"/>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 xml:space="preserve">an </w:t>
            </w:r>
            <w:proofErr w:type="gramStart"/>
            <w:r w:rsidR="00E42DD4" w:rsidRPr="00A63B2D">
              <w:rPr>
                <w:rFonts w:asciiTheme="majorHAnsi" w:hAnsiTheme="majorHAnsi" w:cs="Tahoma"/>
                <w:color w:val="000000" w:themeColor="text1"/>
                <w:sz w:val="20"/>
                <w:szCs w:val="20"/>
              </w:rPr>
              <w:t>item,</w:t>
            </w:r>
            <w:proofErr w:type="gramEnd"/>
            <w:r w:rsidR="00E42DD4" w:rsidRPr="00A63B2D">
              <w:rPr>
                <w:rFonts w:asciiTheme="majorHAnsi" w:hAnsiTheme="majorHAnsi" w:cs="Tahoma"/>
                <w:color w:val="000000" w:themeColor="text1"/>
                <w:sz w:val="20"/>
                <w:szCs w:val="20"/>
              </w:rPr>
              <w:t xml:space="preserve"> add it to the cart and proceeds to the cart page.</w:t>
            </w:r>
          </w:p>
          <w:p w14:paraId="4F78E049" w14:textId="3C29E4EF"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 xml:space="preserve">an </w:t>
            </w:r>
            <w:proofErr w:type="gramStart"/>
            <w:r w:rsidRPr="00A63B2D">
              <w:rPr>
                <w:rFonts w:asciiTheme="majorHAnsi" w:hAnsiTheme="majorHAnsi" w:cs="Tahoma"/>
                <w:color w:val="000000" w:themeColor="text1"/>
                <w:sz w:val="20"/>
                <w:szCs w:val="20"/>
              </w:rPr>
              <w:t>item,</w:t>
            </w:r>
            <w:proofErr w:type="gramEnd"/>
            <w:r w:rsidRPr="00A63B2D">
              <w:rPr>
                <w:rFonts w:asciiTheme="majorHAnsi" w:hAnsiTheme="majorHAnsi" w:cs="Tahoma"/>
                <w:color w:val="000000" w:themeColor="text1"/>
                <w:sz w:val="20"/>
                <w:szCs w:val="20"/>
              </w:rPr>
              <w:t xml:space="preserve"> add it to the cart and proceeds to the cart page.</w:t>
            </w:r>
          </w:p>
          <w:p w14:paraId="60AB62A0"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w:t>
            </w:r>
            <w:proofErr w:type="gramStart"/>
            <w:r>
              <w:rPr>
                <w:rFonts w:asciiTheme="majorHAnsi" w:hAnsiTheme="majorHAnsi" w:cs="Tahoma"/>
                <w:color w:val="000000" w:themeColor="text1"/>
                <w:sz w:val="20"/>
                <w:szCs w:val="20"/>
              </w:rPr>
              <w:t>Secure</w:t>
            </w:r>
            <w:proofErr w:type="gramEnd"/>
            <w:r>
              <w:rPr>
                <w:rFonts w:asciiTheme="majorHAnsi" w:hAnsiTheme="majorHAnsi" w:cs="Tahoma"/>
                <w:color w:val="000000" w:themeColor="text1"/>
                <w:sz w:val="20"/>
                <w:szCs w:val="20"/>
              </w:rPr>
              <w:t xml:space="preserve"> card details. </w:t>
            </w:r>
          </w:p>
          <w:p w14:paraId="633D4FD1" w14:textId="1898AD83"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card vendor’s site and it enters the 3-D </w:t>
            </w:r>
            <w:proofErr w:type="gramStart"/>
            <w:r>
              <w:rPr>
                <w:rFonts w:asciiTheme="majorHAnsi" w:hAnsiTheme="majorHAnsi" w:cs="Tahoma"/>
                <w:color w:val="000000" w:themeColor="text1"/>
                <w:sz w:val="20"/>
                <w:szCs w:val="20"/>
              </w:rPr>
              <w:t>Secure</w:t>
            </w:r>
            <w:proofErr w:type="gramEnd"/>
            <w:r>
              <w:rPr>
                <w:rFonts w:asciiTheme="majorHAnsi" w:hAnsiTheme="majorHAnsi" w:cs="Tahoma"/>
                <w:color w:val="000000" w:themeColor="text1"/>
                <w:sz w:val="20"/>
                <w:szCs w:val="20"/>
              </w:rPr>
              <w:t xml:space="preserve"> password.</w:t>
            </w:r>
          </w:p>
          <w:p w14:paraId="344549CA" w14:textId="260BF566"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 xml:space="preserve">an </w:t>
            </w:r>
            <w:proofErr w:type="gramStart"/>
            <w:r w:rsidRPr="00A63B2D">
              <w:rPr>
                <w:rFonts w:asciiTheme="majorHAnsi" w:hAnsiTheme="majorHAnsi" w:cs="Tahoma"/>
                <w:color w:val="000000" w:themeColor="text1"/>
                <w:sz w:val="20"/>
                <w:szCs w:val="20"/>
              </w:rPr>
              <w:t>item,</w:t>
            </w:r>
            <w:proofErr w:type="gramEnd"/>
            <w:r w:rsidRPr="00A63B2D">
              <w:rPr>
                <w:rFonts w:asciiTheme="majorHAnsi" w:hAnsiTheme="majorHAnsi" w:cs="Tahoma"/>
                <w:color w:val="000000" w:themeColor="text1"/>
                <w:sz w:val="20"/>
                <w:szCs w:val="20"/>
              </w:rPr>
              <w:t xml:space="preserve"> add it to the cart and proceeds to the cart page.</w:t>
            </w:r>
          </w:p>
          <w:p w14:paraId="1EC14773" w14:textId="77777777" w:rsidR="00595A1D"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97987336"/>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75159A">
      <w:pPr>
        <w:pStyle w:val="Standard1"/>
        <w:numPr>
          <w:ilvl w:val="0"/>
          <w:numId w:val="23"/>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75159A">
      <w:pPr>
        <w:pStyle w:val="Standard1"/>
        <w:numPr>
          <w:ilvl w:val="0"/>
          <w:numId w:val="23"/>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75159A">
      <w:pPr>
        <w:pStyle w:val="Standard1"/>
        <w:numPr>
          <w:ilvl w:val="0"/>
          <w:numId w:val="23"/>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75159A">
      <w:pPr>
        <w:pStyle w:val="Standard1"/>
        <w:numPr>
          <w:ilvl w:val="1"/>
          <w:numId w:val="23"/>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75159A">
      <w:pPr>
        <w:pStyle w:val="Standard1"/>
        <w:numPr>
          <w:ilvl w:val="1"/>
          <w:numId w:val="23"/>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75159A">
      <w:pPr>
        <w:pStyle w:val="Standard1"/>
        <w:numPr>
          <w:ilvl w:val="1"/>
          <w:numId w:val="23"/>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97987337"/>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385386F7" w:rsidR="003E7E5E" w:rsidRPr="00CA7FA1" w:rsidRDefault="00A32438" w:rsidP="001C19A0">
      <w:pPr>
        <w:pStyle w:val="Standard1"/>
        <w:rPr>
          <w:rStyle w:val="SubtleEmphasis"/>
          <w:i w:val="0"/>
          <w:iCs w:val="0"/>
        </w:rPr>
      </w:pPr>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w:t>
      </w:r>
      <w:r w:rsidR="004B026D" w:rsidRPr="004B026D">
        <w:rPr>
          <w:rStyle w:val="SubtleEmphasis"/>
          <w:i w:val="0"/>
          <w:iCs w:val="0"/>
        </w:rPr>
        <w:t>Salesforce Commerce Cloud</w:t>
      </w:r>
      <w:r>
        <w:rPr>
          <w:rStyle w:val="SubtleEmphasis"/>
          <w:i w:val="0"/>
          <w:iCs w:val="0"/>
        </w:rPr>
        <w:t xml:space="preserve"> API version, currently 17.8 and SG version 103.1.11</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97987338"/>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4E7F67D8"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w:t>
      </w:r>
      <w:r w:rsidR="00995D83" w:rsidRPr="00995D83">
        <w:rPr>
          <w:rStyle w:val="SubtleEmphasis"/>
          <w:i w:val="0"/>
          <w:lang w:val="en-GB"/>
        </w:rPr>
        <w:t>Salesforce Commerce Cloud</w:t>
      </w:r>
      <w:r w:rsidR="002D7D10" w:rsidRPr="00E5310E">
        <w:rPr>
          <w:rStyle w:val="SubtleEmphasis"/>
          <w:i w:val="0"/>
          <w:lang w:val="en-GB"/>
        </w:rPr>
        <w:t xml:space="preserv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bcmc</w:t>
      </w:r>
      <w:proofErr w:type="gramStart"/>
      <w:r w:rsidRPr="001C19A0">
        <w:rPr>
          <w:rStyle w:val="SubtleEmphasis"/>
          <w:i w:val="0"/>
          <w:iCs w:val="0"/>
        </w:rPr>
        <w:t>,cb,maestro,mastercard,visa,american</w:t>
      </w:r>
      <w:proofErr w:type="spellEnd"/>
      <w:proofErr w:type="gram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r w:rsidRPr="001C19A0">
        <w:rPr>
          <w:rStyle w:val="SubtleEmphasis"/>
          <w:i w:val="0"/>
          <w:iCs w:val="0"/>
        </w:rPr>
        <w:t>card</w:t>
      </w:r>
      <w:proofErr w:type="gramStart"/>
      <w:r w:rsidRPr="001C19A0">
        <w:rPr>
          <w:rStyle w:val="SubtleEmphasis"/>
          <w:i w:val="0"/>
          <w:iCs w:val="0"/>
        </w:rPr>
        <w:t>,debit</w:t>
      </w:r>
      <w:proofErr w:type="spellEnd"/>
      <w:proofErr w:type="gramEnd"/>
      <w:r w:rsidRPr="001C19A0">
        <w:rPr>
          <w:rStyle w:val="SubtleEmphasis"/>
          <w:i w:val="0"/>
          <w:iCs w:val="0"/>
        </w:rPr>
        <w: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97987339"/>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97987340"/>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75159A">
      <w:pPr>
        <w:pStyle w:val="Standard1"/>
        <w:numPr>
          <w:ilvl w:val="0"/>
          <w:numId w:val="24"/>
        </w:numPr>
      </w:pPr>
      <w:r>
        <w:t>Install the cartridge</w:t>
      </w:r>
    </w:p>
    <w:p w14:paraId="12C57D0E" w14:textId="77777777" w:rsidR="002663D1" w:rsidRPr="002663D1" w:rsidRDefault="002663D1" w:rsidP="0075159A">
      <w:pPr>
        <w:pStyle w:val="Standard1"/>
        <w:numPr>
          <w:ilvl w:val="0"/>
          <w:numId w:val="24"/>
        </w:numPr>
      </w:pPr>
      <w:r w:rsidRPr="002663D1">
        <w:t>Change and import ‘site-template.zip’ (system objects)</w:t>
      </w:r>
    </w:p>
    <w:p w14:paraId="3D5B387C" w14:textId="77777777" w:rsidR="002663D1" w:rsidRPr="002663D1" w:rsidRDefault="002663D1" w:rsidP="0075159A">
      <w:pPr>
        <w:pStyle w:val="Standard1"/>
        <w:numPr>
          <w:ilvl w:val="0"/>
          <w:numId w:val="24"/>
        </w:numPr>
      </w:pPr>
      <w:r w:rsidRPr="002663D1">
        <w:t>Do the required code changes</w:t>
      </w:r>
    </w:p>
    <w:p w14:paraId="6F92C1F0" w14:textId="2025C8AF" w:rsidR="002663D1" w:rsidRPr="002663D1" w:rsidRDefault="002663D1" w:rsidP="0075159A">
      <w:pPr>
        <w:pStyle w:val="Standard1"/>
        <w:numPr>
          <w:ilvl w:val="0"/>
          <w:numId w:val="24"/>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37058F95" w:rsidR="002663D1" w:rsidRPr="002663D1" w:rsidRDefault="002663D1" w:rsidP="00C226B3">
      <w:pPr>
        <w:pStyle w:val="Standard1"/>
        <w:numPr>
          <w:ilvl w:val="0"/>
          <w:numId w:val="24"/>
        </w:numPr>
      </w:pPr>
      <w:r w:rsidRPr="002663D1">
        <w:t xml:space="preserve">Configure </w:t>
      </w:r>
      <w:proofErr w:type="spellStart"/>
      <w:r w:rsidR="004822A5">
        <w:t>HiP</w:t>
      </w:r>
      <w:r>
        <w:t>ay</w:t>
      </w:r>
      <w:proofErr w:type="spellEnd"/>
      <w:r w:rsidRPr="002663D1">
        <w:t xml:space="preserve"> parameters in </w:t>
      </w:r>
      <w:r w:rsidR="00C226B3" w:rsidRPr="00C226B3">
        <w:t>Salesforce Commerce Cloud</w:t>
      </w:r>
      <w:r w:rsidR="00FB4B79">
        <w:t xml:space="preserve"> BM</w:t>
      </w:r>
    </w:p>
    <w:p w14:paraId="311DFF52" w14:textId="77777777" w:rsidR="002663D1" w:rsidRPr="002663D1" w:rsidRDefault="002663D1" w:rsidP="0075159A">
      <w:pPr>
        <w:pStyle w:val="Standard1"/>
        <w:numPr>
          <w:ilvl w:val="0"/>
          <w:numId w:val="24"/>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97987341"/>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97987342"/>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17847D65"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r w:rsidR="00373FBC">
        <w:t>_controllers</w:t>
      </w:r>
      <w:proofErr w:type="spellEnd"/>
      <w:r w:rsidR="00494262" w:rsidRPr="001C19A0">
        <w:t>”</w:t>
      </w:r>
      <w:r w:rsidR="00F901C7" w:rsidRPr="001C19A0">
        <w:t xml:space="preserve">, </w:t>
      </w:r>
      <w:r w:rsidR="00494262" w:rsidRPr="001C19A0">
        <w:t>“</w:t>
      </w:r>
      <w:proofErr w:type="spellStart"/>
      <w:r w:rsidR="00F901C7" w:rsidRPr="001C19A0">
        <w:t>bm_hipay</w:t>
      </w:r>
      <w:r w:rsidR="00373FBC">
        <w:t>_controllers</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007B742A" w:rsidRPr="007B742A">
        <w:t>Salesforce Commerce Cloud</w:t>
      </w:r>
      <w:r w:rsidRPr="001C19A0">
        <w:t xml:space="preserve"> UX-studio. </w:t>
      </w:r>
    </w:p>
    <w:p w14:paraId="6DAD5048" w14:textId="5B6F41D6" w:rsidR="002663D1" w:rsidRPr="009D24B9" w:rsidRDefault="002663D1" w:rsidP="002663D1">
      <w:pPr>
        <w:pStyle w:val="Heading3"/>
        <w:rPr>
          <w:i w:val="0"/>
        </w:rPr>
      </w:pPr>
      <w:bookmarkStart w:id="29" w:name="_Toc497987343"/>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97987344"/>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21EBEEF4" w14:textId="2C4E3461" w:rsidR="00373FBC" w:rsidRPr="00373FBC" w:rsidRDefault="00BE28B9" w:rsidP="0075159A">
      <w:pPr>
        <w:pStyle w:val="Standard1"/>
        <w:numPr>
          <w:ilvl w:val="0"/>
          <w:numId w:val="25"/>
        </w:numPr>
        <w:rPr>
          <w:color w:val="000000" w:themeColor="text1"/>
        </w:rPr>
      </w:pPr>
      <w:r>
        <w:t xml:space="preserve">Add an </w:t>
      </w:r>
      <w:proofErr w:type="spellStart"/>
      <w:r>
        <w:t>int_h</w:t>
      </w:r>
      <w:r w:rsidR="00AC2B05">
        <w:t>i</w:t>
      </w:r>
      <w:r>
        <w:t>pay</w:t>
      </w:r>
      <w:r w:rsidR="00373FBC">
        <w:t>_controllers</w:t>
      </w:r>
      <w:proofErr w:type="spellEnd"/>
      <w:r>
        <w:t xml:space="preserve"> to the c</w:t>
      </w:r>
      <w:r w:rsidR="6BA8398F" w:rsidRPr="00E57FBE">
        <w:t xml:space="preserve">artridge </w:t>
      </w:r>
      <w:r w:rsidR="0019297D">
        <w:t xml:space="preserve">site </w:t>
      </w:r>
      <w:r w:rsidR="6BA8398F" w:rsidRPr="00E57FBE">
        <w:t>path:</w:t>
      </w:r>
    </w:p>
    <w:p w14:paraId="03336542" w14:textId="7607D653" w:rsidR="0036700C" w:rsidRPr="00373FBC" w:rsidRDefault="00373FBC" w:rsidP="0075159A">
      <w:pPr>
        <w:pStyle w:val="Standard1"/>
        <w:numPr>
          <w:ilvl w:val="1"/>
          <w:numId w:val="25"/>
        </w:numPr>
        <w:rPr>
          <w:color w:val="000000" w:themeColor="text1"/>
        </w:rPr>
      </w:pPr>
      <w:r>
        <w:t>For storefront controller version:</w:t>
      </w:r>
      <w:r w:rsidR="0036700C" w:rsidRPr="00E57FBE">
        <w:br/>
      </w:r>
      <w:r w:rsidR="0019297D" w:rsidRPr="00E57FBE">
        <w:t>int_hipay</w:t>
      </w:r>
      <w:r>
        <w:t>_controllers</w:t>
      </w:r>
      <w:r w:rsidR="0019297D">
        <w:t>:</w:t>
      </w:r>
      <w:r>
        <w:t>app_storefront_controllers</w:t>
      </w:r>
      <w:r w:rsidR="0019297D" w:rsidRPr="0019297D">
        <w:t>:app_storefront_core</w:t>
      </w:r>
    </w:p>
    <w:p w14:paraId="21BC4A89" w14:textId="63B84164" w:rsidR="00373FBC" w:rsidRPr="00373FBC" w:rsidRDefault="00373FBC" w:rsidP="0075159A">
      <w:pPr>
        <w:pStyle w:val="Standard1"/>
        <w:numPr>
          <w:ilvl w:val="1"/>
          <w:numId w:val="25"/>
        </w:numPr>
        <w:rPr>
          <w:color w:val="000000" w:themeColor="text1"/>
        </w:rPr>
      </w:pPr>
      <w:r>
        <w:t>For storefront pipeline version:</w:t>
      </w:r>
    </w:p>
    <w:p w14:paraId="5A5ED0A1" w14:textId="31EB45CC" w:rsidR="00373FBC" w:rsidRPr="00CC20B5" w:rsidRDefault="00373FBC" w:rsidP="00373FBC">
      <w:pPr>
        <w:pStyle w:val="Standard1"/>
        <w:ind w:left="1080" w:firstLine="336"/>
        <w:rPr>
          <w:color w:val="000000" w:themeColor="text1"/>
        </w:rPr>
      </w:pPr>
      <w:r w:rsidRPr="00E57FBE">
        <w:t>int_hipay</w:t>
      </w:r>
      <w:r>
        <w:t>_controllers:</w:t>
      </w:r>
      <w:r w:rsidRPr="0019297D">
        <w:t>app_storefront_pipelines:app_storefront_core</w:t>
      </w:r>
    </w:p>
    <w:p w14:paraId="7F98E731" w14:textId="6FFB2C9C" w:rsidR="0019297D" w:rsidRPr="00CC20B5" w:rsidRDefault="00F77C05" w:rsidP="0075159A">
      <w:pPr>
        <w:pStyle w:val="Standard1"/>
        <w:numPr>
          <w:ilvl w:val="0"/>
          <w:numId w:val="25"/>
        </w:numPr>
        <w:rPr>
          <w:color w:val="000000" w:themeColor="text1"/>
        </w:rPr>
      </w:pPr>
      <w:r>
        <w:t xml:space="preserve">Add a </w:t>
      </w:r>
      <w:proofErr w:type="spellStart"/>
      <w:r>
        <w:t>bm_h</w:t>
      </w:r>
      <w:r w:rsidR="00373FBC">
        <w:t>i</w:t>
      </w:r>
      <w:r>
        <w:t>pay</w:t>
      </w:r>
      <w:r w:rsidR="00373FBC">
        <w:t>_controllers</w:t>
      </w:r>
      <w:proofErr w:type="spellEnd"/>
      <w:r>
        <w:t xml:space="preserve"> to the cartridge </w:t>
      </w:r>
      <w:r w:rsidR="0019297D">
        <w:t>BM path:</w:t>
      </w:r>
      <w:r w:rsidR="0019297D" w:rsidRPr="0019297D">
        <w:t xml:space="preserve"> </w:t>
      </w:r>
      <w:r w:rsidR="0019297D" w:rsidRPr="00E57FBE">
        <w:br/>
      </w:r>
      <w:proofErr w:type="spellStart"/>
      <w:r w:rsidR="007C4DF8" w:rsidRPr="007C4DF8">
        <w:t>bm_hipay</w:t>
      </w:r>
      <w:r w:rsidR="00373FBC">
        <w:t>_controllers:</w:t>
      </w:r>
      <w:r w:rsidR="00373FBC" w:rsidRPr="00E57FBE">
        <w:t>int_hipay</w:t>
      </w:r>
      <w:r w:rsidR="00373FBC">
        <w:t>_controllers</w:t>
      </w:r>
      <w:proofErr w:type="spellEnd"/>
    </w:p>
    <w:p w14:paraId="0AF2B561" w14:textId="1C04EF25" w:rsidR="6BA8398F" w:rsidRPr="00E57FBE" w:rsidRDefault="6BA8398F" w:rsidP="0075159A">
      <w:pPr>
        <w:pStyle w:val="Standard1"/>
        <w:numPr>
          <w:ilvl w:val="0"/>
          <w:numId w:val="25"/>
        </w:numPr>
        <w:rPr>
          <w:color w:val="000000" w:themeColor="text1"/>
        </w:rPr>
      </w:pPr>
      <w:r w:rsidRPr="00E57FBE">
        <w:t xml:space="preserve">Go to BM </w:t>
      </w:r>
      <w:hyperlink r:id="rId18">
        <w:r w:rsidRPr="00E57FBE">
          <w:rPr>
            <w:rStyle w:val="Hyperlink"/>
            <w:b/>
            <w:bCs/>
            <w:color w:val="auto"/>
            <w:u w:val="none"/>
          </w:rPr>
          <w:t>Administration</w:t>
        </w:r>
      </w:hyperlink>
      <w:r w:rsidRPr="00E57FBE">
        <w:t xml:space="preserve"> &gt;  </w:t>
      </w:r>
      <w:hyperlink r:id="rId19">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75159A">
      <w:pPr>
        <w:pStyle w:val="Standard1"/>
        <w:numPr>
          <w:ilvl w:val="0"/>
          <w:numId w:val="25"/>
        </w:numPr>
        <w:rPr>
          <w:color w:val="000000" w:themeColor="text1"/>
        </w:rPr>
      </w:pPr>
      <w:r w:rsidRPr="00E57FBE">
        <w:t>Custom site preferences (</w:t>
      </w:r>
      <w:proofErr w:type="spellStart"/>
      <w:r w:rsidRPr="00E57FBE">
        <w:t>HiPay</w:t>
      </w:r>
      <w:proofErr w:type="spellEnd"/>
      <w:r w:rsidRPr="00E57FBE">
        <w:t xml:space="preserve"> preferences):</w:t>
      </w:r>
      <w:r w:rsidR="0036700C" w:rsidRPr="00E57FBE">
        <w:br/>
      </w:r>
      <w:hyperlink r:id="rId20">
        <w:r w:rsidRPr="00E57FBE">
          <w:rPr>
            <w:rStyle w:val="Hyperlink"/>
            <w:b/>
            <w:bCs/>
            <w:color w:val="auto"/>
            <w:u w:val="none"/>
          </w:rPr>
          <w:t>Merchant Tools</w:t>
        </w:r>
      </w:hyperlink>
      <w:r w:rsidRPr="00E57FBE">
        <w:t xml:space="preserve"> &gt;  </w:t>
      </w:r>
      <w:hyperlink r:id="rId21">
        <w:r w:rsidRPr="00E57FBE">
          <w:rPr>
            <w:rStyle w:val="Hyperlink"/>
            <w:b/>
            <w:bCs/>
            <w:color w:val="auto"/>
            <w:u w:val="none"/>
          </w:rPr>
          <w:t>Site Preferences</w:t>
        </w:r>
      </w:hyperlink>
      <w:r w:rsidRPr="00E57FBE">
        <w:t xml:space="preserve"> &gt;  </w:t>
      </w:r>
      <w:hyperlink r:id="rId22">
        <w:r w:rsidRPr="00E57FBE">
          <w:rPr>
            <w:rStyle w:val="Hyperlink"/>
            <w:b/>
            <w:bCs/>
            <w:color w:val="auto"/>
            <w:u w:val="none"/>
          </w:rPr>
          <w:t>Custom Site Preferences</w:t>
        </w:r>
      </w:hyperlink>
      <w:r w:rsidRPr="00E57FBE">
        <w:t xml:space="preserve"> &gt; </w:t>
      </w:r>
      <w:proofErr w:type="spellStart"/>
      <w:r w:rsidRPr="00E57FBE">
        <w:t>HiPay</w:t>
      </w:r>
      <w:proofErr w:type="spellEnd"/>
      <w:r w:rsidRPr="00E57FBE">
        <w:t xml:space="preserve"> Settings:</w:t>
      </w:r>
    </w:p>
    <w:p w14:paraId="2489931E" w14:textId="77777777" w:rsidR="003933F0" w:rsidRPr="00566E63" w:rsidRDefault="003933F0" w:rsidP="0075159A">
      <w:pPr>
        <w:pStyle w:val="Standard1"/>
        <w:numPr>
          <w:ilvl w:val="1"/>
          <w:numId w:val="25"/>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proofErr w:type="gramStart"/>
      <w:r w:rsidRPr="00E57FBE">
        <w:rPr>
          <w:shd w:val="clear" w:color="auto" w:fill="FFFFFF"/>
        </w:rPr>
        <w:t>backoffice</w:t>
      </w:r>
      <w:proofErr w:type="spellEnd"/>
      <w:proofErr w:type="gramEnd"/>
      <w:r w:rsidRPr="00E57FBE">
        <w:rPr>
          <w:shd w:val="clear" w:color="auto" w:fill="FFFFFF"/>
        </w:rPr>
        <w:t>. Use to verify the requests made to DW</w:t>
      </w:r>
      <w:r>
        <w:rPr>
          <w:shd w:val="clear" w:color="auto" w:fill="FFFFFF"/>
        </w:rPr>
        <w:t>.</w:t>
      </w:r>
    </w:p>
    <w:p w14:paraId="1F3A60D6" w14:textId="77777777" w:rsidR="00566E63" w:rsidRPr="00041B6A" w:rsidRDefault="00566E63" w:rsidP="0075159A">
      <w:pPr>
        <w:pStyle w:val="Standard1"/>
        <w:numPr>
          <w:ilvl w:val="1"/>
          <w:numId w:val="25"/>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77777777" w:rsidR="00041B6A" w:rsidRPr="009309FF" w:rsidRDefault="00041B6A" w:rsidP="0075159A">
      <w:pPr>
        <w:pStyle w:val="Standard1"/>
        <w:numPr>
          <w:ilvl w:val="1"/>
          <w:numId w:val="25"/>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76D3F2CE" w14:textId="77777777" w:rsidR="009309FF" w:rsidRPr="00273CD5" w:rsidRDefault="009309FF" w:rsidP="0075159A">
      <w:pPr>
        <w:pStyle w:val="Standard1"/>
        <w:numPr>
          <w:ilvl w:val="1"/>
          <w:numId w:val="25"/>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75159A">
      <w:pPr>
        <w:pStyle w:val="Standard1"/>
        <w:numPr>
          <w:ilvl w:val="1"/>
          <w:numId w:val="25"/>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75159A">
      <w:pPr>
        <w:pStyle w:val="Standard1"/>
        <w:numPr>
          <w:ilvl w:val="1"/>
          <w:numId w:val="25"/>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1E513C10" w14:textId="357400D6" w:rsidR="00C74CC5" w:rsidRPr="00C077F0" w:rsidRDefault="00C74CC5" w:rsidP="0075159A">
      <w:pPr>
        <w:pStyle w:val="Standard1"/>
        <w:numPr>
          <w:ilvl w:val="1"/>
          <w:numId w:val="25"/>
        </w:numPr>
        <w:rPr>
          <w:b/>
          <w:color w:val="000000" w:themeColor="text1"/>
        </w:rPr>
      </w:pPr>
      <w:proofErr w:type="spellStart"/>
      <w:r w:rsidRPr="00D207B5">
        <w:rPr>
          <w:b/>
          <w:color w:val="000000" w:themeColor="text1"/>
        </w:rPr>
        <w:t>Hipay</w:t>
      </w:r>
      <w:proofErr w:type="spellEnd"/>
      <w:r w:rsidRPr="00D207B5">
        <w:rPr>
          <w:b/>
          <w:color w:val="000000" w:themeColor="text1"/>
        </w:rPr>
        <w:t xml:space="preserve"> Enabled – </w:t>
      </w:r>
      <w:r w:rsidRPr="00D207B5">
        <w:rPr>
          <w:color w:val="000000" w:themeColor="text1"/>
        </w:rPr>
        <w:t>Indicates whet</w:t>
      </w:r>
      <w:r w:rsidR="00011687" w:rsidRPr="00D207B5">
        <w:rPr>
          <w:color w:val="000000" w:themeColor="text1"/>
        </w:rPr>
        <w:t>h</w:t>
      </w:r>
      <w:r w:rsidRPr="00D207B5">
        <w:rPr>
          <w:color w:val="000000" w:themeColor="text1"/>
        </w:rPr>
        <w:t xml:space="preserve">er the </w:t>
      </w:r>
      <w:proofErr w:type="spellStart"/>
      <w:r w:rsidRPr="00D207B5">
        <w:rPr>
          <w:color w:val="000000" w:themeColor="text1"/>
        </w:rPr>
        <w:t>HiPay</w:t>
      </w:r>
      <w:proofErr w:type="spellEnd"/>
      <w:r w:rsidRPr="00D207B5">
        <w:rPr>
          <w:color w:val="000000" w:themeColor="text1"/>
        </w:rPr>
        <w:t xml:space="preserve"> code will be </w:t>
      </w:r>
      <w:proofErr w:type="spellStart"/>
      <w:r w:rsidRPr="00D207B5">
        <w:rPr>
          <w:color w:val="000000" w:themeColor="text1"/>
        </w:rPr>
        <w:t>exacuted</w:t>
      </w:r>
      <w:proofErr w:type="spellEnd"/>
      <w:r w:rsidRPr="00D207B5">
        <w:rPr>
          <w:color w:val="000000" w:themeColor="text1"/>
        </w:rPr>
        <w:t xml:space="preserve"> or not.</w:t>
      </w:r>
    </w:p>
    <w:p w14:paraId="29D535B7" w14:textId="6FF7ADC3" w:rsidR="00C077F0" w:rsidRPr="00D207B5" w:rsidRDefault="00C077F0" w:rsidP="0075159A">
      <w:pPr>
        <w:pStyle w:val="Standard1"/>
        <w:numPr>
          <w:ilvl w:val="1"/>
          <w:numId w:val="25"/>
        </w:numPr>
        <w:rPr>
          <w:b/>
          <w:color w:val="000000" w:themeColor="text1"/>
        </w:rPr>
      </w:pPr>
      <w:r w:rsidRPr="00C077F0">
        <w:rPr>
          <w:b/>
          <w:color w:val="000000" w:themeColor="text1"/>
        </w:rPr>
        <w:t>Enable One-Click payments</w:t>
      </w:r>
      <w:r w:rsidRPr="00D207B5">
        <w:rPr>
          <w:b/>
          <w:color w:val="000000" w:themeColor="text1"/>
        </w:rPr>
        <w:t xml:space="preserve"> –</w:t>
      </w:r>
      <w:r>
        <w:rPr>
          <w:b/>
          <w:color w:val="000000" w:themeColor="text1"/>
        </w:rPr>
        <w:t xml:space="preserve"> </w:t>
      </w:r>
      <w:r w:rsidRPr="00C077F0">
        <w:rPr>
          <w:color w:val="000000" w:themeColor="text1"/>
        </w:rPr>
        <w:t>Enable/</w:t>
      </w:r>
      <w:r>
        <w:rPr>
          <w:color w:val="000000" w:themeColor="text1"/>
        </w:rPr>
        <w:t xml:space="preserve">disable One-Click </w:t>
      </w:r>
      <w:r w:rsidR="001B2392">
        <w:rPr>
          <w:color w:val="000000" w:themeColor="text1"/>
        </w:rPr>
        <w:t>payments</w:t>
      </w:r>
      <w:r w:rsidRPr="00D207B5">
        <w:rPr>
          <w:color w:val="000000" w:themeColor="text1"/>
        </w:rPr>
        <w:t>.</w:t>
      </w:r>
    </w:p>
    <w:p w14:paraId="0AA58F31" w14:textId="77777777" w:rsidR="00F00D45" w:rsidRPr="00A30D26" w:rsidRDefault="00F00D45" w:rsidP="0075159A">
      <w:pPr>
        <w:pStyle w:val="Standard1"/>
        <w:numPr>
          <w:ilvl w:val="1"/>
          <w:numId w:val="25"/>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75159A">
      <w:pPr>
        <w:pStyle w:val="Standard1"/>
        <w:numPr>
          <w:ilvl w:val="1"/>
          <w:numId w:val="25"/>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AF18C5A" w14:textId="77777777" w:rsidR="00FF0444" w:rsidRPr="00E57FBE" w:rsidRDefault="00FF0444" w:rsidP="0075159A">
      <w:pPr>
        <w:pStyle w:val="Standard1"/>
        <w:numPr>
          <w:ilvl w:val="1"/>
          <w:numId w:val="25"/>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2D19D3E5" w14:textId="26C392FD" w:rsidR="0036700C" w:rsidRPr="00E57FBE" w:rsidRDefault="00BE5415" w:rsidP="0075159A">
      <w:pPr>
        <w:pStyle w:val="Standard1"/>
        <w:numPr>
          <w:ilvl w:val="1"/>
          <w:numId w:val="25"/>
        </w:numPr>
        <w:rPr>
          <w:color w:val="000000" w:themeColor="text1"/>
        </w:rPr>
      </w:pPr>
      <w:proofErr w:type="spellStart"/>
      <w:r w:rsidRPr="00E57FBE">
        <w:rPr>
          <w:b/>
          <w:shd w:val="clear" w:color="auto" w:fill="FFFFFF"/>
        </w:rPr>
        <w:lastRenderedPageBreak/>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w:t>
      </w:r>
      <w:proofErr w:type="gramStart"/>
      <w:r w:rsidR="001A45EA" w:rsidRPr="00E57FBE">
        <w:rPr>
          <w:shd w:val="clear" w:color="auto" w:fill="FFFFFF"/>
        </w:rPr>
        <w:t>Billing</w:t>
      </w:r>
      <w:proofErr w:type="gramEnd"/>
      <w:r w:rsidR="001A45EA" w:rsidRPr="00E57FBE">
        <w:rPr>
          <w:shd w:val="clear" w:color="auto" w:fill="FFFFFF"/>
        </w:rPr>
        <w:t xml:space="preserve">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6D4EDFB1" w:rsidR="00170DF0" w:rsidRPr="00E57FBE" w:rsidRDefault="00170DF0" w:rsidP="0075159A">
      <w:pPr>
        <w:pStyle w:val="Standard1"/>
        <w:numPr>
          <w:ilvl w:val="1"/>
          <w:numId w:val="25"/>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p>
    <w:p w14:paraId="62379993" w14:textId="2B3AFC5D" w:rsidR="00C4328F" w:rsidRDefault="00E53D2C">
      <w:pPr>
        <w:rPr>
          <w:rFonts w:ascii="Trebuchet MS" w:hAnsi="Trebuchet MS"/>
          <w:sz w:val="20"/>
          <w:szCs w:val="20"/>
        </w:rPr>
      </w:pPr>
      <w:r>
        <w:rPr>
          <w:rFonts w:ascii="Trebuchet MS" w:hAnsi="Trebuchet MS"/>
          <w:noProof/>
          <w:sz w:val="20"/>
          <w:szCs w:val="20"/>
        </w:rPr>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Pr>
          <w:rFonts w:ascii="Trebuchet MS" w:hAnsi="Trebuchet MS"/>
          <w:noProof/>
          <w:sz w:val="20"/>
          <w:szCs w:val="20"/>
        </w:rPr>
        <w:drawing>
          <wp:inline distT="0" distB="0" distL="0" distR="0" wp14:anchorId="10F03EA0" wp14:editId="4DC63209">
            <wp:extent cx="6188710" cy="1962867"/>
            <wp:effectExtent l="19050" t="19050" r="21590"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s+(2016-07-30+at+05.45.2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8710" cy="1962867"/>
                    </a:xfrm>
                    <a:prstGeom prst="rect">
                      <a:avLst/>
                    </a:prstGeom>
                    <a:ln w="3175">
                      <a:solidFill>
                        <a:schemeClr val="tx1"/>
                      </a:solidFill>
                    </a:ln>
                  </pic:spPr>
                </pic:pic>
              </a:graphicData>
            </a:graphic>
          </wp:inline>
        </w:drawing>
      </w:r>
    </w:p>
    <w:p w14:paraId="5FCB9509" w14:textId="77777777" w:rsidR="00C4328F" w:rsidRDefault="6BA8398F" w:rsidP="0075159A">
      <w:pPr>
        <w:pStyle w:val="Standard1"/>
        <w:numPr>
          <w:ilvl w:val="0"/>
          <w:numId w:val="26"/>
        </w:numPr>
      </w:pPr>
      <w:r w:rsidRPr="00743BAB">
        <w:t>Service configuration:</w:t>
      </w:r>
      <w:r w:rsidRPr="00743BAB">
        <w:br/>
      </w:r>
      <w:hyperlink r:id="rId25">
        <w:r w:rsidRPr="00743BAB">
          <w:rPr>
            <w:rStyle w:val="Hyperlink"/>
            <w:b/>
            <w:bCs/>
            <w:color w:val="auto"/>
            <w:u w:val="none"/>
          </w:rPr>
          <w:t>Administration</w:t>
        </w:r>
      </w:hyperlink>
      <w:r w:rsidRPr="00743BAB">
        <w:rPr>
          <w:b/>
          <w:bCs/>
        </w:rPr>
        <w:t xml:space="preserve"> &gt;  </w:t>
      </w:r>
      <w:hyperlink r:id="rId26">
        <w:r w:rsidRPr="00743BAB">
          <w:rPr>
            <w:rStyle w:val="Hyperlink"/>
            <w:b/>
            <w:bCs/>
            <w:color w:val="auto"/>
            <w:u w:val="none"/>
          </w:rPr>
          <w:t>Operations</w:t>
        </w:r>
      </w:hyperlink>
      <w:r w:rsidRPr="00743BAB">
        <w:rPr>
          <w:b/>
          <w:bCs/>
        </w:rPr>
        <w:t xml:space="preserve"> &gt;  Services &gt; </w:t>
      </w:r>
      <w:proofErr w:type="spellStart"/>
      <w:r w:rsidR="00272EF2" w:rsidRPr="00743BAB">
        <w:rPr>
          <w:b/>
          <w:bCs/>
        </w:rPr>
        <w:t>hipay</w:t>
      </w:r>
      <w:proofErr w:type="spellEnd"/>
      <w:r w:rsidR="00272EF2" w:rsidRPr="00743BAB">
        <w:rPr>
          <w:b/>
          <w:bCs/>
        </w:rPr>
        <w:t>.{type}.cred</w:t>
      </w:r>
      <w:r w:rsidRPr="00743BAB">
        <w:rPr>
          <w:b/>
          <w:bCs/>
        </w:rPr>
        <w:t xml:space="preserve"> Details</w:t>
      </w:r>
      <w:r w:rsidRPr="00743BAB">
        <w:br/>
      </w:r>
    </w:p>
    <w:p w14:paraId="12B8DFBB" w14:textId="7E411740" w:rsidR="6BA8398F" w:rsidRPr="00743BAB" w:rsidRDefault="00272EF2" w:rsidP="0075159A">
      <w:pPr>
        <w:pStyle w:val="Standard1"/>
        <w:numPr>
          <w:ilvl w:val="1"/>
          <w:numId w:val="26"/>
        </w:numPr>
      </w:pPr>
      <w:r w:rsidRPr="00743BAB">
        <w:t xml:space="preserve">Update User ID and password for </w:t>
      </w:r>
      <w:proofErr w:type="spellStart"/>
      <w:r w:rsidRPr="00743BAB">
        <w:t>hipay</w:t>
      </w:r>
      <w:proofErr w:type="spellEnd"/>
      <w:r w:rsidRPr="00743BAB">
        <w:t xml:space="preserve"> credentials: </w:t>
      </w:r>
      <w:proofErr w:type="spellStart"/>
      <w:r w:rsidRPr="00743BAB">
        <w:t>hipay.hosted.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7">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75159A">
      <w:pPr>
        <w:pStyle w:val="BodyText"/>
        <w:numPr>
          <w:ilvl w:val="1"/>
          <w:numId w:val="26"/>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75159A">
      <w:pPr>
        <w:pStyle w:val="BodyText"/>
        <w:numPr>
          <w:ilvl w:val="2"/>
          <w:numId w:val="27"/>
        </w:numPr>
        <w:jc w:val="left"/>
        <w:rPr>
          <w:rFonts w:ascii="Trebuchet MS" w:hAnsi="Trebuchet MS"/>
          <w:sz w:val="20"/>
          <w:szCs w:val="20"/>
        </w:rPr>
      </w:pPr>
      <w:proofErr w:type="spellStart"/>
      <w:r w:rsidRPr="00E57FBE">
        <w:rPr>
          <w:rFonts w:ascii="Trebuchet MS" w:hAnsi="Trebuchet MS"/>
          <w:sz w:val="20"/>
          <w:szCs w:val="20"/>
        </w:rPr>
        <w:lastRenderedPageBreak/>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75159A">
      <w:pPr>
        <w:pStyle w:val="BodyText"/>
        <w:numPr>
          <w:ilvl w:val="2"/>
          <w:numId w:val="27"/>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97987345"/>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2029CE6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r w:rsidR="00373FBC">
        <w:t>_controllers</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1757D323"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w:t>
      </w:r>
      <w:r w:rsidR="00DD0B3E">
        <w:rPr>
          <w:rFonts w:ascii="Trebuchet MS" w:hAnsi="Trebuchet MS"/>
          <w:color w:val="000000" w:themeColor="text1"/>
          <w:sz w:val="20"/>
          <w:szCs w:val="20"/>
        </w:rPr>
        <w:t>_controllers</w:t>
      </w:r>
      <w:r w:rsidR="00C11F4E" w:rsidRPr="00211A2F">
        <w:rPr>
          <w:rFonts w:ascii="Trebuchet MS" w:hAnsi="Trebuchet MS"/>
          <w:color w:val="000000" w:themeColor="text1"/>
          <w:sz w:val="20"/>
          <w:szCs w:val="20"/>
        </w:rPr>
        <w:t>/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8">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47DB3993"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720948" w:rsidRPr="008F1443">
        <w:rPr>
          <w:rFonts w:ascii="Trebuchet MS" w:hAnsi="Trebuchet MS"/>
          <w:color w:val="000000" w:themeColor="text1"/>
          <w:sz w:val="20"/>
          <w:szCs w:val="20"/>
        </w:rPr>
        <w:t>/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D31D0D7" w:rsidR="001A7237" w:rsidRDefault="001A7237" w:rsidP="001A7237">
      <w:pPr>
        <w:pStyle w:val="StyleCOde"/>
      </w:pPr>
      <w:r w:rsidRPr="001A7237">
        <w:t>&lt;isset name="hipayEnabled" value="${dw.system.Site.getCurrent().getCustomPreferenceValue('hipayEnabled')}" scope="page"/&gt;</w:t>
      </w:r>
    </w:p>
    <w:p w14:paraId="3B2595A8" w14:textId="1DA8FF7E" w:rsidR="001014F3" w:rsidRPr="001A7237" w:rsidRDefault="001014F3" w:rsidP="001A7237">
      <w:pPr>
        <w:pStyle w:val="StyleCOde"/>
      </w:pPr>
      <w:r w:rsidRPr="001014F3">
        <w:t>&lt;isset name="hipayEnableOneClick" value="${dw.system.Site.getCurrent().getCustomPreferenceValue('hipayEnableOneClick')}"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D469175" w14:textId="02FD5791" w:rsidR="00040CAA" w:rsidRPr="00BF0178" w:rsidRDefault="00040CAA" w:rsidP="00BF0178">
      <w:pPr>
        <w:pStyle w:val="StyleCOde"/>
      </w:pPr>
      <w:r w:rsidRPr="00BF0178">
        <w:tab/>
      </w:r>
      <w:r w:rsidRPr="00BF0178">
        <w:tab/>
        <w:t>var HiPayConfig = require('int_hipay</w:t>
      </w:r>
      <w:r w:rsidR="00373FBC">
        <w:t>_controllers</w:t>
      </w:r>
      <w:r w:rsidRPr="00BF0178">
        <w:t>/cartridge/</w:t>
      </w:r>
      <w:r w:rsidR="00373FBC">
        <w:t>scripts/lib/hipay/HiPayConfig</w:t>
      </w:r>
      <w:r w:rsidRPr="00BF0178">
        <w:t>').HiPayConfig;</w:t>
      </w:r>
    </w:p>
    <w:p w14:paraId="27471424" w14:textId="0AC43D6E" w:rsidR="00040CAA" w:rsidRPr="00BF0178" w:rsidRDefault="00040CAA" w:rsidP="00BF0178">
      <w:pPr>
        <w:pStyle w:val="StyleCOde"/>
      </w:pPr>
      <w:r w:rsidRPr="00BF0178">
        <w:tab/>
      </w:r>
      <w:r w:rsidRPr="00BF0178">
        <w:tab/>
        <w:t>var 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BF0178" w:rsidRDefault="00040CAA" w:rsidP="00BF0178">
      <w:pPr>
        <w:pStyle w:val="StyleCOde"/>
      </w:pPr>
      <w:r w:rsidRPr="00BF0178">
        <w:tab/>
      </w:r>
      <w:r w:rsidRPr="00BF0178">
        <w:tab/>
        <w:t>&lt;isif condition="${!isHiPayHostedMode &amp;&amp; paymentMethodType.value.indexOf('HIPAY_HOSTED')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lastRenderedPageBreak/>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331E0F72" w14:textId="77777777" w:rsidR="001B60FA" w:rsidRPr="00095CE6" w:rsidRDefault="001B60FA" w:rsidP="00095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6"/>
        <w:rPr>
          <w:rFonts w:ascii="Courier New" w:eastAsia="Times New Roman" w:hAnsi="Courier New" w:cs="Courier New"/>
          <w:color w:val="333333"/>
          <w:sz w:val="21"/>
          <w:szCs w:val="21"/>
        </w:rPr>
      </w:pPr>
    </w:p>
    <w:p w14:paraId="2FE91F88" w14:textId="6A3E4023" w:rsidR="008D2198" w:rsidRDefault="004C4BEB" w:rsidP="008F6936">
      <w:pPr>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712F5BD9" wp14:editId="40E39708">
            <wp:extent cx="5001183" cy="3216355"/>
            <wp:effectExtent l="19050" t="19050" r="28575"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01183" cy="3216355"/>
                    </a:xfrm>
                    <a:prstGeom prst="rect">
                      <a:avLst/>
                    </a:prstGeom>
                    <a:ln w="3175">
                      <a:solidFill>
                        <a:schemeClr val="tx1"/>
                      </a:solidFill>
                    </a:ln>
                  </pic:spPr>
                </pic:pic>
              </a:graphicData>
            </a:graphic>
          </wp:inline>
        </w:drawing>
      </w:r>
    </w:p>
    <w:p w14:paraId="00E3AD3B" w14:textId="77777777" w:rsidR="00F00A3E" w:rsidRDefault="00F00A3E"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0A475CB4">
            <wp:extent cx="4813539" cy="2912027"/>
            <wp:effectExtent l="0" t="0" r="635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4815198" cy="2913031"/>
                    </a:xfrm>
                    <a:prstGeom prst="rect">
                      <a:avLst/>
                    </a:prstGeom>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proofErr w:type="spellStart"/>
      <w:r w:rsidRPr="00E72DFB">
        <w:rPr>
          <w:rFonts w:ascii="Consolas" w:hAnsi="Consolas" w:cs="Consolas"/>
          <w:color w:val="3F7F7F"/>
          <w:sz w:val="20"/>
          <w:szCs w:val="20"/>
        </w:rPr>
        <w:t>isif</w:t>
      </w:r>
      <w:proofErr w:type="spellEnd"/>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6C020CC7" wp14:editId="54F5F98F">
            <wp:extent cx="5652999" cy="23291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654945" cy="2329934"/>
                    </a:xfrm>
                    <a:prstGeom prst="rect">
                      <a:avLst/>
                    </a:prstGeom>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3C2491F8" w14:textId="7F4BAE8D" w:rsidR="000F091C" w:rsidRDefault="000F091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1304C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lt;isif condition="${hipayEnabled}" &gt;</w:t>
      </w:r>
    </w:p>
    <w:p w14:paraId="4503EB2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BEGIN ---&gt;</w:t>
      </w:r>
    </w:p>
    <w:p w14:paraId="4261F75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35A7D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HIPAY Credit card</w:t>
      </w:r>
    </w:p>
    <w:p w14:paraId="019AE5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p>
    <w:p w14:paraId="2E5D2FF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8051BA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 pdict.selectedPaymentID=='HIPAY_CREDIT_CARD') &amp;&amp; isHiPayHostedMode == false }"&gt;payment-method-expanded&lt;/isif&gt;" data-method="HIPAY_CREDIT_CARD"&gt;</w:t>
      </w:r>
    </w:p>
    <w:p w14:paraId="07019DC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display select box with stored credit cards if customer is authenticated&lt;/iscomment&gt;</w:t>
      </w:r>
    </w:p>
    <w:p w14:paraId="640DE85A" w14:textId="20A3E07A"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empty(pdict.ApplicableCreditCards)</w:t>
      </w:r>
      <w:r w:rsidR="00950A5F">
        <w:rPr>
          <w:rStyle w:val="StyleCOdeChar"/>
          <w:rFonts w:eastAsiaTheme="minorEastAsia"/>
        </w:rPr>
        <w:t xml:space="preserve"> </w:t>
      </w:r>
      <w:r w:rsidR="00950A5F" w:rsidRPr="00950A5F">
        <w:rPr>
          <w:rStyle w:val="StyleCOdeChar"/>
          <w:rFonts w:eastAsiaTheme="minorEastAsia"/>
        </w:rPr>
        <w:t>&amp;&amp; hipayEnableOneClick</w:t>
      </w:r>
      <w:r w:rsidRPr="000F091C">
        <w:rPr>
          <w:rStyle w:val="StyleCOdeChar"/>
          <w:rFonts w:eastAsiaTheme="minorEastAsia"/>
        </w:rPr>
        <w:t>}"&gt;</w:t>
      </w:r>
    </w:p>
    <w:p w14:paraId="0497AC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gt;</w:t>
      </w:r>
    </w:p>
    <w:p w14:paraId="49C0676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label class="label"&gt;${Resource.msg('billing.selectcreditcard','checkout',null)}&lt;/label&gt;</w:t>
      </w:r>
    </w:p>
    <w:p w14:paraId="754B1B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ield-wrapper"&gt;</w:t>
      </w:r>
    </w:p>
    <w:p w14:paraId="5D5BA1F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 name="${pdict.CurrentForms.billing.paymentMethods.creditCardList.htmlName}" id="creditCardList" class="input-select"&gt;</w:t>
      </w:r>
    </w:p>
    <w:p w14:paraId="1F62565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gt;${Resource.msg('billing.creditcardlistselect','checkout',null)}&lt;/option&gt;</w:t>
      </w:r>
    </w:p>
    <w:p w14:paraId="1A96B2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223E442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14:paraId="49C8B9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348AB5B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gt;</w:t>
      </w:r>
    </w:p>
    <w:p w14:paraId="486A2BC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1F877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gt;</w:t>
      </w:r>
    </w:p>
    <w:p w14:paraId="509D470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 form-row-button"&gt;</w:t>
      </w:r>
    </w:p>
    <w:p w14:paraId="3CBA02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button id="credit-card-select-go" name="${pdict.CurrentForms.billing.creditCardSelect.htmlName}" type="submit" value="Go" class="simple-submit"&gt;Select&lt;/button&gt;</w:t>
      </w:r>
    </w:p>
    <w:p w14:paraId="470FFB5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B2A3B5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E33EA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18B70AB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 href="${URLUtils.https('COBilling-UpdateCreditCardSelection', 'creditCardUUID', creditCardInstr.UUID)}"&gt;</w:t>
      </w:r>
    </w:p>
    <w:p w14:paraId="4121B68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Type}"/&gt;)</w:t>
      </w:r>
    </w:p>
    <w:p w14:paraId="4564933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maskedCreditCardNumber}"/&gt;</w:t>
      </w:r>
    </w:p>
    <w:p w14:paraId="3E71737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 ${Resource.msg('billing.creditcardlistexp','checkout',null)}</w:t>
      </w:r>
    </w:p>
    <w:p w14:paraId="216749B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Month}" formatter="00" /&gt;</w:t>
      </w:r>
    </w:p>
    <w:p w14:paraId="1283AEC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Year}" formatter="0000" /&gt;</w:t>
      </w:r>
    </w:p>
    <w:p w14:paraId="60D4ABB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gt;</w:t>
      </w:r>
    </w:p>
    <w:p w14:paraId="59CD21E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2D9AE6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A9AC30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0E39D49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cfields-wrap"&gt;</w:t>
      </w:r>
    </w:p>
    <w:p w14:paraId="5B9C886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set name="selectedCreditCardType" value="${ pdict.CurrentForms.billing.paymentMethods.creditCard.type.selectedOptionObject ? pdict.CurrentForms.billing.paymentMethods.creditCard.type.selectedOptionObject.cardType : null}" scope="page" /&gt;</w:t>
      </w:r>
    </w:p>
    <w:p w14:paraId="1F29CD6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wrap"&gt;</w:t>
      </w:r>
    </w:p>
    <w:p w14:paraId="21BAD20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plit  ${selectedCreditCardType != 'Amex' ? 'hide' : ''}"&gt;</w:t>
      </w:r>
    </w:p>
    <w:p w14:paraId="1717FA9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first}" type="input" attribute1="autocomplete" value1="off" xhtmlclass="owner"/&gt;</w:t>
      </w:r>
    </w:p>
    <w:p w14:paraId="0DF50E2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last}" type="input" attribute1="autocomplete" value1="off" xhtmlclass="owner"/&gt;</w:t>
      </w:r>
    </w:p>
    <w:p w14:paraId="0D2BE65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682FCBE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ingle  ${selectedCreditCardType == 'Amex' ? 'hide' : ''}"&gt;</w:t>
      </w:r>
    </w:p>
    <w:p w14:paraId="0CAF31C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 type="input" attribute1="autocomplete" value1="off" xhtmlclass="owner"/&gt;</w:t>
      </w:r>
    </w:p>
    <w:p w14:paraId="381510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B3672E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2E364A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type}" type="select"/&gt;</w:t>
      </w:r>
    </w:p>
    <w:p w14:paraId="38995F3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number}" type="input" attribute1="autocomplete" value1="off"/&gt;</w:t>
      </w:r>
    </w:p>
    <w:p w14:paraId="6EE6A7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uuid}" type="hidden" attribute1="autocomplete" value1="off"/&gt;</w:t>
      </w:r>
    </w:p>
    <w:p w14:paraId="21A886A0"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label-text"&gt;&lt;span class="required-indicator"&gt;${Resource.msg('billing.requiredindicator','checkout',null)}&lt;/</w:t>
      </w:r>
      <w:r w:rsidRPr="000F091C">
        <w:rPr>
          <w:rStyle w:val="StyleCOdeChar"/>
          <w:rFonts w:eastAsiaTheme="minorEastAsia"/>
        </w:rPr>
        <w:lastRenderedPageBreak/>
        <w:t>span&gt;${Resource.msg('billing.creditcardlistexpdate', 'checkout', null)}&lt;/div&gt;</w:t>
      </w:r>
    </w:p>
    <w:p w14:paraId="05BE89A6" w14:textId="77777777" w:rsidR="002E6801" w:rsidRPr="00E75A1A" w:rsidRDefault="002E6801" w:rsidP="002E6801">
      <w:pPr>
        <w:pStyle w:val="StyleCOde"/>
      </w:pPr>
      <w:r w:rsidRPr="00E75A1A">
        <w:t>&lt;isif condition="${pdict.CurrentForms.billing.paymentMethods.creditCard.expiration.month.selectedOption === null || pdict.CurrentForms.billing.paymentMethods.creditCard.expiration.year.selectedOption === null}"&gt;</w:t>
      </w:r>
    </w:p>
    <w:p w14:paraId="79B356C1" w14:textId="77777777" w:rsidR="002E6801" w:rsidRPr="00E75A1A" w:rsidRDefault="002E6801" w:rsidP="002E6801">
      <w:pPr>
        <w:pStyle w:val="StyleCOde"/>
      </w:pPr>
      <w:r>
        <w:t xml:space="preserve">  </w:t>
      </w:r>
      <w:r w:rsidRPr="00E75A1A">
        <w:t>&lt;isscript&gt;</w:t>
      </w:r>
    </w:p>
    <w:p w14:paraId="701425D1" w14:textId="77777777" w:rsidR="002E6801" w:rsidRPr="00E75A1A" w:rsidRDefault="002E6801" w:rsidP="002E6801">
      <w:pPr>
        <w:pStyle w:val="StyleCOde"/>
      </w:pPr>
      <w:r w:rsidRPr="00E75A1A">
        <w:t xml:space="preserve">  </w:t>
      </w:r>
      <w:r>
        <w:t xml:space="preserve">  </w:t>
      </w:r>
      <w:r w:rsidRPr="00E75A1A">
        <w:t>var currentYear = (new Date()).getYear(),</w:t>
      </w:r>
    </w:p>
    <w:p w14:paraId="4FFBBEEE" w14:textId="77777777" w:rsidR="002E6801" w:rsidRPr="00E75A1A" w:rsidRDefault="002E6801" w:rsidP="002E6801">
      <w:pPr>
        <w:pStyle w:val="StyleCOde"/>
      </w:pPr>
      <w:r w:rsidRPr="00E75A1A">
        <w:t xml:space="preserve">        currentMonth = (new Date()).getMonth(),</w:t>
      </w:r>
    </w:p>
    <w:p w14:paraId="07D8A1FB" w14:textId="77777777" w:rsidR="002E6801" w:rsidRPr="00E75A1A" w:rsidRDefault="002E6801" w:rsidP="002E6801">
      <w:pPr>
        <w:pStyle w:val="StyleCOde"/>
      </w:pPr>
      <w:r w:rsidRPr="00E75A1A">
        <w:t xml:space="preserve">        year = pdict.CurrentForms.billing.paymentMethods.creditCard.expiration.year,</w:t>
      </w:r>
    </w:p>
    <w:p w14:paraId="1CCAD4C8" w14:textId="77777777" w:rsidR="002E6801" w:rsidRPr="00E75A1A" w:rsidRDefault="002E6801" w:rsidP="002E6801">
      <w:pPr>
        <w:pStyle w:val="StyleCOde"/>
      </w:pPr>
      <w:r w:rsidRPr="00E75A1A">
        <w:t xml:space="preserve">        month = pdict.CurrentForms.billing.paymentMethods.creditCard.expiration.month;</w:t>
      </w:r>
    </w:p>
    <w:p w14:paraId="2C51B1C8" w14:textId="1B823203" w:rsidR="002E6801" w:rsidRPr="00435EF2" w:rsidRDefault="00435EF2" w:rsidP="00435EF2">
      <w:pPr>
        <w:pStyle w:val="StyleCOde"/>
      </w:pPr>
      <w:r w:rsidRPr="00435EF2">
        <w:t xml:space="preserve">        currentMonth += 1;</w:t>
      </w:r>
    </w:p>
    <w:p w14:paraId="551E172D" w14:textId="77777777" w:rsidR="002E6801" w:rsidRPr="00E75A1A" w:rsidRDefault="002E6801" w:rsidP="002E6801">
      <w:pPr>
        <w:pStyle w:val="StyleCOde"/>
      </w:pPr>
      <w:r w:rsidRPr="00E75A1A">
        <w:t xml:space="preserve">        year.setHtmlValue(currentYear);</w:t>
      </w:r>
    </w:p>
    <w:p w14:paraId="7E6C0B29" w14:textId="77777777" w:rsidR="002E6801" w:rsidRPr="00E75A1A" w:rsidRDefault="002E6801" w:rsidP="002E6801">
      <w:pPr>
        <w:pStyle w:val="StyleCOde"/>
      </w:pPr>
      <w:r w:rsidRPr="00E75A1A">
        <w:t xml:space="preserve">        month.setHtmlValue(currentMonth);</w:t>
      </w:r>
    </w:p>
    <w:p w14:paraId="11F520BA" w14:textId="77777777" w:rsidR="002E6801" w:rsidRPr="00E75A1A" w:rsidRDefault="002E6801" w:rsidP="002E6801">
      <w:pPr>
        <w:pStyle w:val="StyleCOde"/>
      </w:pPr>
      <w:r>
        <w:t xml:space="preserve">  </w:t>
      </w:r>
      <w:r w:rsidRPr="00E75A1A">
        <w:t>&lt;/isscript&gt;</w:t>
      </w:r>
    </w:p>
    <w:p w14:paraId="03F54ABA" w14:textId="77777777" w:rsidR="002E6801" w:rsidRPr="00E75A1A" w:rsidRDefault="002E6801" w:rsidP="002E6801">
      <w:pPr>
        <w:pStyle w:val="StyleCOde"/>
        <w:rPr>
          <w:rStyle w:val="StyleCOdeChar"/>
          <w:rFonts w:eastAsiaTheme="minorEastAsia"/>
        </w:rPr>
      </w:pPr>
      <w:r w:rsidRPr="00E75A1A">
        <w:t>&lt;/isif&gt;</w:t>
      </w:r>
    </w:p>
    <w:p w14:paraId="594165C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month}" type="select" rowclass="month"/&gt;</w:t>
      </w:r>
    </w:p>
    <w:p w14:paraId="3CEAE30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year}" type="select"  rowclass="year"/&gt;</w:t>
      </w:r>
    </w:p>
    <w:p w14:paraId="1A146B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vn-wrap ${selectedCreditCardType === 'BancontactMisterCash' ? 'hide' : ''}"&gt;</w:t>
      </w:r>
    </w:p>
    <w:p w14:paraId="1C7CF13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cvn}" type="input" rowclass="cvn" attribute1="autocomplete" value1="off" helpcid="checkout-security-code" helplabel="${Resource.msg('billing.linkcvn', 'checkout', null)}"/&gt;</w:t>
      </w:r>
    </w:p>
    <w:p w14:paraId="003D779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12265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hipayEnableOneClick}"&gt;</w:t>
      </w:r>
    </w:p>
    <w:p w14:paraId="2FAA2F4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saveCard}" type="checkbox" rowclass="label-inline form-indent save-card"/&gt;</w:t>
      </w:r>
    </w:p>
    <w:p w14:paraId="2EE522F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277B4BF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01D8A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8587A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56A98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Belfius Direct Net&lt;/iscomment&gt;</w:t>
      </w:r>
    </w:p>
    <w:p w14:paraId="656D3F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DEXIA_DIRECTNET'}"&gt;payment-method-expanded&lt;/isif&gt;" data-method="HIPAY_DEXIA_DIRECTNET"&gt;</w:t>
      </w:r>
    </w:p>
    <w:p w14:paraId="2B20B5B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0E83F8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D985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1BE210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Giropay&lt;/iscomment&gt;</w:t>
      </w:r>
    </w:p>
    <w:p w14:paraId="4A96684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GIROPAY'}"&gt;payment-method-expanded&lt;/isif&gt;" data-method="HIPAY_GIROPAY"&gt;</w:t>
      </w:r>
    </w:p>
    <w:p w14:paraId="072B3D6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20DEF7C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24D3531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gt;</w:t>
      </w:r>
    </w:p>
    <w:p w14:paraId="5A27B17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FCFCB5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Hosted Pages&lt;/iscomment&gt;</w:t>
      </w:r>
    </w:p>
    <w:p w14:paraId="21B9A44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HOSTED'}"&gt;payment-method-expanded&lt;/isif&gt;" data-method="HIPAY_HOSTED"&gt;</w:t>
      </w:r>
    </w:p>
    <w:p w14:paraId="69DFE41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D3D94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69818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09BA87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DEAL&lt;/iscomment&gt;</w:t>
      </w:r>
    </w:p>
    <w:p w14:paraId="2E9B61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DEAL'}"&gt;payment-method-expanded&lt;/isif&gt;" data-method="HIPAY_IDEAL"&gt;</w:t>
      </w:r>
    </w:p>
    <w:p w14:paraId="19FC58D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issuer_bank_id}" type="select" /&gt;</w:t>
      </w:r>
    </w:p>
    <w:p w14:paraId="00EA032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87EC7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586C63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NG HomePay&lt;/iscomment&gt;</w:t>
      </w:r>
    </w:p>
    <w:p w14:paraId="4E6F8B3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NG_HOMEPAY'}"&gt;payment-method-expanded&lt;/isif&gt;" data-method="HIPAY_ING_HOMEPAY"&gt;</w:t>
      </w:r>
    </w:p>
    <w:p w14:paraId="283D24B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CB713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6616E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2DF9D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Klarna&lt;/iscomment&gt;</w:t>
      </w:r>
    </w:p>
    <w:p w14:paraId="57B3530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KLARNA'}"&gt;payment-method-expanded&lt;/isif&gt;" data-method="HIPAY_KLARNA"&gt;</w:t>
      </w:r>
    </w:p>
    <w:p w14:paraId="1584CE3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22E81E4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3DDF2F4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625F0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875A3E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rzelewy24&lt;/iscomment&gt;</w:t>
      </w:r>
    </w:p>
    <w:p w14:paraId="041D44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PRZELEWY24'}"&gt;payment-method-expanded&lt;/isif&gt;" data-method="HIPAY_PRZELEWY24"&gt;</w:t>
      </w:r>
    </w:p>
    <w:p w14:paraId="71E870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7D3F85A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F886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15B4C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QIWI Wallet&lt;/iscomment&gt;</w:t>
      </w:r>
    </w:p>
    <w:p w14:paraId="669CCB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QIWI_WALLET'}"&gt;payment-method-expanded&lt;/isif&gt;" data-method="HIPAY_QIWI_WALLET"&gt;</w:t>
      </w:r>
    </w:p>
    <w:p w14:paraId="283E88D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2143D2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D7BD3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26C808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isal&lt;/iscomment&gt;</w:t>
      </w:r>
    </w:p>
    <w:p w14:paraId="478CAF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w:t>
      </w:r>
      <w:r w:rsidRPr="000F091C">
        <w:rPr>
          <w:rStyle w:val="StyleCOdeChar"/>
          <w:rFonts w:eastAsiaTheme="minorEastAsia"/>
        </w:rPr>
        <w:lastRenderedPageBreak/>
        <w:t>pdict.selectedPaymentID=='HIPAY_SISAL'}"&gt;payment-method-expanded&lt;/isif&gt;" data-method="HIPAY_SISAL"&gt;</w:t>
      </w:r>
    </w:p>
    <w:p w14:paraId="7B446B4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AD5995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F6902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A7F11A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ofort Uberweisung&lt;/iscomment&gt;</w:t>
      </w:r>
    </w:p>
    <w:p w14:paraId="37D4B7A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SOFORT_UBERWEISUNG'}"&gt;payment-method-expanded&lt;/isif&gt;" data-method="HIPAY_SOFORT_UBERWEISUNG"&gt;</w:t>
      </w:r>
    </w:p>
    <w:p w14:paraId="7695DA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6DDD1B3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66B06D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2F266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ebMoney Transfer&lt;/iscomment&gt;</w:t>
      </w:r>
    </w:p>
    <w:p w14:paraId="0862B55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WEBMONEY_TRANSFER'}"&gt;payment-method-expanded&lt;/isif&gt;" data-method="HIPAY_WEBMONEY_TRANSFER"&gt;</w:t>
      </w:r>
    </w:p>
    <w:p w14:paraId="4DD3830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65674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7DCA592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6CAC76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Yandex Money&lt;/iscomment&gt;</w:t>
      </w:r>
    </w:p>
    <w:p w14:paraId="3C5037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YANDEX'}"&gt;payment-method-expanded&lt;/isif&gt;" data-method="HIPAY_YANDEX"&gt;</w:t>
      </w:r>
    </w:p>
    <w:p w14:paraId="6C681A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70BAC64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485535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7F394F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26A6E3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ayPal&lt;/iscomment&gt;</w:t>
      </w:r>
    </w:p>
    <w:p w14:paraId="6B811D4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PayPal'}"&gt;payment-method-expanded&lt;/isif&gt;" data-method="PayPal"&gt;</w:t>
      </w:r>
    </w:p>
    <w:p w14:paraId="534C43B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FCFB70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AE3E3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END ---&gt;</w:t>
      </w:r>
    </w:p>
    <w:p w14:paraId="0D94E1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6D0A660" w14:textId="4A4DE698" w:rsidR="007B5A0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000F091C">
        <w:rPr>
          <w:rStyle w:val="StyleCOdeChar"/>
          <w:rFonts w:eastAsiaTheme="minorEastAsia"/>
        </w:rPr>
        <w:t>&lt;/isif&gt;</w:t>
      </w: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448A79C" w14:textId="5252F6D2" w:rsidR="00965B55" w:rsidRDefault="00965B55" w:rsidP="005560A1">
      <w:pPr>
        <w:pStyle w:val="StyleCOde"/>
      </w:pPr>
      <w:r>
        <w:rPr>
          <w:rFonts w:ascii="Trebuchet MS" w:hAnsi="Trebuchet MS"/>
          <w:noProof/>
          <w:color w:val="000000" w:themeColor="text1"/>
          <w:lang w:val="en-US" w:eastAsia="en-US"/>
        </w:rPr>
        <w:lastRenderedPageBreak/>
        <w:drawing>
          <wp:inline distT="0" distB="0" distL="0" distR="0" wp14:anchorId="53D3A663" wp14:editId="79A30478">
            <wp:extent cx="5000141" cy="232993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3">
                      <a:extLst>
                        <a:ext uri="{28A0092B-C50C-407E-A947-70E740481C1C}">
                          <a14:useLocalDpi xmlns:a14="http://schemas.microsoft.com/office/drawing/2010/main" val="0"/>
                        </a:ext>
                      </a:extLst>
                    </a:blip>
                    <a:stretch>
                      <a:fillRect/>
                    </a:stretch>
                  </pic:blipFill>
                  <pic:spPr>
                    <a:xfrm>
                      <a:off x="0" y="0"/>
                      <a:ext cx="5000141" cy="2329934"/>
                    </a:xfrm>
                    <a:prstGeom prst="rect">
                      <a:avLst/>
                    </a:prstGeom>
                  </pic:spPr>
                </pic:pic>
              </a:graphicData>
            </a:graphic>
          </wp:inline>
        </w:drawing>
      </w:r>
    </w:p>
    <w:p w14:paraId="67D44B51" w14:textId="77777777" w:rsidR="005B4D5B" w:rsidRDefault="005B4D5B" w:rsidP="005560A1">
      <w:pPr>
        <w:pStyle w:val="StyleCOde"/>
      </w:pPr>
    </w:p>
    <w:p w14:paraId="565A3DD6" w14:textId="77777777" w:rsidR="005B4D5B" w:rsidRDefault="005B4D5B" w:rsidP="005560A1">
      <w:pPr>
        <w:pStyle w:val="StyleCOde"/>
      </w:pPr>
    </w:p>
    <w:p w14:paraId="5F032BA8" w14:textId="77777777" w:rsidR="005B4D5B" w:rsidRDefault="005B4D5B" w:rsidP="005560A1">
      <w:pPr>
        <w:pStyle w:val="StyleCOde"/>
      </w:pPr>
    </w:p>
    <w:p w14:paraId="17AEC1F9" w14:textId="77777777" w:rsidR="005B4D5B" w:rsidRDefault="005B4D5B" w:rsidP="005560A1">
      <w:pPr>
        <w:pStyle w:val="StyleCOde"/>
      </w:pPr>
    </w:p>
    <w:p w14:paraId="26541D30" w14:textId="77777777" w:rsidR="005B4D5B" w:rsidRDefault="005B4D5B" w:rsidP="005560A1">
      <w:pPr>
        <w:pStyle w:val="StyleCOde"/>
      </w:pPr>
    </w:p>
    <w:p w14:paraId="03F088F7" w14:textId="77777777" w:rsidR="005B4D5B" w:rsidRDefault="005B4D5B" w:rsidP="005560A1">
      <w:pPr>
        <w:pStyle w:val="StyleCOde"/>
      </w:pPr>
    </w:p>
    <w:p w14:paraId="68A1B5E7" w14:textId="77777777" w:rsidR="004C7BE0" w:rsidRPr="005560A1" w:rsidRDefault="004C7BE0" w:rsidP="005560A1">
      <w:pPr>
        <w:pStyle w:val="StyleCOde"/>
      </w:pPr>
    </w:p>
    <w:p w14:paraId="2506178B" w14:textId="5B0E1005"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r w:rsidR="00BB0B21">
        <w:rPr>
          <w:rFonts w:ascii="Trebuchet MS" w:hAnsi="Trebuchet MS"/>
          <w:b/>
          <w:color w:val="000000" w:themeColor="text1"/>
          <w:sz w:val="20"/>
          <w:szCs w:val="20"/>
        </w:rPr>
        <w:t>devicefingerprint.isml</w:t>
      </w:r>
      <w:proofErr w:type="spell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F52DD1" w:rsidRPr="00901D77">
        <w:rPr>
          <w:rFonts w:ascii="Trebuchet MS" w:hAnsi="Trebuchet MS"/>
          <w:color w:val="000000" w:themeColor="text1"/>
          <w:sz w:val="20"/>
          <w:szCs w:val="20"/>
        </w:rPr>
        <w:t>/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2EEB2861"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DE5CC8" w:rsidRPr="000B1DDB">
        <w:rPr>
          <w:rFonts w:ascii="Trebuchet MS" w:hAnsi="Trebuchet MS"/>
          <w:color w:val="000000" w:themeColor="text1"/>
          <w:sz w:val="20"/>
          <w:szCs w:val="20"/>
        </w:rPr>
        <w:t>/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4">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78E9358A" w:rsidR="00DD0ECF" w:rsidRDefault="00DD0ECF" w:rsidP="00DD0ECF">
      <w:pPr>
        <w:pStyle w:val="StyleCOde"/>
      </w:pPr>
      <w:r>
        <w:tab/>
      </w:r>
      <w:r w:rsidRPr="00DD0ECF">
        <w:tab/>
        <w:t>var $creditCard = $('[data-method="HIPAY_CREDIT_CARD"]');</w:t>
      </w:r>
    </w:p>
    <w:p w14:paraId="25B7E3F3" w14:textId="68C4CD36" w:rsidR="001E5680" w:rsidRPr="00DD0ECF" w:rsidRDefault="001E5680" w:rsidP="00DD0ECF">
      <w:pPr>
        <w:pStyle w:val="StyleCOde"/>
      </w:pPr>
      <w:r w:rsidRPr="001E5680">
        <w:t>$creditCard.find('input[name$="uuid"]').val(data.uuid).trigger('change');</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lang w:val="en-US" w:eastAsia="en-US"/>
        </w:rPr>
        <w:lastRenderedPageBreak/>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5">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0A85B451" w14:textId="77777777" w:rsidR="00770CBB" w:rsidRPr="00374E36" w:rsidRDefault="00770CBB" w:rsidP="00770CBB">
      <w:pPr>
        <w:spacing w:after="0"/>
        <w:ind w:left="720"/>
        <w:rPr>
          <w:rFonts w:ascii="Trebuchet MS" w:hAnsi="Trebuchet MS"/>
          <w:sz w:val="20"/>
          <w:szCs w:val="20"/>
        </w:rPr>
      </w:pPr>
      <w:r>
        <w:rPr>
          <w:rFonts w:ascii="Trebuchet MS" w:hAnsi="Trebuchet MS"/>
          <w:sz w:val="20"/>
          <w:szCs w:val="20"/>
        </w:rPr>
        <w:t xml:space="preserve">Create </w:t>
      </w:r>
      <w:proofErr w:type="spellStart"/>
      <w:r>
        <w:rPr>
          <w:rFonts w:ascii="Trebuchet MS" w:hAnsi="Trebuchet MS"/>
          <w:sz w:val="20"/>
          <w:szCs w:val="20"/>
        </w:rPr>
        <w:t>clearCCFields</w:t>
      </w:r>
      <w:proofErr w:type="spellEnd"/>
      <w:r>
        <w:rPr>
          <w:rFonts w:ascii="Trebuchet MS" w:hAnsi="Trebuchet MS"/>
          <w:sz w:val="20"/>
          <w:szCs w:val="20"/>
        </w:rPr>
        <w:t xml:space="preserve"> function after </w:t>
      </w:r>
      <w:proofErr w:type="spellStart"/>
      <w:r>
        <w:rPr>
          <w:rFonts w:ascii="Trebuchet MS" w:hAnsi="Trebuchet MS"/>
          <w:sz w:val="20"/>
          <w:szCs w:val="20"/>
        </w:rPr>
        <w:t>setCCFields</w:t>
      </w:r>
      <w:proofErr w:type="spellEnd"/>
      <w:r>
        <w:rPr>
          <w:rFonts w:ascii="Trebuchet MS" w:hAnsi="Trebuchet MS"/>
          <w:sz w:val="20"/>
          <w:szCs w:val="20"/>
        </w:rPr>
        <w:t xml:space="preserve"> function</w:t>
      </w:r>
      <w:r w:rsidRPr="00374E36">
        <w:rPr>
          <w:rFonts w:ascii="Trebuchet MS" w:hAnsi="Trebuchet MS"/>
          <w:sz w:val="20"/>
          <w:szCs w:val="20"/>
        </w:rPr>
        <w:t>:</w:t>
      </w:r>
    </w:p>
    <w:p w14:paraId="4663501B"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6B04FCF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function</w:t>
      </w:r>
    </w:p>
    <w:p w14:paraId="396A664E"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description Clears the Credit Card form and show fields</w:t>
      </w:r>
    </w:p>
    <w:p w14:paraId="41E3837F"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w:t>
      </w:r>
    </w:p>
    <w:p w14:paraId="50386BB6"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function clearCCFields() {</w:t>
      </w:r>
    </w:p>
    <w:p w14:paraId="1F89176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6952E48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owner"]').val('').trigger('change');</w:t>
      </w:r>
    </w:p>
    <w:p w14:paraId="2C157498"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uuid"]').val('').trigger('change');</w:t>
      </w:r>
    </w:p>
    <w:p w14:paraId="4E26C07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select[name$="_type"]').val('').trigger('change');</w:t>
      </w:r>
    </w:p>
    <w:p w14:paraId="3FB34A0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reditCard_number"]').val('').trigger('change');</w:t>
      </w:r>
    </w:p>
    <w:p w14:paraId="5C2B1D52"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month"]').val('').trigger('change');</w:t>
      </w:r>
    </w:p>
    <w:p w14:paraId="7D10B085"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year"]').val('').trigger('change');</w:t>
      </w:r>
    </w:p>
    <w:p w14:paraId="0450E770"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vn"]').val('').trigger('change');</w:t>
      </w:r>
    </w:p>
    <w:p w14:paraId="2ECB76C0" w14:textId="77777777" w:rsidR="00770CBB" w:rsidRPr="009F4B69" w:rsidRDefault="00770CBB" w:rsidP="00770CBB">
      <w:pPr>
        <w:ind w:left="900"/>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2C302BC2" w14:textId="0662E855" w:rsidR="00E34A43" w:rsidRDefault="00E34A43" w:rsidP="00770CBB">
      <w:pPr>
        <w:spacing w:after="0"/>
        <w:ind w:left="720"/>
        <w:rPr>
          <w:rFonts w:ascii="Trebuchet MS" w:hAnsi="Trebuchet MS"/>
          <w:sz w:val="20"/>
          <w:szCs w:val="20"/>
        </w:rPr>
      </w:pPr>
      <w:r>
        <w:rPr>
          <w:rFonts w:ascii="Courier New" w:eastAsia="Times New Roman" w:hAnsi="Courier New"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6">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14:paraId="4F0B7A62" w14:textId="77777777" w:rsidR="00E34A43" w:rsidRDefault="00E34A43" w:rsidP="00770CBB">
      <w:pPr>
        <w:spacing w:after="0"/>
        <w:ind w:left="720"/>
        <w:rPr>
          <w:rFonts w:ascii="Trebuchet MS" w:hAnsi="Trebuchet MS"/>
          <w:sz w:val="20"/>
          <w:szCs w:val="20"/>
        </w:rPr>
      </w:pPr>
    </w:p>
    <w:p w14:paraId="4E976D08" w14:textId="77777777"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223E981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565E3998"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data-method="HIPAY_CREDIT_CARD"]').find('.ccfields-wrap').hide();</w:t>
      </w:r>
    </w:p>
    <w:p w14:paraId="77D46AB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lastRenderedPageBreak/>
        <w:t xml:space="preserve">                formPrepare.validateForm();</w:t>
      </w:r>
    </w:p>
    <w:p w14:paraId="2B0FAB6E" w14:textId="77777777" w:rsidR="00770CBB" w:rsidRPr="00A26688"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w:t>
      </w:r>
    </w:p>
    <w:p w14:paraId="13305BA1" w14:textId="77777777" w:rsidR="00770CBB" w:rsidRDefault="00770CBB" w:rsidP="00770CBB">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Pr>
          <w:rFonts w:ascii="Trebuchet MS" w:hAnsi="Trebuchet MS"/>
          <w:color w:val="333333"/>
          <w:sz w:val="20"/>
          <w:szCs w:val="20"/>
        </w:rPr>
        <w:t>After</w:t>
      </w:r>
      <w:r w:rsidRPr="00374E36">
        <w:rPr>
          <w:rFonts w:ascii="Trebuchet MS" w:hAnsi="Trebuchet MS"/>
          <w:color w:val="333333"/>
          <w:sz w:val="20"/>
          <w:szCs w:val="20"/>
        </w:rPr>
        <w:t>:</w:t>
      </w:r>
    </w:p>
    <w:p w14:paraId="4137D999" w14:textId="77777777" w:rsidR="00770CBB" w:rsidRDefault="00770CBB" w:rsidP="00770CBB">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r w:rsidRPr="00A26688">
        <w:rPr>
          <w:rFonts w:eastAsia="Times New Roman"/>
          <w:color w:val="31849B" w:themeColor="accent5" w:themeShade="BF"/>
          <w:sz w:val="20"/>
          <w:szCs w:val="20"/>
          <w:lang w:val="ro-RO" w:eastAsia="ro-RO"/>
        </w:rPr>
        <w:t>setCCFields(data);</w:t>
      </w:r>
    </w:p>
    <w:p w14:paraId="3F79EB9C" w14:textId="16A39F92" w:rsidR="00770CBB" w:rsidRDefault="00770CBB" w:rsidP="00770CBB">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EE77914">
            <wp:extent cx="6188570" cy="312483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37">
                      <a:extLst>
                        <a:ext uri="{28A0092B-C50C-407E-A947-70E740481C1C}">
                          <a14:useLocalDpi xmlns:a14="http://schemas.microsoft.com/office/drawing/2010/main" val="0"/>
                        </a:ext>
                      </a:extLst>
                    </a:blip>
                    <a:stretch>
                      <a:fillRect/>
                    </a:stretch>
                  </pic:blipFill>
                  <pic:spPr>
                    <a:xfrm>
                      <a:off x="0" y="0"/>
                      <a:ext cx="6188570" cy="3124835"/>
                    </a:xfrm>
                    <a:prstGeom prst="rect">
                      <a:avLst/>
                    </a:prstGeom>
                  </pic:spPr>
                </pic:pic>
              </a:graphicData>
            </a:graphic>
          </wp:inline>
        </w:drawing>
      </w:r>
    </w:p>
    <w:p w14:paraId="6F5351A0" w14:textId="77777777" w:rsidR="00770CBB" w:rsidRDefault="00770CBB" w:rsidP="009E031F">
      <w:pPr>
        <w:spacing w:after="0"/>
        <w:ind w:left="720"/>
        <w:rPr>
          <w:rFonts w:ascii="Trebuchet MS" w:hAnsi="Trebuchet MS"/>
          <w:sz w:val="20"/>
          <w:szCs w:val="20"/>
        </w:rPr>
      </w:pPr>
    </w:p>
    <w:p w14:paraId="51EBDD12" w14:textId="4648BBA4" w:rsidR="002C13A7" w:rsidRDefault="00B917D9" w:rsidP="009E031F">
      <w:pPr>
        <w:spacing w:after="0"/>
        <w:ind w:left="720"/>
        <w:rPr>
          <w:rFonts w:ascii="Trebuchet MS" w:hAnsi="Trebuchet MS"/>
          <w:sz w:val="20"/>
          <w:szCs w:val="20"/>
        </w:rPr>
      </w:pPr>
      <w:r>
        <w:rPr>
          <w:rFonts w:ascii="Trebuchet MS" w:hAnsi="Trebuchet MS"/>
          <w:sz w:val="20"/>
          <w:szCs w:val="20"/>
        </w:rPr>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20ACF0A2" w:rsidR="00B917D9" w:rsidRPr="00B917D9" w:rsidRDefault="00B917D9" w:rsidP="00B917D9">
      <w:pPr>
        <w:pStyle w:val="StyleCOde"/>
      </w:pPr>
      <w:r w:rsidRPr="00B917D9">
        <w:t xml:space="preserve">      $selectPaymentMethod.on('click', 'label', function () {</w:t>
      </w:r>
    </w:p>
    <w:p w14:paraId="6BAD3DCF" w14:textId="5C150DBC" w:rsidR="00B917D9" w:rsidRPr="00B917D9" w:rsidRDefault="00B917D9" w:rsidP="00B917D9">
      <w:pPr>
        <w:pStyle w:val="StyleCOde"/>
      </w:pPr>
      <w:r w:rsidRPr="00B917D9">
        <w:t xml:space="preserve">          var radio = $(this).parent().find('input[type="radio"]');</w:t>
      </w:r>
    </w:p>
    <w:p w14:paraId="70291D3E" w14:textId="1C089BDA" w:rsidR="00B917D9" w:rsidRPr="00B917D9" w:rsidRDefault="00B917D9" w:rsidP="00B917D9">
      <w:pPr>
        <w:pStyle w:val="StyleCOde"/>
      </w:pPr>
      <w:r w:rsidRPr="00B917D9">
        <w:t xml:space="preserve">          radio.prop('checked', true);</w:t>
      </w:r>
    </w:p>
    <w:p w14:paraId="7453B4B4" w14:textId="3B4A5430" w:rsidR="00B917D9" w:rsidRPr="00B917D9" w:rsidRDefault="00B917D9" w:rsidP="00B917D9">
      <w:pPr>
        <w:pStyle w:val="StyleCOde"/>
      </w:pPr>
      <w:r w:rsidRPr="00B917D9">
        <w:t xml:space="preserve">          updatePaymentMethod($(radio).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31909A5B" w:rsidR="00374E36" w:rsidRDefault="002E4DA3" w:rsidP="00374E36">
      <w:pPr>
        <w:ind w:left="900"/>
      </w:pPr>
      <w:r>
        <w:rPr>
          <w:noProof/>
        </w:rPr>
        <w:lastRenderedPageBreak/>
        <w:drawing>
          <wp:inline distT="0" distB="0" distL="0" distR="0" wp14:anchorId="49411F81" wp14:editId="55B6A819">
            <wp:extent cx="4960189" cy="4275793"/>
            <wp:effectExtent l="19050" t="19050" r="1206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67515" cy="4282108"/>
                    </a:xfrm>
                    <a:prstGeom prst="rect">
                      <a:avLst/>
                    </a:prstGeom>
                    <a:ln w="3175">
                      <a:solidFill>
                        <a:schemeClr val="tx1"/>
                      </a:solidFill>
                    </a:ln>
                  </pic:spPr>
                </pic:pic>
              </a:graphicData>
            </a:graphic>
          </wp:inline>
        </w:drawing>
      </w:r>
    </w:p>
    <w:p w14:paraId="44DF93AA" w14:textId="517E9CDD" w:rsidR="00A26688" w:rsidRPr="00A26688" w:rsidRDefault="00A26688" w:rsidP="00A26688">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p>
    <w:p w14:paraId="04966A2C" w14:textId="59F05C45"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35D6ADE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07D9A061"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learCCFields();</w:t>
      </w:r>
    </w:p>
    <w:p w14:paraId="42EA6495"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35217C9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reditCard.find('.ccfields-wrap').show();</w:t>
      </w:r>
    </w:p>
    <w:p w14:paraId="60B4E21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formPrepare.validateForm();</w:t>
      </w:r>
    </w:p>
    <w:p w14:paraId="75109B67" w14:textId="1651E878" w:rsidR="00770CBB" w:rsidRPr="00770CBB"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w:t>
      </w:r>
    </w:p>
    <w:p w14:paraId="5A2A0050" w14:textId="7C0786B3" w:rsidR="00A26688" w:rsidRDefault="00770CBB" w:rsidP="00FF5839">
      <w:pPr>
        <w:spacing w:after="0"/>
        <w:ind w:left="720"/>
        <w:rPr>
          <w:rFonts w:ascii="Trebuchet MS" w:hAnsi="Trebuchet MS"/>
          <w:sz w:val="20"/>
          <w:szCs w:val="20"/>
        </w:rPr>
      </w:pPr>
      <w:r>
        <w:rPr>
          <w:rFonts w:ascii="Trebuchet MS" w:hAnsi="Trebuchet MS"/>
          <w:sz w:val="20"/>
          <w:szCs w:val="20"/>
        </w:rPr>
        <w:t>After:</w:t>
      </w:r>
    </w:p>
    <w:p w14:paraId="47C77E88" w14:textId="2685C57F"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if (!cardUUID) {</w:t>
      </w:r>
    </w:p>
    <w:p w14:paraId="74F66B2E" w14:textId="77777777"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p>
    <w:p w14:paraId="451215E7" w14:textId="1BC83C1A" w:rsidR="00770CBB" w:rsidRP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Pr>
          <w:rFonts w:ascii="Courier New" w:eastAsia="Times New Roman" w:hAnsi="Courier New" w:cs="Courier New"/>
          <w:noProof/>
          <w:color w:val="31849B" w:themeColor="accent5" w:themeShade="BF"/>
          <w:sz w:val="20"/>
          <w:szCs w:val="20"/>
        </w:rPr>
        <w:lastRenderedPageBreak/>
        <w:drawing>
          <wp:inline distT="0" distB="0" distL="0" distR="0" wp14:anchorId="6BB680A4" wp14:editId="453F3C50">
            <wp:extent cx="6188710" cy="25882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39">
                      <a:extLst>
                        <a:ext uri="{28A0092B-C50C-407E-A947-70E740481C1C}">
                          <a14:useLocalDpi xmlns:a14="http://schemas.microsoft.com/office/drawing/2010/main" val="0"/>
                        </a:ext>
                      </a:extLst>
                    </a:blip>
                    <a:stretch>
                      <a:fillRect/>
                    </a:stretch>
                  </pic:blipFill>
                  <pic:spPr>
                    <a:xfrm>
                      <a:off x="0" y="0"/>
                      <a:ext cx="6188710" cy="2588260"/>
                    </a:xfrm>
                    <a:prstGeom prst="rect">
                      <a:avLst/>
                    </a:prstGeom>
                  </pic:spPr>
                </pic:pic>
              </a:graphicData>
            </a:graphic>
          </wp:inline>
        </w:drawing>
      </w:r>
    </w:p>
    <w:p w14:paraId="792CF047" w14:textId="77777777" w:rsidR="00770CBB" w:rsidRDefault="00770CBB" w:rsidP="00FF5839">
      <w:pPr>
        <w:spacing w:after="0"/>
        <w:ind w:left="720"/>
        <w:rPr>
          <w:rFonts w:ascii="Trebuchet MS" w:hAnsi="Trebuchet MS"/>
          <w:sz w:val="20"/>
          <w:szCs w:val="20"/>
        </w:rPr>
      </w:pPr>
    </w:p>
    <w:p w14:paraId="69DDA447" w14:textId="3D86D883"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t>Add:</w:t>
      </w:r>
    </w:p>
    <w:p w14:paraId="00085E3E" w14:textId="77777777" w:rsidR="00727187" w:rsidRDefault="00727187" w:rsidP="009A478B">
      <w:pPr>
        <w:pStyle w:val="StyleCOde"/>
      </w:pPr>
      <w:r w:rsidRPr="00727187">
        <w:t>if (SitePreferences.HIPAY_ENABLED) {</w:t>
      </w:r>
    </w:p>
    <w:p w14:paraId="6EACE3A6" w14:textId="5C142C64" w:rsidR="004E022F" w:rsidRDefault="004E022F" w:rsidP="009A478B">
      <w:pPr>
        <w:pStyle w:val="StyleCOde"/>
      </w:pPr>
      <w:r w:rsidRPr="00727187">
        <w:t>//</w:t>
      </w:r>
      <w:r w:rsidRPr="009A478B">
        <w:t xml:space="preserve">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7E202EC5" w14:textId="33AF3421" w:rsidR="00727187" w:rsidRPr="009A478B" w:rsidRDefault="00727187" w:rsidP="009A478B">
      <w:pPr>
        <w:pStyle w:val="StyleCOde"/>
      </w:pPr>
      <w:r w:rsidRPr="009A478B">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531750C0" wp14:editId="2D17B991">
            <wp:extent cx="4899804" cy="4188988"/>
            <wp:effectExtent l="19050" t="19050" r="1524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40">
                      <a:extLst>
                        <a:ext uri="{28A0092B-C50C-407E-A947-70E740481C1C}">
                          <a14:useLocalDpi xmlns:a14="http://schemas.microsoft.com/office/drawing/2010/main" val="0"/>
                        </a:ext>
                      </a:extLst>
                    </a:blip>
                    <a:stretch>
                      <a:fillRect/>
                    </a:stretch>
                  </pic:blipFill>
                  <pic:spPr>
                    <a:xfrm>
                      <a:off x="0" y="0"/>
                      <a:ext cx="4904511" cy="419301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43E07BAB"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41">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883BC1A"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r w:rsidR="002070E0"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2">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lastRenderedPageBreak/>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3">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5">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6708A125"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r w:rsidR="003158DD" w:rsidRPr="003E6F90">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w:t>
      </w:r>
      <w:proofErr w:type="spellStart"/>
      <w:r>
        <w:rPr>
          <w:rFonts w:ascii="Trebuchet MS" w:hAnsi="Trebuchet MS"/>
          <w:b/>
          <w:color w:val="000000" w:themeColor="text1"/>
          <w:sz w:val="20"/>
          <w:szCs w:val="20"/>
        </w:rPr>
        <w:t>util</w:t>
      </w:r>
      <w:proofErr w:type="spellEnd"/>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6C643714" w:rsidR="00233798" w:rsidRPr="009C64C9" w:rsidRDefault="00233798" w:rsidP="00233798">
      <w:pPr>
        <w:pStyle w:val="StyleCOde"/>
        <w:rPr>
          <w:lang w:val="en-US"/>
        </w:rPr>
      </w:pPr>
      <w:r w:rsidRPr="00233798">
        <w:t>HIPAY_ENABLED: Site.getCurrent().getCustomPreferenceValue('hipayEnabled')</w:t>
      </w:r>
      <w:r w:rsidR="009C64C9">
        <w:t>,</w:t>
      </w:r>
      <w:r w:rsidR="009C64C9" w:rsidRPr="009C64C9">
        <w:rPr>
          <w:rFonts w:ascii="Consolas" w:hAnsi="Consolas" w:cs="Consolas"/>
          <w:color w:val="000000"/>
          <w:highlight w:val="blue"/>
          <w:lang w:val="en-US"/>
        </w:rPr>
        <w:t xml:space="preserve"> </w:t>
      </w:r>
      <w:r w:rsidR="009C64C9" w:rsidRPr="009C64C9">
        <w:t>HIPAY_ENABLE_ONECLICK: Site.getCurrent().getCustomPreferenceValue('hipayEnableOneClick')</w:t>
      </w:r>
    </w:p>
    <w:p w14:paraId="442ADB7F" w14:textId="20690A8C"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6">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14:paraId="78C665D6" w14:textId="3518A254" w:rsidR="00542359" w:rsidRPr="003E7830" w:rsidRDefault="00542359" w:rsidP="00233798">
      <w:pPr>
        <w:pStyle w:val="HTMLPreformatted"/>
        <w:shd w:val="clear" w:color="auto" w:fill="FFFFFF"/>
        <w:tabs>
          <w:tab w:val="clear" w:pos="1832"/>
        </w:tabs>
        <w:ind w:left="630"/>
        <w:rPr>
          <w:rFonts w:ascii="Trebuchet MS" w:hAnsi="Trebuchet MS"/>
          <w:sz w:val="20"/>
          <w:szCs w:val="20"/>
        </w:rPr>
      </w:pPr>
      <w:r w:rsidRPr="003E7830">
        <w:rPr>
          <w:rFonts w:ascii="Trebuchet MS" w:hAnsi="Trebuchet MS"/>
          <w:color w:val="FF0000"/>
          <w:sz w:val="24"/>
          <w:szCs w:val="20"/>
        </w:rPr>
        <w:t xml:space="preserve">The following steps should be applied only to pipeline storefront version. For controllers storefront version </w:t>
      </w:r>
      <w:r w:rsidR="0076599E" w:rsidRPr="003E7830">
        <w:rPr>
          <w:rFonts w:ascii="Trebuchet MS" w:hAnsi="Trebuchet MS"/>
          <w:color w:val="FF0000"/>
          <w:sz w:val="24"/>
          <w:szCs w:val="20"/>
        </w:rPr>
        <w:t xml:space="preserve">please </w:t>
      </w:r>
      <w:r w:rsidR="00682013" w:rsidRPr="003E7830">
        <w:rPr>
          <w:rFonts w:ascii="Trebuchet MS" w:hAnsi="Trebuchet MS"/>
          <w:color w:val="FF0000"/>
          <w:sz w:val="24"/>
          <w:szCs w:val="20"/>
        </w:rPr>
        <w:t>jump</w:t>
      </w:r>
      <w:r w:rsidRPr="003E7830">
        <w:rPr>
          <w:rFonts w:ascii="Trebuchet MS" w:hAnsi="Trebuchet MS"/>
          <w:color w:val="FF0000"/>
          <w:sz w:val="24"/>
          <w:szCs w:val="20"/>
        </w:rPr>
        <w:t xml:space="preserve"> </w:t>
      </w:r>
      <w:r w:rsidR="00682013" w:rsidRPr="003E7830">
        <w:rPr>
          <w:rFonts w:ascii="Trebuchet MS" w:hAnsi="Trebuchet MS"/>
          <w:color w:val="FF0000"/>
          <w:sz w:val="24"/>
          <w:szCs w:val="20"/>
        </w:rPr>
        <w:t>to</w:t>
      </w:r>
      <w:r w:rsidRPr="003E7830">
        <w:rPr>
          <w:rFonts w:ascii="Trebuchet MS" w:hAnsi="Trebuchet MS"/>
          <w:color w:val="FF0000"/>
          <w:sz w:val="24"/>
          <w:szCs w:val="20"/>
        </w:rPr>
        <w:t xml:space="preserve"> step </w:t>
      </w:r>
      <w:r w:rsidR="00EA082F" w:rsidRPr="003E7830">
        <w:rPr>
          <w:rFonts w:ascii="Trebuchet MS" w:hAnsi="Trebuchet MS"/>
          <w:color w:val="FF0000"/>
          <w:sz w:val="24"/>
          <w:szCs w:val="20"/>
        </w:rPr>
        <w:t>1</w:t>
      </w:r>
      <w:r w:rsidR="004F184B">
        <w:rPr>
          <w:rFonts w:ascii="Trebuchet MS" w:hAnsi="Trebuchet MS"/>
          <w:color w:val="FF0000"/>
          <w:sz w:val="24"/>
          <w:szCs w:val="20"/>
        </w:rPr>
        <w:t>3</w:t>
      </w:r>
      <w:r w:rsidRPr="003E7830">
        <w:rPr>
          <w:rFonts w:ascii="Trebuchet MS" w:hAnsi="Trebuchet MS"/>
          <w:color w:val="FF0000"/>
          <w:sz w:val="24"/>
          <w:szCs w:val="20"/>
        </w:rPr>
        <w:t>.</w:t>
      </w:r>
    </w:p>
    <w:p w14:paraId="7B055BDE" w14:textId="6195B10A" w:rsidR="00300F84" w:rsidRPr="00F4028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proofErr w:type="spellStart"/>
      <w:r w:rsidRPr="00374E36">
        <w:rPr>
          <w:rFonts w:ascii="Trebuchet MS" w:hAnsi="Trebuchet MS"/>
          <w:b/>
          <w:color w:val="000000" w:themeColor="text1"/>
          <w:sz w:val="20"/>
          <w:szCs w:val="20"/>
        </w:rPr>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w:t>
      </w:r>
      <w:proofErr w:type="spellStart"/>
      <w:r w:rsidR="00854C58">
        <w:rPr>
          <w:rFonts w:ascii="Trebuchet MS" w:hAnsi="Trebuchet MS"/>
          <w:color w:val="000000" w:themeColor="text1"/>
          <w:sz w:val="20"/>
          <w:szCs w:val="20"/>
        </w:rPr>
        <w:t>HiPay</w:t>
      </w:r>
      <w:proofErr w:type="spellEnd"/>
      <w:r w:rsidR="00854C58">
        <w:rPr>
          <w:rFonts w:ascii="Trebuchet MS" w:hAnsi="Trebuchet MS"/>
          <w:color w:val="000000" w:themeColor="text1"/>
          <w:sz w:val="20"/>
          <w:szCs w:val="20"/>
        </w:rPr>
        <w:t xml:space="preserve">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w:t>
      </w:r>
      <w:proofErr w:type="spellStart"/>
      <w:r>
        <w:rPr>
          <w:rFonts w:ascii="Trebuchet MS" w:hAnsi="Trebuchet MS"/>
          <w:sz w:val="20"/>
          <w:szCs w:val="20"/>
        </w:rPr>
        <w:t>GetExistingBasket</w:t>
      </w:r>
      <w:proofErr w:type="spellEnd"/>
      <w:r>
        <w:rPr>
          <w:rFonts w:ascii="Trebuchet MS" w:hAnsi="Trebuchet MS"/>
          <w:sz w:val="20"/>
          <w:szCs w:val="20"/>
        </w:rPr>
        <w:t xml:space="preserve">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 xml:space="preserve">The ‘no’ transition goes to the default implementation for case if </w:t>
      </w:r>
      <w:proofErr w:type="spellStart"/>
      <w:r w:rsidR="00836803">
        <w:rPr>
          <w:rFonts w:ascii="Trebuchet MS" w:hAnsi="Trebuchet MS"/>
          <w:sz w:val="20"/>
          <w:szCs w:val="20"/>
        </w:rPr>
        <w:t>HiPay</w:t>
      </w:r>
      <w:proofErr w:type="spellEnd"/>
      <w:r w:rsidR="00836803">
        <w:rPr>
          <w:rFonts w:ascii="Trebuchet MS" w:hAnsi="Trebuchet MS"/>
          <w:sz w:val="20"/>
          <w:szCs w:val="20"/>
        </w:rPr>
        <w:t xml:space="preserve">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3129AE67" w:rsidR="00E355DA" w:rsidRDefault="00A25DEA" w:rsidP="00375802">
      <w:pPr>
        <w:ind w:left="270" w:firstLine="360"/>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8701E2">
        <w:rPr>
          <w:rFonts w:ascii="Trebuchet MS" w:hAnsi="Trebuchet MS"/>
          <w:sz w:val="20"/>
          <w:szCs w:val="20"/>
        </w:rPr>
        <w:t>script</w:t>
      </w:r>
      <w:r w:rsidR="00317260">
        <w:rPr>
          <w:rFonts w:ascii="Trebuchet MS" w:hAnsi="Trebuchet MS"/>
          <w:sz w:val="20"/>
          <w:szCs w:val="20"/>
        </w:rPr>
        <w:t xml:space="preserve"> node</w:t>
      </w:r>
      <w:r w:rsidR="00F92595">
        <w:rPr>
          <w:rFonts w:ascii="Trebuchet MS" w:hAnsi="Trebuchet MS"/>
          <w:sz w:val="20"/>
          <w:szCs w:val="20"/>
        </w:rPr>
        <w:t xml:space="preserve"> </w:t>
      </w:r>
      <w:r w:rsidR="006F7F66">
        <w:rPr>
          <w:rFonts w:ascii="Trebuchet MS" w:hAnsi="Trebuchet MS"/>
          <w:sz w:val="20"/>
          <w:szCs w:val="20"/>
        </w:rPr>
        <w:t xml:space="preserve">set </w:t>
      </w:r>
      <w:r w:rsidR="00F92595">
        <w:rPr>
          <w:rFonts w:ascii="Trebuchet MS" w:hAnsi="Trebuchet MS"/>
          <w:sz w:val="20"/>
          <w:szCs w:val="20"/>
        </w:rPr>
        <w:t>to</w:t>
      </w:r>
      <w:r w:rsidR="008701E2">
        <w:rPr>
          <w:rFonts w:ascii="Trebuchet MS" w:hAnsi="Trebuchet MS"/>
          <w:sz w:val="20"/>
          <w:szCs w:val="20"/>
        </w:rPr>
        <w:t xml:space="preserve"> Hi</w:t>
      </w:r>
      <w:r w:rsidR="00317260">
        <w:rPr>
          <w:rFonts w:ascii="Trebuchet MS" w:hAnsi="Trebuchet MS"/>
          <w:sz w:val="20"/>
          <w:szCs w:val="20"/>
        </w:rPr>
        <w:t>P</w:t>
      </w:r>
      <w:r w:rsidR="008701E2">
        <w:rPr>
          <w:rFonts w:ascii="Trebuchet MS" w:hAnsi="Trebuchet MS"/>
          <w:sz w:val="20"/>
          <w:szCs w:val="20"/>
        </w:rPr>
        <w:t>ay</w:t>
      </w:r>
      <w:r w:rsidR="00317260">
        <w:rPr>
          <w:rFonts w:ascii="Trebuchet MS" w:hAnsi="Trebuchet MS"/>
          <w:sz w:val="20"/>
          <w:szCs w:val="20"/>
        </w:rPr>
        <w:t>ResetPayments</w:t>
      </w:r>
      <w:r w:rsidR="008701E2">
        <w:rPr>
          <w:rFonts w:ascii="Trebuchet MS" w:hAnsi="Trebuchet MS"/>
          <w:sz w:val="20"/>
          <w:szCs w:val="20"/>
        </w:rPr>
        <w:t>.js</w:t>
      </w:r>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75159A">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02A976DE" w:rsidR="006176DE" w:rsidRPr="00F92595" w:rsidRDefault="008701E2" w:rsidP="0075159A">
      <w:pPr>
        <w:pStyle w:val="ListParagraph"/>
        <w:numPr>
          <w:ilvl w:val="0"/>
          <w:numId w:val="19"/>
        </w:numPr>
        <w:spacing w:after="0" w:line="240" w:lineRule="auto"/>
        <w:rPr>
          <w:rFonts w:ascii="Trebuchet MS" w:hAnsi="Trebuchet MS"/>
          <w:sz w:val="20"/>
          <w:szCs w:val="20"/>
        </w:rPr>
      </w:pPr>
      <w:r>
        <w:rPr>
          <w:rFonts w:ascii="Trebuchet MS" w:hAnsi="Trebuchet MS" w:cs="Times New Roman"/>
          <w:sz w:val="20"/>
          <w:szCs w:val="20"/>
        </w:rPr>
        <w:t>Script Node</w:t>
      </w:r>
      <w:r w:rsidR="006176DE" w:rsidRPr="006176DE">
        <w:rPr>
          <w:rFonts w:ascii="Trebuchet MS" w:hAnsi="Trebuchet MS" w:cs="Times New Roman"/>
          <w:sz w:val="20"/>
          <w:szCs w:val="20"/>
        </w:rPr>
        <w:t xml:space="preserve"> : </w:t>
      </w:r>
      <w:proofErr w:type="spellStart"/>
      <w:r w:rsidRPr="008701E2">
        <w:rPr>
          <w:rFonts w:ascii="Trebuchet MS" w:hAnsi="Trebuchet MS" w:cs="Times New Roman"/>
          <w:sz w:val="20"/>
          <w:szCs w:val="20"/>
        </w:rPr>
        <w:t>int_hipay_controllers:pipelets</w:t>
      </w:r>
      <w:proofErr w:type="spellEnd"/>
      <w:r w:rsidRPr="008701E2">
        <w:rPr>
          <w:rFonts w:ascii="Trebuchet MS" w:hAnsi="Trebuchet MS" w:cs="Times New Roman"/>
          <w:sz w:val="20"/>
          <w:szCs w:val="20"/>
        </w:rPr>
        <w:t>/HiPayResetPaymentForms.js</w:t>
      </w:r>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6176DE">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E6944C">
            <wp:extent cx="5233750" cy="3822726"/>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47">
                      <a:extLst>
                        <a:ext uri="{28A0092B-C50C-407E-A947-70E740481C1C}">
                          <a14:useLocalDpi xmlns:a14="http://schemas.microsoft.com/office/drawing/2010/main" val="0"/>
                        </a:ext>
                      </a:extLst>
                    </a:blip>
                    <a:stretch>
                      <a:fillRect/>
                    </a:stretch>
                  </pic:blipFill>
                  <pic:spPr>
                    <a:xfrm>
                      <a:off x="0" y="0"/>
                      <a:ext cx="5233750" cy="3822726"/>
                    </a:xfrm>
                    <a:prstGeom prst="rect">
                      <a:avLst/>
                    </a:prstGeom>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Pr>
          <w:rFonts w:ascii="Trebuchet MS" w:hAnsi="Trebuchet MS"/>
          <w:sz w:val="20"/>
          <w:szCs w:val="20"/>
        </w:rPr>
        <w:t>ValidateBilling</w:t>
      </w:r>
      <w:proofErr w:type="spellEnd"/>
      <w:r>
        <w:rPr>
          <w:rFonts w:ascii="Trebuchet MS" w:hAnsi="Trebuchet MS"/>
          <w:sz w:val="20"/>
          <w:szCs w:val="20"/>
        </w:rPr>
        <w:t xml:space="preserve"> start node add the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nodes described below</w:t>
      </w:r>
      <w:r w:rsidR="00CF57A3">
        <w:rPr>
          <w:rFonts w:ascii="Trebuchet MS" w:hAnsi="Trebuchet MS"/>
          <w:sz w:val="20"/>
          <w:szCs w:val="20"/>
        </w:rPr>
        <w:t>.</w:t>
      </w:r>
    </w:p>
    <w:p w14:paraId="7E5AE178" w14:textId="01D1CF6D" w:rsidR="008A6080" w:rsidRDefault="008A6080"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w:t>
      </w:r>
      <w:r w:rsidR="006F7F66">
        <w:rPr>
          <w:rFonts w:ascii="Trebuchet MS" w:hAnsi="Trebuchet MS"/>
          <w:sz w:val="20"/>
          <w:szCs w:val="20"/>
        </w:rPr>
        <w:t>script node set to HiPay</w:t>
      </w:r>
      <w:r>
        <w:rPr>
          <w:rFonts w:ascii="Trebuchet MS" w:hAnsi="Trebuchet MS"/>
          <w:sz w:val="20"/>
          <w:szCs w:val="20"/>
        </w:rPr>
        <w:t>ValidateBilling</w:t>
      </w:r>
      <w:r w:rsidR="006F7F66">
        <w:rPr>
          <w:rFonts w:ascii="Trebuchet MS" w:hAnsi="Trebuchet MS"/>
          <w:sz w:val="20"/>
          <w:szCs w:val="20"/>
        </w:rPr>
        <w:t>.js</w:t>
      </w:r>
      <w:r>
        <w:rPr>
          <w:rFonts w:ascii="Trebuchet MS" w:hAnsi="Trebuchet MS"/>
          <w:sz w:val="20"/>
          <w:szCs w:val="20"/>
        </w:rPr>
        <w:t xml:space="preserve"> and two end nodes as described below.</w:t>
      </w:r>
    </w:p>
    <w:p w14:paraId="16E52D76" w14:textId="06BC999A" w:rsidR="00117D30" w:rsidRDefault="00117D30"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2061B4BB" w:rsidR="00B95E7A" w:rsidRDefault="006F7F66"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Script Node</w:t>
      </w:r>
      <w:r w:rsidR="00B95E7A" w:rsidRPr="009417E6">
        <w:rPr>
          <w:rFonts w:ascii="Trebuchet MS" w:hAnsi="Trebuchet MS"/>
          <w:sz w:val="20"/>
          <w:szCs w:val="20"/>
        </w:rPr>
        <w:t xml:space="preserve"> :</w:t>
      </w:r>
      <w:r w:rsidR="00040DD0">
        <w:rPr>
          <w:rFonts w:ascii="Trebuchet MS" w:hAnsi="Trebuchet MS"/>
          <w:sz w:val="20"/>
          <w:szCs w:val="20"/>
        </w:rPr>
        <w:t xml:space="preserve"> </w:t>
      </w:r>
      <w:proofErr w:type="spellStart"/>
      <w:r w:rsidRPr="006F7F66">
        <w:rPr>
          <w:rFonts w:ascii="Trebuchet MS" w:hAnsi="Trebuchet MS"/>
          <w:sz w:val="20"/>
          <w:szCs w:val="20"/>
        </w:rPr>
        <w:t>int_hipay_controllers:pipelets</w:t>
      </w:r>
      <w:proofErr w:type="spellEnd"/>
      <w:r w:rsidRPr="006F7F66">
        <w:rPr>
          <w:rFonts w:ascii="Trebuchet MS" w:hAnsi="Trebuchet MS"/>
          <w:sz w:val="20"/>
          <w:szCs w:val="20"/>
        </w:rPr>
        <w:t>/HiPayValidateBilling.js</w:t>
      </w:r>
    </w:p>
    <w:p w14:paraId="37D30773" w14:textId="3CB84541" w:rsidR="00D9461A" w:rsidRDefault="00B55049" w:rsidP="00B55049">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5EEC22C3" wp14:editId="764FD694">
            <wp:extent cx="4463626" cy="32796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48">
                      <a:extLst>
                        <a:ext uri="{28A0092B-C50C-407E-A947-70E740481C1C}">
                          <a14:useLocalDpi xmlns:a14="http://schemas.microsoft.com/office/drawing/2010/main" val="0"/>
                        </a:ext>
                      </a:extLst>
                    </a:blip>
                    <a:stretch>
                      <a:fillRect/>
                    </a:stretch>
                  </pic:blipFill>
                  <pic:spPr>
                    <a:xfrm>
                      <a:off x="0" y="0"/>
                      <a:ext cx="4463626" cy="3279657"/>
                    </a:xfrm>
                    <a:prstGeom prst="rect">
                      <a:avLst/>
                    </a:prstGeom>
                  </pic:spPr>
                </pic:pic>
              </a:graphicData>
            </a:graphic>
          </wp:inline>
        </w:drawing>
      </w:r>
    </w:p>
    <w:p w14:paraId="7DBFA8B6" w14:textId="4C36589A" w:rsidR="00B55049" w:rsidRPr="00D9461A" w:rsidRDefault="00D9461A" w:rsidP="00D9461A">
      <w:pPr>
        <w:rPr>
          <w:rFonts w:ascii="Trebuchet MS" w:hAnsi="Trebuchet MS"/>
          <w:sz w:val="20"/>
          <w:szCs w:val="20"/>
        </w:rPr>
      </w:pPr>
      <w:r>
        <w:rPr>
          <w:rFonts w:ascii="Trebuchet MS" w:hAnsi="Trebuchet MS"/>
          <w:sz w:val="20"/>
          <w:szCs w:val="20"/>
        </w:rPr>
        <w:br w:type="page"/>
      </w:r>
    </w:p>
    <w:p w14:paraId="28D02907" w14:textId="77777777" w:rsidR="006313E5" w:rsidRDefault="006313E5" w:rsidP="007E3F95">
      <w:pPr>
        <w:ind w:left="270" w:firstLine="360"/>
        <w:jc w:val="both"/>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InitCreditCardList</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type </w:t>
      </w:r>
      <w:proofErr w:type="spellStart"/>
      <w:r>
        <w:rPr>
          <w:rFonts w:ascii="Trebuchet MS" w:hAnsi="Trebuchet MS"/>
          <w:sz w:val="20"/>
          <w:szCs w:val="20"/>
        </w:rPr>
        <w:t>hipay</w:t>
      </w:r>
      <w:proofErr w:type="spellEnd"/>
      <w:r>
        <w:rPr>
          <w:rFonts w:ascii="Trebuchet MS" w:hAnsi="Trebuchet MS"/>
          <w:sz w:val="20"/>
          <w:szCs w:val="20"/>
        </w:rPr>
        <w:t xml:space="preserve"> credit card</w:t>
      </w:r>
      <w:r w:rsidR="007E3F95">
        <w:rPr>
          <w:rFonts w:ascii="Trebuchet MS" w:hAnsi="Trebuchet MS"/>
          <w:sz w:val="20"/>
          <w:szCs w:val="20"/>
        </w:rPr>
        <w:t>.</w:t>
      </w:r>
    </w:p>
    <w:p w14:paraId="4246980A" w14:textId="586D567F" w:rsidR="007E3F95" w:rsidRDefault="006313E5" w:rsidP="007E3F95">
      <w:pPr>
        <w:ind w:left="270" w:firstLine="360"/>
        <w:jc w:val="both"/>
        <w:rPr>
          <w:rFonts w:ascii="Trebuchet MS" w:hAnsi="Trebuchet MS"/>
          <w:sz w:val="20"/>
          <w:szCs w:val="20"/>
        </w:rPr>
      </w:pPr>
      <w:r>
        <w:rPr>
          <w:rFonts w:ascii="Trebuchet MS" w:hAnsi="Trebuchet MS"/>
          <w:sz w:val="20"/>
          <w:szCs w:val="20"/>
        </w:rPr>
        <w:t xml:space="preserve">After the first Decision Node (expression </w:t>
      </w:r>
      <w:proofErr w:type="spellStart"/>
      <w:r>
        <w:rPr>
          <w:rFonts w:ascii="Trebuchet MS" w:hAnsi="Trebuchet MS"/>
          <w:sz w:val="20"/>
          <w:szCs w:val="20"/>
        </w:rPr>
        <w:t>CurrentCustomer.authenticated</w:t>
      </w:r>
      <w:proofErr w:type="spellEnd"/>
      <w:r>
        <w:rPr>
          <w:rFonts w:ascii="Trebuchet MS" w:hAnsi="Trebuchet MS"/>
          <w:sz w:val="20"/>
          <w:szCs w:val="20"/>
        </w:rPr>
        <w:t xml:space="preserve">) add another Decision node as described in the picture below. The ‘no’ transition goes to the default implementation for case if </w:t>
      </w:r>
      <w:proofErr w:type="spellStart"/>
      <w:r>
        <w:rPr>
          <w:rFonts w:ascii="Trebuchet MS" w:hAnsi="Trebuchet MS"/>
          <w:sz w:val="20"/>
          <w:szCs w:val="20"/>
        </w:rPr>
        <w:t>HiPay</w:t>
      </w:r>
      <w:proofErr w:type="spellEnd"/>
      <w:r w:rsidR="00A334EB">
        <w:rPr>
          <w:rFonts w:ascii="Trebuchet MS" w:hAnsi="Trebuchet MS"/>
          <w:sz w:val="20"/>
          <w:szCs w:val="20"/>
        </w:rPr>
        <w:t xml:space="preserve"> or </w:t>
      </w:r>
      <w:proofErr w:type="spellStart"/>
      <w:r w:rsidR="00A334EB">
        <w:rPr>
          <w:rFonts w:ascii="Trebuchet MS" w:hAnsi="Trebuchet MS"/>
          <w:sz w:val="20"/>
          <w:szCs w:val="20"/>
        </w:rPr>
        <w:t>HiPay</w:t>
      </w:r>
      <w:proofErr w:type="spellEnd"/>
      <w:r w:rsidR="00A334EB">
        <w:rPr>
          <w:rFonts w:ascii="Trebuchet MS" w:hAnsi="Trebuchet MS"/>
          <w:sz w:val="20"/>
          <w:szCs w:val="20"/>
        </w:rPr>
        <w:t xml:space="preserve"> One-Click</w:t>
      </w:r>
      <w:r>
        <w:rPr>
          <w:rFonts w:ascii="Trebuchet MS" w:hAnsi="Trebuchet MS"/>
          <w:sz w:val="20"/>
          <w:szCs w:val="20"/>
        </w:rPr>
        <w:t xml:space="preserve"> is disabled.</w:t>
      </w:r>
      <w:r w:rsidR="007E3F95">
        <w:rPr>
          <w:rFonts w:ascii="Trebuchet MS" w:hAnsi="Trebuchet MS"/>
          <w:sz w:val="20"/>
          <w:szCs w:val="20"/>
        </w:rPr>
        <w:t xml:space="preserve"> </w:t>
      </w:r>
    </w:p>
    <w:p w14:paraId="0D0DDB6B" w14:textId="7315724A" w:rsidR="006313E5" w:rsidRDefault="006313E5" w:rsidP="007E3F95">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sidR="00C077F0">
        <w:rPr>
          <w:rFonts w:ascii="Trebuchet MS" w:hAnsi="Trebuchet MS"/>
          <w:sz w:val="20"/>
          <w:szCs w:val="20"/>
        </w:rPr>
        <w:t xml:space="preserve"> and </w:t>
      </w:r>
      <w:proofErr w:type="spellStart"/>
      <w:r w:rsidR="00C077F0">
        <w:rPr>
          <w:rFonts w:ascii="Trebuchet MS" w:hAnsi="Trebuchet MS"/>
          <w:sz w:val="20"/>
          <w:szCs w:val="20"/>
        </w:rPr>
        <w:t>HiPay</w:t>
      </w:r>
      <w:proofErr w:type="spellEnd"/>
      <w:r w:rsidR="00C077F0">
        <w:rPr>
          <w:rFonts w:ascii="Trebuchet MS" w:hAnsi="Trebuchet MS"/>
          <w:sz w:val="20"/>
          <w:szCs w:val="20"/>
        </w:rPr>
        <w:t xml:space="preserve"> One-Click</w:t>
      </w:r>
      <w:r w:rsidR="00D13014">
        <w:rPr>
          <w:rFonts w:ascii="Trebuchet MS" w:hAnsi="Trebuchet MS"/>
          <w:sz w:val="20"/>
          <w:szCs w:val="20"/>
        </w:rPr>
        <w:t xml:space="preserve"> is enabled add the script</w:t>
      </w:r>
      <w:r>
        <w:rPr>
          <w:rFonts w:ascii="Trebuchet MS" w:hAnsi="Trebuchet MS"/>
          <w:sz w:val="20"/>
          <w:szCs w:val="20"/>
        </w:rPr>
        <w:t xml:space="preserve"> node </w:t>
      </w:r>
      <w:r w:rsidR="00D13014">
        <w:rPr>
          <w:rFonts w:ascii="Trebuchet MS" w:hAnsi="Trebuchet MS"/>
          <w:sz w:val="20"/>
          <w:szCs w:val="20"/>
        </w:rPr>
        <w:t xml:space="preserve">set </w:t>
      </w:r>
      <w:r>
        <w:rPr>
          <w:rFonts w:ascii="Trebuchet MS" w:hAnsi="Trebuchet MS"/>
          <w:sz w:val="20"/>
          <w:szCs w:val="20"/>
        </w:rPr>
        <w:t>to H</w:t>
      </w:r>
      <w:r w:rsidR="00D13014">
        <w:rPr>
          <w:rFonts w:ascii="Trebuchet MS" w:hAnsi="Trebuchet MS"/>
          <w:sz w:val="20"/>
          <w:szCs w:val="20"/>
        </w:rPr>
        <w:t>i</w:t>
      </w:r>
      <w:r>
        <w:rPr>
          <w:rFonts w:ascii="Trebuchet MS" w:hAnsi="Trebuchet MS"/>
          <w:sz w:val="20"/>
          <w:szCs w:val="20"/>
        </w:rPr>
        <w:t>P</w:t>
      </w:r>
      <w:r w:rsidR="00D13014">
        <w:rPr>
          <w:rFonts w:ascii="Trebuchet MS" w:hAnsi="Trebuchet MS"/>
          <w:sz w:val="20"/>
          <w:szCs w:val="20"/>
        </w:rPr>
        <w:t>ay</w:t>
      </w:r>
      <w:r w:rsidRPr="006313E5">
        <w:rPr>
          <w:rFonts w:ascii="Trebuchet MS" w:hAnsi="Trebuchet MS"/>
          <w:sz w:val="20"/>
          <w:szCs w:val="20"/>
        </w:rPr>
        <w:t>GetApplicableCreditCards</w:t>
      </w:r>
      <w:r w:rsidR="00D13014">
        <w:rPr>
          <w:rFonts w:ascii="Trebuchet MS" w:hAnsi="Trebuchet MS"/>
          <w:sz w:val="20"/>
          <w:szCs w:val="20"/>
        </w:rPr>
        <w:t>.js</w:t>
      </w:r>
      <w:r w:rsidR="001E7C99">
        <w:rPr>
          <w:rFonts w:ascii="Trebuchet MS" w:hAnsi="Trebuchet MS"/>
          <w:sz w:val="20"/>
          <w:szCs w:val="20"/>
        </w:rPr>
        <w:t xml:space="preserve"> </w:t>
      </w:r>
      <w:r>
        <w:rPr>
          <w:rFonts w:ascii="Trebuchet MS" w:hAnsi="Trebuchet MS"/>
          <w:sz w:val="20"/>
          <w:szCs w:val="20"/>
        </w:rPr>
        <w:t>as described below.</w:t>
      </w:r>
    </w:p>
    <w:p w14:paraId="26E6DDAC" w14:textId="5913B794" w:rsidR="001E7C99" w:rsidRDefault="001E7C99"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447834CE" w14:textId="77777777" w:rsidR="00685B93" w:rsidRDefault="00D13014"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Script Node</w:t>
      </w:r>
      <w:r w:rsidR="001E7C99" w:rsidRPr="009417E6">
        <w:rPr>
          <w:rFonts w:ascii="Trebuchet MS" w:hAnsi="Trebuchet MS"/>
          <w:sz w:val="20"/>
          <w:szCs w:val="20"/>
        </w:rPr>
        <w:t xml:space="preserve"> :</w:t>
      </w:r>
      <w:r w:rsidR="001E7C99">
        <w:rPr>
          <w:rFonts w:ascii="Trebuchet MS" w:hAnsi="Trebuchet MS"/>
          <w:sz w:val="20"/>
          <w:szCs w:val="20"/>
        </w:rPr>
        <w:t xml:space="preserve"> </w:t>
      </w:r>
    </w:p>
    <w:p w14:paraId="01D2E73B" w14:textId="5E4F2AA0" w:rsidR="001E7C99" w:rsidRDefault="00685B93" w:rsidP="0075159A">
      <w:pPr>
        <w:pStyle w:val="ListParagraph"/>
        <w:numPr>
          <w:ilvl w:val="1"/>
          <w:numId w:val="38"/>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00D13014" w:rsidRPr="00D13014">
        <w:rPr>
          <w:rFonts w:ascii="Trebuchet MS" w:hAnsi="Trebuchet MS"/>
          <w:sz w:val="20"/>
          <w:szCs w:val="20"/>
        </w:rPr>
        <w:t>int_hipay_controllers:pipelets</w:t>
      </w:r>
      <w:proofErr w:type="spellEnd"/>
      <w:r w:rsidR="00D13014" w:rsidRPr="00D13014">
        <w:rPr>
          <w:rFonts w:ascii="Trebuchet MS" w:hAnsi="Trebuchet MS"/>
          <w:sz w:val="20"/>
          <w:szCs w:val="20"/>
        </w:rPr>
        <w:t>/HiPayGetApplicableCreditCards.js</w:t>
      </w:r>
    </w:p>
    <w:p w14:paraId="1E2317C4" w14:textId="3A4CF172"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Pr>
          <w:rFonts w:ascii="Trebuchet MS" w:hAnsi="Trebuchet MS"/>
          <w:sz w:val="20"/>
          <w:szCs w:val="20"/>
        </w:rPr>
        <w:t>CountryCode</w:t>
      </w:r>
      <w:proofErr w:type="spellEnd"/>
      <w:r>
        <w:rPr>
          <w:rFonts w:ascii="Trebuchet MS" w:hAnsi="Trebuchet MS"/>
          <w:sz w:val="20"/>
          <w:szCs w:val="20"/>
        </w:rPr>
        <w:t xml:space="preserve">: </w:t>
      </w:r>
      <w:proofErr w:type="spellStart"/>
      <w:r>
        <w:rPr>
          <w:rFonts w:ascii="Trebuchet MS" w:hAnsi="Trebuchet MS"/>
          <w:sz w:val="20"/>
          <w:szCs w:val="20"/>
        </w:rPr>
        <w:t>CountryCode</w:t>
      </w:r>
      <w:proofErr w:type="spellEnd"/>
    </w:p>
    <w:p w14:paraId="34D77D01" w14:textId="3A6F7305"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PaymentAmount</w:t>
      </w:r>
      <w:proofErr w:type="spellEnd"/>
      <w:r>
        <w:rPr>
          <w:rFonts w:ascii="Trebuchet MS" w:hAnsi="Trebuchet MS"/>
          <w:sz w:val="20"/>
          <w:szCs w:val="20"/>
        </w:rPr>
        <w:t xml:space="preserve">: </w:t>
      </w:r>
      <w:proofErr w:type="spellStart"/>
      <w:r w:rsidRPr="00685B93">
        <w:rPr>
          <w:rFonts w:ascii="Trebuchet MS" w:hAnsi="Trebuchet MS"/>
          <w:sz w:val="20"/>
          <w:szCs w:val="20"/>
        </w:rPr>
        <w:t>PaymentAmount</w:t>
      </w:r>
      <w:proofErr w:type="spellEnd"/>
    </w:p>
    <w:p w14:paraId="609C46F4" w14:textId="69781A8A"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ValidPaymentInstruments</w:t>
      </w:r>
      <w:proofErr w:type="spellEnd"/>
      <w:r>
        <w:rPr>
          <w:rFonts w:ascii="Trebuchet MS" w:hAnsi="Trebuchet MS"/>
          <w:sz w:val="20"/>
          <w:szCs w:val="20"/>
        </w:rPr>
        <w:t xml:space="preserve">: </w:t>
      </w:r>
      <w:proofErr w:type="spellStart"/>
      <w:r w:rsidRPr="00685B93">
        <w:rPr>
          <w:rFonts w:ascii="Trebuchet MS" w:hAnsi="Trebuchet MS"/>
          <w:sz w:val="20"/>
          <w:szCs w:val="20"/>
        </w:rPr>
        <w:t>ApplicableCreditCards</w:t>
      </w:r>
      <w:proofErr w:type="spellEnd"/>
    </w:p>
    <w:p w14:paraId="5B65663A" w14:textId="77777777" w:rsidR="001E7C99" w:rsidRDefault="001E7C99" w:rsidP="007E3F95">
      <w:pPr>
        <w:ind w:left="270" w:firstLine="360"/>
        <w:jc w:val="both"/>
        <w:rPr>
          <w:rFonts w:ascii="Trebuchet MS" w:hAnsi="Trebuchet MS"/>
          <w:sz w:val="20"/>
          <w:szCs w:val="20"/>
        </w:rPr>
      </w:pPr>
    </w:p>
    <w:p w14:paraId="2EEB4819" w14:textId="19911E81" w:rsidR="00D9461A" w:rsidRDefault="001B650E" w:rsidP="007E3F95">
      <w:pPr>
        <w:ind w:left="270" w:firstLine="360"/>
        <w:jc w:val="both"/>
        <w:rPr>
          <w:rFonts w:ascii="Trebuchet MS" w:hAnsi="Trebuchet MS"/>
          <w:sz w:val="20"/>
          <w:szCs w:val="20"/>
        </w:rPr>
      </w:pPr>
      <w:r>
        <w:rPr>
          <w:rFonts w:ascii="Trebuchet MS" w:hAnsi="Trebuchet MS"/>
          <w:noProof/>
          <w:sz w:val="20"/>
          <w:szCs w:val="20"/>
        </w:rPr>
        <w:drawing>
          <wp:inline distT="0" distB="0" distL="0" distR="0" wp14:anchorId="6F4C0437" wp14:editId="524AAB83">
            <wp:extent cx="3472736" cy="5495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49">
                      <a:extLst>
                        <a:ext uri="{28A0092B-C50C-407E-A947-70E740481C1C}">
                          <a14:useLocalDpi xmlns:a14="http://schemas.microsoft.com/office/drawing/2010/main" val="0"/>
                        </a:ext>
                      </a:extLst>
                    </a:blip>
                    <a:stretch>
                      <a:fillRect/>
                    </a:stretch>
                  </pic:blipFill>
                  <pic:spPr>
                    <a:xfrm>
                      <a:off x="0" y="0"/>
                      <a:ext cx="3480848" cy="5508764"/>
                    </a:xfrm>
                    <a:prstGeom prst="rect">
                      <a:avLst/>
                    </a:prstGeom>
                  </pic:spPr>
                </pic:pic>
              </a:graphicData>
            </a:graphic>
          </wp:inline>
        </w:drawing>
      </w:r>
    </w:p>
    <w:p w14:paraId="5DFEFFDA" w14:textId="42A7FEFD" w:rsidR="00685B93" w:rsidRDefault="00685B93" w:rsidP="00685B93">
      <w:pPr>
        <w:rPr>
          <w:rFonts w:ascii="Trebuchet MS" w:hAnsi="Trebuchet MS"/>
          <w:sz w:val="20"/>
          <w:szCs w:val="20"/>
        </w:rPr>
      </w:pPr>
      <w:r>
        <w:rPr>
          <w:rFonts w:ascii="Trebuchet MS" w:hAnsi="Trebuchet MS"/>
          <w:sz w:val="20"/>
          <w:szCs w:val="20"/>
        </w:rPr>
        <w:br w:type="page"/>
      </w:r>
    </w:p>
    <w:p w14:paraId="73B7BB29" w14:textId="57E5F89E" w:rsidR="00685B93" w:rsidRDefault="005151FD">
      <w:pPr>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w:t>
      </w:r>
      <w:r w:rsidR="00685B93" w:rsidRPr="00685B93">
        <w:rPr>
          <w:rFonts w:ascii="Trebuchet MS" w:hAnsi="Trebuchet MS"/>
          <w:color w:val="000000" w:themeColor="text1"/>
          <w:sz w:val="20"/>
          <w:szCs w:val="20"/>
        </w:rPr>
        <w:t>HandlePaymentSelection</w:t>
      </w:r>
      <w:proofErr w:type="spellEnd"/>
      <w:r w:rsidRPr="006313E5">
        <w:rPr>
          <w:rFonts w:ascii="Trebuchet MS" w:hAnsi="Trebuchet MS"/>
          <w:color w:val="000000" w:themeColor="text1"/>
          <w:sz w:val="20"/>
          <w:szCs w:val="20"/>
        </w:rPr>
        <w:t xml:space="preserve"> t</w:t>
      </w:r>
      <w:r>
        <w:rPr>
          <w:rFonts w:ascii="Trebuchet MS" w:hAnsi="Trebuchet MS"/>
          <w:sz w:val="20"/>
          <w:szCs w:val="20"/>
        </w:rPr>
        <w:t>o</w:t>
      </w:r>
      <w:r w:rsidR="00685B93">
        <w:rPr>
          <w:rFonts w:ascii="Trebuchet MS" w:hAnsi="Trebuchet MS"/>
          <w:sz w:val="20"/>
          <w:szCs w:val="20"/>
        </w:rPr>
        <w:t xml:space="preserve"> call HAYPAY</w:t>
      </w:r>
      <w:r w:rsidR="00BC7E8A">
        <w:rPr>
          <w:rFonts w:ascii="Trebuchet MS" w:hAnsi="Trebuchet MS"/>
          <w:sz w:val="20"/>
          <w:szCs w:val="20"/>
        </w:rPr>
        <w:t xml:space="preserve"> or HAYPAY_HOSTED</w:t>
      </w:r>
      <w:r w:rsidR="00685B93">
        <w:rPr>
          <w:rFonts w:ascii="Trebuchet MS" w:hAnsi="Trebuchet MS"/>
          <w:sz w:val="20"/>
          <w:szCs w:val="20"/>
        </w:rPr>
        <w:t xml:space="preserve"> controller </w:t>
      </w:r>
      <w:r w:rsidR="00685B93" w:rsidRPr="00685B93">
        <w:rPr>
          <w:rFonts w:ascii="Trebuchet MS" w:hAnsi="Trebuchet MS"/>
          <w:sz w:val="20"/>
          <w:szCs w:val="20"/>
        </w:rPr>
        <w:t xml:space="preserve">responsible for specific validation </w:t>
      </w:r>
      <w:r w:rsidR="00685B93">
        <w:rPr>
          <w:rFonts w:ascii="Trebuchet MS" w:hAnsi="Trebuchet MS"/>
          <w:sz w:val="20"/>
          <w:szCs w:val="20"/>
        </w:rPr>
        <w:t>and payment instrument creation</w:t>
      </w:r>
      <w:r>
        <w:rPr>
          <w:rFonts w:ascii="Trebuchet MS" w:hAnsi="Trebuchet MS"/>
          <w:sz w:val="20"/>
          <w:szCs w:val="20"/>
        </w:rPr>
        <w:t>.</w:t>
      </w:r>
    </w:p>
    <w:p w14:paraId="4E01EDCD" w14:textId="547ECFBC" w:rsidR="00685B93" w:rsidRDefault="00685B93">
      <w:pPr>
        <w:rPr>
          <w:rFonts w:ascii="Trebuchet MS" w:hAnsi="Trebuchet MS"/>
          <w:sz w:val="20"/>
          <w:szCs w:val="20"/>
        </w:rPr>
      </w:pPr>
      <w:r>
        <w:rPr>
          <w:rFonts w:ascii="Trebuchet MS" w:hAnsi="Trebuchet MS"/>
          <w:sz w:val="20"/>
          <w:szCs w:val="20"/>
        </w:rPr>
        <w:t>After the “</w:t>
      </w:r>
      <w:r w:rsidRPr="00685B93">
        <w:rPr>
          <w:rFonts w:ascii="Trebuchet MS" w:hAnsi="Trebuchet MS"/>
          <w:sz w:val="20"/>
          <w:szCs w:val="20"/>
        </w:rPr>
        <w:t>Handle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xml:space="preserve">” </w:t>
      </w:r>
      <w:r w:rsidR="00B87A87">
        <w:rPr>
          <w:rFonts w:ascii="Trebuchet MS" w:hAnsi="Trebuchet MS"/>
          <w:sz w:val="20"/>
          <w:szCs w:val="20"/>
        </w:rPr>
        <w:t>and</w:t>
      </w:r>
      <w:r>
        <w:rPr>
          <w:rFonts w:ascii="Trebuchet MS" w:hAnsi="Trebuchet MS"/>
          <w:sz w:val="20"/>
          <w:szCs w:val="20"/>
        </w:rPr>
        <w:t xml:space="preserve"> “HIPAY”.</w:t>
      </w:r>
    </w:p>
    <w:p w14:paraId="0C7E6F8A" w14:textId="5E026E89" w:rsidR="00EA082F" w:rsidRDefault="00685B93">
      <w:pPr>
        <w:rPr>
          <w:rFonts w:ascii="Trebuchet MS" w:hAnsi="Trebuchet MS"/>
          <w:sz w:val="20"/>
          <w:szCs w:val="20"/>
        </w:rPr>
      </w:pPr>
      <w:r>
        <w:rPr>
          <w:rFonts w:ascii="Trebuchet MS" w:hAnsi="Trebuchet MS"/>
          <w:sz w:val="20"/>
          <w:szCs w:val="20"/>
        </w:rPr>
        <w:t xml:space="preserve">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xml:space="preserve"> and two end nodes as described below</w:t>
      </w:r>
    </w:p>
    <w:p w14:paraId="4C84688B" w14:textId="67BA6C1D"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_HOSTED" ||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w:t>
      </w:r>
    </w:p>
    <w:p w14:paraId="0EAB8147" w14:textId="77777777"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648B4008" w14:textId="26E6D399"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B87A87">
        <w:rPr>
          <w:rFonts w:ascii="Trebuchet MS" w:hAnsi="Trebuchet MS"/>
          <w:sz w:val="20"/>
          <w:szCs w:val="20"/>
        </w:rPr>
        <w:t>int_hipay_controllers:pipelets</w:t>
      </w:r>
      <w:proofErr w:type="spellEnd"/>
      <w:r w:rsidRPr="00B87A87">
        <w:rPr>
          <w:rFonts w:ascii="Trebuchet MS" w:hAnsi="Trebuchet MS"/>
          <w:sz w:val="20"/>
          <w:szCs w:val="20"/>
        </w:rPr>
        <w:t>/HiPayCallHandle.js</w:t>
      </w:r>
    </w:p>
    <w:p w14:paraId="4D24586F" w14:textId="78053884"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Cart: Basket</w:t>
      </w:r>
    </w:p>
    <w:p w14:paraId="066178E3" w14:textId="331484E3" w:rsidR="00B87A87" w:rsidRDefault="00B87A87" w:rsidP="0075159A">
      <w:pPr>
        <w:pStyle w:val="ListParagraph"/>
        <w:numPr>
          <w:ilvl w:val="1"/>
          <w:numId w:val="40"/>
        </w:numPr>
        <w:spacing w:after="0" w:line="240" w:lineRule="auto"/>
        <w:rPr>
          <w:rFonts w:ascii="Trebuchet MS" w:hAnsi="Trebuchet MS"/>
          <w:sz w:val="20"/>
          <w:szCs w:val="20"/>
        </w:rPr>
      </w:pPr>
      <w:proofErr w:type="spellStart"/>
      <w:r w:rsidRPr="00B87A87">
        <w:rPr>
          <w:rFonts w:ascii="Trebuchet MS" w:hAnsi="Trebuchet MS"/>
          <w:sz w:val="20"/>
          <w:szCs w:val="20"/>
        </w:rPr>
        <w:t>PaymentMethodID</w:t>
      </w:r>
      <w:proofErr w:type="spellEnd"/>
      <w:r>
        <w:rPr>
          <w:rFonts w:ascii="Trebuchet MS" w:hAnsi="Trebuchet MS"/>
          <w:sz w:val="20"/>
          <w:szCs w:val="20"/>
        </w:rPr>
        <w:t xml:space="preserve">: </w:t>
      </w:r>
      <w:r w:rsidRPr="00B87A87">
        <w:rPr>
          <w:rFonts w:ascii="Trebuchet MS" w:hAnsi="Trebuchet MS"/>
          <w:sz w:val="20"/>
          <w:szCs w:val="20"/>
        </w:rPr>
        <w:t>CurrentForms.billing.paymentMethods.selectedPaymentMethodID.value</w:t>
      </w:r>
    </w:p>
    <w:p w14:paraId="646758C8" w14:textId="0C669CBA" w:rsidR="00B87A87" w:rsidRDefault="00B87A87" w:rsidP="0075159A">
      <w:pPr>
        <w:pStyle w:val="ListParagraph"/>
        <w:numPr>
          <w:ilvl w:val="1"/>
          <w:numId w:val="40"/>
        </w:numPr>
        <w:spacing w:after="0" w:line="240" w:lineRule="auto"/>
        <w:rPr>
          <w:rFonts w:ascii="Trebuchet MS" w:hAnsi="Trebuchet MS"/>
          <w:sz w:val="20"/>
          <w:szCs w:val="20"/>
        </w:rPr>
      </w:pPr>
      <w:r w:rsidRPr="00B87A87">
        <w:rPr>
          <w:rFonts w:ascii="Trebuchet MS" w:hAnsi="Trebuchet MS"/>
          <w:sz w:val="20"/>
          <w:szCs w:val="20"/>
        </w:rPr>
        <w:t>ProcessorID</w:t>
      </w:r>
      <w:r>
        <w:rPr>
          <w:rFonts w:ascii="Trebuchet MS" w:hAnsi="Trebuchet MS"/>
          <w:sz w:val="20"/>
          <w:szCs w:val="20"/>
        </w:rPr>
        <w:t>:</w:t>
      </w:r>
      <w:r w:rsidRPr="00B87A87">
        <w:rPr>
          <w:rFonts w:ascii="Trebuchet MS" w:hAnsi="Trebuchet MS"/>
          <w:sz w:val="20"/>
          <w:szCs w:val="20"/>
        </w:rPr>
        <w:t>dw.order.PaymentMgr.getPaymentMethod(CurrentForms.billing.paymentMethods.selectedPaymentMethodID.value).paymentProcessor.ID</w:t>
      </w:r>
    </w:p>
    <w:p w14:paraId="1E576506" w14:textId="77777777" w:rsidR="00B87A87" w:rsidRDefault="00B87A87">
      <w:pPr>
        <w:rPr>
          <w:rFonts w:ascii="Trebuchet MS" w:hAnsi="Trebuchet MS"/>
          <w:sz w:val="20"/>
          <w:szCs w:val="20"/>
        </w:rPr>
      </w:pPr>
    </w:p>
    <w:p w14:paraId="04923005" w14:textId="46BC8979" w:rsidR="00D9461A" w:rsidRDefault="00DF7B86" w:rsidP="00DF7B86">
      <w:pPr>
        <w:jc w:val="center"/>
        <w:rPr>
          <w:rFonts w:ascii="Trebuchet MS" w:hAnsi="Trebuchet MS"/>
          <w:sz w:val="20"/>
          <w:szCs w:val="20"/>
        </w:rPr>
      </w:pPr>
      <w:r>
        <w:rPr>
          <w:rFonts w:ascii="Trebuchet MS" w:hAnsi="Trebuchet MS"/>
          <w:noProof/>
          <w:sz w:val="20"/>
          <w:szCs w:val="20"/>
        </w:rPr>
        <w:drawing>
          <wp:inline distT="0" distB="0" distL="0" distR="0" wp14:anchorId="6437C695" wp14:editId="4ACA1CB8">
            <wp:extent cx="4160405" cy="494562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50">
                      <a:extLst>
                        <a:ext uri="{28A0092B-C50C-407E-A947-70E740481C1C}">
                          <a14:useLocalDpi xmlns:a14="http://schemas.microsoft.com/office/drawing/2010/main" val="0"/>
                        </a:ext>
                      </a:extLst>
                    </a:blip>
                    <a:stretch>
                      <a:fillRect/>
                    </a:stretch>
                  </pic:blipFill>
                  <pic:spPr>
                    <a:xfrm>
                      <a:off x="0" y="0"/>
                      <a:ext cx="4160151" cy="4945324"/>
                    </a:xfrm>
                    <a:prstGeom prst="rect">
                      <a:avLst/>
                    </a:prstGeom>
                  </pic:spPr>
                </pic:pic>
              </a:graphicData>
            </a:graphic>
          </wp:inline>
        </w:drawing>
      </w:r>
      <w:r w:rsidR="00D9461A">
        <w:rPr>
          <w:rFonts w:ascii="Trebuchet MS" w:hAnsi="Trebuchet MS"/>
          <w:sz w:val="20"/>
          <w:szCs w:val="20"/>
        </w:rPr>
        <w:br w:type="page"/>
      </w:r>
    </w:p>
    <w:p w14:paraId="5359DFDF" w14:textId="77777777" w:rsidR="00F40286" w:rsidRDefault="00F40286" w:rsidP="007E3F95">
      <w:pPr>
        <w:ind w:left="270" w:firstLine="360"/>
        <w:jc w:val="both"/>
        <w:rPr>
          <w:rFonts w:ascii="Trebuchet MS" w:hAnsi="Trebuchet MS"/>
          <w:sz w:val="20"/>
          <w:szCs w:val="20"/>
        </w:rPr>
      </w:pPr>
    </w:p>
    <w:p w14:paraId="2E05301F" w14:textId="77777777" w:rsidR="00F40286" w:rsidRDefault="00F40286"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t>app_storefront_pipelines</w:t>
      </w:r>
      <w:proofErr w:type="spellEnd"/>
      <w:r w:rsidRPr="00F40286">
        <w:rPr>
          <w:rFonts w:ascii="Trebuchet MS" w:hAnsi="Trebuchet MS"/>
          <w:b/>
          <w:color w:val="000000" w:themeColor="text1"/>
          <w:sz w:val="20"/>
          <w:szCs w:val="20"/>
        </w:rPr>
        <w:t>/cartridge/pipelines/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xml</w:t>
      </w:r>
    </w:p>
    <w:p w14:paraId="4764D4A0" w14:textId="77777777" w:rsidR="00EC7AC0" w:rsidRDefault="00EC7AC0" w:rsidP="00EC7AC0">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 CO</w:t>
      </w:r>
      <w:r>
        <w:rPr>
          <w:rFonts w:ascii="Trebuchet MS" w:hAnsi="Trebuchet MS"/>
          <w:color w:val="000000" w:themeColor="text1"/>
          <w:sz w:val="20"/>
          <w:szCs w:val="20"/>
          <w:lang w:val="bg-BG"/>
        </w:rPr>
        <w:t>PlaceOrder</w:t>
      </w:r>
      <w:r w:rsidRPr="00F40286">
        <w:rPr>
          <w:rFonts w:ascii="Trebuchet MS" w:hAnsi="Trebuchet MS"/>
          <w:color w:val="000000" w:themeColor="text1"/>
          <w:sz w:val="20"/>
          <w:szCs w:val="20"/>
          <w:lang w:val="bg-BG"/>
        </w:rPr>
        <w:t>-</w:t>
      </w:r>
      <w:proofErr w:type="spellStart"/>
      <w:r w:rsidRPr="00F40286">
        <w:rPr>
          <w:rFonts w:ascii="Trebuchet MS" w:hAnsi="Trebuchet MS"/>
          <w:color w:val="000000" w:themeColor="text1"/>
          <w:sz w:val="20"/>
          <w:szCs w:val="20"/>
        </w:rPr>
        <w:t>ProcessPersonalInformation</w:t>
      </w:r>
      <w:proofErr w:type="spellEnd"/>
      <w:r w:rsidRPr="00F40286">
        <w:rPr>
          <w:rFonts w:ascii="Trebuchet MS" w:hAnsi="Trebuchet MS"/>
          <w:color w:val="000000" w:themeColor="text1"/>
          <w:sz w:val="20"/>
          <w:szCs w:val="20"/>
          <w:lang w:val="bg-BG"/>
        </w:rPr>
        <w:t xml:space="preserve"> 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 xml:space="preserve">the default call to </w:t>
      </w:r>
      <w:proofErr w:type="spellStart"/>
      <w:r>
        <w:rPr>
          <w:rFonts w:ascii="Trebuchet MS" w:hAnsi="Trebuchet MS"/>
          <w:color w:val="000000" w:themeColor="text1"/>
          <w:sz w:val="20"/>
          <w:szCs w:val="20"/>
        </w:rPr>
        <w:t>COBilling-SaveCreditCard</w:t>
      </w:r>
      <w:proofErr w:type="spellEnd"/>
      <w:r w:rsidRPr="00F40286">
        <w:rPr>
          <w:rFonts w:ascii="Trebuchet MS" w:hAnsi="Trebuchet MS"/>
          <w:color w:val="000000" w:themeColor="text1"/>
          <w:sz w:val="20"/>
          <w:szCs w:val="20"/>
          <w:lang w:val="bg-BG"/>
        </w:rPr>
        <w:t>.</w:t>
      </w:r>
      <w:r w:rsidRPr="00C077F0">
        <w:rPr>
          <w:rFonts w:ascii="Trebuchet MS" w:hAnsi="Trebuchet MS"/>
          <w:color w:val="000000" w:themeColor="text1"/>
          <w:sz w:val="20"/>
          <w:szCs w:val="20"/>
        </w:rPr>
        <w:t xml:space="preserve"> </w:t>
      </w:r>
    </w:p>
    <w:p w14:paraId="023DE2FC"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sidRPr="00F40286">
        <w:rPr>
          <w:rFonts w:ascii="Trebuchet MS" w:hAnsi="Trebuchet MS"/>
          <w:color w:val="000000" w:themeColor="text1"/>
          <w:sz w:val="20"/>
          <w:szCs w:val="20"/>
        </w:rPr>
        <w:t>ProcessPersonalInformation</w:t>
      </w:r>
      <w:proofErr w:type="spellEnd"/>
      <w:r>
        <w:rPr>
          <w:rFonts w:ascii="Trebuchet MS" w:hAnsi="Trebuchet MS"/>
          <w:sz w:val="20"/>
          <w:szCs w:val="20"/>
        </w:rPr>
        <w:t xml:space="preserve"> start node add a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disabled.</w:t>
      </w:r>
    </w:p>
    <w:p w14:paraId="1B397D65"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enabled add the end node described below</w:t>
      </w:r>
    </w:p>
    <w:p w14:paraId="078C46BE" w14:textId="77777777" w:rsidR="00EC7AC0" w:rsidRPr="00D9461A" w:rsidRDefault="00EC7AC0" w:rsidP="0075159A">
      <w:pPr>
        <w:pStyle w:val="ListParagraph"/>
        <w:numPr>
          <w:ilvl w:val="0"/>
          <w:numId w:val="3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2B82903C" w14:textId="77777777" w:rsidR="00EC7AC0" w:rsidRDefault="00EC7AC0" w:rsidP="00EC7AC0">
      <w:pPr>
        <w:pStyle w:val="ListParagraph"/>
        <w:spacing w:after="0" w:line="240" w:lineRule="auto"/>
        <w:rPr>
          <w:rFonts w:ascii="Trebuchet MS" w:hAnsi="Trebuchet MS" w:cs="Times New Roman"/>
          <w:sz w:val="20"/>
          <w:szCs w:val="20"/>
        </w:rPr>
      </w:pPr>
    </w:p>
    <w:p w14:paraId="4AE423E4" w14:textId="77777777" w:rsidR="00EC7AC0" w:rsidRPr="00D9461A" w:rsidRDefault="00EC7AC0" w:rsidP="00EC7AC0">
      <w:pPr>
        <w:pStyle w:val="ListParagraph"/>
        <w:spacing w:after="0" w:line="240" w:lineRule="auto"/>
        <w:rPr>
          <w:rFonts w:ascii="Trebuchet MS" w:hAnsi="Trebuchet MS"/>
          <w:sz w:val="20"/>
          <w:szCs w:val="20"/>
        </w:rPr>
      </w:pPr>
    </w:p>
    <w:p w14:paraId="2D41B05B" w14:textId="77777777" w:rsidR="00EC7AC0" w:rsidRDefault="00EC7AC0" w:rsidP="00EC7AC0">
      <w:pPr>
        <w:pStyle w:val="ListParagraph"/>
        <w:spacing w:after="0" w:line="240" w:lineRule="auto"/>
        <w:rPr>
          <w:rFonts w:ascii="Trebuchet MS" w:hAnsi="Trebuchet MS"/>
          <w:sz w:val="20"/>
          <w:szCs w:val="20"/>
        </w:rPr>
      </w:pPr>
      <w:r>
        <w:rPr>
          <w:rFonts w:ascii="Trebuchet MS" w:hAnsi="Trebuchet MS"/>
          <w:noProof/>
          <w:sz w:val="20"/>
          <w:szCs w:val="20"/>
        </w:rPr>
        <w:drawing>
          <wp:inline distT="0" distB="0" distL="0" distR="0" wp14:anchorId="467F4037" wp14:editId="1ACF59B2">
            <wp:extent cx="3108251" cy="262284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51">
                      <a:extLst>
                        <a:ext uri="{28A0092B-C50C-407E-A947-70E740481C1C}">
                          <a14:useLocalDpi xmlns:a14="http://schemas.microsoft.com/office/drawing/2010/main" val="0"/>
                        </a:ext>
                      </a:extLst>
                    </a:blip>
                    <a:stretch>
                      <a:fillRect/>
                    </a:stretch>
                  </pic:blipFill>
                  <pic:spPr>
                    <a:xfrm>
                      <a:off x="0" y="0"/>
                      <a:ext cx="3136213" cy="2646440"/>
                    </a:xfrm>
                    <a:prstGeom prst="rect">
                      <a:avLst/>
                    </a:prstGeom>
                  </pic:spPr>
                </pic:pic>
              </a:graphicData>
            </a:graphic>
          </wp:inline>
        </w:drawing>
      </w:r>
    </w:p>
    <w:p w14:paraId="4C175452" w14:textId="77777777" w:rsidR="00EC7AC0" w:rsidRDefault="00EC7AC0" w:rsidP="00EC7AC0">
      <w:pPr>
        <w:pStyle w:val="ListParagraph"/>
        <w:spacing w:after="0" w:line="240" w:lineRule="auto"/>
        <w:rPr>
          <w:rFonts w:ascii="Trebuchet MS" w:hAnsi="Trebuchet MS"/>
          <w:sz w:val="20"/>
          <w:szCs w:val="20"/>
        </w:rPr>
      </w:pPr>
    </w:p>
    <w:p w14:paraId="360AAFA5" w14:textId="77777777" w:rsidR="00EC7AC0" w:rsidRDefault="00EC7AC0" w:rsidP="00EC7AC0">
      <w:pPr>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 xml:space="preserve">n </w:t>
      </w:r>
      <w:proofErr w:type="spellStart"/>
      <w:r>
        <w:rPr>
          <w:rFonts w:ascii="Trebuchet MS" w:hAnsi="Trebuchet MS"/>
          <w:color w:val="000000" w:themeColor="text1"/>
          <w:sz w:val="20"/>
          <w:szCs w:val="20"/>
        </w:rPr>
        <w:t>COPlaceOrder</w:t>
      </w:r>
      <w:r w:rsidRPr="006313E5">
        <w:rPr>
          <w:rFonts w:ascii="Trebuchet MS" w:hAnsi="Trebuchet MS"/>
          <w:color w:val="000000" w:themeColor="text1"/>
          <w:sz w:val="20"/>
          <w:szCs w:val="20"/>
        </w:rPr>
        <w:t>-</w:t>
      </w:r>
      <w:r w:rsidRPr="00BC7E8A">
        <w:rPr>
          <w:rFonts w:ascii="Trebuchet MS" w:hAnsi="Trebuchet MS"/>
          <w:color w:val="000000" w:themeColor="text1"/>
          <w:sz w:val="20"/>
          <w:szCs w:val="20"/>
        </w:rPr>
        <w:t>HandlePayments</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call HAYPAY or HAYPAY_HOSTED controller </w:t>
      </w:r>
      <w:r w:rsidRPr="00685B93">
        <w:rPr>
          <w:rFonts w:ascii="Trebuchet MS" w:hAnsi="Trebuchet MS"/>
          <w:sz w:val="20"/>
          <w:szCs w:val="20"/>
        </w:rPr>
        <w:t xml:space="preserve">responsible for </w:t>
      </w:r>
      <w:r>
        <w:rPr>
          <w:rFonts w:ascii="Trebuchet MS" w:hAnsi="Trebuchet MS"/>
          <w:sz w:val="20"/>
          <w:szCs w:val="20"/>
        </w:rPr>
        <w:t>a</w:t>
      </w:r>
      <w:r w:rsidRPr="00BC7E8A">
        <w:rPr>
          <w:rFonts w:ascii="Trebuchet MS" w:hAnsi="Trebuchet MS"/>
          <w:sz w:val="20"/>
          <w:szCs w:val="20"/>
        </w:rPr>
        <w:t xml:space="preserve">uthorize </w:t>
      </w:r>
      <w:proofErr w:type="spellStart"/>
      <w:r w:rsidRPr="00BC7E8A">
        <w:rPr>
          <w:rFonts w:ascii="Trebuchet MS" w:hAnsi="Trebuchet MS"/>
          <w:sz w:val="20"/>
          <w:szCs w:val="20"/>
        </w:rPr>
        <w:t>HiPay</w:t>
      </w:r>
      <w:proofErr w:type="spellEnd"/>
      <w:r w:rsidRPr="00BC7E8A">
        <w:rPr>
          <w:rFonts w:ascii="Trebuchet MS" w:hAnsi="Trebuchet MS"/>
          <w:sz w:val="20"/>
          <w:szCs w:val="20"/>
        </w:rPr>
        <w:t xml:space="preserve"> payment</w:t>
      </w:r>
      <w:r>
        <w:rPr>
          <w:rFonts w:ascii="Trebuchet MS" w:hAnsi="Trebuchet MS"/>
          <w:sz w:val="20"/>
          <w:szCs w:val="20"/>
        </w:rPr>
        <w:t>.</w:t>
      </w:r>
    </w:p>
    <w:p w14:paraId="53012F52" w14:textId="77777777" w:rsidR="00EC7AC0" w:rsidRDefault="00EC7AC0" w:rsidP="00EC7AC0">
      <w:pPr>
        <w:rPr>
          <w:rFonts w:ascii="Trebuchet MS" w:hAnsi="Trebuchet MS"/>
          <w:sz w:val="20"/>
          <w:szCs w:val="20"/>
        </w:rPr>
      </w:pPr>
      <w:r>
        <w:rPr>
          <w:rFonts w:ascii="Trebuchet MS" w:hAnsi="Trebuchet MS"/>
          <w:sz w:val="20"/>
          <w:szCs w:val="20"/>
        </w:rPr>
        <w:t>After the “</w:t>
      </w:r>
      <w:r w:rsidRPr="00BC7E8A">
        <w:rPr>
          <w:rFonts w:ascii="Trebuchet MS" w:hAnsi="Trebuchet MS"/>
          <w:sz w:val="20"/>
          <w:szCs w:val="20"/>
        </w:rPr>
        <w:t>Authorization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and “HIPAY”.</w:t>
      </w:r>
    </w:p>
    <w:p w14:paraId="6F814995" w14:textId="77777777" w:rsidR="00EC7AC0" w:rsidRDefault="00EC7AC0" w:rsidP="00EC7AC0">
      <w:pPr>
        <w:rPr>
          <w:rFonts w:ascii="Trebuchet MS" w:hAnsi="Trebuchet MS"/>
          <w:sz w:val="20"/>
          <w:szCs w:val="20"/>
        </w:rPr>
      </w:pPr>
      <w:r>
        <w:rPr>
          <w:rFonts w:ascii="Trebuchet MS" w:hAnsi="Trebuchet MS"/>
          <w:sz w:val="20"/>
          <w:szCs w:val="20"/>
        </w:rPr>
        <w:t xml:space="preserve">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one end node, one decision node and a stop node as described below</w:t>
      </w:r>
    </w:p>
    <w:p w14:paraId="4DF0CF7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_HOSTED" ||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w:t>
      </w:r>
    </w:p>
    <w:p w14:paraId="2A52F4B3"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4B8237EA" w14:textId="77777777" w:rsidR="00EC7AC0" w:rsidRDefault="00EC7AC0" w:rsidP="0075159A">
      <w:pPr>
        <w:pStyle w:val="ListParagraph"/>
        <w:numPr>
          <w:ilvl w:val="1"/>
          <w:numId w:val="41"/>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064C54">
        <w:rPr>
          <w:rFonts w:ascii="Trebuchet MS" w:hAnsi="Trebuchet MS"/>
          <w:sz w:val="20"/>
          <w:szCs w:val="20"/>
        </w:rPr>
        <w:t>int_hipay_controllers:pipelets</w:t>
      </w:r>
      <w:proofErr w:type="spellEnd"/>
      <w:r w:rsidRPr="00064C54">
        <w:rPr>
          <w:rFonts w:ascii="Trebuchet MS" w:hAnsi="Trebuchet MS"/>
          <w:sz w:val="20"/>
          <w:szCs w:val="20"/>
        </w:rPr>
        <w:t>/HiPayCallAuthorize.js</w:t>
      </w:r>
    </w:p>
    <w:p w14:paraId="5DA7F162"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Order: Order</w:t>
      </w:r>
    </w:p>
    <w:p w14:paraId="0EE43397"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Instrumen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w:t>
      </w:r>
      <w:proofErr w:type="spellEnd"/>
    </w:p>
    <w:p w14:paraId="639BEC6A"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MethodID</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paymentMethod</w:t>
      </w:r>
      <w:proofErr w:type="spellEnd"/>
    </w:p>
    <w:p w14:paraId="6FC98010"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rocessorID</w:t>
      </w:r>
      <w:proofErr w:type="spellEnd"/>
      <w:r w:rsidRPr="00064C54">
        <w:rPr>
          <w:rFonts w:ascii="Trebuchet MS" w:hAnsi="Trebuchet MS"/>
          <w:sz w:val="20"/>
          <w:szCs w:val="20"/>
        </w:rPr>
        <w:t>: dw.order.PaymentMgr.getPaymentMethod(PaymentInstrument.paymentMethod).paymentProcessor.ID</w:t>
      </w:r>
    </w:p>
    <w:p w14:paraId="2042D2B0" w14:textId="77777777" w:rsidR="00EC7AC0"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AuthorizationResul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AuthorizationResult</w:t>
      </w:r>
      <w:proofErr w:type="spellEnd"/>
    </w:p>
    <w:p w14:paraId="3E995A9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E16822">
        <w:rPr>
          <w:rFonts w:ascii="Trebuchet MS" w:hAnsi="Trebuchet MS"/>
          <w:sz w:val="20"/>
          <w:szCs w:val="20"/>
        </w:rPr>
        <w:t>AuthorizationResult.authorized</w:t>
      </w:r>
      <w:proofErr w:type="spellEnd"/>
    </w:p>
    <w:p w14:paraId="1C344219" w14:textId="77777777" w:rsidR="00EC7AC0" w:rsidRDefault="00EC7AC0" w:rsidP="00EC7AC0">
      <w:pPr>
        <w:rPr>
          <w:rFonts w:ascii="Trebuchet MS" w:hAnsi="Trebuchet MS"/>
          <w:sz w:val="20"/>
          <w:szCs w:val="20"/>
        </w:rPr>
      </w:pPr>
    </w:p>
    <w:p w14:paraId="1BD86F42" w14:textId="77777777" w:rsidR="00EC7AC0" w:rsidRDefault="00EC7AC0" w:rsidP="00EC7AC0">
      <w:pPr>
        <w:rPr>
          <w:rFonts w:ascii="Trebuchet MS" w:hAnsi="Trebuchet MS"/>
          <w:sz w:val="20"/>
          <w:szCs w:val="20"/>
        </w:rPr>
      </w:pPr>
      <w:r>
        <w:rPr>
          <w:rFonts w:ascii="Trebuchet MS" w:hAnsi="Trebuchet MS"/>
          <w:noProof/>
          <w:sz w:val="20"/>
          <w:szCs w:val="20"/>
        </w:rPr>
        <w:lastRenderedPageBreak/>
        <w:drawing>
          <wp:inline distT="0" distB="0" distL="0" distR="0" wp14:anchorId="1FB0C1BB" wp14:editId="5B04E206">
            <wp:extent cx="3337521" cy="4533014"/>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52">
                      <a:extLst>
                        <a:ext uri="{28A0092B-C50C-407E-A947-70E740481C1C}">
                          <a14:useLocalDpi xmlns:a14="http://schemas.microsoft.com/office/drawing/2010/main" val="0"/>
                        </a:ext>
                      </a:extLst>
                    </a:blip>
                    <a:stretch>
                      <a:fillRect/>
                    </a:stretch>
                  </pic:blipFill>
                  <pic:spPr>
                    <a:xfrm>
                      <a:off x="0" y="0"/>
                      <a:ext cx="3349082" cy="4548716"/>
                    </a:xfrm>
                    <a:prstGeom prst="rect">
                      <a:avLst/>
                    </a:prstGeom>
                  </pic:spPr>
                </pic:pic>
              </a:graphicData>
            </a:graphic>
          </wp:inline>
        </w:drawing>
      </w:r>
    </w:p>
    <w:p w14:paraId="5930F6F7" w14:textId="77777777" w:rsidR="00EC7AC0" w:rsidRDefault="00EC7AC0" w:rsidP="00EC7AC0">
      <w:pPr>
        <w:rPr>
          <w:rFonts w:ascii="Trebuchet MS" w:hAnsi="Trebuchet MS"/>
          <w:sz w:val="20"/>
          <w:szCs w:val="20"/>
        </w:rPr>
      </w:pPr>
      <w:r>
        <w:rPr>
          <w:rFonts w:ascii="Trebuchet MS" w:hAnsi="Trebuchet MS"/>
          <w:sz w:val="20"/>
          <w:szCs w:val="20"/>
        </w:rPr>
        <w:br w:type="page"/>
      </w:r>
    </w:p>
    <w:p w14:paraId="7681B543" w14:textId="21E07175" w:rsidR="00FA3A47" w:rsidRDefault="00FA3A47"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pipelines/cartridge/pipelines/</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xml</w:t>
      </w:r>
    </w:p>
    <w:p w14:paraId="208D93A8" w14:textId="0C2FF239" w:rsidR="00EC7AC0" w:rsidRPr="00EC7AC0" w:rsidRDefault="00EC7AC0" w:rsidP="00EC7AC0">
      <w:pPr>
        <w:pStyle w:val="ListParagraph"/>
        <w:ind w:left="0"/>
        <w:jc w:val="both"/>
        <w:rPr>
          <w:rFonts w:ascii="Trebuchet MS" w:hAnsi="Trebuchet MS"/>
          <w:color w:val="000000" w:themeColor="text1"/>
          <w:sz w:val="20"/>
          <w:szCs w:val="20"/>
        </w:rPr>
      </w:pPr>
      <w:r w:rsidRPr="00EC7AC0">
        <w:rPr>
          <w:rFonts w:ascii="Trebuchet MS" w:hAnsi="Trebuchet MS"/>
          <w:color w:val="000000" w:themeColor="text1"/>
          <w:sz w:val="20"/>
          <w:szCs w:val="20"/>
          <w:lang w:val="bg-BG"/>
        </w:rPr>
        <w:t xml:space="preserve">There is a change made in </w:t>
      </w:r>
      <w:proofErr w:type="spellStart"/>
      <w:r>
        <w:rPr>
          <w:rFonts w:ascii="Trebuchet MS" w:hAnsi="Trebuchet MS"/>
          <w:color w:val="000000" w:themeColor="text1"/>
          <w:sz w:val="20"/>
          <w:szCs w:val="20"/>
        </w:rPr>
        <w:t>PaymentInstruments</w:t>
      </w:r>
      <w:proofErr w:type="spellEnd"/>
      <w:r w:rsidRPr="00EC7AC0">
        <w:rPr>
          <w:rFonts w:ascii="Trebuchet MS" w:hAnsi="Trebuchet MS"/>
          <w:color w:val="000000" w:themeColor="text1"/>
          <w:sz w:val="20"/>
          <w:szCs w:val="20"/>
          <w:lang w:val="bg-BG"/>
        </w:rPr>
        <w:t>-</w:t>
      </w:r>
      <w:proofErr w:type="spellStart"/>
      <w:r>
        <w:rPr>
          <w:rFonts w:ascii="Trebuchet MS" w:hAnsi="Trebuchet MS"/>
          <w:color w:val="000000" w:themeColor="text1"/>
          <w:sz w:val="20"/>
          <w:szCs w:val="20"/>
        </w:rPr>
        <w:t>Llist</w:t>
      </w:r>
      <w:proofErr w:type="spellEnd"/>
      <w:r w:rsidRPr="00EC7AC0">
        <w:rPr>
          <w:rFonts w:ascii="Trebuchet MS" w:hAnsi="Trebuchet MS"/>
          <w:color w:val="000000" w:themeColor="text1"/>
          <w:sz w:val="20"/>
          <w:szCs w:val="20"/>
          <w:lang w:val="bg-BG"/>
        </w:rPr>
        <w:t xml:space="preserve"> to </w:t>
      </w:r>
      <w:r>
        <w:rPr>
          <w:rFonts w:ascii="Trebuchet MS" w:hAnsi="Trebuchet MS"/>
          <w:color w:val="000000" w:themeColor="text1"/>
          <w:sz w:val="20"/>
          <w:szCs w:val="20"/>
        </w:rPr>
        <w:t>get</w:t>
      </w:r>
      <w:r w:rsidRPr="00EC7AC0">
        <w:rPr>
          <w:rFonts w:ascii="Trebuchet MS" w:hAnsi="Trebuchet MS"/>
          <w:color w:val="000000" w:themeColor="text1"/>
          <w:sz w:val="20"/>
          <w:szCs w:val="20"/>
        </w:rPr>
        <w:t xml:space="preserve"> the</w:t>
      </w:r>
      <w:r>
        <w:rPr>
          <w:rFonts w:ascii="Trebuchet MS" w:hAnsi="Trebuchet MS"/>
          <w:color w:val="000000" w:themeColor="text1"/>
          <w:sz w:val="20"/>
          <w:szCs w:val="20"/>
        </w:rPr>
        <w:t xml:space="preserve"> saved credit cards info</w:t>
      </w:r>
      <w:r w:rsidRPr="00EC7AC0">
        <w:rPr>
          <w:rFonts w:ascii="Trebuchet MS" w:hAnsi="Trebuchet MS"/>
          <w:color w:val="000000" w:themeColor="text1"/>
          <w:sz w:val="20"/>
          <w:szCs w:val="20"/>
          <w:lang w:val="bg-BG"/>
        </w:rPr>
        <w:t>.</w:t>
      </w:r>
      <w:r w:rsidRPr="00EC7AC0">
        <w:rPr>
          <w:rFonts w:ascii="Trebuchet MS" w:hAnsi="Trebuchet MS"/>
          <w:color w:val="000000" w:themeColor="text1"/>
          <w:sz w:val="20"/>
          <w:szCs w:val="20"/>
        </w:rPr>
        <w:t xml:space="preserve"> </w:t>
      </w:r>
    </w:p>
    <w:p w14:paraId="04DFB82D" w14:textId="6C5B2EF2" w:rsidR="00870524"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 xml:space="preserve">After the </w:t>
      </w:r>
      <w:r w:rsidR="00870524">
        <w:rPr>
          <w:rFonts w:ascii="Trebuchet MS" w:hAnsi="Trebuchet MS"/>
          <w:color w:val="000000" w:themeColor="text1"/>
          <w:sz w:val="20"/>
          <w:szCs w:val="20"/>
        </w:rPr>
        <w:t>Account-</w:t>
      </w:r>
      <w:proofErr w:type="spellStart"/>
      <w:r w:rsidR="00870524">
        <w:rPr>
          <w:rFonts w:ascii="Trebuchet MS" w:hAnsi="Trebuchet MS"/>
          <w:color w:val="000000" w:themeColor="text1"/>
          <w:sz w:val="20"/>
          <w:szCs w:val="20"/>
        </w:rPr>
        <w:t>RequireLogin</w:t>
      </w:r>
      <w:proofErr w:type="spellEnd"/>
      <w:r w:rsidRPr="00EC7AC0">
        <w:rPr>
          <w:rFonts w:ascii="Trebuchet MS" w:hAnsi="Trebuchet MS"/>
          <w:sz w:val="20"/>
          <w:szCs w:val="20"/>
        </w:rPr>
        <w:t xml:space="preserve"> </w:t>
      </w:r>
      <w:r w:rsidR="00870524">
        <w:rPr>
          <w:rFonts w:ascii="Trebuchet MS" w:hAnsi="Trebuchet MS"/>
          <w:sz w:val="20"/>
          <w:szCs w:val="20"/>
        </w:rPr>
        <w:t>call</w:t>
      </w:r>
      <w:r w:rsidRPr="00EC7AC0">
        <w:rPr>
          <w:rFonts w:ascii="Trebuchet MS" w:hAnsi="Trebuchet MS"/>
          <w:sz w:val="20"/>
          <w:szCs w:val="20"/>
        </w:rPr>
        <w:t xml:space="preserve"> node add a decision node</w:t>
      </w:r>
      <w:r w:rsidR="00870524">
        <w:rPr>
          <w:rFonts w:ascii="Trebuchet MS" w:hAnsi="Trebuchet MS"/>
          <w:sz w:val="20"/>
          <w:szCs w:val="20"/>
        </w:rPr>
        <w:t xml:space="preserve"> with next parameters:</w:t>
      </w:r>
    </w:p>
    <w:p w14:paraId="1D4AD541" w14:textId="2BB727D2" w:rsidR="00870524" w:rsidRDefault="00870524" w:rsidP="0075159A">
      <w:pPr>
        <w:pStyle w:val="ListParagraph"/>
        <w:numPr>
          <w:ilvl w:val="0"/>
          <w:numId w:val="42"/>
        </w:numPr>
        <w:jc w:val="both"/>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Pr>
          <w:rFonts w:ascii="Trebuchet MS" w:hAnsi="Trebuchet MS"/>
          <w:sz w:val="20"/>
          <w:szCs w:val="20"/>
        </w:rPr>
        <w:t xml:space="preserve"> : </w:t>
      </w:r>
      <w:r w:rsidRPr="00870524">
        <w:rPr>
          <w:rFonts w:ascii="Trebuchet MS" w:hAnsi="Trebuchet MS"/>
          <w:sz w:val="20"/>
          <w:szCs w:val="20"/>
        </w:rPr>
        <w:t>dw.system.Site.getCurrent().getCustomPreferenceValue("hipayEnabled") &amp;&amp; dw.system.Site.getCurrent().getCustomPreferenceValue("hipayEnableOneClick")</w:t>
      </w:r>
    </w:p>
    <w:p w14:paraId="0124F46D" w14:textId="77777777" w:rsidR="00870524" w:rsidRDefault="00870524" w:rsidP="00EC7AC0">
      <w:pPr>
        <w:pStyle w:val="ListParagraph"/>
        <w:ind w:left="0"/>
        <w:jc w:val="both"/>
        <w:rPr>
          <w:rFonts w:ascii="Trebuchet MS" w:hAnsi="Trebuchet MS"/>
          <w:sz w:val="20"/>
          <w:szCs w:val="20"/>
        </w:rPr>
      </w:pPr>
    </w:p>
    <w:p w14:paraId="726648DA" w14:textId="5B844759" w:rsidR="00EC7AC0"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The ‘no’ transition goes to the default implementation</w:t>
      </w:r>
      <w:r w:rsidR="00870524">
        <w:rPr>
          <w:rFonts w:ascii="Trebuchet MS" w:hAnsi="Trebuchet MS"/>
          <w:sz w:val="20"/>
          <w:szCs w:val="20"/>
        </w:rPr>
        <w:t>. F</w:t>
      </w:r>
      <w:r w:rsidRPr="00EC7AC0">
        <w:rPr>
          <w:rFonts w:ascii="Trebuchet MS" w:hAnsi="Trebuchet MS"/>
          <w:sz w:val="20"/>
          <w:szCs w:val="20"/>
        </w:rPr>
        <w:t xml:space="preserve">or case if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and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One-Click </w:t>
      </w:r>
      <w:r w:rsidR="00870524">
        <w:rPr>
          <w:rFonts w:ascii="Trebuchet MS" w:hAnsi="Trebuchet MS"/>
          <w:sz w:val="20"/>
          <w:szCs w:val="20"/>
        </w:rPr>
        <w:t xml:space="preserve">enabled add a </w:t>
      </w:r>
      <w:proofErr w:type="spellStart"/>
      <w:r w:rsidR="00870524">
        <w:rPr>
          <w:rFonts w:ascii="Trebuchet MS" w:hAnsi="Trebuchet MS"/>
          <w:sz w:val="20"/>
          <w:szCs w:val="20"/>
        </w:rPr>
        <w:t>GetCustomerPaymentInstruments</w:t>
      </w:r>
      <w:proofErr w:type="spellEnd"/>
      <w:r w:rsidR="00870524">
        <w:rPr>
          <w:rFonts w:ascii="Trebuchet MS" w:hAnsi="Trebuchet MS"/>
          <w:sz w:val="20"/>
          <w:szCs w:val="20"/>
        </w:rPr>
        <w:t xml:space="preserve"> </w:t>
      </w:r>
      <w:proofErr w:type="spellStart"/>
      <w:r w:rsidR="00870524">
        <w:rPr>
          <w:rFonts w:ascii="Trebuchet MS" w:hAnsi="Trebuchet MS"/>
          <w:sz w:val="20"/>
          <w:szCs w:val="20"/>
        </w:rPr>
        <w:t>pipelet</w:t>
      </w:r>
      <w:proofErr w:type="spellEnd"/>
      <w:r w:rsidR="00870524">
        <w:rPr>
          <w:rFonts w:ascii="Trebuchet MS" w:hAnsi="Trebuchet MS"/>
          <w:sz w:val="20"/>
          <w:szCs w:val="20"/>
        </w:rPr>
        <w:t xml:space="preserve"> with next parameters</w:t>
      </w:r>
      <w:r w:rsidR="00E31A1C">
        <w:rPr>
          <w:rFonts w:ascii="Trebuchet MS" w:hAnsi="Trebuchet MS"/>
          <w:sz w:val="20"/>
          <w:szCs w:val="20"/>
        </w:rPr>
        <w:t>:</w:t>
      </w:r>
    </w:p>
    <w:p w14:paraId="013165F6" w14:textId="240DDED1"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 xml:space="preserve">Customer : </w:t>
      </w:r>
      <w:proofErr w:type="spellStart"/>
      <w:r>
        <w:rPr>
          <w:rFonts w:ascii="Trebuchet MS" w:hAnsi="Trebuchet MS"/>
          <w:sz w:val="20"/>
          <w:szCs w:val="20"/>
        </w:rPr>
        <w:t>CurrentCustomer</w:t>
      </w:r>
      <w:proofErr w:type="spellEnd"/>
    </w:p>
    <w:p w14:paraId="7E2D1F12" w14:textId="7F3D9FB3"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Method</w:t>
      </w:r>
      <w:proofErr w:type="spellEnd"/>
      <w:r>
        <w:rPr>
          <w:rFonts w:ascii="Trebuchet MS" w:hAnsi="Trebuchet MS"/>
          <w:sz w:val="20"/>
          <w:szCs w:val="20"/>
        </w:rPr>
        <w:t xml:space="preserve"> : “HIPAY_CREDIT_CARD”</w:t>
      </w:r>
    </w:p>
    <w:p w14:paraId="7A249EC5" w14:textId="69EBD86F"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Instruments</w:t>
      </w:r>
      <w:proofErr w:type="spellEnd"/>
      <w:r>
        <w:rPr>
          <w:rFonts w:ascii="Trebuchet MS" w:hAnsi="Trebuchet MS"/>
          <w:sz w:val="20"/>
          <w:szCs w:val="20"/>
        </w:rPr>
        <w:t xml:space="preserve"> : </w:t>
      </w:r>
      <w:proofErr w:type="spellStart"/>
      <w:r>
        <w:rPr>
          <w:rFonts w:ascii="Trebuchet MS" w:hAnsi="Trebuchet MS"/>
          <w:sz w:val="20"/>
          <w:szCs w:val="20"/>
        </w:rPr>
        <w:t>PaymentInstruments</w:t>
      </w:r>
      <w:proofErr w:type="spellEnd"/>
    </w:p>
    <w:p w14:paraId="529FE796" w14:textId="77777777" w:rsidR="00E31A1C" w:rsidRDefault="00E31A1C" w:rsidP="00EC7AC0">
      <w:pPr>
        <w:pStyle w:val="ListParagraph"/>
        <w:ind w:left="0"/>
        <w:jc w:val="both"/>
        <w:rPr>
          <w:rFonts w:ascii="Trebuchet MS" w:hAnsi="Trebuchet MS"/>
          <w:sz w:val="20"/>
          <w:szCs w:val="20"/>
        </w:rPr>
      </w:pPr>
    </w:p>
    <w:p w14:paraId="51F0259C" w14:textId="08A43969" w:rsidR="00870524" w:rsidRPr="00EC7AC0" w:rsidRDefault="004A0C65" w:rsidP="004A0C65">
      <w:pPr>
        <w:pStyle w:val="ListParagraph"/>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0FB1C314">
            <wp:extent cx="2985724" cy="4714875"/>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986452" cy="4716024"/>
                    </a:xfrm>
                    <a:prstGeom prst="rect">
                      <a:avLst/>
                    </a:prstGeom>
                  </pic:spPr>
                </pic:pic>
              </a:graphicData>
            </a:graphic>
          </wp:inline>
        </w:drawing>
      </w:r>
    </w:p>
    <w:p w14:paraId="655FD7C5" w14:textId="77777777" w:rsidR="00EC7AC0" w:rsidRDefault="00EC7AC0"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31959DD3"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3D46D09"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1767D3C1"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053352A8"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C059A1B" w14:textId="37B4DB0C" w:rsidR="00D9461A" w:rsidRPr="003E7830" w:rsidRDefault="00064C54">
      <w:pPr>
        <w:rPr>
          <w:rFonts w:ascii="Trebuchet MS" w:hAnsi="Trebuchet MS"/>
          <w:sz w:val="24"/>
          <w:szCs w:val="24"/>
        </w:rPr>
      </w:pPr>
      <w:r w:rsidRPr="003E7830">
        <w:rPr>
          <w:rFonts w:ascii="Trebuchet MS" w:hAnsi="Trebuchet MS"/>
          <w:color w:val="FF0000"/>
          <w:sz w:val="24"/>
          <w:szCs w:val="24"/>
        </w:rPr>
        <w:lastRenderedPageBreak/>
        <w:t>The</w:t>
      </w:r>
      <w:r w:rsidR="00EB3671">
        <w:rPr>
          <w:rFonts w:ascii="Trebuchet MS" w:hAnsi="Trebuchet MS"/>
          <w:color w:val="FF0000"/>
          <w:sz w:val="24"/>
          <w:szCs w:val="24"/>
        </w:rPr>
        <w:t xml:space="preserve"> next</w:t>
      </w:r>
      <w:r w:rsidRPr="003E7830">
        <w:rPr>
          <w:rFonts w:ascii="Trebuchet MS" w:hAnsi="Trebuchet MS"/>
          <w:color w:val="FF0000"/>
          <w:sz w:val="24"/>
          <w:szCs w:val="24"/>
        </w:rPr>
        <w:t xml:space="preserve"> steps should be applied to controller storefront version.</w:t>
      </w:r>
      <w:r w:rsidRPr="003E7830">
        <w:rPr>
          <w:rFonts w:ascii="Trebuchet MS" w:hAnsi="Trebuchet MS"/>
          <w:sz w:val="24"/>
          <w:szCs w:val="24"/>
        </w:rPr>
        <w:t xml:space="preserve"> </w:t>
      </w:r>
    </w:p>
    <w:p w14:paraId="4680771B" w14:textId="05A30239" w:rsidR="00064C54" w:rsidRDefault="00064C54" w:rsidP="00EC7AC0">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Pr>
          <w:rFonts w:ascii="Trebuchet MS" w:hAnsi="Trebuchet MS"/>
          <w:b/>
          <w:color w:val="000000" w:themeColor="text1"/>
          <w:sz w:val="20"/>
          <w:szCs w:val="20"/>
        </w:rPr>
        <w:t xml:space="preserve"> </w:t>
      </w:r>
      <w:proofErr w:type="spellStart"/>
      <w:r w:rsidRPr="00F40286">
        <w:rPr>
          <w:rFonts w:ascii="Trebuchet MS" w:hAnsi="Trebuchet MS"/>
          <w:b/>
          <w:color w:val="000000" w:themeColor="text1"/>
          <w:sz w:val="20"/>
          <w:szCs w:val="20"/>
        </w:rPr>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Billing</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3A6E359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310B305C" w14:textId="77777777" w:rsidR="0057723F" w:rsidRPr="00C81398" w:rsidRDefault="0057723F" w:rsidP="0057723F">
      <w:pPr>
        <w:pStyle w:val="StyleCOde"/>
        <w:ind w:left="1353"/>
      </w:pPr>
      <w:r w:rsidRPr="00C81398">
        <w:t>var sitePrefs   = dw.system.Site.getCurrent().getPreferences();</w:t>
      </w:r>
    </w:p>
    <w:p w14:paraId="154B03F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79E45D64" w14:textId="77777777" w:rsidR="0057723F" w:rsidRPr="00317AB1" w:rsidRDefault="0057723F" w:rsidP="0057723F">
      <w:pPr>
        <w:pStyle w:val="StyleCOde"/>
        <w:ind w:left="1353"/>
      </w:pPr>
      <w:r w:rsidRPr="00317AB1">
        <w:t>var app         = require('~/cartridge/scripts/app');</w:t>
      </w:r>
    </w:p>
    <w:p w14:paraId="48DFC1C9" w14:textId="77777777" w:rsidR="0057723F" w:rsidRPr="00317AB1" w:rsidRDefault="0057723F" w:rsidP="0057723F">
      <w:pPr>
        <w:pStyle w:val="StyleCOde"/>
        <w:ind w:left="1353"/>
      </w:pPr>
      <w:r w:rsidRPr="00317AB1">
        <w:t>var guard       = require('~/cartridge/scripts/guard');</w:t>
      </w:r>
    </w:p>
    <w:p w14:paraId="4B1A0A9E" w14:textId="77777777" w:rsidR="0057723F" w:rsidRDefault="0057723F" w:rsidP="00960BEA">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14608A7C">
            <wp:extent cx="4817806" cy="2189916"/>
            <wp:effectExtent l="0" t="0" r="1905"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4">
                      <a:extLst>
                        <a:ext uri="{28A0092B-C50C-407E-A947-70E740481C1C}">
                          <a14:useLocalDpi xmlns:a14="http://schemas.microsoft.com/office/drawing/2010/main" val="0"/>
                        </a:ext>
                      </a:extLst>
                    </a:blip>
                    <a:stretch>
                      <a:fillRect/>
                    </a:stretch>
                  </pic:blipFill>
                  <pic:spPr>
                    <a:xfrm>
                      <a:off x="0" y="0"/>
                      <a:ext cx="4815327" cy="2188789"/>
                    </a:xfrm>
                    <a:prstGeom prst="rect">
                      <a:avLst/>
                    </a:prstGeom>
                  </pic:spPr>
                </pic:pic>
              </a:graphicData>
            </a:graphic>
          </wp:inline>
        </w:drawing>
      </w:r>
    </w:p>
    <w:p w14:paraId="12ED85E1" w14:textId="77777777" w:rsidR="0092206C" w:rsidRDefault="0092206C"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34C8241E"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sidRPr="000B5C99">
        <w:rPr>
          <w:rStyle w:val="StyleCOdeChar"/>
          <w:rFonts w:eastAsia="Arial Unicode MS"/>
        </w:rPr>
        <w:t>resetPaymentForms()</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 xml:space="preserve">due to the fact that multiple </w:t>
      </w:r>
      <w:proofErr w:type="spellStart"/>
      <w:r w:rsidRPr="0040085F">
        <w:rPr>
          <w:rFonts w:ascii="Trebuchet MS" w:hAnsi="Trebuchet MS"/>
          <w:color w:val="000000" w:themeColor="text1"/>
          <w:sz w:val="20"/>
          <w:szCs w:val="20"/>
        </w:rPr>
        <w:t>HiPay</w:t>
      </w:r>
      <w:proofErr w:type="spellEnd"/>
      <w:r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and applies only the selected one</w:t>
      </w:r>
      <w:r>
        <w:rPr>
          <w:rFonts w:ascii="Trebuchet MS" w:hAnsi="Trebuchet MS"/>
          <w:color w:val="000000" w:themeColor="text1"/>
          <w:sz w:val="20"/>
          <w:szCs w:val="20"/>
        </w:rPr>
        <w:t xml:space="preserve"> for case if </w:t>
      </w:r>
      <w:proofErr w:type="spellStart"/>
      <w:r>
        <w:rPr>
          <w:rFonts w:ascii="Trebuchet MS" w:hAnsi="Trebuchet MS"/>
          <w:color w:val="000000" w:themeColor="text1"/>
          <w:sz w:val="20"/>
          <w:szCs w:val="20"/>
        </w:rPr>
        <w:t>HiPay</w:t>
      </w:r>
      <w:proofErr w:type="spellEnd"/>
      <w:r>
        <w:rPr>
          <w:rFonts w:ascii="Trebuchet MS" w:hAnsi="Trebuchet MS"/>
          <w:color w:val="000000" w:themeColor="text1"/>
          <w:sz w:val="20"/>
          <w:szCs w:val="20"/>
        </w:rPr>
        <w:t xml:space="preserve"> enabled</w:t>
      </w:r>
      <w:r w:rsidRPr="0040085F">
        <w:rPr>
          <w:rFonts w:ascii="Trebuchet MS" w:hAnsi="Trebuchet MS"/>
          <w:color w:val="000000" w:themeColor="text1"/>
          <w:sz w:val="20"/>
          <w:szCs w:val="20"/>
        </w:rPr>
        <w:t>.</w:t>
      </w:r>
      <w:r>
        <w:rPr>
          <w:rFonts w:ascii="Trebuchet MS" w:hAnsi="Trebuchet MS"/>
          <w:color w:val="000000" w:themeColor="text1"/>
          <w:sz w:val="20"/>
          <w:szCs w:val="20"/>
        </w:rPr>
        <w:t xml:space="preserve"> </w:t>
      </w:r>
    </w:p>
    <w:p w14:paraId="7D1E7174"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5C99">
        <w:rPr>
          <w:rStyle w:val="StyleCOdeChar"/>
          <w:rFonts w:eastAsia="Arial Unicode MS"/>
        </w:rPr>
        <w:t>resetPaymentForms(</w:t>
      </w:r>
      <w:proofErr w:type="gramEnd"/>
      <w:r w:rsidRPr="000B5C99">
        <w:rPr>
          <w:rStyle w:val="StyleCOdeChar"/>
          <w:rFonts w:eastAsia="Arial Unicode MS"/>
        </w:rPr>
        <w:t>)</w:t>
      </w:r>
      <w:r>
        <w:rPr>
          <w:rFonts w:ascii="Trebuchet MS" w:hAnsi="Trebuchet MS"/>
          <w:color w:val="000000" w:themeColor="text1"/>
          <w:sz w:val="20"/>
          <w:szCs w:val="20"/>
        </w:rPr>
        <w:t>function  insert the following lines</w:t>
      </w:r>
      <w:r w:rsidRPr="00921787">
        <w:rPr>
          <w:rFonts w:ascii="Trebuchet MS" w:hAnsi="Trebuchet MS"/>
          <w:color w:val="000000" w:themeColor="text1"/>
          <w:sz w:val="20"/>
          <w:szCs w:val="20"/>
        </w:rPr>
        <w:t xml:space="preserve"> as described in the example bellow.</w:t>
      </w:r>
    </w:p>
    <w:p w14:paraId="13F37830" w14:textId="77777777" w:rsidR="00EB0424" w:rsidRPr="000F0D40" w:rsidRDefault="00EB0424" w:rsidP="00EB0424">
      <w:pPr>
        <w:pStyle w:val="StyleCOde"/>
      </w:pPr>
      <w:r>
        <w:t>if (sitePrefs</w:t>
      </w:r>
      <w:r w:rsidRPr="000F0D40">
        <w:t>.</w:t>
      </w:r>
      <w:r>
        <w:t>c</w:t>
      </w:r>
      <w:r w:rsidRPr="000F0D40">
        <w:t>ustom("hipayEnabled")) {</w:t>
      </w:r>
    </w:p>
    <w:p w14:paraId="7E568574" w14:textId="77777777" w:rsidR="00EB0424" w:rsidRPr="000F0D40" w:rsidRDefault="00EB0424" w:rsidP="00EB0424">
      <w:pPr>
        <w:pStyle w:val="StyleCOde"/>
      </w:pPr>
      <w:r w:rsidRPr="000F0D40">
        <w:t xml:space="preserve">    return require('int_hipay_controllers/cartridge/scripts/lib/hipay/HiPayCheckoutModule').resetPaymentForms();</w:t>
      </w:r>
    </w:p>
    <w:p w14:paraId="584A9FEF" w14:textId="77777777" w:rsidR="00EB0424" w:rsidRPr="000F0D40" w:rsidRDefault="00EB0424" w:rsidP="00EB0424">
      <w:pPr>
        <w:pStyle w:val="StyleCOde"/>
      </w:pPr>
      <w:r w:rsidRPr="000F0D40">
        <w:t>}</w:t>
      </w:r>
    </w:p>
    <w:p w14:paraId="41163DFE" w14:textId="57F910DF" w:rsidR="0057723F" w:rsidRDefault="00EB0424" w:rsidP="00960BEA">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D6EB57D">
            <wp:extent cx="4945625" cy="1237834"/>
            <wp:effectExtent l="0" t="0" r="762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5">
                      <a:extLst>
                        <a:ext uri="{28A0092B-C50C-407E-A947-70E740481C1C}">
                          <a14:useLocalDpi xmlns:a14="http://schemas.microsoft.com/office/drawing/2010/main" val="0"/>
                        </a:ext>
                      </a:extLst>
                    </a:blip>
                    <a:stretch>
                      <a:fillRect/>
                    </a:stretch>
                  </pic:blipFill>
                  <pic:spPr>
                    <a:xfrm>
                      <a:off x="0" y="0"/>
                      <a:ext cx="4949518" cy="1238808"/>
                    </a:xfrm>
                    <a:prstGeom prst="rect">
                      <a:avLst/>
                    </a:prstGeom>
                  </pic:spPr>
                </pic:pic>
              </a:graphicData>
            </a:graphic>
          </wp:inline>
        </w:drawing>
      </w:r>
    </w:p>
    <w:p w14:paraId="4F1381FA" w14:textId="77777777" w:rsidR="0057723F" w:rsidRDefault="0057723F" w:rsidP="00D17F1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42E24015" w14:textId="66D252B4" w:rsidR="00D17F1B" w:rsidRDefault="00D17F1B" w:rsidP="00D17F1B">
      <w:pPr>
        <w:pStyle w:val="HTMLPreformatted"/>
        <w:shd w:val="clear" w:color="auto" w:fill="FFFFFF"/>
        <w:tabs>
          <w:tab w:val="clear" w:pos="1832"/>
          <w:tab w:val="clear" w:pos="2748"/>
          <w:tab w:val="left" w:pos="1170"/>
        </w:tabs>
        <w:ind w:left="1353"/>
        <w:rPr>
          <w:rFonts w:ascii="Trebuchet MS" w:hAnsi="Trebuchet MS"/>
          <w:b/>
          <w:color w:val="000000" w:themeColor="text1"/>
          <w:sz w:val="20"/>
          <w:szCs w:val="20"/>
        </w:rPr>
      </w:pPr>
    </w:p>
    <w:p w14:paraId="169AB92D"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sz w:val="20"/>
          <w:szCs w:val="20"/>
        </w:rPr>
      </w:pPr>
      <w:r w:rsidRPr="0040085F">
        <w:rPr>
          <w:rFonts w:ascii="Trebuchet MS" w:hAnsi="Trebuchet MS"/>
          <w:sz w:val="20"/>
          <w:szCs w:val="20"/>
        </w:rPr>
        <w:lastRenderedPageBreak/>
        <w:t xml:space="preserve">To split the </w:t>
      </w:r>
      <w:r>
        <w:rPr>
          <w:rFonts w:ascii="Trebuchet MS" w:hAnsi="Trebuchet MS"/>
          <w:sz w:val="20"/>
          <w:szCs w:val="20"/>
        </w:rPr>
        <w:t xml:space="preserve">full </w:t>
      </w:r>
      <w:r w:rsidRPr="0040085F">
        <w:rPr>
          <w:rFonts w:ascii="Trebuchet MS" w:hAnsi="Trebuchet MS"/>
          <w:sz w:val="20"/>
          <w:szCs w:val="20"/>
        </w:rPr>
        <w:t>Card Holder name for Ame</w:t>
      </w:r>
      <w:r>
        <w:rPr>
          <w:rFonts w:ascii="Trebuchet MS" w:hAnsi="Trebuchet MS"/>
          <w:sz w:val="20"/>
          <w:szCs w:val="20"/>
        </w:rPr>
        <w:t>rican E</w:t>
      </w:r>
      <w:r w:rsidRPr="0040085F">
        <w:rPr>
          <w:rFonts w:ascii="Trebuchet MS" w:hAnsi="Trebuchet MS"/>
          <w:sz w:val="20"/>
          <w:szCs w:val="20"/>
        </w:rPr>
        <w:t>x</w:t>
      </w:r>
      <w:r>
        <w:rPr>
          <w:rFonts w:ascii="Trebuchet MS" w:hAnsi="Trebuchet MS"/>
          <w:sz w:val="20"/>
          <w:szCs w:val="20"/>
        </w:rPr>
        <w:t>press</w:t>
      </w:r>
      <w:r w:rsidRPr="0040085F">
        <w:rPr>
          <w:rFonts w:ascii="Trebuchet MS" w:hAnsi="Trebuchet MS"/>
          <w:sz w:val="20"/>
          <w:szCs w:val="20"/>
        </w:rPr>
        <w:t xml:space="preserve"> cards </w:t>
      </w:r>
      <w:r>
        <w:rPr>
          <w:rFonts w:ascii="Trebuchet MS" w:hAnsi="Trebuchet MS"/>
          <w:sz w:val="20"/>
          <w:szCs w:val="20"/>
        </w:rPr>
        <w:t>in</w:t>
      </w:r>
      <w:r w:rsidRPr="0040085F">
        <w:rPr>
          <w:rFonts w:ascii="Trebuchet MS" w:hAnsi="Trebuchet MS"/>
          <w:sz w:val="20"/>
          <w:szCs w:val="20"/>
        </w:rPr>
        <w:t>to First Name and Last Name the validation logic was changed in</w:t>
      </w:r>
      <w:r>
        <w:rPr>
          <w:rFonts w:ascii="Trebuchet MS" w:hAnsi="Trebuchet MS"/>
          <w:sz w:val="20"/>
          <w:szCs w:val="20"/>
        </w:rPr>
        <w:t xml:space="preserve"> the </w:t>
      </w:r>
      <w:r w:rsidRPr="000B7625">
        <w:rPr>
          <w:rStyle w:val="StyleCOdeChar"/>
          <w:rFonts w:eastAsia="Arial Unicode MS"/>
        </w:rPr>
        <w:t>validateBilling()</w:t>
      </w:r>
      <w:r>
        <w:rPr>
          <w:rFonts w:ascii="Trebuchet MS" w:hAnsi="Trebuchet MS"/>
          <w:sz w:val="20"/>
          <w:szCs w:val="20"/>
        </w:rPr>
        <w:t xml:space="preserve"> function.</w:t>
      </w:r>
    </w:p>
    <w:p w14:paraId="48BEA806"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7625">
        <w:rPr>
          <w:rStyle w:val="StyleCOdeChar"/>
          <w:rFonts w:eastAsia="Arial Unicode MS"/>
        </w:rPr>
        <w:t>validateBilling(</w:t>
      </w:r>
      <w:proofErr w:type="gramEnd"/>
      <w:r w:rsidRPr="000B7625">
        <w:rPr>
          <w:rStyle w:val="StyleCOdeChar"/>
          <w:rFonts w:eastAsia="Arial Unicode MS"/>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540BC41" w14:textId="77777777" w:rsidR="001A58D2" w:rsidRPr="000F0D40" w:rsidRDefault="001A58D2" w:rsidP="001A58D2">
      <w:pPr>
        <w:pStyle w:val="StyleCOde"/>
      </w:pPr>
      <w:r w:rsidRPr="000F0D40">
        <w:t>if (</w:t>
      </w:r>
      <w:r>
        <w:t>sitePrefs</w:t>
      </w:r>
      <w:r w:rsidRPr="000F0D40">
        <w:t>.</w:t>
      </w:r>
      <w:r>
        <w:t>c</w:t>
      </w:r>
      <w:r w:rsidRPr="000F0D40">
        <w:t>ustom("hipayEnabled")) {</w:t>
      </w:r>
    </w:p>
    <w:p w14:paraId="2F82EDCB" w14:textId="77777777" w:rsidR="001A58D2" w:rsidRPr="000F0D40" w:rsidRDefault="001A58D2" w:rsidP="001A58D2">
      <w:pPr>
        <w:pStyle w:val="StyleCOde"/>
      </w:pPr>
      <w:r w:rsidRPr="000F0D40">
        <w:t xml:space="preserve">    return require('int_hipay_controllers/cartridge/scripts/lib/hipay/HiPayCheckoutModule').validateBilling();</w:t>
      </w:r>
    </w:p>
    <w:p w14:paraId="4CE958F7" w14:textId="77777777" w:rsidR="001A58D2" w:rsidRPr="000F0D40" w:rsidRDefault="001A58D2" w:rsidP="001A58D2">
      <w:pPr>
        <w:pStyle w:val="StyleCOde"/>
      </w:pPr>
      <w:r w:rsidRPr="000F0D40">
        <w:t>}</w:t>
      </w:r>
    </w:p>
    <w:p w14:paraId="55F61044" w14:textId="720C1891" w:rsidR="00C02289" w:rsidRDefault="00C02289"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55176863" w14:textId="7C33B02A" w:rsidR="00C02289" w:rsidRDefault="002B0AE3"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r>
        <w:rPr>
          <w:rFonts w:ascii="Courier New" w:eastAsia="Times New Roman" w:hAnsi="Courier New" w:cs="Courier New"/>
          <w:b/>
          <w:bCs/>
          <w:noProof/>
          <w:color w:val="000080"/>
          <w:sz w:val="12"/>
          <w:szCs w:val="12"/>
        </w:rPr>
        <w:drawing>
          <wp:inline distT="0" distB="0" distL="0" distR="0" wp14:anchorId="65FA38B0" wp14:editId="4B5D9FDD">
            <wp:extent cx="5333999" cy="1376516"/>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6">
                      <a:extLst>
                        <a:ext uri="{28A0092B-C50C-407E-A947-70E740481C1C}">
                          <a14:useLocalDpi xmlns:a14="http://schemas.microsoft.com/office/drawing/2010/main" val="0"/>
                        </a:ext>
                      </a:extLst>
                    </a:blip>
                    <a:stretch>
                      <a:fillRect/>
                    </a:stretch>
                  </pic:blipFill>
                  <pic:spPr>
                    <a:xfrm>
                      <a:off x="0" y="0"/>
                      <a:ext cx="5339635" cy="1377970"/>
                    </a:xfrm>
                    <a:prstGeom prst="rect">
                      <a:avLst/>
                    </a:prstGeom>
                  </pic:spPr>
                </pic:pic>
              </a:graphicData>
            </a:graphic>
          </wp:inline>
        </w:drawing>
      </w:r>
    </w:p>
    <w:p w14:paraId="3201A64B" w14:textId="156B37F0"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4D4DA716" w14:textId="77777777"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07A01AAE" w14:textId="77777777" w:rsidR="00F82675" w:rsidRDefault="00F82675" w:rsidP="00F82675">
      <w:pPr>
        <w:shd w:val="clear" w:color="auto" w:fill="FFFFFF"/>
        <w:spacing w:after="0" w:line="240" w:lineRule="auto"/>
        <w:ind w:left="1416"/>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0085F">
        <w:rPr>
          <w:rFonts w:ascii="Trebuchet MS" w:hAnsi="Trebuchet MS"/>
          <w:color w:val="000000" w:themeColor="text1"/>
          <w:sz w:val="20"/>
          <w:szCs w:val="20"/>
          <w:lang w:val="bg-BG"/>
        </w:rPr>
        <w:t xml:space="preserve"> </w:t>
      </w:r>
      <w:r w:rsidRPr="00520206">
        <w:rPr>
          <w:rStyle w:val="StyleCOdeChar"/>
          <w:rFonts w:eastAsiaTheme="minorEastAsia"/>
        </w:rPr>
        <w:t>initCreditCardList(cart)</w:t>
      </w:r>
      <w:r>
        <w:rPr>
          <w:rFonts w:ascii="Trebuchet MS" w:hAnsi="Trebuchet MS"/>
          <w:color w:val="000000" w:themeColor="text1"/>
          <w:sz w:val="20"/>
          <w:szCs w:val="20"/>
        </w:rPr>
        <w:t xml:space="preserve"> function</w:t>
      </w:r>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w:t>
      </w:r>
      <w:proofErr w:type="spellStart"/>
      <w:r>
        <w:rPr>
          <w:rFonts w:ascii="Trebuchet MS" w:hAnsi="Trebuchet MS"/>
          <w:sz w:val="20"/>
          <w:szCs w:val="20"/>
        </w:rPr>
        <w:t>hipay</w:t>
      </w:r>
      <w:proofErr w:type="spellEnd"/>
      <w:r>
        <w:rPr>
          <w:rFonts w:ascii="Trebuchet MS" w:hAnsi="Trebuchet MS"/>
          <w:sz w:val="20"/>
          <w:szCs w:val="20"/>
        </w:rPr>
        <w:t xml:space="preserve"> credit card type.</w:t>
      </w:r>
    </w:p>
    <w:p w14:paraId="242C4653" w14:textId="77777777" w:rsidR="00F82675" w:rsidRDefault="00F82675" w:rsidP="00F82675">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192B212" w14:textId="77777777" w:rsidR="00F82675" w:rsidRDefault="00F82675" w:rsidP="00F82675">
      <w:pPr>
        <w:shd w:val="clear" w:color="auto" w:fill="FFFFFF"/>
        <w:spacing w:after="0" w:line="240" w:lineRule="auto"/>
        <w:ind w:left="1416"/>
        <w:rPr>
          <w:rFonts w:asciiTheme="majorHAnsi" w:hAnsiTheme="majorHAnsi"/>
          <w:sz w:val="16"/>
          <w:szCs w:val="16"/>
        </w:rPr>
      </w:pPr>
      <w:r>
        <w:rPr>
          <w:rFonts w:ascii="Trebuchet MS" w:eastAsia="Arial Unicode MS" w:hAnsi="Trebuchet MS" w:cs="Courier New"/>
          <w:color w:val="000000" w:themeColor="text1"/>
          <w:sz w:val="20"/>
          <w:szCs w:val="20"/>
        </w:rPr>
        <w:t>Replace next</w:t>
      </w:r>
      <w:r w:rsidRPr="00417AB5">
        <w:rPr>
          <w:rFonts w:ascii="Trebuchet MS" w:eastAsia="Arial Unicode MS" w:hAnsi="Trebuchet MS" w:cs="Courier New"/>
          <w:color w:val="000000" w:themeColor="text1"/>
          <w:sz w:val="20"/>
          <w:szCs w:val="20"/>
        </w:rPr>
        <w:t xml:space="preserve"> code:</w:t>
      </w:r>
    </w:p>
    <w:p w14:paraId="03C6472B" w14:textId="77777777" w:rsidR="00F82675" w:rsidRDefault="00F82675" w:rsidP="00F82675">
      <w:pPr>
        <w:shd w:val="clear" w:color="auto" w:fill="FFFFFF"/>
        <w:spacing w:after="0" w:line="240" w:lineRule="auto"/>
        <w:ind w:left="1416"/>
        <w:rPr>
          <w:rFonts w:asciiTheme="majorHAnsi" w:hAnsiTheme="majorHAnsi"/>
          <w:sz w:val="16"/>
          <w:szCs w:val="16"/>
        </w:rPr>
      </w:pPr>
    </w:p>
    <w:p w14:paraId="68A4DBF0" w14:textId="77777777" w:rsidR="00F82675" w:rsidRPr="000F0D40" w:rsidRDefault="00F82675" w:rsidP="00F82675">
      <w:pPr>
        <w:pStyle w:val="StyleCOde"/>
      </w:pPr>
      <w:r w:rsidRPr="000F0D40">
        <w:t>if (customer.authenticated) {</w:t>
      </w:r>
    </w:p>
    <w:p w14:paraId="1796838C" w14:textId="77777777" w:rsidR="00F82675" w:rsidRPr="000F0D40" w:rsidRDefault="00F82675" w:rsidP="00F82675">
      <w:pPr>
        <w:pStyle w:val="StyleCOde"/>
      </w:pPr>
      <w:r w:rsidRPr="000F0D40">
        <w:t xml:space="preserve">    var profile = app.getModel('Profile').get();</w:t>
      </w:r>
    </w:p>
    <w:p w14:paraId="044140EB" w14:textId="77777777" w:rsidR="00F82675" w:rsidRPr="000F0D40" w:rsidRDefault="00F82675" w:rsidP="00F82675">
      <w:pPr>
        <w:pStyle w:val="StyleCOde"/>
      </w:pPr>
      <w:r w:rsidRPr="000F0D40">
        <w:t xml:space="preserve">    if (profile) {</w:t>
      </w:r>
    </w:p>
    <w:p w14:paraId="56642D8B"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5C3413D9" w14:textId="77777777" w:rsidR="00F82675" w:rsidRPr="000F0D40" w:rsidRDefault="00F82675" w:rsidP="00F82675">
      <w:pPr>
        <w:pStyle w:val="StyleCOde"/>
      </w:pPr>
      <w:r w:rsidRPr="000F0D40">
        <w:t xml:space="preserve">    }</w:t>
      </w:r>
    </w:p>
    <w:p w14:paraId="54EA4A51" w14:textId="77777777" w:rsidR="00F82675" w:rsidRPr="000F0D40" w:rsidRDefault="00F82675" w:rsidP="00F82675">
      <w:pPr>
        <w:pStyle w:val="StyleCOde"/>
      </w:pPr>
      <w:r w:rsidRPr="000F0D40">
        <w:t>}</w:t>
      </w:r>
    </w:p>
    <w:p w14:paraId="3B31E123" w14:textId="77777777" w:rsidR="00F82675" w:rsidRDefault="00F82675" w:rsidP="00F82675">
      <w:pPr>
        <w:shd w:val="clear" w:color="auto" w:fill="FFFFFF"/>
        <w:spacing w:after="0" w:line="240" w:lineRule="auto"/>
        <w:ind w:left="1416"/>
        <w:rPr>
          <w:rFonts w:asciiTheme="majorHAnsi" w:hAnsiTheme="majorHAnsi"/>
          <w:sz w:val="16"/>
          <w:szCs w:val="16"/>
        </w:rPr>
      </w:pPr>
    </w:p>
    <w:p w14:paraId="0396E225" w14:textId="77777777" w:rsidR="00F82675" w:rsidRPr="00417AB5" w:rsidRDefault="00F82675" w:rsidP="00F82675">
      <w:pPr>
        <w:shd w:val="clear" w:color="auto" w:fill="FFFFFF"/>
        <w:spacing w:after="0" w:line="240" w:lineRule="auto"/>
        <w:ind w:left="1416"/>
        <w:rPr>
          <w:rFonts w:ascii="Trebuchet MS" w:eastAsia="Arial Unicode MS" w:hAnsi="Trebuchet MS" w:cs="Courier New"/>
          <w:color w:val="000000" w:themeColor="text1"/>
          <w:sz w:val="20"/>
          <w:szCs w:val="20"/>
        </w:rPr>
      </w:pPr>
      <w:r>
        <w:rPr>
          <w:rFonts w:ascii="Trebuchet MS" w:eastAsia="Arial Unicode MS" w:hAnsi="Trebuchet MS" w:cs="Courier New"/>
          <w:color w:val="000000" w:themeColor="text1"/>
          <w:sz w:val="20"/>
          <w:szCs w:val="20"/>
        </w:rPr>
        <w:t>With</w:t>
      </w:r>
      <w:r w:rsidRPr="00417AB5">
        <w:rPr>
          <w:rFonts w:ascii="Trebuchet MS" w:eastAsia="Arial Unicode MS" w:hAnsi="Trebuchet MS" w:cs="Courier New"/>
          <w:color w:val="000000" w:themeColor="text1"/>
          <w:sz w:val="20"/>
          <w:szCs w:val="20"/>
        </w:rPr>
        <w:t xml:space="preserve"> </w:t>
      </w:r>
      <w:r>
        <w:rPr>
          <w:rFonts w:ascii="Trebuchet MS" w:eastAsia="Arial Unicode MS" w:hAnsi="Trebuchet MS" w:cs="Courier New"/>
          <w:color w:val="000000" w:themeColor="text1"/>
          <w:sz w:val="20"/>
          <w:szCs w:val="20"/>
        </w:rPr>
        <w:t>next</w:t>
      </w:r>
      <w:r w:rsidRPr="00417AB5">
        <w:rPr>
          <w:rFonts w:ascii="Trebuchet MS" w:eastAsia="Arial Unicode MS" w:hAnsi="Trebuchet MS" w:cs="Courier New"/>
          <w:color w:val="000000" w:themeColor="text1"/>
          <w:sz w:val="20"/>
          <w:szCs w:val="20"/>
        </w:rPr>
        <w:t xml:space="preserve"> code:</w:t>
      </w:r>
    </w:p>
    <w:p w14:paraId="4E6E6488" w14:textId="77777777" w:rsidR="00F82675" w:rsidRDefault="00F82675" w:rsidP="00F82675">
      <w:pPr>
        <w:shd w:val="clear" w:color="auto" w:fill="FFFFFF"/>
        <w:spacing w:after="0" w:line="240" w:lineRule="auto"/>
        <w:ind w:left="1416"/>
        <w:rPr>
          <w:rFonts w:asciiTheme="majorHAnsi" w:hAnsiTheme="majorHAnsi"/>
          <w:sz w:val="16"/>
          <w:szCs w:val="16"/>
        </w:rPr>
      </w:pPr>
    </w:p>
    <w:p w14:paraId="7C138CFE" w14:textId="77777777" w:rsidR="00F82675" w:rsidRPr="000F0D40" w:rsidRDefault="00F82675" w:rsidP="00F82675">
      <w:pPr>
        <w:pStyle w:val="StyleCOde"/>
      </w:pPr>
      <w:r w:rsidRPr="000F0D40">
        <w:t>if (customer.authenticated) {</w:t>
      </w:r>
    </w:p>
    <w:p w14:paraId="1514F971" w14:textId="77777777" w:rsidR="00F82675" w:rsidRPr="000F0D40" w:rsidRDefault="00F82675" w:rsidP="00F82675">
      <w:pPr>
        <w:pStyle w:val="StyleCOde"/>
      </w:pPr>
      <w:r w:rsidRPr="000F0D40">
        <w:t xml:space="preserve">    if (</w:t>
      </w:r>
      <w:r w:rsidRPr="00283C4B">
        <w:t>sitePrefs.custom["hipayEnabled"] &amp;&amp; sitePrefs.custom["hipayEnableOneClick"])</w:t>
      </w:r>
      <w:r w:rsidRPr="000F0D40">
        <w:t xml:space="preserve"> { /* if hipay and one click payment enabled */</w:t>
      </w:r>
    </w:p>
    <w:p w14:paraId="60B21F9E" w14:textId="77777777" w:rsidR="00F82675" w:rsidRPr="000F0D40" w:rsidRDefault="00F82675" w:rsidP="00F82675">
      <w:pPr>
        <w:pStyle w:val="StyleCOde"/>
      </w:pPr>
      <w:r w:rsidRPr="000F0D40">
        <w:t xml:space="preserve">        applicableCreditCards = require('int_hipay_controllers/cartridge/scripts/lib/hipay/HiPayCheckoutModule').getApplicableCreditCards(countryCode, paymentAmount.getValue()).ValidPaymentInstruments;</w:t>
      </w:r>
    </w:p>
    <w:p w14:paraId="2C73D9C0" w14:textId="77777777" w:rsidR="00F82675" w:rsidRPr="000F0D40" w:rsidRDefault="00F82675" w:rsidP="00F82675">
      <w:pPr>
        <w:pStyle w:val="StyleCOde"/>
      </w:pPr>
      <w:r w:rsidRPr="000F0D40">
        <w:t xml:space="preserve">    } else {</w:t>
      </w:r>
    </w:p>
    <w:p w14:paraId="73755D0F" w14:textId="77777777" w:rsidR="00F82675" w:rsidRPr="000F0D40" w:rsidRDefault="00F82675" w:rsidP="00F82675">
      <w:pPr>
        <w:pStyle w:val="StyleCOde"/>
      </w:pPr>
      <w:r w:rsidRPr="000F0D40">
        <w:t xml:space="preserve">        var profile = app.getModel('Profile').get();</w:t>
      </w:r>
    </w:p>
    <w:p w14:paraId="787FFF22" w14:textId="77777777" w:rsidR="00F82675" w:rsidRPr="000F0D40" w:rsidRDefault="00F82675" w:rsidP="00F82675">
      <w:pPr>
        <w:pStyle w:val="StyleCOde"/>
      </w:pPr>
      <w:r w:rsidRPr="000F0D40">
        <w:t xml:space="preserve">        if (profile) {</w:t>
      </w:r>
    </w:p>
    <w:p w14:paraId="616BB0C3"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7B691AF4" w14:textId="77777777" w:rsidR="00F82675" w:rsidRPr="000F0D40" w:rsidRDefault="00F82675" w:rsidP="00F82675">
      <w:pPr>
        <w:pStyle w:val="StyleCOde"/>
      </w:pPr>
      <w:r w:rsidRPr="000F0D40">
        <w:t xml:space="preserve">        }</w:t>
      </w:r>
    </w:p>
    <w:p w14:paraId="0A3BF4FC" w14:textId="77777777" w:rsidR="00F82675" w:rsidRPr="000F0D40" w:rsidRDefault="00F82675" w:rsidP="00F82675">
      <w:pPr>
        <w:pStyle w:val="StyleCOde"/>
      </w:pPr>
      <w:r w:rsidRPr="000F0D40">
        <w:t xml:space="preserve">    }</w:t>
      </w:r>
    </w:p>
    <w:p w14:paraId="39322237" w14:textId="77777777" w:rsidR="00F82675" w:rsidRPr="000F0D40" w:rsidRDefault="00F82675" w:rsidP="00F82675">
      <w:pPr>
        <w:pStyle w:val="StyleCOde"/>
      </w:pPr>
      <w:r w:rsidRPr="000F0D40">
        <w:t>}</w:t>
      </w:r>
    </w:p>
    <w:p w14:paraId="0C70AC03" w14:textId="77777777" w:rsidR="00430F30"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lastRenderedPageBreak/>
        <w:drawing>
          <wp:inline distT="0" distB="0" distL="0" distR="0" wp14:anchorId="32EF9901" wp14:editId="2CCD86BE">
            <wp:extent cx="5004619" cy="1821386"/>
            <wp:effectExtent l="0" t="0" r="5715"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pic:spPr>
                </pic:pic>
              </a:graphicData>
            </a:graphic>
          </wp:inline>
        </w:drawing>
      </w:r>
    </w:p>
    <w:p w14:paraId="06937BD4"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17AB5">
        <w:rPr>
          <w:rFonts w:ascii="Trebuchet MS" w:hAnsi="Trebuchet MS"/>
          <w:color w:val="000000" w:themeColor="text1"/>
          <w:sz w:val="20"/>
          <w:szCs w:val="20"/>
        </w:rPr>
        <w:t xml:space="preserve"> </w:t>
      </w:r>
      <w:r w:rsidRPr="00896997">
        <w:rPr>
          <w:rStyle w:val="StyleCOdeChar"/>
          <w:rFonts w:eastAsiaTheme="minorEastAsia"/>
        </w:rPr>
        <w:t>saveCreditCard()</w:t>
      </w:r>
      <w:r w:rsidRPr="00417AB5">
        <w:rPr>
          <w:rFonts w:ascii="Trebuchet MS" w:hAnsi="Trebuchet MS"/>
          <w:color w:val="000000" w:themeColor="text1"/>
          <w:sz w:val="20"/>
          <w:szCs w:val="20"/>
        </w:rPr>
        <w:t xml:space="preserve"> function</w:t>
      </w:r>
      <w:r w:rsidRPr="0040085F">
        <w:rPr>
          <w:rFonts w:ascii="Trebuchet MS" w:hAnsi="Trebuchet MS"/>
          <w:color w:val="000000" w:themeColor="text1"/>
          <w:sz w:val="20"/>
          <w:szCs w:val="20"/>
          <w:lang w:val="bg-BG"/>
        </w:rPr>
        <w:t xml:space="preserve"> </w:t>
      </w:r>
      <w:r w:rsidRPr="00F40286">
        <w:rPr>
          <w:rFonts w:ascii="Trebuchet MS" w:hAnsi="Trebuchet MS"/>
          <w:color w:val="000000" w:themeColor="text1"/>
          <w:sz w:val="20"/>
          <w:szCs w:val="20"/>
          <w:lang w:val="bg-BG"/>
        </w:rPr>
        <w:t xml:space="preserve">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the default implementation</w:t>
      </w:r>
      <w:r w:rsidRPr="00F40286">
        <w:rPr>
          <w:rFonts w:ascii="Trebuchet MS" w:hAnsi="Trebuchet MS"/>
          <w:color w:val="000000" w:themeColor="text1"/>
          <w:sz w:val="20"/>
          <w:szCs w:val="20"/>
          <w:lang w:val="bg-BG"/>
        </w:rPr>
        <w:t>.</w:t>
      </w:r>
    </w:p>
    <w:p w14:paraId="63023AAC"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p>
    <w:p w14:paraId="6791BD56"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896997">
        <w:rPr>
          <w:rStyle w:val="StyleCOdeChar"/>
          <w:rFonts w:eastAsiaTheme="minorEastAsia"/>
        </w:rPr>
        <w:t>saveCreditCard(</w:t>
      </w:r>
      <w:proofErr w:type="gramEnd"/>
      <w:r w:rsidRPr="00896997">
        <w:rPr>
          <w:rStyle w:val="StyleCOdeChar"/>
          <w:rFonts w:eastAsiaTheme="minorEastAsia"/>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D1978D0"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p>
    <w:p w14:paraId="353CA4F8" w14:textId="77777777" w:rsidR="00430F30" w:rsidRDefault="00430F30" w:rsidP="00430F30">
      <w:pPr>
        <w:pStyle w:val="StyleCOde"/>
      </w:pPr>
      <w:r w:rsidRPr="000F0D40">
        <w:t>if (</w:t>
      </w:r>
      <w:r w:rsidRPr="00283C4B">
        <w:t>sitePrefs.custom</w:t>
      </w:r>
      <w:r>
        <w:t>[</w:t>
      </w:r>
      <w:r w:rsidRPr="000F0D40">
        <w:t>"hipayEnabled"</w:t>
      </w:r>
      <w:r>
        <w:t xml:space="preserve">] &amp;&amp; </w:t>
      </w:r>
      <w:r w:rsidRPr="00283C4B">
        <w:t>sitePrefs.custom</w:t>
      </w:r>
      <w:r>
        <w:t>[</w:t>
      </w:r>
      <w:r w:rsidRPr="000F0D40">
        <w:t>"hipayEnableOneClick"</w:t>
      </w:r>
      <w:r>
        <w:t>]</w:t>
      </w:r>
      <w:r w:rsidRPr="000F0D40">
        <w:t>)</w:t>
      </w:r>
    </w:p>
    <w:p w14:paraId="72919D06" w14:textId="77777777" w:rsidR="00430F30" w:rsidRPr="000F0D40" w:rsidRDefault="00430F30" w:rsidP="00430F30">
      <w:pPr>
        <w:pStyle w:val="StyleCOde"/>
      </w:pPr>
      <w:r w:rsidRPr="000F0D40">
        <w:t>{</w:t>
      </w:r>
    </w:p>
    <w:p w14:paraId="5741F4B3" w14:textId="77777777" w:rsidR="00430F30" w:rsidRPr="000F0D40" w:rsidRDefault="00430F30" w:rsidP="00430F30">
      <w:pPr>
        <w:pStyle w:val="StyleCOde"/>
      </w:pPr>
      <w:r w:rsidRPr="000F0D40">
        <w:t xml:space="preserve">    return true;</w:t>
      </w:r>
    </w:p>
    <w:p w14:paraId="18556B3E" w14:textId="77777777" w:rsidR="00430F30" w:rsidRPr="000F0D40" w:rsidRDefault="00430F30" w:rsidP="00430F30">
      <w:pPr>
        <w:pStyle w:val="StyleCOde"/>
      </w:pPr>
      <w:r w:rsidRPr="000F0D40">
        <w:t>}</w:t>
      </w:r>
    </w:p>
    <w:p w14:paraId="3B2D1194" w14:textId="7F540D79" w:rsidR="00417AB5" w:rsidRPr="00950A5F"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02543250" wp14:editId="731AE241">
            <wp:extent cx="5191432" cy="141692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58">
                      <a:extLst>
                        <a:ext uri="{28A0092B-C50C-407E-A947-70E740481C1C}">
                          <a14:useLocalDpi xmlns:a14="http://schemas.microsoft.com/office/drawing/2010/main" val="0"/>
                        </a:ext>
                      </a:extLst>
                    </a:blip>
                    <a:stretch>
                      <a:fillRect/>
                    </a:stretch>
                  </pic:blipFill>
                  <pic:spPr>
                    <a:xfrm>
                      <a:off x="0" y="0"/>
                      <a:ext cx="5230898" cy="1427701"/>
                    </a:xfrm>
                    <a:prstGeom prst="rect">
                      <a:avLst/>
                    </a:prstGeom>
                  </pic:spPr>
                </pic:pic>
              </a:graphicData>
            </a:graphic>
          </wp:inline>
        </w:drawing>
      </w:r>
    </w:p>
    <w:p w14:paraId="7AFCC5A8" w14:textId="77777777" w:rsidR="00417AB5" w:rsidRPr="00950A5F" w:rsidRDefault="00417AB5" w:rsidP="00FF6CEF">
      <w:pPr>
        <w:shd w:val="clear" w:color="auto" w:fill="FFFFFF"/>
        <w:spacing w:after="0" w:line="240" w:lineRule="auto"/>
        <w:ind w:left="1416"/>
        <w:rPr>
          <w:rFonts w:ascii="Times New Roman" w:eastAsia="Times New Roman" w:hAnsi="Times New Roman" w:cs="Times New Roman"/>
          <w:sz w:val="12"/>
          <w:szCs w:val="12"/>
          <w:lang w:eastAsia="pt-BR"/>
        </w:rPr>
      </w:pPr>
    </w:p>
    <w:p w14:paraId="363EBD31" w14:textId="6B7577C8"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092C1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ECA14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F3180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EE71A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8BFA9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18B57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CF75F5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910774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7BC91E5"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35D36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3FB4499"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9836DF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21D47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0BC5B"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6A03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BD177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2397CD4"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276B9FE"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CA0B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D71816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7E392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362E30F"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3AD8D2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40C7DF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4A1991"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C3B48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DF18B9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5E772"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0CB8FC"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217AB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06D3F7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282CD7"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24D1CE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35BB4B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51BCF9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F85CBA"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10A293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C91E4E" w14:textId="40154E7B" w:rsidR="00417AB5" w:rsidRPr="006F3175" w:rsidRDefault="00417AB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BAC742" w14:textId="334EA23F" w:rsidR="0093512A" w:rsidRDefault="00064C54"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1C6BEA4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73073A06" w14:textId="77777777" w:rsidR="00C74E2E" w:rsidRPr="003E6E59" w:rsidRDefault="00C74E2E" w:rsidP="00C74E2E">
      <w:pPr>
        <w:pStyle w:val="StyleCOde"/>
        <w:tabs>
          <w:tab w:val="clear" w:pos="916"/>
          <w:tab w:val="left" w:pos="1350"/>
        </w:tabs>
        <w:ind w:left="1350"/>
      </w:pPr>
      <w:r w:rsidRPr="003E6E59">
        <w:t>var sitePrefs = dw.system.Site.getCurrent().getPreferences();</w:t>
      </w:r>
    </w:p>
    <w:p w14:paraId="7749DF2A"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680354C1" w14:textId="77777777" w:rsidR="00C74E2E" w:rsidRPr="00DE4F46" w:rsidRDefault="00C74E2E" w:rsidP="00C74E2E">
      <w:pPr>
        <w:pStyle w:val="StyleCOde"/>
        <w:ind w:left="1353"/>
      </w:pPr>
      <w:r w:rsidRPr="00DE4F46">
        <w:t>var PaymentProcessor = app.getModel('PaymentProcessor');</w:t>
      </w:r>
    </w:p>
    <w:p w14:paraId="62D74BC0"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1535D63" wp14:editId="06326E51">
            <wp:extent cx="4060723" cy="1637583"/>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59">
                      <a:extLst>
                        <a:ext uri="{28A0092B-C50C-407E-A947-70E740481C1C}">
                          <a14:useLocalDpi xmlns:a14="http://schemas.microsoft.com/office/drawing/2010/main" val="0"/>
                        </a:ext>
                      </a:extLst>
                    </a:blip>
                    <a:stretch>
                      <a:fillRect/>
                    </a:stretch>
                  </pic:blipFill>
                  <pic:spPr>
                    <a:xfrm>
                      <a:off x="0" y="0"/>
                      <a:ext cx="4057189" cy="1636158"/>
                    </a:xfrm>
                    <a:prstGeom prst="rect">
                      <a:avLst/>
                    </a:prstGeom>
                  </pic:spPr>
                </pic:pic>
              </a:graphicData>
            </a:graphic>
          </wp:inline>
        </w:drawing>
      </w:r>
    </w:p>
    <w:p w14:paraId="7881E435"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sidRPr="00D05A9C">
        <w:rPr>
          <w:rStyle w:val="StyleCOdeChar"/>
          <w:rFonts w:eastAsia="Arial Unicode MS"/>
        </w:rPr>
        <w:t>handlePayments(</w:t>
      </w:r>
      <w:proofErr w:type="gramEnd"/>
      <w:r w:rsidRPr="00D05A9C">
        <w:rPr>
          <w:rStyle w:val="StyleCOdeChar"/>
          <w:rFonts w:eastAsia="Arial Unicode MS"/>
        </w:rPr>
        <w:t>order)</w:t>
      </w:r>
      <w:r>
        <w:rPr>
          <w:rFonts w:ascii="Trebuchet MS" w:hAnsi="Trebuchet MS"/>
          <w:color w:val="000000" w:themeColor="text1"/>
          <w:sz w:val="20"/>
          <w:szCs w:val="20"/>
        </w:rPr>
        <w:t xml:space="preserve"> function to define if the payment was authorized or redirected.</w:t>
      </w:r>
    </w:p>
    <w:p w14:paraId="2A1CAED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296BD24F" w14:textId="77777777" w:rsidR="00C74E2E" w:rsidRPr="000F0D40" w:rsidRDefault="00C74E2E" w:rsidP="00C74E2E">
      <w:pPr>
        <w:pStyle w:val="StyleCOde"/>
        <w:tabs>
          <w:tab w:val="clear" w:pos="916"/>
          <w:tab w:val="left" w:pos="1350"/>
        </w:tabs>
        <w:ind w:left="1353"/>
      </w:pPr>
      <w:r w:rsidRPr="000F0D40">
        <w:t>if (</w:t>
      </w:r>
      <w:r w:rsidRPr="000E0342">
        <w:t>sitePrefs.custom["hipayEnabled"]</w:t>
      </w:r>
      <w:r w:rsidRPr="000F0D40">
        <w:t xml:space="preserve"> &amp;&amp; authorizationResult.authorized) {</w:t>
      </w:r>
    </w:p>
    <w:p w14:paraId="286FEBA1" w14:textId="77777777" w:rsidR="00C74E2E" w:rsidRPr="000F0D40" w:rsidRDefault="00C74E2E" w:rsidP="00C74E2E">
      <w:pPr>
        <w:pStyle w:val="StyleCOde"/>
        <w:tabs>
          <w:tab w:val="clear" w:pos="916"/>
          <w:tab w:val="left" w:pos="1350"/>
        </w:tabs>
        <w:ind w:left="1353"/>
      </w:pPr>
      <w:r w:rsidRPr="000F0D40">
        <w:t xml:space="preserve">    return {</w:t>
      </w:r>
    </w:p>
    <w:p w14:paraId="68AF4B8A" w14:textId="77777777" w:rsidR="00C74E2E" w:rsidRPr="000F0D40" w:rsidRDefault="00C74E2E" w:rsidP="00C74E2E">
      <w:pPr>
        <w:pStyle w:val="StyleCOde"/>
        <w:tabs>
          <w:tab w:val="clear" w:pos="916"/>
          <w:tab w:val="left" w:pos="1350"/>
        </w:tabs>
        <w:ind w:left="1353"/>
      </w:pPr>
      <w:r w:rsidRPr="000F0D40">
        <w:t xml:space="preserve">        authorized : true</w:t>
      </w:r>
    </w:p>
    <w:p w14:paraId="27F1D4FC" w14:textId="77777777" w:rsidR="00C74E2E" w:rsidRPr="000F0D40" w:rsidRDefault="00C74E2E" w:rsidP="00C74E2E">
      <w:pPr>
        <w:pStyle w:val="StyleCOde"/>
        <w:tabs>
          <w:tab w:val="clear" w:pos="916"/>
          <w:tab w:val="left" w:pos="1350"/>
        </w:tabs>
        <w:ind w:left="1353"/>
      </w:pPr>
      <w:r w:rsidRPr="000F0D40">
        <w:t xml:space="preserve">    }</w:t>
      </w:r>
    </w:p>
    <w:p w14:paraId="038497F3" w14:textId="77777777" w:rsidR="00C74E2E" w:rsidRPr="000F0D40" w:rsidRDefault="00C74E2E" w:rsidP="00C74E2E">
      <w:pPr>
        <w:pStyle w:val="StyleCOde"/>
        <w:tabs>
          <w:tab w:val="clear" w:pos="916"/>
          <w:tab w:val="left" w:pos="1350"/>
        </w:tabs>
        <w:ind w:left="1353"/>
      </w:pPr>
      <w:r w:rsidRPr="000F0D40">
        <w:t>}</w:t>
      </w:r>
    </w:p>
    <w:p w14:paraId="10C5F4EF"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80"/>
          <w:sz w:val="12"/>
          <w:szCs w:val="12"/>
          <w:lang w:eastAsia="pt-BR"/>
        </w:rPr>
      </w:pPr>
    </w:p>
    <w:p w14:paraId="15523C62" w14:textId="77777777" w:rsidR="00C74E2E" w:rsidRPr="00C74E2E" w:rsidRDefault="00C74E2E" w:rsidP="00C74E2E">
      <w:pPr>
        <w:pStyle w:val="ListParagraph"/>
        <w:shd w:val="clear" w:color="auto" w:fill="FFFFFF"/>
        <w:spacing w:after="0" w:line="240" w:lineRule="auto"/>
        <w:ind w:left="1353"/>
        <w:rPr>
          <w:rFonts w:ascii="Trebuchet MS" w:hAnsi="Trebuchet MS"/>
          <w:color w:val="000000" w:themeColor="text1"/>
          <w:sz w:val="20"/>
          <w:szCs w:val="20"/>
        </w:rPr>
      </w:pPr>
      <w:r w:rsidRPr="00C74E2E">
        <w:rPr>
          <w:rFonts w:ascii="Trebuchet MS" w:eastAsia="Arial Unicode MS" w:hAnsi="Trebuchet MS" w:cs="Courier New"/>
          <w:color w:val="000000" w:themeColor="text1"/>
          <w:sz w:val="20"/>
          <w:szCs w:val="20"/>
        </w:rPr>
        <w:t>After:</w:t>
      </w:r>
    </w:p>
    <w:p w14:paraId="0EE340FD"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FF"/>
          <w:sz w:val="12"/>
          <w:szCs w:val="12"/>
          <w:lang w:eastAsia="pt-BR"/>
        </w:rPr>
      </w:pPr>
    </w:p>
    <w:p w14:paraId="3F40E507" w14:textId="77777777" w:rsidR="00C74E2E" w:rsidRPr="000F0D40" w:rsidRDefault="00C74E2E" w:rsidP="00C74E2E">
      <w:pPr>
        <w:pStyle w:val="StyleCOde"/>
        <w:tabs>
          <w:tab w:val="clear" w:pos="916"/>
          <w:tab w:val="left" w:pos="1080"/>
        </w:tabs>
        <w:ind w:left="1353"/>
      </w:pPr>
      <w:r w:rsidRPr="000F0D40">
        <w:t>if (authorizationResult.not_supported || authorizationResult.error) {</w:t>
      </w:r>
    </w:p>
    <w:p w14:paraId="379F2372" w14:textId="77777777" w:rsidR="00C74E2E" w:rsidRPr="000F0D40" w:rsidRDefault="00C74E2E" w:rsidP="00C74E2E">
      <w:pPr>
        <w:pStyle w:val="StyleCOde"/>
        <w:tabs>
          <w:tab w:val="clear" w:pos="916"/>
          <w:tab w:val="left" w:pos="1080"/>
        </w:tabs>
        <w:ind w:left="1353"/>
      </w:pPr>
      <w:r w:rsidRPr="000F0D40">
        <w:t xml:space="preserve">    return {</w:t>
      </w:r>
    </w:p>
    <w:p w14:paraId="6F1FA773" w14:textId="77777777" w:rsidR="00C74E2E" w:rsidRPr="000F0D40" w:rsidRDefault="00C74E2E" w:rsidP="00C74E2E">
      <w:pPr>
        <w:pStyle w:val="StyleCOde"/>
        <w:tabs>
          <w:tab w:val="clear" w:pos="916"/>
          <w:tab w:val="left" w:pos="1080"/>
        </w:tabs>
        <w:ind w:left="1353"/>
      </w:pPr>
      <w:r w:rsidRPr="000F0D40">
        <w:t xml:space="preserve">        error: true</w:t>
      </w:r>
    </w:p>
    <w:p w14:paraId="2C67DB38" w14:textId="77777777" w:rsidR="00C74E2E" w:rsidRPr="000F0D40" w:rsidRDefault="00C74E2E" w:rsidP="00C74E2E">
      <w:pPr>
        <w:pStyle w:val="StyleCOde"/>
        <w:tabs>
          <w:tab w:val="clear" w:pos="916"/>
          <w:tab w:val="left" w:pos="1080"/>
        </w:tabs>
        <w:ind w:left="1353"/>
      </w:pPr>
      <w:r w:rsidRPr="000F0D40">
        <w:t xml:space="preserve">    };</w:t>
      </w:r>
    </w:p>
    <w:p w14:paraId="2751B129" w14:textId="77777777" w:rsidR="00C74E2E" w:rsidRPr="000F0D40" w:rsidRDefault="00C74E2E" w:rsidP="00C74E2E">
      <w:pPr>
        <w:pStyle w:val="StyleCOde"/>
        <w:tabs>
          <w:tab w:val="clear" w:pos="916"/>
          <w:tab w:val="left" w:pos="1080"/>
        </w:tabs>
        <w:ind w:left="1353"/>
      </w:pPr>
      <w:r w:rsidRPr="000F0D40">
        <w:t>}</w:t>
      </w:r>
    </w:p>
    <w:p w14:paraId="0406461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7BEDA9D" wp14:editId="666121C2">
            <wp:extent cx="4186520" cy="2246895"/>
            <wp:effectExtent l="0" t="0" r="508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0">
                      <a:extLst>
                        <a:ext uri="{28A0092B-C50C-407E-A947-70E740481C1C}">
                          <a14:useLocalDpi xmlns:a14="http://schemas.microsoft.com/office/drawing/2010/main" val="0"/>
                        </a:ext>
                      </a:extLst>
                    </a:blip>
                    <a:stretch>
                      <a:fillRect/>
                    </a:stretch>
                  </pic:blipFill>
                  <pic:spPr>
                    <a:xfrm>
                      <a:off x="0" y="0"/>
                      <a:ext cx="4190891" cy="2249241"/>
                    </a:xfrm>
                    <a:prstGeom prst="rect">
                      <a:avLst/>
                    </a:prstGeom>
                  </pic:spPr>
                </pic:pic>
              </a:graphicData>
            </a:graphic>
          </wp:inline>
        </w:drawing>
      </w:r>
    </w:p>
    <w:p w14:paraId="1CF7D62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lastRenderedPageBreak/>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star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6ADF2F4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0F253E24" w14:textId="77777777" w:rsidR="00C74E2E" w:rsidRPr="00C6575C" w:rsidRDefault="00C74E2E" w:rsidP="00C74E2E">
      <w:pPr>
        <w:pStyle w:val="StyleCOde"/>
        <w:tabs>
          <w:tab w:val="clear" w:pos="916"/>
          <w:tab w:val="left" w:pos="1080"/>
        </w:tabs>
        <w:ind w:left="1353"/>
      </w:pPr>
      <w:r w:rsidRPr="00C6575C">
        <w:t>var orderPlacementStatus = Order.submit(order);</w:t>
      </w:r>
    </w:p>
    <w:p w14:paraId="22CD96EA" w14:textId="77777777" w:rsidR="00C74E2E" w:rsidRPr="00C6575C" w:rsidRDefault="00C74E2E" w:rsidP="00C74E2E">
      <w:pPr>
        <w:pStyle w:val="StyleCOde"/>
        <w:tabs>
          <w:tab w:val="clear" w:pos="916"/>
          <w:tab w:val="left" w:pos="1080"/>
        </w:tabs>
        <w:ind w:left="1353"/>
      </w:pPr>
      <w:r>
        <w:t>i</w:t>
      </w:r>
      <w:r w:rsidRPr="00C6575C">
        <w:t>f (!orderPlacementStatus.error) {</w:t>
      </w:r>
    </w:p>
    <w:p w14:paraId="44234C73" w14:textId="77777777" w:rsidR="00C74E2E" w:rsidRPr="00C6575C" w:rsidRDefault="00C74E2E" w:rsidP="00C74E2E">
      <w:pPr>
        <w:pStyle w:val="StyleCOde"/>
        <w:tabs>
          <w:tab w:val="clear" w:pos="916"/>
          <w:tab w:val="left" w:pos="1080"/>
        </w:tabs>
        <w:ind w:left="1353"/>
      </w:pPr>
      <w:r>
        <w:t xml:space="preserve">    </w:t>
      </w:r>
      <w:r w:rsidRPr="00C6575C">
        <w:t>clearForms();</w:t>
      </w:r>
    </w:p>
    <w:p w14:paraId="1938AF85" w14:textId="77777777" w:rsidR="00C74E2E" w:rsidRPr="00C6575C" w:rsidRDefault="00C74E2E" w:rsidP="00C74E2E">
      <w:pPr>
        <w:pStyle w:val="StyleCOde"/>
        <w:tabs>
          <w:tab w:val="clear" w:pos="916"/>
          <w:tab w:val="left" w:pos="1080"/>
        </w:tabs>
        <w:ind w:left="1353"/>
      </w:pPr>
      <w:r w:rsidRPr="00C6575C">
        <w:t>}</w:t>
      </w:r>
    </w:p>
    <w:p w14:paraId="2EB24FB1" w14:textId="77777777" w:rsidR="00C74E2E" w:rsidRPr="00C6575C" w:rsidRDefault="00C74E2E" w:rsidP="00C74E2E">
      <w:pPr>
        <w:pStyle w:val="StyleCOde"/>
        <w:tabs>
          <w:tab w:val="clear" w:pos="916"/>
          <w:tab w:val="left" w:pos="1080"/>
        </w:tabs>
        <w:ind w:left="1353"/>
      </w:pPr>
      <w:r w:rsidRPr="00C6575C">
        <w:t>return orderPlacementStatus;</w:t>
      </w:r>
    </w:p>
    <w:p w14:paraId="09A812F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0FED5E03" w14:textId="77777777" w:rsidR="00C74E2E" w:rsidRPr="00C6575C" w:rsidRDefault="00C74E2E" w:rsidP="00C137DB">
      <w:pPr>
        <w:pStyle w:val="StyleCOde"/>
        <w:tabs>
          <w:tab w:val="clear" w:pos="916"/>
          <w:tab w:val="left" w:pos="1080"/>
        </w:tabs>
        <w:ind w:left="1353"/>
      </w:pPr>
      <w:r w:rsidRPr="00C6575C">
        <w:t>if (sitePrefs.custom["hipayEnabled"]) {</w:t>
      </w:r>
    </w:p>
    <w:p w14:paraId="203C545C" w14:textId="77777777" w:rsidR="00C74E2E" w:rsidRPr="00C6575C" w:rsidRDefault="00C74E2E" w:rsidP="00C137DB">
      <w:pPr>
        <w:pStyle w:val="StyleCOde"/>
        <w:tabs>
          <w:tab w:val="clear" w:pos="916"/>
          <w:tab w:val="left" w:pos="1080"/>
        </w:tabs>
        <w:ind w:left="1353"/>
      </w:pPr>
      <w:r w:rsidRPr="00C6575C">
        <w:t xml:space="preserve">    if (handlePaymentsResult.authorized) {</w:t>
      </w:r>
    </w:p>
    <w:p w14:paraId="457D1AE6"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6B7DBC59"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51AF9785" w14:textId="77777777" w:rsidR="00C74E2E" w:rsidRPr="00C6575C" w:rsidRDefault="00C74E2E" w:rsidP="00C137DB">
      <w:pPr>
        <w:pStyle w:val="StyleCOde"/>
        <w:tabs>
          <w:tab w:val="clear" w:pos="916"/>
          <w:tab w:val="left" w:pos="1080"/>
        </w:tabs>
        <w:ind w:left="1353"/>
      </w:pPr>
      <w:r w:rsidRPr="00C6575C">
        <w:t xml:space="preserve">            clearForms();</w:t>
      </w:r>
    </w:p>
    <w:p w14:paraId="5854A673" w14:textId="77777777" w:rsidR="00C74E2E" w:rsidRPr="00C6575C" w:rsidRDefault="00C74E2E" w:rsidP="00C137DB">
      <w:pPr>
        <w:pStyle w:val="StyleCOde"/>
        <w:tabs>
          <w:tab w:val="clear" w:pos="916"/>
          <w:tab w:val="left" w:pos="1080"/>
        </w:tabs>
        <w:ind w:left="1353"/>
      </w:pPr>
      <w:r w:rsidRPr="00C6575C">
        <w:t xml:space="preserve">        }</w:t>
      </w:r>
    </w:p>
    <w:p w14:paraId="42828183"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23AF6279" w14:textId="77777777" w:rsidR="00C74E2E" w:rsidRPr="00C6575C" w:rsidRDefault="00C74E2E" w:rsidP="00C137DB">
      <w:pPr>
        <w:pStyle w:val="StyleCOde"/>
        <w:tabs>
          <w:tab w:val="clear" w:pos="916"/>
          <w:tab w:val="left" w:pos="1080"/>
        </w:tabs>
        <w:ind w:left="1353"/>
      </w:pPr>
      <w:r w:rsidRPr="00C6575C">
        <w:t xml:space="preserve">    } else {</w:t>
      </w:r>
    </w:p>
    <w:p w14:paraId="1A61744E" w14:textId="77777777" w:rsidR="00C74E2E" w:rsidRPr="00C6575C" w:rsidRDefault="00C74E2E" w:rsidP="00C137DB">
      <w:pPr>
        <w:pStyle w:val="StyleCOde"/>
        <w:tabs>
          <w:tab w:val="clear" w:pos="916"/>
          <w:tab w:val="left" w:pos="1080"/>
        </w:tabs>
        <w:ind w:left="1353"/>
      </w:pPr>
      <w:r w:rsidRPr="00C6575C">
        <w:t xml:space="preserve">        return {</w:t>
      </w:r>
    </w:p>
    <w:p w14:paraId="27B79E97" w14:textId="77777777" w:rsidR="00C74E2E" w:rsidRPr="00C6575C" w:rsidRDefault="00C74E2E" w:rsidP="00C137DB">
      <w:pPr>
        <w:pStyle w:val="StyleCOde"/>
        <w:tabs>
          <w:tab w:val="clear" w:pos="916"/>
          <w:tab w:val="left" w:pos="1080"/>
        </w:tabs>
        <w:ind w:left="1353"/>
      </w:pPr>
      <w:r w:rsidRPr="00C6575C">
        <w:t xml:space="preserve">            Order: order,</w:t>
      </w:r>
    </w:p>
    <w:p w14:paraId="4A4BE0EB" w14:textId="77777777" w:rsidR="00C74E2E" w:rsidRPr="00C6575C" w:rsidRDefault="00C74E2E" w:rsidP="00C137DB">
      <w:pPr>
        <w:pStyle w:val="StyleCOde"/>
        <w:tabs>
          <w:tab w:val="clear" w:pos="916"/>
          <w:tab w:val="left" w:pos="1080"/>
        </w:tabs>
        <w:ind w:left="1353"/>
      </w:pPr>
      <w:r w:rsidRPr="00C6575C">
        <w:t xml:space="preserve">            order_created: false</w:t>
      </w:r>
    </w:p>
    <w:p w14:paraId="5C007DF2" w14:textId="77777777" w:rsidR="00C74E2E" w:rsidRPr="00C6575C" w:rsidRDefault="00C74E2E" w:rsidP="00C137DB">
      <w:pPr>
        <w:pStyle w:val="StyleCOde"/>
        <w:tabs>
          <w:tab w:val="clear" w:pos="916"/>
          <w:tab w:val="left" w:pos="1080"/>
        </w:tabs>
        <w:ind w:left="1353"/>
      </w:pPr>
      <w:r w:rsidRPr="00C6575C">
        <w:t xml:space="preserve">        };</w:t>
      </w:r>
    </w:p>
    <w:p w14:paraId="19ECA04E" w14:textId="77777777" w:rsidR="00C74E2E" w:rsidRPr="00C6575C" w:rsidRDefault="00C74E2E" w:rsidP="00C137DB">
      <w:pPr>
        <w:pStyle w:val="StyleCOde"/>
        <w:tabs>
          <w:tab w:val="clear" w:pos="916"/>
          <w:tab w:val="left" w:pos="1080"/>
        </w:tabs>
        <w:ind w:left="1353"/>
      </w:pPr>
      <w:r w:rsidRPr="00C6575C">
        <w:t xml:space="preserve">    }</w:t>
      </w:r>
    </w:p>
    <w:p w14:paraId="25CE9FB0" w14:textId="77777777" w:rsidR="00C74E2E" w:rsidRPr="00C6575C" w:rsidRDefault="00C74E2E" w:rsidP="00C137DB">
      <w:pPr>
        <w:pStyle w:val="StyleCOde"/>
        <w:tabs>
          <w:tab w:val="clear" w:pos="916"/>
          <w:tab w:val="left" w:pos="1080"/>
        </w:tabs>
        <w:ind w:left="1353"/>
      </w:pPr>
      <w:r w:rsidRPr="00C6575C">
        <w:t>} else {</w:t>
      </w:r>
    </w:p>
    <w:p w14:paraId="02D0E421"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22CC7A84"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1984DA19" w14:textId="77777777" w:rsidR="00C74E2E" w:rsidRPr="00C6575C" w:rsidRDefault="00C74E2E" w:rsidP="00C137DB">
      <w:pPr>
        <w:pStyle w:val="StyleCOde"/>
        <w:tabs>
          <w:tab w:val="clear" w:pos="916"/>
          <w:tab w:val="left" w:pos="1080"/>
        </w:tabs>
        <w:ind w:left="1353"/>
      </w:pPr>
      <w:r w:rsidRPr="00C6575C">
        <w:t xml:space="preserve">        clearForms();</w:t>
      </w:r>
    </w:p>
    <w:p w14:paraId="18AFA7C8" w14:textId="77777777" w:rsidR="00C74E2E" w:rsidRPr="00C6575C" w:rsidRDefault="00C74E2E" w:rsidP="00C137DB">
      <w:pPr>
        <w:pStyle w:val="StyleCOde"/>
        <w:tabs>
          <w:tab w:val="clear" w:pos="916"/>
          <w:tab w:val="left" w:pos="1080"/>
        </w:tabs>
        <w:ind w:left="1353"/>
      </w:pPr>
      <w:r w:rsidRPr="00C6575C">
        <w:t xml:space="preserve">    }</w:t>
      </w:r>
    </w:p>
    <w:p w14:paraId="25C46E10"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7BBF1D72" w14:textId="77777777" w:rsidR="00C74E2E" w:rsidRPr="00C6575C" w:rsidRDefault="00C74E2E" w:rsidP="00C137DB">
      <w:pPr>
        <w:pStyle w:val="StyleCOde"/>
        <w:tabs>
          <w:tab w:val="clear" w:pos="916"/>
          <w:tab w:val="left" w:pos="1080"/>
        </w:tabs>
        <w:ind w:left="1353"/>
      </w:pPr>
      <w:r w:rsidRPr="00C6575C">
        <w:t>}</w:t>
      </w:r>
    </w:p>
    <w:p w14:paraId="6DD9A31C" w14:textId="77777777" w:rsidR="00C74E2E" w:rsidRDefault="00C74E2E" w:rsidP="00C137D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4F98AB3C" wp14:editId="2EEE0938">
            <wp:extent cx="3580824" cy="3800475"/>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1">
                      <a:extLst>
                        <a:ext uri="{28A0092B-C50C-407E-A947-70E740481C1C}">
                          <a14:useLocalDpi xmlns:a14="http://schemas.microsoft.com/office/drawing/2010/main" val="0"/>
                        </a:ext>
                      </a:extLst>
                    </a:blip>
                    <a:stretch>
                      <a:fillRect/>
                    </a:stretch>
                  </pic:blipFill>
                  <pic:spPr>
                    <a:xfrm>
                      <a:off x="0" y="0"/>
                      <a:ext cx="3586841" cy="3806861"/>
                    </a:xfrm>
                    <a:prstGeom prst="rect">
                      <a:avLst/>
                    </a:prstGeom>
                  </pic:spPr>
                </pic:pic>
              </a:graphicData>
            </a:graphic>
          </wp:inline>
        </w:drawing>
      </w:r>
    </w:p>
    <w:p w14:paraId="2FA63529" w14:textId="2DEAC703" w:rsidR="00B40BE0" w:rsidRDefault="00B40BE0"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6024415B" w14:textId="0777C9EB" w:rsidR="006F7650" w:rsidRDefault="006F7650" w:rsidP="006F7650">
      <w:pPr>
        <w:pStyle w:val="HTMLPreformatted"/>
        <w:shd w:val="clear" w:color="auto" w:fill="FFFFFF"/>
        <w:tabs>
          <w:tab w:val="clear" w:pos="1832"/>
          <w:tab w:val="clear" w:pos="2748"/>
          <w:tab w:val="left" w:pos="1170"/>
        </w:tabs>
        <w:ind w:left="99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lis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1989E37D" w14:textId="55B9D34B"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4FAD3CC4" w14:textId="44010125" w:rsidR="006F7650" w:rsidRPr="006F7650" w:rsidRDefault="006F7650" w:rsidP="006F7650">
      <w:pPr>
        <w:pStyle w:val="StyleCOde"/>
        <w:tabs>
          <w:tab w:val="clear" w:pos="916"/>
          <w:tab w:val="left" w:pos="990"/>
        </w:tabs>
        <w:ind w:left="1350"/>
      </w:pPr>
      <w:r w:rsidRPr="006F7650">
        <w:t>var sitePrefs = dw.system.Site.getCurrent().getPreferences();</w:t>
      </w:r>
    </w:p>
    <w:p w14:paraId="69EC2AA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29C361FB" w14:textId="09D1BE7F" w:rsidR="006F7650" w:rsidRPr="006F7650" w:rsidRDefault="006F7650" w:rsidP="006F7650">
      <w:pPr>
        <w:pStyle w:val="StyleCOde"/>
        <w:tabs>
          <w:tab w:val="clear" w:pos="916"/>
          <w:tab w:val="left" w:pos="1260"/>
        </w:tabs>
        <w:ind w:left="1350"/>
      </w:pPr>
      <w:r w:rsidRPr="006F7650">
        <w:t>var paymentInstruments = wallet.getPaymentInstruments(dw.order.PaymentInstrument.METHOD_CREDIT_CARD);</w:t>
      </w:r>
    </w:p>
    <w:p w14:paraId="4792924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130F4CA6" w14:textId="77777777" w:rsidR="006F7650" w:rsidRPr="006F7650" w:rsidRDefault="006F7650" w:rsidP="00F92132">
      <w:pPr>
        <w:pStyle w:val="StyleCOde"/>
        <w:tabs>
          <w:tab w:val="clear" w:pos="916"/>
          <w:tab w:val="left" w:pos="1350"/>
        </w:tabs>
        <w:ind w:left="1350"/>
      </w:pPr>
      <w:r w:rsidRPr="006F7650">
        <w:t>if (sitePrefs.custom["hipayEnabled"] &amp;&amp; sitePrefs.custom["hipayEnableOneClick"]) {</w:t>
      </w:r>
    </w:p>
    <w:p w14:paraId="4CFC3420" w14:textId="3CE4D6D5" w:rsidR="006F7650" w:rsidRPr="006F7650" w:rsidRDefault="006F7650" w:rsidP="00F92132">
      <w:pPr>
        <w:pStyle w:val="StyleCOde"/>
        <w:tabs>
          <w:tab w:val="left" w:pos="1350"/>
        </w:tabs>
        <w:ind w:left="1350"/>
      </w:pPr>
      <w:r>
        <w:t xml:space="preserve">    </w:t>
      </w:r>
      <w:r w:rsidRPr="006F7650">
        <w:t>var paymentInstruments = wallet.getPaymentInstruments('HIPAY_CREDIT_CARD');</w:t>
      </w:r>
    </w:p>
    <w:p w14:paraId="026895D5" w14:textId="2B34D68E" w:rsidR="006F7650" w:rsidRPr="006F7650" w:rsidRDefault="006F7650" w:rsidP="00F92132">
      <w:pPr>
        <w:pStyle w:val="StyleCOde"/>
        <w:tabs>
          <w:tab w:val="left" w:pos="1350"/>
        </w:tabs>
        <w:ind w:left="1350"/>
      </w:pPr>
      <w:r w:rsidRPr="006F7650">
        <w:t>} else {</w:t>
      </w:r>
    </w:p>
    <w:p w14:paraId="0148B691" w14:textId="453A66B8" w:rsidR="006F7650" w:rsidRPr="006F7650" w:rsidRDefault="006F7650" w:rsidP="00F92132">
      <w:pPr>
        <w:pStyle w:val="StyleCOde"/>
        <w:tabs>
          <w:tab w:val="left" w:pos="1350"/>
        </w:tabs>
        <w:ind w:left="1350"/>
      </w:pPr>
      <w:r w:rsidRPr="006F7650">
        <w:t xml:space="preserve">    var paymentInstruments = wallet.getPaymentInstruments(dw.order.PaymentInstrument.METHOD_CREDIT_CARD);</w:t>
      </w:r>
    </w:p>
    <w:p w14:paraId="779FA69C" w14:textId="69017748" w:rsidR="00B40BE0" w:rsidRDefault="006F7650" w:rsidP="00F92132">
      <w:pPr>
        <w:pStyle w:val="StyleCOde"/>
        <w:tabs>
          <w:tab w:val="left" w:pos="1350"/>
        </w:tabs>
        <w:ind w:left="1350"/>
      </w:pPr>
      <w:r w:rsidRPr="006F7650">
        <w:t>}</w:t>
      </w:r>
    </w:p>
    <w:p w14:paraId="784A05A8" w14:textId="45B4215D" w:rsidR="006F7650" w:rsidRDefault="00F92132" w:rsidP="00AC0C94">
      <w:pPr>
        <w:pStyle w:val="StyleCOde"/>
        <w:jc w:val="center"/>
      </w:pPr>
      <w:r w:rsidRPr="00F92132">
        <w:rPr>
          <w:noProof/>
          <w:lang w:val="en-US" w:eastAsia="en-US"/>
        </w:rPr>
        <w:drawing>
          <wp:inline distT="0" distB="0" distL="0" distR="0" wp14:anchorId="7435AD5A" wp14:editId="4A48395A">
            <wp:extent cx="5943600" cy="37414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3741420"/>
                    </a:xfrm>
                    <a:prstGeom prst="rect">
                      <a:avLst/>
                    </a:prstGeom>
                  </pic:spPr>
                </pic:pic>
              </a:graphicData>
            </a:graphic>
          </wp:inline>
        </w:drawing>
      </w:r>
    </w:p>
    <w:p w14:paraId="4414B4E5" w14:textId="77777777" w:rsidR="007158C5" w:rsidRDefault="007158C5" w:rsidP="00AC0C94">
      <w:pPr>
        <w:pStyle w:val="StyleCOde"/>
        <w:jc w:val="center"/>
      </w:pPr>
    </w:p>
    <w:p w14:paraId="696C982B" w14:textId="77777777" w:rsidR="007158C5" w:rsidRDefault="007158C5" w:rsidP="00AC0C94">
      <w:pPr>
        <w:pStyle w:val="StyleCOde"/>
        <w:jc w:val="center"/>
      </w:pPr>
    </w:p>
    <w:p w14:paraId="0616A7CE" w14:textId="77777777" w:rsidR="007158C5" w:rsidRDefault="007158C5" w:rsidP="00AC0C94">
      <w:pPr>
        <w:pStyle w:val="StyleCOde"/>
        <w:jc w:val="center"/>
      </w:pPr>
    </w:p>
    <w:p w14:paraId="2E3038D1" w14:textId="77777777" w:rsidR="007158C5" w:rsidRDefault="007158C5" w:rsidP="00AC0C94">
      <w:pPr>
        <w:pStyle w:val="StyleCOde"/>
        <w:jc w:val="center"/>
      </w:pPr>
    </w:p>
    <w:p w14:paraId="0B007F7F" w14:textId="77777777" w:rsidR="007158C5" w:rsidRDefault="007158C5" w:rsidP="00AC0C94">
      <w:pPr>
        <w:pStyle w:val="StyleCOde"/>
        <w:jc w:val="center"/>
      </w:pPr>
    </w:p>
    <w:p w14:paraId="2D27EF3F" w14:textId="77777777" w:rsidR="007158C5" w:rsidRDefault="007158C5" w:rsidP="00AC0C94">
      <w:pPr>
        <w:pStyle w:val="StyleCOde"/>
        <w:jc w:val="center"/>
      </w:pPr>
    </w:p>
    <w:p w14:paraId="701221FE" w14:textId="77777777" w:rsidR="007158C5" w:rsidRPr="006F7650" w:rsidRDefault="007158C5" w:rsidP="00AC0C94">
      <w:pPr>
        <w:pStyle w:val="StyleCOde"/>
        <w:jc w:val="center"/>
      </w:pPr>
    </w:p>
    <w:p w14:paraId="78022D42" w14:textId="6C9EFB67" w:rsidR="00AF78E8" w:rsidRPr="009D24B9" w:rsidRDefault="00AF78E8" w:rsidP="00570379">
      <w:pPr>
        <w:pStyle w:val="Heading3"/>
        <w:rPr>
          <w:i w:val="0"/>
        </w:rPr>
      </w:pPr>
      <w:bookmarkStart w:id="32" w:name="_Toc497987346"/>
      <w:proofErr w:type="spellStart"/>
      <w:r w:rsidRPr="009D24B9">
        <w:rPr>
          <w:i w:val="0"/>
        </w:rPr>
        <w:lastRenderedPageBreak/>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2"/>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5C3AF390"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w:t>
      </w:r>
      <w:r w:rsidR="00FE2ED7">
        <w:t>iceInit.j</w:t>
      </w:r>
      <w:r w:rsidRPr="00DB6B1F">
        <w:t>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5FC44F5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002F1BEC">
        <w:t xml:space="preserve"> hiPaySerivceInit.j</w:t>
      </w:r>
      <w:r w:rsidRPr="00DB6B1F">
        <w:t xml:space="preserve">s that is located in </w:t>
      </w:r>
      <w:proofErr w:type="spellStart"/>
      <w:r w:rsidRPr="00DB6B1F">
        <w:rPr>
          <w:b/>
        </w:rPr>
        <w:t>int_hipay</w:t>
      </w:r>
      <w:r w:rsidR="002F1BEC">
        <w:rPr>
          <w:b/>
        </w:rPr>
        <w:t>_controllers</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41132F2A"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CD43E4">
        <w:t>commented in hiPaySerivceInit.j</w:t>
      </w:r>
      <w:r w:rsidR="00856F8A" w:rsidRPr="00DB6B1F">
        <w:t xml:space="preserve">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571EBA1F" w:rsidR="00D9461A" w:rsidRDefault="00D9461A">
      <w:pPr>
        <w:rPr>
          <w:rFonts w:ascii="Trebuchet MS" w:hAnsi="Trebuchet MS"/>
          <w:i/>
          <w:iCs/>
          <w:color w:val="808080" w:themeColor="background1" w:themeShade="80"/>
          <w:sz w:val="18"/>
          <w:szCs w:val="18"/>
        </w:rPr>
      </w:pPr>
      <w:r>
        <w:rPr>
          <w:rFonts w:ascii="Trebuchet MS" w:hAnsi="Trebuchet MS"/>
          <w:i/>
          <w:iCs/>
          <w:color w:val="808080" w:themeColor="background1" w:themeShade="80"/>
          <w:sz w:val="18"/>
          <w:szCs w:val="18"/>
        </w:rPr>
        <w:br w:type="page"/>
      </w:r>
    </w:p>
    <w:p w14:paraId="50D7231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3" w:name="_Toc497987347"/>
      <w:r w:rsidRPr="00A56606">
        <w:rPr>
          <w:rFonts w:ascii="Trebuchet MS" w:hAnsi="Trebuchet MS"/>
          <w:sz w:val="24"/>
          <w:szCs w:val="24"/>
        </w:rPr>
        <w:t>External Interfaces</w:t>
      </w:r>
      <w:bookmarkEnd w:id="33"/>
    </w:p>
    <w:p w14:paraId="5B6D07F3" w14:textId="77777777" w:rsidR="009D24B9" w:rsidRDefault="009D24B9" w:rsidP="009D24B9">
      <w:pPr>
        <w:pStyle w:val="Standard1"/>
      </w:pPr>
    </w:p>
    <w:p w14:paraId="0CB4E3CA" w14:textId="00D6DA82" w:rsidR="00A54A88" w:rsidRPr="00A54A88" w:rsidRDefault="0040085F" w:rsidP="009D24B9">
      <w:pPr>
        <w:pStyle w:val="Standard1"/>
      </w:pPr>
      <w:proofErr w:type="gramStart"/>
      <w:r w:rsidRPr="0040085F">
        <w:rPr>
          <w:rStyle w:val="SubtleEmphasis"/>
          <w:i w:val="0"/>
        </w:rPr>
        <w:t>None</w:t>
      </w:r>
      <w:r>
        <w:rPr>
          <w:rStyle w:val="SubtleEmphasis"/>
          <w:color w:val="808080" w:themeColor="background1" w:themeShade="80"/>
          <w:sz w:val="18"/>
          <w:szCs w:val="18"/>
        </w:rPr>
        <w:t>.</w:t>
      </w:r>
      <w:proofErr w:type="gramEnd"/>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4" w:name="_Toc497987348"/>
      <w:r w:rsidRPr="00A56606">
        <w:rPr>
          <w:rFonts w:ascii="Trebuchet MS" w:hAnsi="Trebuchet MS"/>
          <w:sz w:val="24"/>
          <w:szCs w:val="24"/>
        </w:rPr>
        <w:t>Testing</w:t>
      </w:r>
      <w:bookmarkEnd w:id="34"/>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5" w:name="_Toc497987349"/>
      <w:bookmarkStart w:id="36" w:name="_Toc245264376"/>
      <w:bookmarkEnd w:id="21"/>
      <w:r>
        <w:lastRenderedPageBreak/>
        <w:t>Operations, Maintenance</w:t>
      </w:r>
      <w:bookmarkEnd w:id="35"/>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7" w:name="_Toc497987350"/>
      <w:r w:rsidRPr="006C3F4A">
        <w:rPr>
          <w:rFonts w:ascii="Trebuchet MS" w:hAnsi="Trebuchet MS"/>
          <w:sz w:val="24"/>
          <w:szCs w:val="24"/>
        </w:rPr>
        <w:t>Data Storage</w:t>
      </w:r>
      <w:bookmarkEnd w:id="37"/>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8" w:name="_Toc497987351"/>
      <w:r w:rsidRPr="009D24B9">
        <w:rPr>
          <w:rStyle w:val="SubtleEmphasis"/>
          <w:color w:val="808080" w:themeColor="background1" w:themeShade="80"/>
        </w:rPr>
        <w:t>Orders</w:t>
      </w:r>
      <w:bookmarkEnd w:id="38"/>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39" w:name="_Toc497987352"/>
      <w:proofErr w:type="spellStart"/>
      <w:r w:rsidRPr="009D24B9">
        <w:rPr>
          <w:i w:val="0"/>
        </w:rPr>
        <w:lastRenderedPageBreak/>
        <w:t>ClearHungOrders</w:t>
      </w:r>
      <w:proofErr w:type="spellEnd"/>
      <w:r w:rsidRPr="009D24B9">
        <w:rPr>
          <w:i w:val="0"/>
        </w:rPr>
        <w:t xml:space="preserve"> job</w:t>
      </w:r>
      <w:bookmarkEnd w:id="39"/>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 xml:space="preserve">In order to handle </w:t>
      </w:r>
      <w:proofErr w:type="gramStart"/>
      <w:r w:rsidR="00E60133">
        <w:t>this</w:t>
      </w:r>
      <w:r w:rsidR="00E60133" w:rsidRPr="009D24B9">
        <w:t xml:space="preserve"> these</w:t>
      </w:r>
      <w:proofErr w:type="gramEnd"/>
      <w:r w:rsidR="00E60133" w:rsidRPr="009D24B9">
        <w:t xml:space="preserv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72BF6B67" w14:textId="2D96196B" w:rsidR="00A24F53" w:rsidRPr="009D24B9" w:rsidRDefault="00A24F53" w:rsidP="009D24B9">
      <w:pPr>
        <w:pStyle w:val="Standard1"/>
        <w:jc w:val="both"/>
      </w:pPr>
      <w:bookmarkStart w:id="40" w:name="_GoBack"/>
      <w:bookmarkEnd w:id="40"/>
      <w:r w:rsidRPr="00A24F53">
        <w:drawing>
          <wp:inline distT="0" distB="0" distL="0" distR="0" wp14:anchorId="7259EEDE" wp14:editId="6D29E2DB">
            <wp:extent cx="4400550" cy="3305114"/>
            <wp:effectExtent l="19050" t="19050" r="1905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400550" cy="3305114"/>
                    </a:xfrm>
                    <a:prstGeom prst="rect">
                      <a:avLst/>
                    </a:prstGeom>
                    <a:ln w="3175">
                      <a:solidFill>
                        <a:schemeClr val="tx1"/>
                      </a:solidFill>
                    </a:ln>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1" w:name="_Toc497987353"/>
      <w:r w:rsidRPr="006C3F4A">
        <w:rPr>
          <w:rFonts w:ascii="Trebuchet MS" w:hAnsi="Trebuchet MS"/>
          <w:sz w:val="24"/>
          <w:szCs w:val="24"/>
        </w:rPr>
        <w:t>Availability</w:t>
      </w:r>
      <w:bookmarkEnd w:id="41"/>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proofErr w:type="gram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roofErr w:type="gramEnd"/>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2" w:name="_Toc497987354"/>
      <w:r w:rsidRPr="00DA1E9C">
        <w:rPr>
          <w:rFonts w:ascii="Trebuchet MS" w:hAnsi="Trebuchet MS"/>
          <w:sz w:val="24"/>
          <w:szCs w:val="24"/>
        </w:rPr>
        <w:t>Support</w:t>
      </w:r>
      <w:bookmarkEnd w:id="42"/>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67"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3" w:name="_Toc279703491"/>
      <w:bookmarkStart w:id="44" w:name="_Toc279703584"/>
      <w:bookmarkEnd w:id="36"/>
      <w:r>
        <w:br w:type="page"/>
      </w:r>
    </w:p>
    <w:p w14:paraId="4FB63D3C" w14:textId="77777777" w:rsidR="00D3375A" w:rsidRDefault="00915C7A" w:rsidP="002E5526">
      <w:pPr>
        <w:pStyle w:val="Heading1"/>
      </w:pPr>
      <w:bookmarkStart w:id="45" w:name="_Toc497987355"/>
      <w:bookmarkEnd w:id="43"/>
      <w:bookmarkEnd w:id="44"/>
      <w:r>
        <w:lastRenderedPageBreak/>
        <w:t>User Guide</w:t>
      </w:r>
      <w:bookmarkEnd w:id="45"/>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6" w:name="_Toc497987356"/>
      <w:r w:rsidRPr="00DA1E9C">
        <w:rPr>
          <w:rFonts w:ascii="Trebuchet MS" w:hAnsi="Trebuchet MS"/>
          <w:sz w:val="24"/>
          <w:szCs w:val="24"/>
        </w:rPr>
        <w:t>Roles, Responsibilities</w:t>
      </w:r>
      <w:bookmarkEnd w:id="46"/>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7" w:name="_Toc497987357"/>
      <w:bookmarkStart w:id="48" w:name="_Toc265049819"/>
      <w:r w:rsidRPr="00DA1E9C">
        <w:rPr>
          <w:rFonts w:ascii="Trebuchet MS" w:hAnsi="Trebuchet MS"/>
          <w:sz w:val="24"/>
          <w:szCs w:val="24"/>
        </w:rPr>
        <w:t>Business Manager</w:t>
      </w:r>
      <w:bookmarkEnd w:id="47"/>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9" w:name="_Toc424493358"/>
      <w:bookmarkStart w:id="50" w:name="_Toc497987358"/>
      <w:bookmarkStart w:id="51" w:name="_Toc279703497"/>
      <w:bookmarkStart w:id="52" w:name="_Toc279703590"/>
      <w:bookmarkEnd w:id="48"/>
      <w:proofErr w:type="spellStart"/>
      <w:r w:rsidRPr="000B22BD">
        <w:rPr>
          <w:i w:val="0"/>
        </w:rPr>
        <w:t>HiPay</w:t>
      </w:r>
      <w:proofErr w:type="spellEnd"/>
      <w:r w:rsidRPr="000B22BD">
        <w:rPr>
          <w:i w:val="0"/>
        </w:rPr>
        <w:t xml:space="preserve"> business module</w:t>
      </w:r>
      <w:bookmarkEnd w:id="49"/>
      <w:bookmarkEnd w:id="50"/>
    </w:p>
    <w:p w14:paraId="6C8ACD5A" w14:textId="77777777" w:rsidR="00385C15" w:rsidRDefault="00385C15" w:rsidP="00385C15"/>
    <w:p w14:paraId="23F4D7EE" w14:textId="062092B7"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It is used to capture amounts for already authorized orders.</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75159A">
      <w:pPr>
        <w:pStyle w:val="Standard1"/>
        <w:numPr>
          <w:ilvl w:val="0"/>
          <w:numId w:val="29"/>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75159A">
      <w:pPr>
        <w:pStyle w:val="Standard1"/>
        <w:numPr>
          <w:ilvl w:val="0"/>
          <w:numId w:val="29"/>
        </w:numPr>
        <w:rPr>
          <w:b/>
        </w:rPr>
      </w:pPr>
      <w:r w:rsidRPr="0040085F">
        <w:t xml:space="preserve">Select your site context and press </w:t>
      </w:r>
      <w:r w:rsidRPr="0040085F">
        <w:rPr>
          <w:b/>
        </w:rPr>
        <w:t>Apply.</w:t>
      </w:r>
    </w:p>
    <w:p w14:paraId="456995AC" w14:textId="685FDA7B" w:rsidR="000B22BD" w:rsidRPr="000B22BD" w:rsidRDefault="00C44900" w:rsidP="00C44900">
      <w:pPr>
        <w:pStyle w:val="Standard1"/>
        <w:ind w:left="426"/>
        <w:rPr>
          <w:b/>
        </w:rPr>
      </w:pPr>
      <w:r>
        <w:rPr>
          <w:b/>
          <w:noProof/>
        </w:rPr>
        <w:drawing>
          <wp:inline distT="0" distB="0" distL="0" distR="0" wp14:anchorId="3A64B530" wp14:editId="5EA4E790">
            <wp:extent cx="3420110" cy="2018030"/>
            <wp:effectExtent l="19050" t="19050" r="279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20110" cy="2018030"/>
                    </a:xfrm>
                    <a:prstGeom prst="rect">
                      <a:avLst/>
                    </a:prstGeom>
                    <a:noFill/>
                    <a:ln w="3175">
                      <a:solidFill>
                        <a:schemeClr val="tx1"/>
                      </a:solidFill>
                    </a:ln>
                  </pic:spPr>
                </pic:pic>
              </a:graphicData>
            </a:graphic>
          </wp:inline>
        </w:drawing>
      </w:r>
    </w:p>
    <w:p w14:paraId="7E574805" w14:textId="77777777" w:rsidR="00385C15" w:rsidRPr="00403068" w:rsidRDefault="00385C15" w:rsidP="0075159A">
      <w:pPr>
        <w:pStyle w:val="Standard1"/>
        <w:numPr>
          <w:ilvl w:val="0"/>
          <w:numId w:val="29"/>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13F94D14" w:rsidR="00385C15" w:rsidRPr="00403068" w:rsidRDefault="00C44900" w:rsidP="000B22BD">
      <w:pPr>
        <w:ind w:left="450" w:firstLine="12"/>
        <w:rPr>
          <w:b/>
        </w:rPr>
      </w:pPr>
      <w:r>
        <w:rPr>
          <w:b/>
          <w:noProof/>
        </w:rPr>
        <w:drawing>
          <wp:inline distT="0" distB="0" distL="0" distR="0" wp14:anchorId="5E0EB508" wp14:editId="7543D9A8">
            <wp:extent cx="4060190" cy="1402080"/>
            <wp:effectExtent l="19050" t="19050" r="1651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60190" cy="1402080"/>
                    </a:xfrm>
                    <a:prstGeom prst="rect">
                      <a:avLst/>
                    </a:prstGeom>
                    <a:noFill/>
                    <a:ln w="3175">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75159A">
      <w:pPr>
        <w:pStyle w:val="Standard1"/>
        <w:numPr>
          <w:ilvl w:val="0"/>
          <w:numId w:val="29"/>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CD01A40" w14:textId="77777777" w:rsid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3A8E840F" w14:textId="4CCE8A1A" w:rsidR="00385C15" w:rsidRPr="000B22BD" w:rsidRDefault="00385C15" w:rsidP="000B22BD">
      <w:pPr>
        <w:pStyle w:val="Standard1"/>
        <w:rPr>
          <w:rStyle w:val="IntenseEmphasis"/>
        </w:rPr>
      </w:pPr>
      <w:r w:rsidRPr="000B22BD">
        <w:rPr>
          <w:rStyle w:val="IntenseEmphasis"/>
        </w:rPr>
        <w:t>Usage</w:t>
      </w:r>
    </w:p>
    <w:p w14:paraId="707CDF8D" w14:textId="77777777" w:rsidR="000B22BD" w:rsidRDefault="00385C15" w:rsidP="0075159A">
      <w:pPr>
        <w:pStyle w:val="Standard1"/>
        <w:numPr>
          <w:ilvl w:val="0"/>
          <w:numId w:val="30"/>
        </w:numPr>
        <w:rPr>
          <w:b/>
        </w:rPr>
      </w:pPr>
      <w:r w:rsidRPr="0040085F">
        <w:t xml:space="preserve">Go to: </w:t>
      </w:r>
      <w:proofErr w:type="spellStart"/>
      <w:r w:rsidRPr="0040085F">
        <w:rPr>
          <w:b/>
        </w:rPr>
        <w:t>HiPay</w:t>
      </w:r>
      <w:proofErr w:type="spellEnd"/>
      <w:r w:rsidRPr="0040085F">
        <w:rPr>
          <w:b/>
        </w:rPr>
        <w:t xml:space="preserve"> Integration &gt; Order capture</w:t>
      </w:r>
    </w:p>
    <w:p w14:paraId="669F2ED0" w14:textId="03D3DED9" w:rsidR="000B22BD" w:rsidRDefault="000B22BD" w:rsidP="00931E5A">
      <w:pPr>
        <w:pStyle w:val="Standard1"/>
        <w:rPr>
          <w:b/>
        </w:rPr>
      </w:pPr>
      <w:r>
        <w:rPr>
          <w:b/>
          <w:noProof/>
        </w:rPr>
        <w:drawing>
          <wp:anchor distT="0" distB="0" distL="114300" distR="114300" simplePos="0" relativeHeight="251666432" behindDoc="0" locked="0" layoutInCell="1" allowOverlap="1" wp14:anchorId="7218DE61" wp14:editId="3F182E3E">
            <wp:simplePos x="0" y="0"/>
            <wp:positionH relativeFrom="column">
              <wp:posOffset>449580</wp:posOffset>
            </wp:positionH>
            <wp:positionV relativeFrom="paragraph">
              <wp:posOffset>160020</wp:posOffset>
            </wp:positionV>
            <wp:extent cx="3286125" cy="1450340"/>
            <wp:effectExtent l="19050" t="19050" r="28575" b="16510"/>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86125" cy="14503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215A6658" w14:textId="2276A08B" w:rsidR="00385C15" w:rsidRPr="000B22BD" w:rsidRDefault="00385C15" w:rsidP="0075159A">
      <w:pPr>
        <w:pStyle w:val="Standard1"/>
        <w:numPr>
          <w:ilvl w:val="0"/>
          <w:numId w:val="30"/>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25165E3" w14:textId="1127E6EB" w:rsidR="0040085F" w:rsidRPr="000B22BD" w:rsidRDefault="00385C15" w:rsidP="006A447C">
      <w:pPr>
        <w:pStyle w:val="Standard1"/>
        <w:numPr>
          <w:ilvl w:val="0"/>
          <w:numId w:val="30"/>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r w:rsidR="006A447C" w:rsidRPr="006A447C">
        <w:t>Salesforce Commerce Cloud</w:t>
      </w:r>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r w:rsidR="00235BCF" w:rsidRPr="000B22BD">
        <w:br/>
      </w:r>
    </w:p>
    <w:p w14:paraId="2414F63E" w14:textId="35F9E76F" w:rsidR="000B22BD" w:rsidRDefault="00235BCF" w:rsidP="0040085F">
      <w:pPr>
        <w:pStyle w:val="ListParagraph"/>
        <w:ind w:left="2484"/>
        <w:rPr>
          <w:rFonts w:ascii="Trebuchet MS" w:hAnsi="Trebuchet MS"/>
          <w:b/>
          <w:sz w:val="20"/>
          <w:szCs w:val="20"/>
        </w:rPr>
      </w:pP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p>
    <w:p w14:paraId="7E0C3929" w14:textId="1B3AA4CC" w:rsidR="00385C15" w:rsidRPr="000B22BD" w:rsidRDefault="000B22BD" w:rsidP="000B22BD">
      <w:pPr>
        <w:rPr>
          <w:rFonts w:ascii="Trebuchet MS" w:hAnsi="Trebuchet MS"/>
          <w:b/>
          <w:sz w:val="20"/>
          <w:szCs w:val="20"/>
        </w:rPr>
      </w:pPr>
      <w:r>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3" w:name="_Toc424493359"/>
      <w:bookmarkStart w:id="54" w:name="_Toc497987359"/>
      <w:proofErr w:type="spellStart"/>
      <w:r w:rsidRPr="00235BCF">
        <w:rPr>
          <w:i w:val="0"/>
          <w:iCs/>
        </w:rPr>
        <w:lastRenderedPageBreak/>
        <w:t>HiPay</w:t>
      </w:r>
      <w:proofErr w:type="spellEnd"/>
      <w:r w:rsidRPr="00235BCF">
        <w:rPr>
          <w:i w:val="0"/>
          <w:iCs/>
        </w:rPr>
        <w:t xml:space="preserve"> Site Preferences</w:t>
      </w:r>
      <w:bookmarkEnd w:id="53"/>
      <w:bookmarkEnd w:id="54"/>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6870B53E" w:rsidR="00385C15" w:rsidRDefault="00CE1C82" w:rsidP="00385C15">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1131452C" w:rsidR="00CE1C82" w:rsidRDefault="00CE1C82" w:rsidP="00385C15">
      <w:r>
        <w:rPr>
          <w:noProof/>
        </w:rPr>
        <w:drawing>
          <wp:inline distT="0" distB="0" distL="0" distR="0" wp14:anchorId="2A37586A" wp14:editId="518CD71B">
            <wp:extent cx="6188710" cy="3185160"/>
            <wp:effectExtent l="19050" t="19050" r="21590" b="152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6188710" cy="3185160"/>
                    </a:xfrm>
                    <a:prstGeom prst="rect">
                      <a:avLst/>
                    </a:prstGeom>
                    <a:noFill/>
                    <a:ln w="3175">
                      <a:solidFill>
                        <a:schemeClr val="tx1"/>
                      </a:solidFill>
                    </a:ln>
                  </pic:spPr>
                </pic:pic>
              </a:graphicData>
            </a:graphic>
          </wp:inline>
        </w:drawing>
      </w: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834B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Pr>
          <w:p w14:paraId="43754644" w14:textId="77777777" w:rsidR="00385C15" w:rsidRDefault="00385C15" w:rsidP="00056C83">
            <w:r>
              <w:t>Property name</w:t>
            </w:r>
          </w:p>
        </w:tc>
        <w:tc>
          <w:tcPr>
            <w:tcW w:w="2437" w:type="dxa"/>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359" w:type="dxa"/>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815" w:type="dxa"/>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F6FA0" w14:paraId="0446139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00056C83">
            <w:proofErr w:type="spellStart"/>
            <w:r w:rsidRPr="002E5AF9">
              <w:rPr>
                <w:b w:val="0"/>
                <w:bCs w:val="0"/>
                <w:color w:val="000000"/>
                <w:sz w:val="20"/>
                <w:szCs w:val="20"/>
                <w:shd w:val="clear" w:color="auto" w:fill="FFFFFF"/>
              </w:rPr>
              <w:t>Hipay</w:t>
            </w:r>
            <w:proofErr w:type="spellEnd"/>
            <w:r w:rsidRPr="002E5AF9">
              <w:rPr>
                <w:b w:val="0"/>
                <w:bCs w:val="0"/>
                <w:color w:val="000000"/>
                <w:sz w:val="20"/>
                <w:szCs w:val="20"/>
                <w:shd w:val="clear" w:color="auto" w:fill="FFFFFF"/>
              </w:rPr>
              <w:t xml:space="preserve"> Enabled</w:t>
            </w:r>
          </w:p>
        </w:tc>
        <w:tc>
          <w:tcPr>
            <w:tcW w:w="2437" w:type="dxa"/>
          </w:tcPr>
          <w:p w14:paraId="504E2EE7" w14:textId="3BBB87F3"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sz w:val="20"/>
                <w:szCs w:val="20"/>
              </w:rPr>
              <w:t>true / false</w:t>
            </w:r>
          </w:p>
        </w:tc>
        <w:tc>
          <w:tcPr>
            <w:tcW w:w="2359" w:type="dxa"/>
          </w:tcPr>
          <w:p w14:paraId="626A30E7" w14:textId="245B5A0F"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color w:val="000000"/>
                <w:sz w:val="20"/>
                <w:szCs w:val="20"/>
                <w:shd w:val="clear" w:color="auto" w:fill="FFFFFF"/>
              </w:rPr>
              <w:t>false</w:t>
            </w:r>
          </w:p>
        </w:tc>
        <w:tc>
          <w:tcPr>
            <w:tcW w:w="2815" w:type="dxa"/>
          </w:tcPr>
          <w:p w14:paraId="1EE2F7B8" w14:textId="5F9AB0B0"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functionality</w:t>
            </w:r>
          </w:p>
        </w:tc>
      </w:tr>
      <w:tr w:rsidR="00D31E89" w14:paraId="74572B1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00056C83">
            <w:r w:rsidRPr="006A30EF">
              <w:rPr>
                <w:b w:val="0"/>
                <w:bCs w:val="0"/>
                <w:color w:val="000000"/>
                <w:sz w:val="20"/>
                <w:szCs w:val="20"/>
                <w:shd w:val="clear" w:color="auto" w:fill="FFFFFF"/>
              </w:rPr>
              <w:t>Enable One-Click payments</w:t>
            </w:r>
          </w:p>
        </w:tc>
        <w:tc>
          <w:tcPr>
            <w:tcW w:w="2437" w:type="dxa"/>
          </w:tcPr>
          <w:p w14:paraId="11100D95" w14:textId="2E041154"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2FE5C3AE" w14:textId="6D197F45"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1C90A6AE" w14:textId="063461A9"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One-Click payments</w:t>
            </w:r>
          </w:p>
        </w:tc>
      </w:tr>
      <w:tr w:rsidR="00381C41" w14:paraId="402C6AC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Operation Mode</w:t>
            </w:r>
          </w:p>
        </w:tc>
        <w:tc>
          <w:tcPr>
            <w:tcW w:w="2437" w:type="dxa"/>
          </w:tcPr>
          <w:p w14:paraId="5860D45D" w14:textId="77777777" w:rsidR="00381C41" w:rsidRPr="006A30EF" w:rsidRDefault="00381C41"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hosted </w:t>
            </w:r>
            <w:r w:rsidRPr="00932BBC">
              <w:rPr>
                <w:iCs/>
                <w:color w:val="000000"/>
                <w:sz w:val="20"/>
                <w:szCs w:val="20"/>
                <w:shd w:val="clear" w:color="auto" w:fill="FFFFFF"/>
              </w:rPr>
              <w:t>(Hosted page)</w:t>
            </w:r>
          </w:p>
          <w:p w14:paraId="15BFCE60" w14:textId="77777777" w:rsidR="00381C41" w:rsidRPr="006A30EF" w:rsidRDefault="00381C41"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rFonts w:cs="Consolas"/>
                <w:color w:val="222222"/>
                <w:sz w:val="20"/>
                <w:szCs w:val="20"/>
                <w:shd w:val="clear" w:color="auto" w:fill="FFFFFF"/>
              </w:rPr>
              <w:t>iframe (</w:t>
            </w:r>
            <w:proofErr w:type="spellStart"/>
            <w:r w:rsidRPr="006A30EF">
              <w:rPr>
                <w:rFonts w:cs="Consolas"/>
                <w:color w:val="222222"/>
                <w:sz w:val="20"/>
                <w:szCs w:val="20"/>
                <w:shd w:val="clear" w:color="auto" w:fill="FFFFFF"/>
              </w:rPr>
              <w:t>IFrame</w:t>
            </w:r>
            <w:proofErr w:type="spellEnd"/>
            <w:r w:rsidRPr="006A30EF">
              <w:rPr>
                <w:rFonts w:cs="Consolas"/>
                <w:color w:val="222222"/>
                <w:sz w:val="20"/>
                <w:szCs w:val="20"/>
                <w:shd w:val="clear" w:color="auto" w:fill="FFFFFF"/>
              </w:rPr>
              <w:t>)</w:t>
            </w:r>
          </w:p>
          <w:p w14:paraId="3EE0F79B" w14:textId="7A5D0380" w:rsidR="00381C41" w:rsidRDefault="00381C41" w:rsidP="00056C83">
            <w:pPr>
              <w:cnfStyle w:val="000000000000" w:firstRow="0" w:lastRow="0" w:firstColumn="0" w:lastColumn="0" w:oddVBand="0" w:evenVBand="0" w:oddHBand="0" w:evenHBand="0" w:firstRowFirstColumn="0" w:firstRowLastColumn="0" w:lastRowFirstColumn="0" w:lastRowLastColumn="0"/>
            </w:pPr>
            <w:proofErr w:type="spellStart"/>
            <w:r w:rsidRPr="006A30EF">
              <w:rPr>
                <w:rFonts w:cs="Consolas"/>
                <w:color w:val="222222"/>
                <w:sz w:val="20"/>
                <w:szCs w:val="20"/>
                <w:shd w:val="clear" w:color="auto" w:fill="FFFFFF"/>
              </w:rPr>
              <w:t>api</w:t>
            </w:r>
            <w:proofErr w:type="spellEnd"/>
            <w:r w:rsidRPr="006A30EF">
              <w:rPr>
                <w:rFonts w:cs="Consolas"/>
                <w:color w:val="222222"/>
                <w:sz w:val="20"/>
                <w:szCs w:val="20"/>
                <w:shd w:val="clear" w:color="auto" w:fill="FFFFFF"/>
              </w:rPr>
              <w:t xml:space="preserve"> (API)</w:t>
            </w:r>
          </w:p>
        </w:tc>
        <w:tc>
          <w:tcPr>
            <w:tcW w:w="2359" w:type="dxa"/>
          </w:tcPr>
          <w:p w14:paraId="5787D12B" w14:textId="5D5C4267"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hosted </w:t>
            </w:r>
            <w:r w:rsidRPr="00932BBC">
              <w:rPr>
                <w:iCs/>
                <w:color w:val="000000"/>
                <w:sz w:val="20"/>
                <w:szCs w:val="20"/>
                <w:shd w:val="clear" w:color="auto" w:fill="FFFFFF"/>
              </w:rPr>
              <w:t>(Hosted page)</w:t>
            </w:r>
          </w:p>
        </w:tc>
        <w:tc>
          <w:tcPr>
            <w:tcW w:w="2815" w:type="dxa"/>
          </w:tcPr>
          <w:p w14:paraId="107052FD" w14:textId="376C61D4"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Defines which operation payment mode to be used</w:t>
            </w:r>
          </w:p>
        </w:tc>
      </w:tr>
      <w:tr w:rsidR="00FB6A48" w14:paraId="081A9AB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00056C83">
            <w:r w:rsidRPr="006A30EF">
              <w:rPr>
                <w:b w:val="0"/>
                <w:bCs w:val="0"/>
                <w:color w:val="000000"/>
                <w:sz w:val="20"/>
                <w:szCs w:val="20"/>
                <w:shd w:val="clear" w:color="auto" w:fill="FFFFFF"/>
              </w:rPr>
              <w:t>Enable Tokenization Test Mode</w:t>
            </w:r>
          </w:p>
        </w:tc>
        <w:tc>
          <w:tcPr>
            <w:tcW w:w="2437" w:type="dxa"/>
          </w:tcPr>
          <w:p w14:paraId="75436DAE" w14:textId="03C387A1"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36D3B1A9" w14:textId="7F36D6CB"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2537E21" w14:textId="75DB297F"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Test Mode: If enabled, the module will use th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TPP test platform</w:t>
            </w:r>
          </w:p>
        </w:tc>
      </w:tr>
      <w:tr w:rsidR="001903C8" w14:paraId="0E15FE8D"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00056C83">
            <w:r w:rsidRPr="006A30EF">
              <w:rPr>
                <w:b w:val="0"/>
                <w:bCs w:val="0"/>
                <w:color w:val="000000"/>
                <w:sz w:val="20"/>
                <w:szCs w:val="20"/>
                <w:shd w:val="clear" w:color="auto" w:fill="FFFFFF"/>
              </w:rPr>
              <w:t>3D Secure</w:t>
            </w:r>
          </w:p>
        </w:tc>
        <w:tc>
          <w:tcPr>
            <w:tcW w:w="2437" w:type="dxa"/>
          </w:tcPr>
          <w:p w14:paraId="1DA79ACF" w14:textId="77777777" w:rsidR="001903C8" w:rsidRPr="006A30EF" w:rsidRDefault="001903C8"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p w14:paraId="41EABDB5" w14:textId="77777777" w:rsidR="001903C8" w:rsidRPr="006A30EF" w:rsidRDefault="001903C8" w:rsidP="005A3CF3">
            <w:pPr>
              <w:cnfStyle w:val="000000000000" w:firstRow="0" w:lastRow="0" w:firstColumn="0" w:lastColumn="0" w:oddVBand="0" w:evenVBand="0" w:oddHBand="0" w:evenHBand="0" w:firstRowFirstColumn="0" w:firstRowLastColumn="0" w:lastRowFirstColumn="0" w:lastRowLastColumn="0"/>
              <w:rPr>
                <w:rFonts w:cs="Consolas"/>
                <w:color w:val="222222"/>
                <w:sz w:val="20"/>
                <w:szCs w:val="20"/>
                <w:shd w:val="clear" w:color="auto" w:fill="FFFFFF"/>
              </w:rPr>
            </w:pPr>
            <w:r w:rsidRPr="006A30EF">
              <w:rPr>
                <w:rFonts w:cs="Consolas"/>
                <w:color w:val="222222"/>
                <w:sz w:val="20"/>
                <w:szCs w:val="20"/>
                <w:shd w:val="clear" w:color="auto" w:fill="FFFFFF"/>
              </w:rPr>
              <w:t>1 (3-D Secure authentication if available)</w:t>
            </w:r>
          </w:p>
          <w:p w14:paraId="4761D0CD" w14:textId="657C9FAB"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tc>
        <w:tc>
          <w:tcPr>
            <w:tcW w:w="2815" w:type="dxa"/>
          </w:tcPr>
          <w:p w14:paraId="647C42A7" w14:textId="03684C7C"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llows the activation of 3D secure if available on used card</w:t>
            </w:r>
          </w:p>
        </w:tc>
      </w:tr>
      <w:tr w:rsidR="00D63C11" w14:paraId="5F1B412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00056C83">
            <w:r w:rsidRPr="006A30EF">
              <w:rPr>
                <w:b w:val="0"/>
                <w:bCs w:val="0"/>
                <w:color w:val="000000"/>
                <w:sz w:val="20"/>
                <w:szCs w:val="20"/>
                <w:shd w:val="clear" w:color="auto" w:fill="FFFFFF"/>
              </w:rPr>
              <w:t>3D Secure Threshold Rule</w:t>
            </w:r>
          </w:p>
        </w:tc>
        <w:tc>
          <w:tcPr>
            <w:tcW w:w="2437" w:type="dxa"/>
          </w:tcPr>
          <w:p w14:paraId="4A9A0C5A" w14:textId="000C002A"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12D8C1D3" w14:textId="676F08C6"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w:t>
            </w:r>
          </w:p>
        </w:tc>
        <w:tc>
          <w:tcPr>
            <w:tcW w:w="2815" w:type="dxa"/>
          </w:tcPr>
          <w:p w14:paraId="20906910" w14:textId="29B072A4"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API Signature Passphrase</w:t>
            </w:r>
          </w:p>
        </w:tc>
        <w:tc>
          <w:tcPr>
            <w:tcW w:w="2437" w:type="dxa"/>
          </w:tcPr>
          <w:p w14:paraId="68DECED2" w14:textId="465BCB17"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String</w:t>
            </w:r>
          </w:p>
        </w:tc>
        <w:tc>
          <w:tcPr>
            <w:tcW w:w="2359" w:type="dxa"/>
          </w:tcPr>
          <w:p w14:paraId="46B12AC0" w14:textId="27B145DA" w:rsidR="0038158B" w:rsidRDefault="0038158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4A8B0AD2"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API Signature passphrase configured in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w:t>
            </w:r>
            <w:proofErr w:type="spellStart"/>
            <w:r w:rsidRPr="00231690">
              <w:rPr>
                <w:color w:val="666666"/>
                <w:sz w:val="20"/>
                <w:szCs w:val="20"/>
                <w:shd w:val="clear" w:color="auto" w:fill="FFFFFF"/>
              </w:rPr>
              <w:t>backoffice</w:t>
            </w:r>
            <w:proofErr w:type="spellEnd"/>
            <w:r w:rsidRPr="00231690">
              <w:rPr>
                <w:color w:val="666666"/>
                <w:sz w:val="20"/>
                <w:szCs w:val="20"/>
                <w:shd w:val="clear" w:color="auto" w:fill="FFFFFF"/>
              </w:rPr>
              <w:t>. Use to verify the requests made to DW.</w:t>
            </w:r>
          </w:p>
        </w:tc>
      </w:tr>
      <w:tr w:rsidR="00CD1132" w14:paraId="6E7F4B6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Payment Action</w:t>
            </w:r>
          </w:p>
        </w:tc>
        <w:tc>
          <w:tcPr>
            <w:tcW w:w="2437" w:type="dxa"/>
          </w:tcPr>
          <w:p w14:paraId="15D77A4D" w14:textId="77777777" w:rsidR="00CD1132" w:rsidRPr="006A30EF" w:rsidRDefault="00CD1132"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Sale </w:t>
            </w:r>
            <w:r w:rsidRPr="006A30EF">
              <w:rPr>
                <w:i/>
                <w:iCs/>
                <w:color w:val="000000"/>
                <w:sz w:val="20"/>
                <w:szCs w:val="20"/>
                <w:shd w:val="clear" w:color="auto" w:fill="FFFFFF"/>
              </w:rPr>
              <w:t>(Authorization + Capture)</w:t>
            </w:r>
          </w:p>
          <w:p w14:paraId="32B8CA8E" w14:textId="067B8FD4"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uthorization (Authorization Only)</w:t>
            </w:r>
          </w:p>
        </w:tc>
        <w:tc>
          <w:tcPr>
            <w:tcW w:w="2359" w:type="dxa"/>
          </w:tcPr>
          <w:p w14:paraId="763F7D47" w14:textId="492930F2" w:rsidR="00CD1132" w:rsidRDefault="00CD1132"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Please refer to </w:t>
            </w:r>
            <w:proofErr w:type="spellStart"/>
            <w:r w:rsidRPr="00231690">
              <w:rPr>
                <w:color w:val="666666"/>
                <w:sz w:val="20"/>
                <w:szCs w:val="20"/>
                <w:shd w:val="clear" w:color="auto" w:fill="FFFFFF"/>
              </w:rPr>
              <w:t>HiPayTPP-GatewayAPI</w:t>
            </w:r>
            <w:proofErr w:type="spellEnd"/>
            <w:r w:rsidRPr="00231690">
              <w:rPr>
                <w:color w:val="666666"/>
                <w:sz w:val="20"/>
                <w:szCs w:val="20"/>
                <w:shd w:val="clear" w:color="auto" w:fill="FFFFFF"/>
              </w:rPr>
              <w:t xml:space="preserve"> documentation, chapter 3.1 Request a New Order – operation</w:t>
            </w:r>
          </w:p>
        </w:tc>
      </w:tr>
      <w:tr w:rsidR="00217DBA" w14:paraId="51221BF7"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Height</w:t>
            </w:r>
          </w:p>
        </w:tc>
        <w:tc>
          <w:tcPr>
            <w:tcW w:w="2437" w:type="dxa"/>
          </w:tcPr>
          <w:p w14:paraId="74AD595F" w14:textId="51892F41"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94A8859" w14:textId="16E6B7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750</w:t>
            </w:r>
          </w:p>
        </w:tc>
        <w:tc>
          <w:tcPr>
            <w:tcW w:w="2815" w:type="dxa"/>
          </w:tcPr>
          <w:p w14:paraId="7B5D9B77" w14:textId="2C259E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If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operating mode is chosen, you can select your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height to fit with your CSS</w:t>
            </w:r>
          </w:p>
        </w:tc>
      </w:tr>
      <w:tr w:rsidR="00217DBA" w14:paraId="174C39F3"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Width</w:t>
            </w:r>
          </w:p>
        </w:tc>
        <w:tc>
          <w:tcPr>
            <w:tcW w:w="2437" w:type="dxa"/>
          </w:tcPr>
          <w:p w14:paraId="6B4B1D1F" w14:textId="3094C875"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BA916A3" w14:textId="56DB015A"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950</w:t>
            </w:r>
          </w:p>
        </w:tc>
        <w:tc>
          <w:tcPr>
            <w:tcW w:w="2815" w:type="dxa"/>
          </w:tcPr>
          <w:p w14:paraId="60D6461A" w14:textId="2ACFB329"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5316A7">
              <w:rPr>
                <w:color w:val="666666"/>
                <w:sz w:val="20"/>
                <w:szCs w:val="20"/>
                <w:shd w:val="clear" w:color="auto" w:fill="FFFFFF"/>
              </w:rPr>
              <w:t xml:space="preserve">If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operating mode is chosen, you can select your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width to fit with your CSS</w:t>
            </w:r>
          </w:p>
        </w:tc>
      </w:tr>
      <w:tr w:rsidR="00614C1B" w14:paraId="7C43A8C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CSS content </w:t>
            </w:r>
          </w:p>
        </w:tc>
        <w:tc>
          <w:tcPr>
            <w:tcW w:w="2437" w:type="dxa"/>
          </w:tcPr>
          <w:p w14:paraId="6105E7B6" w14:textId="28C16651" w:rsidR="00614C1B" w:rsidRDefault="00614C1B" w:rsidP="00056C83">
            <w:pPr>
              <w:cnfStyle w:val="000000000000" w:firstRow="0" w:lastRow="0" w:firstColumn="0" w:lastColumn="0" w:oddVBand="0" w:evenVBand="0" w:oddHBand="0" w:evenHBand="0" w:firstRowFirstColumn="0" w:firstRowLastColumn="0" w:lastRowFirstColumn="0" w:lastRowLastColumn="0"/>
            </w:pPr>
            <w:r>
              <w:rPr>
                <w:sz w:val="20"/>
                <w:szCs w:val="20"/>
              </w:rPr>
              <w:t>Text</w:t>
            </w:r>
          </w:p>
        </w:tc>
        <w:tc>
          <w:tcPr>
            <w:tcW w:w="2359" w:type="dxa"/>
          </w:tcPr>
          <w:p w14:paraId="3A97184B" w14:textId="39D4E9AB" w:rsidR="00614C1B" w:rsidRDefault="00614C1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00056C83">
            <w:pPr>
              <w:cnfStyle w:val="000000000000" w:firstRow="0" w:lastRow="0" w:firstColumn="0" w:lastColumn="0" w:oddVBand="0" w:evenVBand="0" w:oddHBand="0" w:evenHBand="0" w:firstRowFirstColumn="0" w:firstRowLastColumn="0" w:lastRowFirstColumn="0" w:lastRowLastColumn="0"/>
            </w:pPr>
            <w:r>
              <w:rPr>
                <w:color w:val="666666"/>
                <w:sz w:val="20"/>
                <w:szCs w:val="20"/>
                <w:shd w:val="clear" w:color="auto" w:fill="FFFFFF"/>
              </w:rPr>
              <w:t xml:space="preserve">CSS applied to either Hosted or </w:t>
            </w:r>
            <w:proofErr w:type="spellStart"/>
            <w:r>
              <w:rPr>
                <w:color w:val="666666"/>
                <w:sz w:val="20"/>
                <w:szCs w:val="20"/>
                <w:shd w:val="clear" w:color="auto" w:fill="FFFFFF"/>
              </w:rPr>
              <w:t>iFrame</w:t>
            </w:r>
            <w:proofErr w:type="spellEnd"/>
            <w:r>
              <w:rPr>
                <w:color w:val="666666"/>
                <w:sz w:val="20"/>
                <w:szCs w:val="20"/>
                <w:shd w:val="clear" w:color="auto" w:fill="FFFFFF"/>
              </w:rPr>
              <w:t xml:space="preserve"> page</w:t>
            </w:r>
          </w:p>
        </w:tc>
      </w:tr>
      <w:tr w:rsidR="00D92099" w14:paraId="33B48B39"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Display card selector</w:t>
            </w:r>
          </w:p>
        </w:tc>
        <w:tc>
          <w:tcPr>
            <w:tcW w:w="2437" w:type="dxa"/>
          </w:tcPr>
          <w:p w14:paraId="2802938D" w14:textId="6E56E3A4"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 xml:space="preserve">true / </w:t>
            </w:r>
            <w:r w:rsidRPr="006A30EF">
              <w:rPr>
                <w:color w:val="000000"/>
                <w:sz w:val="20"/>
                <w:szCs w:val="20"/>
                <w:shd w:val="clear" w:color="auto" w:fill="FFFFFF"/>
              </w:rPr>
              <w:t>false</w:t>
            </w:r>
          </w:p>
        </w:tc>
        <w:tc>
          <w:tcPr>
            <w:tcW w:w="2359" w:type="dxa"/>
          </w:tcPr>
          <w:p w14:paraId="05E34AEA" w14:textId="1667FD85"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BBD9971" w14:textId="2E75A35F"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the payment methods selector on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and Hosted page</w:t>
            </w:r>
          </w:p>
        </w:tc>
      </w:tr>
      <w:tr w:rsidR="0013436C" w14:paraId="577A8D2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00834B39">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Hung Order Cleanup Time</w:t>
            </w:r>
          </w:p>
        </w:tc>
        <w:tc>
          <w:tcPr>
            <w:tcW w:w="2437" w:type="dxa"/>
          </w:tcPr>
          <w:p w14:paraId="5C097BD8" w14:textId="6A49506B" w:rsidR="0013436C" w:rsidRDefault="0013436C" w:rsidP="00834B39">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72E0E9DA" w14:textId="199F1062" w:rsidR="0013436C"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000000"/>
                <w:sz w:val="20"/>
                <w:szCs w:val="20"/>
                <w:shd w:val="clear" w:color="auto" w:fill="FFFFFF"/>
              </w:rPr>
            </w:pPr>
            <w:r w:rsidRPr="006A30EF">
              <w:rPr>
                <w:color w:val="000000"/>
                <w:sz w:val="20"/>
                <w:szCs w:val="20"/>
                <w:shd w:val="clear" w:color="auto" w:fill="FFFFFF"/>
              </w:rPr>
              <w:t>30</w:t>
            </w:r>
          </w:p>
        </w:tc>
        <w:tc>
          <w:tcPr>
            <w:tcW w:w="2815" w:type="dxa"/>
          </w:tcPr>
          <w:p w14:paraId="39784EFA" w14:textId="06444E94" w:rsidR="0013436C" w:rsidRPr="00834B39"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shd w:val="clear" w:color="auto" w:fill="FFFFFF"/>
              </w:rPr>
            </w:pPr>
            <w:r w:rsidRPr="00231690">
              <w:rPr>
                <w:color w:val="666666"/>
                <w:sz w:val="20"/>
                <w:szCs w:val="20"/>
                <w:shd w:val="clear" w:color="auto" w:fill="FFFFFF"/>
              </w:rPr>
              <w:t>The time in minutes after which all Orders hung in status CREATED that are left by the payment processing are cleane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5" w:name="_Services"/>
      <w:bookmarkStart w:id="56" w:name="_Toc424493360"/>
      <w:bookmarkStart w:id="57" w:name="_Toc497987360"/>
      <w:bookmarkEnd w:id="55"/>
      <w:r w:rsidRPr="00235BCF">
        <w:rPr>
          <w:i w:val="0"/>
          <w:iCs/>
        </w:rPr>
        <w:lastRenderedPageBreak/>
        <w:t>Services</w:t>
      </w:r>
      <w:bookmarkEnd w:id="56"/>
      <w:bookmarkEnd w:id="57"/>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r w:rsidRPr="00570379">
        <w:rPr>
          <w:rFonts w:ascii="Trebuchet MS" w:hAnsi="Trebuchet MS"/>
          <w:b/>
          <w:sz w:val="20"/>
          <w:szCs w:val="20"/>
        </w:rPr>
        <w:t>hipay.res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8" w:name="_HiPay_Multi-account"/>
      <w:bookmarkEnd w:id="58"/>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w:t>
      </w:r>
      <w:proofErr w:type="gramStart"/>
      <w:r w:rsidR="00E60133">
        <w:rPr>
          <w:rFonts w:ascii="Trebuchet MS" w:hAnsi="Trebuchet MS"/>
          <w:sz w:val="20"/>
          <w:szCs w:val="20"/>
        </w:rPr>
        <w:t>as</w:t>
      </w:r>
      <w:r w:rsidRPr="00743BAB">
        <w:rPr>
          <w:rFonts w:ascii="Trebuchet MS" w:hAnsi="Trebuchet MS"/>
          <w:sz w:val="20"/>
          <w:szCs w:val="20"/>
        </w:rPr>
        <w:t>,</w:t>
      </w:r>
      <w:proofErr w:type="gramEnd"/>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r w:rsidRPr="00743BAB">
        <w:rPr>
          <w:rFonts w:ascii="Trebuchet MS" w:hAnsi="Trebuchet MS"/>
          <w:b/>
          <w:sz w:val="20"/>
          <w:szCs w:val="20"/>
        </w:rPr>
        <w:t>hipay.prof</w:t>
      </w:r>
      <w:proofErr w:type="spell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 xml:space="preserve">Also you </w:t>
      </w:r>
      <w:proofErr w:type="gramStart"/>
      <w:r w:rsidR="000B087E" w:rsidRPr="00743BAB">
        <w:rPr>
          <w:rFonts w:ascii="Trebuchet MS" w:hAnsi="Trebuchet MS"/>
          <w:sz w:val="20"/>
          <w:szCs w:val="20"/>
        </w:rPr>
        <w:t>will need</w:t>
      </w:r>
      <w:proofErr w:type="gramEnd"/>
      <w:r w:rsidR="000B087E" w:rsidRPr="00743BAB">
        <w:rPr>
          <w:rFonts w:ascii="Trebuchet MS" w:hAnsi="Trebuchet MS"/>
          <w:sz w:val="20"/>
          <w:szCs w:val="20"/>
        </w:rPr>
        <w:t xml:space="preserve">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hosted.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maintence.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order.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token.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r w:rsidR="000B22BD">
        <w:rPr>
          <w:rFonts w:ascii="Trebuchet MS" w:hAnsi="Trebuchet MS"/>
          <w:sz w:val="20"/>
          <w:szCs w:val="20"/>
        </w:rPr>
        <w:t>credentials.</w:t>
      </w:r>
      <w:r w:rsidR="000B087E" w:rsidRPr="00743BAB">
        <w:rPr>
          <w:rFonts w:ascii="Trebuchet MS" w:hAnsi="Trebuchet MS"/>
          <w:sz w:val="20"/>
          <w:szCs w:val="20"/>
        </w:rPr>
        <w:t>This</w:t>
      </w:r>
      <w:proofErr w:type="spell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76">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77">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78">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9" w:name="_Schedules"/>
      <w:bookmarkStart w:id="60" w:name="_Toc424493361"/>
      <w:bookmarkEnd w:id="59"/>
      <w:r>
        <w:rPr>
          <w:i/>
          <w:iCs/>
        </w:rPr>
        <w:br w:type="page"/>
      </w:r>
    </w:p>
    <w:p w14:paraId="2D0F328D" w14:textId="4E123578" w:rsidR="00385C15" w:rsidRPr="00235BCF" w:rsidRDefault="00385C15" w:rsidP="00385C15">
      <w:pPr>
        <w:pStyle w:val="Heading3"/>
        <w:rPr>
          <w:i w:val="0"/>
          <w:iCs/>
        </w:rPr>
      </w:pPr>
      <w:bookmarkStart w:id="61" w:name="_Toc497987361"/>
      <w:r w:rsidRPr="00235BCF">
        <w:rPr>
          <w:i w:val="0"/>
          <w:iCs/>
        </w:rPr>
        <w:lastRenderedPageBreak/>
        <w:t>Schedules</w:t>
      </w:r>
      <w:bookmarkEnd w:id="60"/>
      <w:bookmarkEnd w:id="61"/>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0B22BD">
      <w:pPr>
        <w:ind w:left="90"/>
        <w:rPr>
          <w:rFonts w:ascii="Trebuchet MS" w:hAnsi="Trebuchet MS"/>
          <w:b/>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17F78B0C" w:rsidR="001B11BD" w:rsidRPr="001B11BD" w:rsidRDefault="004540F0" w:rsidP="000B22BD">
      <w:pPr>
        <w:pStyle w:val="Standard1"/>
      </w:pPr>
      <w:r>
        <w:t>Under the “Step Configurator</w:t>
      </w:r>
      <w:r w:rsidR="001B11BD" w:rsidRPr="001B11BD">
        <w:t>”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2" w:name="_Toc424493362"/>
      <w:bookmarkStart w:id="63" w:name="_Toc497987362"/>
      <w:r w:rsidRPr="000B22BD">
        <w:rPr>
          <w:i w:val="0"/>
        </w:rPr>
        <w:t>Payment Processors</w:t>
      </w:r>
      <w:bookmarkEnd w:id="62"/>
      <w:bookmarkEnd w:id="63"/>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4" w:name="_Toc424493363"/>
      <w:bookmarkStart w:id="65" w:name="_Toc497987363"/>
      <w:r w:rsidRPr="000B22BD">
        <w:rPr>
          <w:i w:val="0"/>
        </w:rPr>
        <w:t>Payment Methods</w:t>
      </w:r>
      <w:bookmarkEnd w:id="64"/>
      <w:bookmarkEnd w:id="65"/>
    </w:p>
    <w:p w14:paraId="3F62616A" w14:textId="77777777" w:rsidR="00385C15" w:rsidRDefault="00385C15" w:rsidP="00385C15"/>
    <w:p w14:paraId="3C400530" w14:textId="12761326"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 xml:space="preserve">function in </w:t>
      </w:r>
      <w:r w:rsidR="005572E2" w:rsidRPr="005572E2">
        <w:t>Salesforce Commerce Cloud</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rPr>
        <w:lastRenderedPageBreak/>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6" w:name="_Toc497987364"/>
      <w:r>
        <w:t>Logs</w:t>
      </w:r>
      <w:bookmarkEnd w:id="66"/>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1D8F1A7B"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error</w:t>
      </w:r>
      <w:r w:rsidR="00F76081" w:rsidRPr="0040085F">
        <w:rPr>
          <w:rFonts w:ascii="Trebuchet MS" w:hAnsi="Trebuchet MS"/>
          <w:sz w:val="20"/>
          <w:szCs w:val="20"/>
        </w:rPr>
        <w:t>s</w:t>
      </w:r>
    </w:p>
    <w:p w14:paraId="26B922C8" w14:textId="6302928E"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custom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71FB85D2" w14:textId="4B1769A2" w:rsidR="00AC6F42" w:rsidRDefault="00AC6F42" w:rsidP="00931E5A"/>
    <w:p w14:paraId="3E517A83" w14:textId="56D5BB5F" w:rsidR="00056C83" w:rsidRDefault="00056C83" w:rsidP="00056C83">
      <w:pPr>
        <w:pStyle w:val="Heading3"/>
      </w:pPr>
      <w:bookmarkStart w:id="67" w:name="_Toc497987365"/>
      <w:r>
        <w:t xml:space="preserve">Notification </w:t>
      </w:r>
      <w:proofErr w:type="spellStart"/>
      <w:proofErr w:type="gramStart"/>
      <w:r>
        <w:t>url</w:t>
      </w:r>
      <w:bookmarkEnd w:id="67"/>
      <w:proofErr w:type="spellEnd"/>
      <w:proofErr w:type="gram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proofErr w:type="gramStart"/>
      <w:r w:rsidR="00056C83" w:rsidRPr="0040085F">
        <w:rPr>
          <w:shd w:val="clear" w:color="auto" w:fill="FFFFFF"/>
        </w:rPr>
        <w:t>url</w:t>
      </w:r>
      <w:proofErr w:type="spellEnd"/>
      <w:proofErr w:type="gramEnd"/>
      <w:r w:rsidR="00056C83" w:rsidRPr="0040085F">
        <w:rPr>
          <w:shd w:val="clear" w:color="auto" w:fill="FFFFFF"/>
        </w:rPr>
        <w:t xml:space="preserve"> should be added:</w:t>
      </w:r>
    </w:p>
    <w:p w14:paraId="3445B4C9" w14:textId="69E39561" w:rsidR="00056C83" w:rsidRPr="0040085F" w:rsidRDefault="00E13390" w:rsidP="00CA07BB">
      <w:pPr>
        <w:pStyle w:val="Standard1"/>
      </w:pPr>
      <w:hyperlink r:id="rId82"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proofErr w:type="gramStart"/>
      <w:r w:rsidRPr="0040085F">
        <w:t>url</w:t>
      </w:r>
      <w:proofErr w:type="spellEnd"/>
      <w:proofErr w:type="gram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97987366"/>
      <w:r w:rsidRPr="00235BCF">
        <w:rPr>
          <w:i w:val="0"/>
          <w:iCs/>
        </w:rPr>
        <w:lastRenderedPageBreak/>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60D3E6D3"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The content of this pref</w:t>
      </w:r>
      <w:r w:rsidR="004D097D">
        <w:rPr>
          <w:rFonts w:cs="Helvetica"/>
          <w:bCs/>
          <w:color w:val="000000"/>
          <w:shd w:val="clear" w:color="auto" w:fill="FFFFFF"/>
        </w:rPr>
        <w:t>erence is printed via a controller</w:t>
      </w:r>
      <w:r w:rsidR="003014B5">
        <w:rPr>
          <w:rFonts w:cs="Helvetica"/>
          <w:bCs/>
          <w:color w:val="000000"/>
          <w:shd w:val="clear" w:color="auto" w:fill="FFFFFF"/>
        </w:rPr>
        <w:t xml:space="preserv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83"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97987367"/>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97987368"/>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1"/>
    <w:bookmarkEnd w:id="52"/>
    <w:p w14:paraId="7A818270" w14:textId="29683919" w:rsidR="00CB60EF" w:rsidRDefault="00CB60EF">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97987369"/>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w:t>
      </w:r>
      <w:proofErr w:type="gramStart"/>
      <w:r w:rsidRPr="00133922">
        <w:rPr>
          <w:rFonts w:eastAsia="Calibri"/>
        </w:rPr>
        <w:t>Submitting</w:t>
      </w:r>
      <w:proofErr w:type="gramEnd"/>
      <w:r w:rsidRPr="00133922">
        <w:rPr>
          <w:rFonts w:eastAsia="Calibri"/>
        </w:rPr>
        <w:t xml:space="preserve">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rPr>
        <w:drawing>
          <wp:anchor distT="0" distB="0" distL="114300" distR="114300" simplePos="0" relativeHeight="251667456" behindDoc="0" locked="0" layoutInCell="1" allowOverlap="1" wp14:anchorId="008EB35E" wp14:editId="5C28F116">
            <wp:simplePos x="0" y="0"/>
            <wp:positionH relativeFrom="column">
              <wp:posOffset>19050</wp:posOffset>
            </wp:positionH>
            <wp:positionV relativeFrom="paragraph">
              <wp:posOffset>23495</wp:posOffset>
            </wp:positionV>
            <wp:extent cx="5689600" cy="2058670"/>
            <wp:effectExtent l="19050" t="19050" r="25400" b="17780"/>
            <wp:wrapTopAndBottom/>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2" w:name="_Toc497987370"/>
      <w:r>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97987371"/>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A051B">
      <w:pPr>
        <w:pStyle w:val="Standard1"/>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97987372"/>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FA051B">
      <w:pPr>
        <w:pStyle w:val="Standard1"/>
        <w:tabs>
          <w:tab w:val="left" w:pos="907"/>
        </w:tabs>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97987373"/>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48D72E03" w14:textId="77777777" w:rsidR="00DE3F5A" w:rsidRDefault="00DE3F5A" w:rsidP="00DE3F5A">
      <w:pPr>
        <w:pStyle w:val="Standard1"/>
        <w:jc w:val="both"/>
      </w:pPr>
      <w:bookmarkStart w:id="78" w:name="_Toc497987374"/>
      <w:bookmarkEnd w:id="76"/>
      <w:bookmarkEnd w:id="77"/>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SFCC API version, currently 17.8 and SG version 103.1.11. </w:t>
      </w:r>
      <w:r>
        <w:t>I</w:t>
      </w:r>
      <w:r w:rsidRPr="0040085F">
        <w:t>t might require updates and reviews for future versions and releases of Site Genesis</w:t>
      </w:r>
      <w:r>
        <w:t>.</w:t>
      </w:r>
    </w:p>
    <w:p w14:paraId="77971D8E" w14:textId="77777777" w:rsidR="00762BB0" w:rsidRDefault="00A30419" w:rsidP="003758D0">
      <w:pPr>
        <w:pStyle w:val="Heading1"/>
      </w:pPr>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3E752333" w:rsidR="00DD3380" w:rsidRDefault="00DD3380" w:rsidP="00025B3D">
            <w:pPr>
              <w:pStyle w:val="BodyText"/>
              <w:keepNext/>
              <w:rPr>
                <w:rFonts w:ascii="Trebuchet MS" w:hAnsi="Trebuchet MS"/>
                <w:sz w:val="18"/>
                <w:szCs w:val="18"/>
              </w:rPr>
            </w:pPr>
            <w:r>
              <w:rPr>
                <w:rFonts w:ascii="Trebuchet MS" w:hAnsi="Trebuchet MS"/>
                <w:sz w:val="18"/>
                <w:szCs w:val="18"/>
              </w:rPr>
              <w:t>1</w:t>
            </w:r>
            <w:r w:rsidR="00025B3D">
              <w:rPr>
                <w:rFonts w:ascii="Trebuchet MS" w:hAnsi="Trebuchet MS"/>
                <w:sz w:val="18"/>
                <w:szCs w:val="18"/>
              </w:rPr>
              <w:t>6</w:t>
            </w:r>
            <w:r>
              <w:rPr>
                <w:rFonts w:ascii="Trebuchet MS" w:hAnsi="Trebuchet MS"/>
                <w:sz w:val="18"/>
                <w:szCs w:val="18"/>
              </w:rPr>
              <w:t>.</w:t>
            </w:r>
            <w:r w:rsidR="00025B3D">
              <w:rPr>
                <w:rFonts w:ascii="Trebuchet MS" w:hAnsi="Trebuchet MS"/>
                <w:sz w:val="18"/>
                <w:szCs w:val="18"/>
              </w:rPr>
              <w:t>1</w:t>
            </w:r>
            <w:r>
              <w:rPr>
                <w:rFonts w:ascii="Trebuchet MS" w:hAnsi="Trebuchet MS"/>
                <w:sz w:val="18"/>
                <w:szCs w:val="18"/>
              </w:rPr>
              <w:t>.</w:t>
            </w:r>
            <w:r w:rsidR="00025B3D">
              <w:rPr>
                <w:rFonts w:ascii="Trebuchet MS" w:hAnsi="Trebuchet MS"/>
                <w:sz w:val="18"/>
                <w:szCs w:val="18"/>
              </w:rPr>
              <w:t>0</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tr w:rsidR="00834B39" w:rsidRPr="00CC66E1" w14:paraId="4A6CB60B" w14:textId="77777777" w:rsidTr="00CC66E1">
        <w:tc>
          <w:tcPr>
            <w:tcW w:w="1684" w:type="dxa"/>
            <w:tcMar>
              <w:top w:w="58" w:type="dxa"/>
              <w:left w:w="115" w:type="dxa"/>
              <w:right w:w="115" w:type="dxa"/>
            </w:tcMar>
          </w:tcPr>
          <w:p w14:paraId="477EFF3C" w14:textId="4532573C" w:rsidR="00834B39" w:rsidRDefault="00834B39" w:rsidP="00982319">
            <w:pPr>
              <w:pStyle w:val="BodyText"/>
              <w:keepNext/>
              <w:rPr>
                <w:rFonts w:ascii="Trebuchet MS" w:hAnsi="Trebuchet MS"/>
                <w:sz w:val="18"/>
                <w:szCs w:val="18"/>
              </w:rPr>
            </w:pPr>
            <w:r>
              <w:rPr>
                <w:rFonts w:ascii="Trebuchet MS" w:hAnsi="Trebuchet MS"/>
                <w:sz w:val="18"/>
                <w:szCs w:val="18"/>
              </w:rPr>
              <w:t>1</w:t>
            </w:r>
            <w:r w:rsidR="00982319">
              <w:rPr>
                <w:rFonts w:ascii="Trebuchet MS" w:hAnsi="Trebuchet MS"/>
                <w:sz w:val="18"/>
                <w:szCs w:val="18"/>
              </w:rPr>
              <w:t>8</w:t>
            </w:r>
            <w:r>
              <w:rPr>
                <w:rFonts w:ascii="Trebuchet MS" w:hAnsi="Trebuchet MS"/>
                <w:sz w:val="18"/>
                <w:szCs w:val="18"/>
              </w:rPr>
              <w:t>.1.</w:t>
            </w:r>
            <w:r w:rsidR="00367E90">
              <w:rPr>
                <w:rFonts w:ascii="Trebuchet MS" w:hAnsi="Trebuchet MS"/>
                <w:sz w:val="18"/>
                <w:szCs w:val="18"/>
              </w:rPr>
              <w:t>0</w:t>
            </w:r>
          </w:p>
        </w:tc>
        <w:tc>
          <w:tcPr>
            <w:tcW w:w="1646" w:type="dxa"/>
            <w:tcMar>
              <w:top w:w="58" w:type="dxa"/>
              <w:left w:w="115" w:type="dxa"/>
              <w:right w:w="115" w:type="dxa"/>
            </w:tcMar>
          </w:tcPr>
          <w:p w14:paraId="6E128426" w14:textId="124A0016" w:rsidR="00834B39" w:rsidRDefault="00982319" w:rsidP="00982319">
            <w:pPr>
              <w:pStyle w:val="BodyText"/>
              <w:keepNext/>
              <w:rPr>
                <w:rFonts w:ascii="Trebuchet MS" w:hAnsi="Trebuchet MS"/>
                <w:sz w:val="18"/>
                <w:szCs w:val="18"/>
              </w:rPr>
            </w:pPr>
            <w:r>
              <w:rPr>
                <w:rFonts w:ascii="Trebuchet MS" w:hAnsi="Trebuchet MS"/>
                <w:sz w:val="18"/>
                <w:szCs w:val="18"/>
              </w:rPr>
              <w:t>29</w:t>
            </w:r>
            <w:r w:rsidR="00291B1E">
              <w:rPr>
                <w:rFonts w:ascii="Trebuchet MS" w:hAnsi="Trebuchet MS"/>
                <w:sz w:val="18"/>
                <w:szCs w:val="18"/>
              </w:rPr>
              <w:t>/</w:t>
            </w:r>
            <w:r>
              <w:rPr>
                <w:rFonts w:ascii="Trebuchet MS" w:hAnsi="Trebuchet MS"/>
                <w:sz w:val="18"/>
                <w:szCs w:val="18"/>
              </w:rPr>
              <w:t>1</w:t>
            </w:r>
            <w:r w:rsidR="00834B39">
              <w:rPr>
                <w:rFonts w:ascii="Trebuchet MS" w:hAnsi="Trebuchet MS"/>
                <w:sz w:val="18"/>
                <w:szCs w:val="18"/>
              </w:rPr>
              <w:t>/201</w:t>
            </w:r>
            <w:r>
              <w:rPr>
                <w:rFonts w:ascii="Trebuchet MS" w:hAnsi="Trebuchet MS"/>
                <w:sz w:val="18"/>
                <w:szCs w:val="18"/>
              </w:rPr>
              <w:t>8</w:t>
            </w:r>
          </w:p>
        </w:tc>
        <w:tc>
          <w:tcPr>
            <w:tcW w:w="6254" w:type="dxa"/>
            <w:tcMar>
              <w:top w:w="58" w:type="dxa"/>
              <w:left w:w="115" w:type="dxa"/>
              <w:right w:w="115" w:type="dxa"/>
            </w:tcMar>
          </w:tcPr>
          <w:p w14:paraId="5764A076" w14:textId="185C90B5" w:rsidR="00834B39" w:rsidRDefault="00834B39" w:rsidP="00DD3380">
            <w:pPr>
              <w:pStyle w:val="BodyText"/>
              <w:keepNext/>
              <w:rPr>
                <w:rFonts w:ascii="Trebuchet MS" w:hAnsi="Trebuchet MS"/>
                <w:sz w:val="18"/>
                <w:szCs w:val="18"/>
              </w:rPr>
            </w:pPr>
            <w:r>
              <w:rPr>
                <w:rFonts w:ascii="Trebuchet MS" w:hAnsi="Trebuchet MS"/>
                <w:sz w:val="18"/>
                <w:szCs w:val="18"/>
              </w:rPr>
              <w:t xml:space="preserve">Add </w:t>
            </w:r>
            <w:proofErr w:type="spellStart"/>
            <w:r>
              <w:rPr>
                <w:rFonts w:ascii="Trebuchet MS" w:hAnsi="Trebuchet MS"/>
                <w:sz w:val="18"/>
                <w:szCs w:val="18"/>
              </w:rPr>
              <w:t>HiPay</w:t>
            </w:r>
            <w:proofErr w:type="spellEnd"/>
            <w:r>
              <w:rPr>
                <w:rFonts w:ascii="Trebuchet MS" w:hAnsi="Trebuchet MS"/>
                <w:sz w:val="18"/>
                <w:szCs w:val="18"/>
              </w:rPr>
              <w:t xml:space="preserve"> One-Click payment setting</w:t>
            </w:r>
            <w:r w:rsidR="00D9461A">
              <w:rPr>
                <w:rFonts w:ascii="Trebuchet MS" w:hAnsi="Trebuchet MS"/>
                <w:sz w:val="18"/>
                <w:szCs w:val="18"/>
              </w:rPr>
              <w:t xml:space="preserve"> (</w:t>
            </w:r>
            <w:proofErr w:type="spellStart"/>
            <w:r w:rsidR="00D9461A">
              <w:rPr>
                <w:rFonts w:ascii="Trebuchet MS" w:hAnsi="Trebuchet MS"/>
                <w:sz w:val="18"/>
                <w:szCs w:val="18"/>
              </w:rPr>
              <w:t>Api</w:t>
            </w:r>
            <w:proofErr w:type="spellEnd"/>
            <w:r w:rsidR="00D9461A">
              <w:rPr>
                <w:rFonts w:ascii="Trebuchet MS" w:hAnsi="Trebuchet MS"/>
                <w:sz w:val="18"/>
                <w:szCs w:val="18"/>
              </w:rPr>
              <w:t xml:space="preserve"> integration)</w:t>
            </w:r>
            <w:r w:rsidR="00291B1E">
              <w:rPr>
                <w:rFonts w:ascii="Trebuchet MS" w:hAnsi="Trebuchet MS"/>
                <w:sz w:val="18"/>
                <w:szCs w:val="18"/>
              </w:rPr>
              <w:t>. Controller Version.</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91"/>
      <w:headerReference w:type="default" r:id="rId92"/>
      <w:footerReference w:type="default" r:id="rId93"/>
      <w:headerReference w:type="first" r:id="rId94"/>
      <w:footerReference w:type="first" r:id="rId95"/>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FB829E" w14:textId="77777777" w:rsidR="00E13390" w:rsidRDefault="00E13390">
      <w:pPr>
        <w:spacing w:line="240" w:lineRule="auto"/>
      </w:pPr>
      <w:r>
        <w:separator/>
      </w:r>
    </w:p>
  </w:endnote>
  <w:endnote w:type="continuationSeparator" w:id="0">
    <w:p w14:paraId="48AFD4A4" w14:textId="77777777" w:rsidR="00E13390" w:rsidRDefault="00E133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2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27" w:type="dxa"/>
      <w:tblBorders>
        <w:top w:val="single" w:sz="4" w:space="0" w:color="auto"/>
      </w:tblBorders>
      <w:tblLook w:val="01E0" w:firstRow="1" w:lastRow="1" w:firstColumn="1" w:lastColumn="1" w:noHBand="0" w:noVBand="0"/>
    </w:tblPr>
    <w:tblGrid>
      <w:gridCol w:w="4428"/>
      <w:gridCol w:w="2672"/>
      <w:gridCol w:w="3227"/>
    </w:tblGrid>
    <w:tr w:rsidR="00DD0B3E" w:rsidRPr="001453CA" w14:paraId="4F2C2F3C" w14:textId="77777777" w:rsidTr="001055A3">
      <w:trPr>
        <w:trHeight w:val="440"/>
      </w:trPr>
      <w:tc>
        <w:tcPr>
          <w:tcW w:w="4428" w:type="dxa"/>
        </w:tcPr>
        <w:p w14:paraId="08A0567B" w14:textId="77777777" w:rsidR="00DD0B3E" w:rsidRPr="001F1045" w:rsidRDefault="00DD0B3E"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DD0B3E" w:rsidRPr="00673042" w:rsidRDefault="00DD0B3E"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DD0B3E" w:rsidRPr="00FD4DEE" w:rsidRDefault="00DD0B3E"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A24F53">
            <w:rPr>
              <w:rFonts w:ascii="Consolas" w:hAnsi="Consolas" w:cs="Arial"/>
              <w:noProof/>
              <w:sz w:val="18"/>
              <w:szCs w:val="18"/>
            </w:rPr>
            <w:t>3-54</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DD0B3E" w:rsidRPr="003A546F" w:rsidRDefault="00DD0B3E" w:rsidP="003A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4E13" w14:textId="77777777" w:rsidR="00DD0B3E" w:rsidRDefault="00DD0B3E">
    <w:pPr>
      <w:pStyle w:val="Footer"/>
    </w:pPr>
  </w:p>
  <w:p w14:paraId="1AE239C3" w14:textId="77777777" w:rsidR="00DD0B3E" w:rsidRDefault="00DD0B3E">
    <w:pPr>
      <w:pStyle w:val="Footer"/>
    </w:pPr>
  </w:p>
  <w:p w14:paraId="27968EBC" w14:textId="77777777" w:rsidR="00DD0B3E" w:rsidRDefault="00DD0B3E">
    <w:pPr>
      <w:pStyle w:val="Footer"/>
    </w:pPr>
  </w:p>
  <w:p w14:paraId="0B89E575" w14:textId="77777777" w:rsidR="00DD0B3E" w:rsidRDefault="00DD0B3E">
    <w:pPr>
      <w:pStyle w:val="Footer"/>
    </w:pPr>
  </w:p>
  <w:p w14:paraId="7F79C46C" w14:textId="77777777" w:rsidR="00DD0B3E" w:rsidRDefault="00DD0B3E">
    <w:pPr>
      <w:pStyle w:val="Footer"/>
    </w:pPr>
  </w:p>
  <w:p w14:paraId="18CD7CB9" w14:textId="77777777" w:rsidR="00DD0B3E" w:rsidRDefault="00DD0B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05E698" w14:textId="77777777" w:rsidR="00E13390" w:rsidRDefault="00E13390">
      <w:pPr>
        <w:spacing w:line="240" w:lineRule="auto"/>
      </w:pPr>
      <w:r>
        <w:separator/>
      </w:r>
    </w:p>
  </w:footnote>
  <w:footnote w:type="continuationSeparator" w:id="0">
    <w:p w14:paraId="691638ED" w14:textId="77777777" w:rsidR="00E13390" w:rsidRDefault="00E1339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E2389" w14:textId="77777777" w:rsidR="00DD0B3E" w:rsidRDefault="00DD0B3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DD0B3E" w:rsidRDefault="00DD0B3E">
    <w:pPr>
      <w:pStyle w:val="Header"/>
      <w:ind w:right="360"/>
    </w:pPr>
  </w:p>
  <w:p w14:paraId="3C6CEF36" w14:textId="77777777" w:rsidR="00DD0B3E" w:rsidRDefault="00DD0B3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E8AF5" w14:textId="77777777" w:rsidR="00DD0B3E" w:rsidRPr="002919B2" w:rsidRDefault="00DD0B3E" w:rsidP="003711E2">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BDF89" w14:textId="77777777" w:rsidR="00DD0B3E" w:rsidRDefault="00DD0B3E"/>
  <w:p w14:paraId="18B5F206" w14:textId="77777777" w:rsidR="00DD0B3E" w:rsidRDefault="00DD0B3E"/>
  <w:p w14:paraId="17B48B34" w14:textId="77777777" w:rsidR="00DD0B3E" w:rsidRDefault="00DD0B3E"/>
  <w:p w14:paraId="295C52FF" w14:textId="77777777" w:rsidR="00DD0B3E" w:rsidRDefault="00DD0B3E"/>
  <w:p w14:paraId="61909053" w14:textId="77777777" w:rsidR="00DD0B3E" w:rsidRDefault="00DD0B3E"/>
  <w:p w14:paraId="402BF6B1" w14:textId="77777777" w:rsidR="00DD0B3E" w:rsidRDefault="00DD0B3E"/>
  <w:p w14:paraId="7343BBB0" w14:textId="77777777" w:rsidR="00DD0B3E" w:rsidRDefault="00DD0B3E"/>
  <w:p w14:paraId="4F7711D7" w14:textId="77777777" w:rsidR="00DD0B3E" w:rsidRDefault="00DD0B3E"/>
  <w:p w14:paraId="4DB351D9" w14:textId="77777777" w:rsidR="00DD0B3E" w:rsidRDefault="00DD0B3E"/>
  <w:p w14:paraId="565BC0ED" w14:textId="77777777" w:rsidR="00DD0B3E" w:rsidRDefault="00DD0B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1">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4">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2">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3">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7">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8">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9">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3"/>
  </w:num>
  <w:num w:numId="4">
    <w:abstractNumId w:val="20"/>
  </w:num>
  <w:num w:numId="5">
    <w:abstractNumId w:val="2"/>
  </w:num>
  <w:num w:numId="6">
    <w:abstractNumId w:val="24"/>
  </w:num>
  <w:num w:numId="7">
    <w:abstractNumId w:val="15"/>
  </w:num>
  <w:num w:numId="8">
    <w:abstractNumId w:val="12"/>
  </w:num>
  <w:num w:numId="9">
    <w:abstractNumId w:val="16"/>
  </w:num>
  <w:num w:numId="10">
    <w:abstractNumId w:val="38"/>
  </w:num>
  <w:num w:numId="11">
    <w:abstractNumId w:val="41"/>
  </w:num>
  <w:num w:numId="12">
    <w:abstractNumId w:val="0"/>
  </w:num>
  <w:num w:numId="13">
    <w:abstractNumId w:val="21"/>
  </w:num>
  <w:num w:numId="14">
    <w:abstractNumId w:val="31"/>
  </w:num>
  <w:num w:numId="15">
    <w:abstractNumId w:val="7"/>
  </w:num>
  <w:num w:numId="16">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7"/>
  </w:num>
  <w:num w:numId="19">
    <w:abstractNumId w:val="22"/>
  </w:num>
  <w:num w:numId="20">
    <w:abstractNumId w:val="25"/>
  </w:num>
  <w:num w:numId="21">
    <w:abstractNumId w:val="39"/>
  </w:num>
  <w:num w:numId="22">
    <w:abstractNumId w:val="29"/>
  </w:num>
  <w:num w:numId="23">
    <w:abstractNumId w:val="28"/>
  </w:num>
  <w:num w:numId="24">
    <w:abstractNumId w:val="10"/>
  </w:num>
  <w:num w:numId="25">
    <w:abstractNumId w:val="1"/>
  </w:num>
  <w:num w:numId="26">
    <w:abstractNumId w:val="35"/>
  </w:num>
  <w:num w:numId="27">
    <w:abstractNumId w:val="34"/>
  </w:num>
  <w:num w:numId="28">
    <w:abstractNumId w:val="40"/>
  </w:num>
  <w:num w:numId="29">
    <w:abstractNumId w:val="27"/>
  </w:num>
  <w:num w:numId="30">
    <w:abstractNumId w:val="4"/>
  </w:num>
  <w:num w:numId="31">
    <w:abstractNumId w:val="32"/>
  </w:num>
  <w:num w:numId="32">
    <w:abstractNumId w:val="5"/>
  </w:num>
  <w:num w:numId="33">
    <w:abstractNumId w:val="36"/>
  </w:num>
  <w:num w:numId="34">
    <w:abstractNumId w:val="18"/>
  </w:num>
  <w:num w:numId="35">
    <w:abstractNumId w:val="6"/>
  </w:num>
  <w:num w:numId="36">
    <w:abstractNumId w:val="30"/>
  </w:num>
  <w:num w:numId="37">
    <w:abstractNumId w:val="8"/>
  </w:num>
  <w:num w:numId="38">
    <w:abstractNumId w:val="26"/>
  </w:num>
  <w:num w:numId="39">
    <w:abstractNumId w:val="3"/>
  </w:num>
  <w:num w:numId="40">
    <w:abstractNumId w:val="19"/>
  </w:num>
  <w:num w:numId="41">
    <w:abstractNumId w:val="11"/>
  </w:num>
  <w:num w:numId="42">
    <w:abstractNumId w:val="9"/>
  </w:num>
  <w:num w:numId="43">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8D4"/>
    <w:rsid w:val="00047998"/>
    <w:rsid w:val="00047E94"/>
    <w:rsid w:val="00050460"/>
    <w:rsid w:val="00050BAB"/>
    <w:rsid w:val="0005290C"/>
    <w:rsid w:val="000536AC"/>
    <w:rsid w:val="000567C5"/>
    <w:rsid w:val="00056C83"/>
    <w:rsid w:val="000575DA"/>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64A9"/>
    <w:rsid w:val="000D7B74"/>
    <w:rsid w:val="000E2D25"/>
    <w:rsid w:val="000E363E"/>
    <w:rsid w:val="000E372F"/>
    <w:rsid w:val="000E509C"/>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EB"/>
    <w:rsid w:val="00112D21"/>
    <w:rsid w:val="00115594"/>
    <w:rsid w:val="00115998"/>
    <w:rsid w:val="00117D30"/>
    <w:rsid w:val="00121B23"/>
    <w:rsid w:val="001232B2"/>
    <w:rsid w:val="00125094"/>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595"/>
    <w:rsid w:val="00150C5B"/>
    <w:rsid w:val="00152BB2"/>
    <w:rsid w:val="00153BAB"/>
    <w:rsid w:val="00155C90"/>
    <w:rsid w:val="001563CC"/>
    <w:rsid w:val="00156710"/>
    <w:rsid w:val="00156C8E"/>
    <w:rsid w:val="00161A03"/>
    <w:rsid w:val="00164504"/>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4292"/>
    <w:rsid w:val="001A44A8"/>
    <w:rsid w:val="001A45EA"/>
    <w:rsid w:val="001A4FB6"/>
    <w:rsid w:val="001A58D2"/>
    <w:rsid w:val="001A5C57"/>
    <w:rsid w:val="001A7237"/>
    <w:rsid w:val="001B11BD"/>
    <w:rsid w:val="001B2392"/>
    <w:rsid w:val="001B26AA"/>
    <w:rsid w:val="001B4256"/>
    <w:rsid w:val="001B4DD3"/>
    <w:rsid w:val="001B5859"/>
    <w:rsid w:val="001B60FA"/>
    <w:rsid w:val="001B62A9"/>
    <w:rsid w:val="001B650E"/>
    <w:rsid w:val="001C01BC"/>
    <w:rsid w:val="001C19A0"/>
    <w:rsid w:val="001C1D4E"/>
    <w:rsid w:val="001C50A2"/>
    <w:rsid w:val="001C52D6"/>
    <w:rsid w:val="001C5DE9"/>
    <w:rsid w:val="001D0368"/>
    <w:rsid w:val="001D18BD"/>
    <w:rsid w:val="001D594A"/>
    <w:rsid w:val="001D5A55"/>
    <w:rsid w:val="001D6968"/>
    <w:rsid w:val="001D6D1F"/>
    <w:rsid w:val="001E0C55"/>
    <w:rsid w:val="001E1562"/>
    <w:rsid w:val="001E254F"/>
    <w:rsid w:val="001E42A1"/>
    <w:rsid w:val="001E4F63"/>
    <w:rsid w:val="001E531A"/>
    <w:rsid w:val="001E5680"/>
    <w:rsid w:val="001E5BC6"/>
    <w:rsid w:val="001E748A"/>
    <w:rsid w:val="001E7C99"/>
    <w:rsid w:val="001F1045"/>
    <w:rsid w:val="001F1D9F"/>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30D89"/>
    <w:rsid w:val="002322C0"/>
    <w:rsid w:val="00233798"/>
    <w:rsid w:val="002340F5"/>
    <w:rsid w:val="00234D4F"/>
    <w:rsid w:val="00234D5C"/>
    <w:rsid w:val="00234FDF"/>
    <w:rsid w:val="002353B6"/>
    <w:rsid w:val="00235BCF"/>
    <w:rsid w:val="002416FD"/>
    <w:rsid w:val="00242885"/>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907E8"/>
    <w:rsid w:val="002909D9"/>
    <w:rsid w:val="002919B2"/>
    <w:rsid w:val="00291B1E"/>
    <w:rsid w:val="00292BDF"/>
    <w:rsid w:val="002941A4"/>
    <w:rsid w:val="002A2390"/>
    <w:rsid w:val="002A70B7"/>
    <w:rsid w:val="002A7313"/>
    <w:rsid w:val="002B0AE3"/>
    <w:rsid w:val="002B1122"/>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2C78"/>
    <w:rsid w:val="002D586C"/>
    <w:rsid w:val="002D69A8"/>
    <w:rsid w:val="002D7CE4"/>
    <w:rsid w:val="002D7D10"/>
    <w:rsid w:val="002E0CFF"/>
    <w:rsid w:val="002E20E4"/>
    <w:rsid w:val="002E2F51"/>
    <w:rsid w:val="002E3764"/>
    <w:rsid w:val="002E4DA3"/>
    <w:rsid w:val="002E4F12"/>
    <w:rsid w:val="002E5526"/>
    <w:rsid w:val="002E5984"/>
    <w:rsid w:val="002E6801"/>
    <w:rsid w:val="002F1BEC"/>
    <w:rsid w:val="002F2729"/>
    <w:rsid w:val="002F3523"/>
    <w:rsid w:val="002F47B5"/>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60A89"/>
    <w:rsid w:val="00362524"/>
    <w:rsid w:val="0036455A"/>
    <w:rsid w:val="0036700C"/>
    <w:rsid w:val="003671BA"/>
    <w:rsid w:val="00367E90"/>
    <w:rsid w:val="00370C29"/>
    <w:rsid w:val="003711E2"/>
    <w:rsid w:val="0037164D"/>
    <w:rsid w:val="0037165A"/>
    <w:rsid w:val="0037188A"/>
    <w:rsid w:val="00373FBC"/>
    <w:rsid w:val="00374E36"/>
    <w:rsid w:val="00375802"/>
    <w:rsid w:val="003758D0"/>
    <w:rsid w:val="00375C47"/>
    <w:rsid w:val="0037721D"/>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6623"/>
    <w:rsid w:val="003C780D"/>
    <w:rsid w:val="003D1500"/>
    <w:rsid w:val="003D3BF7"/>
    <w:rsid w:val="003D3FBC"/>
    <w:rsid w:val="003D686B"/>
    <w:rsid w:val="003D7266"/>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6D39"/>
    <w:rsid w:val="00417030"/>
    <w:rsid w:val="004170BE"/>
    <w:rsid w:val="004175E1"/>
    <w:rsid w:val="00417AB5"/>
    <w:rsid w:val="004205F2"/>
    <w:rsid w:val="004221BF"/>
    <w:rsid w:val="00423E25"/>
    <w:rsid w:val="00425EFC"/>
    <w:rsid w:val="004269CC"/>
    <w:rsid w:val="00430F30"/>
    <w:rsid w:val="004312DF"/>
    <w:rsid w:val="00431A87"/>
    <w:rsid w:val="00435EF2"/>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0C65"/>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7F2"/>
    <w:rsid w:val="004C7BE0"/>
    <w:rsid w:val="004D0544"/>
    <w:rsid w:val="004D097D"/>
    <w:rsid w:val="004D0E70"/>
    <w:rsid w:val="004D0F84"/>
    <w:rsid w:val="004D180D"/>
    <w:rsid w:val="004D26BC"/>
    <w:rsid w:val="004D35C6"/>
    <w:rsid w:val="004D50F4"/>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B24"/>
    <w:rsid w:val="00534DD2"/>
    <w:rsid w:val="00535071"/>
    <w:rsid w:val="00536329"/>
    <w:rsid w:val="0053635F"/>
    <w:rsid w:val="00536EDC"/>
    <w:rsid w:val="005418A1"/>
    <w:rsid w:val="00542359"/>
    <w:rsid w:val="00543560"/>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DB"/>
    <w:rsid w:val="0057399B"/>
    <w:rsid w:val="00574E51"/>
    <w:rsid w:val="00576D10"/>
    <w:rsid w:val="0057723F"/>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4D5B"/>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48C3"/>
    <w:rsid w:val="00635928"/>
    <w:rsid w:val="006372D6"/>
    <w:rsid w:val="006406B2"/>
    <w:rsid w:val="00641C4D"/>
    <w:rsid w:val="0064430A"/>
    <w:rsid w:val="006445DE"/>
    <w:rsid w:val="00644BA9"/>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013"/>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1816"/>
    <w:rsid w:val="006A290A"/>
    <w:rsid w:val="006A2C22"/>
    <w:rsid w:val="006A32E9"/>
    <w:rsid w:val="006A3DB8"/>
    <w:rsid w:val="006A3F23"/>
    <w:rsid w:val="006A447C"/>
    <w:rsid w:val="006A467D"/>
    <w:rsid w:val="006A4D24"/>
    <w:rsid w:val="006A512B"/>
    <w:rsid w:val="006A68A8"/>
    <w:rsid w:val="006B0946"/>
    <w:rsid w:val="006B2728"/>
    <w:rsid w:val="006B3F23"/>
    <w:rsid w:val="006B56EC"/>
    <w:rsid w:val="006C137A"/>
    <w:rsid w:val="006C1956"/>
    <w:rsid w:val="006C3F4A"/>
    <w:rsid w:val="006C44E3"/>
    <w:rsid w:val="006D2A00"/>
    <w:rsid w:val="006D4732"/>
    <w:rsid w:val="006D4F9A"/>
    <w:rsid w:val="006D6A7E"/>
    <w:rsid w:val="006D78BE"/>
    <w:rsid w:val="006E12A0"/>
    <w:rsid w:val="006E23A9"/>
    <w:rsid w:val="006E32B3"/>
    <w:rsid w:val="006E3744"/>
    <w:rsid w:val="006E3F28"/>
    <w:rsid w:val="006F02A9"/>
    <w:rsid w:val="006F3175"/>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A1C"/>
    <w:rsid w:val="00755AD6"/>
    <w:rsid w:val="007611F3"/>
    <w:rsid w:val="0076192C"/>
    <w:rsid w:val="00762BB0"/>
    <w:rsid w:val="007648B3"/>
    <w:rsid w:val="0076599E"/>
    <w:rsid w:val="00770CBB"/>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502A"/>
    <w:rsid w:val="007E558C"/>
    <w:rsid w:val="007F0646"/>
    <w:rsid w:val="007F082E"/>
    <w:rsid w:val="007F226B"/>
    <w:rsid w:val="007F3711"/>
    <w:rsid w:val="007F72FF"/>
    <w:rsid w:val="00800B05"/>
    <w:rsid w:val="00804371"/>
    <w:rsid w:val="0080483A"/>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2BF"/>
    <w:rsid w:val="00852FD7"/>
    <w:rsid w:val="008548B5"/>
    <w:rsid w:val="00854C58"/>
    <w:rsid w:val="00856F8A"/>
    <w:rsid w:val="0085702E"/>
    <w:rsid w:val="00860E2C"/>
    <w:rsid w:val="0086201F"/>
    <w:rsid w:val="00864322"/>
    <w:rsid w:val="0086535A"/>
    <w:rsid w:val="00865745"/>
    <w:rsid w:val="008701E2"/>
    <w:rsid w:val="00870524"/>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42E8"/>
    <w:rsid w:val="009445DC"/>
    <w:rsid w:val="00945A68"/>
    <w:rsid w:val="00946D45"/>
    <w:rsid w:val="0094764D"/>
    <w:rsid w:val="00950A5F"/>
    <w:rsid w:val="00952AA9"/>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2319"/>
    <w:rsid w:val="00984148"/>
    <w:rsid w:val="0098416C"/>
    <w:rsid w:val="0098591F"/>
    <w:rsid w:val="00986DBE"/>
    <w:rsid w:val="00990B87"/>
    <w:rsid w:val="009911D5"/>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21830"/>
    <w:rsid w:val="00A2289E"/>
    <w:rsid w:val="00A24F53"/>
    <w:rsid w:val="00A25233"/>
    <w:rsid w:val="00A25DEA"/>
    <w:rsid w:val="00A2641A"/>
    <w:rsid w:val="00A26688"/>
    <w:rsid w:val="00A30419"/>
    <w:rsid w:val="00A30D26"/>
    <w:rsid w:val="00A32438"/>
    <w:rsid w:val="00A3344F"/>
    <w:rsid w:val="00A334EB"/>
    <w:rsid w:val="00A34074"/>
    <w:rsid w:val="00A360C7"/>
    <w:rsid w:val="00A37D48"/>
    <w:rsid w:val="00A42F73"/>
    <w:rsid w:val="00A43707"/>
    <w:rsid w:val="00A46C84"/>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1D9"/>
    <w:rsid w:val="00A85CBB"/>
    <w:rsid w:val="00A937C7"/>
    <w:rsid w:val="00A968A7"/>
    <w:rsid w:val="00AA3205"/>
    <w:rsid w:val="00AA53C8"/>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6EFB"/>
    <w:rsid w:val="00B07635"/>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178"/>
    <w:rsid w:val="00BF0404"/>
    <w:rsid w:val="00BF07FF"/>
    <w:rsid w:val="00BF578A"/>
    <w:rsid w:val="00BF7675"/>
    <w:rsid w:val="00BF784A"/>
    <w:rsid w:val="00C02289"/>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6575C"/>
    <w:rsid w:val="00C718D9"/>
    <w:rsid w:val="00C720B0"/>
    <w:rsid w:val="00C72B77"/>
    <w:rsid w:val="00C72F6A"/>
    <w:rsid w:val="00C74CC5"/>
    <w:rsid w:val="00C74E2E"/>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A95"/>
    <w:rsid w:val="00CF1E83"/>
    <w:rsid w:val="00CF29FE"/>
    <w:rsid w:val="00CF3FAA"/>
    <w:rsid w:val="00CF57A3"/>
    <w:rsid w:val="00CF5EAC"/>
    <w:rsid w:val="00CF73E1"/>
    <w:rsid w:val="00D02F40"/>
    <w:rsid w:val="00D04EF3"/>
    <w:rsid w:val="00D052AE"/>
    <w:rsid w:val="00D05D2E"/>
    <w:rsid w:val="00D05ED5"/>
    <w:rsid w:val="00D06801"/>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3C11"/>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5D50"/>
    <w:rsid w:val="00DE0E23"/>
    <w:rsid w:val="00DE14C9"/>
    <w:rsid w:val="00DE203B"/>
    <w:rsid w:val="00DE333A"/>
    <w:rsid w:val="00DE3F5A"/>
    <w:rsid w:val="00DE5CC8"/>
    <w:rsid w:val="00DE7487"/>
    <w:rsid w:val="00DE7491"/>
    <w:rsid w:val="00DF0B70"/>
    <w:rsid w:val="00DF0FDA"/>
    <w:rsid w:val="00DF1A9B"/>
    <w:rsid w:val="00DF1C37"/>
    <w:rsid w:val="00DF3598"/>
    <w:rsid w:val="00DF3700"/>
    <w:rsid w:val="00DF401E"/>
    <w:rsid w:val="00DF7970"/>
    <w:rsid w:val="00DF7B86"/>
    <w:rsid w:val="00E00392"/>
    <w:rsid w:val="00E010A7"/>
    <w:rsid w:val="00E03233"/>
    <w:rsid w:val="00E03C75"/>
    <w:rsid w:val="00E048D2"/>
    <w:rsid w:val="00E0529A"/>
    <w:rsid w:val="00E06C96"/>
    <w:rsid w:val="00E06FC6"/>
    <w:rsid w:val="00E10FF6"/>
    <w:rsid w:val="00E13390"/>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10"/>
    <w:rsid w:val="00E81F8B"/>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671"/>
    <w:rsid w:val="00EB47BC"/>
    <w:rsid w:val="00EB6633"/>
    <w:rsid w:val="00EB6929"/>
    <w:rsid w:val="00EB79AB"/>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69A3"/>
    <w:rsid w:val="00F334B7"/>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2675"/>
    <w:rsid w:val="00F82B90"/>
    <w:rsid w:val="00F86E02"/>
    <w:rsid w:val="00F86F41"/>
    <w:rsid w:val="00F8722A"/>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2ED7"/>
    <w:rsid w:val="00FE6105"/>
    <w:rsid w:val="00FF0444"/>
    <w:rsid w:val="00FF0D94"/>
    <w:rsid w:val="00FF1701"/>
    <w:rsid w:val="00FF2032"/>
    <w:rsid w:val="00FF4AAC"/>
    <w:rsid w:val="00FF4E46"/>
    <w:rsid w:val="00FF5839"/>
    <w:rsid w:val="00FF6CEF"/>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global09.alliance-prtnr-na02.dw.demandware.net/on/demandware.store/Sites-Site/default/SiteNavigationBar-ShowMenuitemOverview?CurrentMenuItemId=operations" TargetMode="External"/><Relationship Id="rId21" Type="http://schemas.openxmlformats.org/officeDocument/2006/relationships/hyperlink" Target="https://osfglobal09.alliance-prtnr-na02.dw.demandware.net/on/demandware.store/Sites-Site/default/SiteNavigationBar-ShowMenuitemOverview?CurrentMenuItemId=site-prefs"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image" Target="media/image48.png"/><Relationship Id="rId9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7.PNG"/><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2.png"/><Relationship Id="rId5" Type="http://schemas.openxmlformats.org/officeDocument/2006/relationships/customXml" Target="../customXml/item5.xml"/><Relationship Id="rId61" Type="http://schemas.openxmlformats.org/officeDocument/2006/relationships/image" Target="media/image39.png"/><Relationship Id="rId82" Type="http://schemas.openxmlformats.org/officeDocument/2006/relationships/hyperlink" Target="http://*domain.name*/on/demandware.store/Sites-SiteGenesis-Site/default/HiPayNotification-Notify" TargetMode="External"/><Relationship Id="rId90" Type="http://schemas.openxmlformats.org/officeDocument/2006/relationships/image" Target="media/image65.png"/><Relationship Id="rId95" Type="http://schemas.openxmlformats.org/officeDocument/2006/relationships/footer" Target="footer2.xml"/><Relationship Id="rId19" Type="http://schemas.openxmlformats.org/officeDocument/2006/relationships/hyperlink" Target="https://osfglobal09.alliance-prtnr-na02.dw.demandware.net/on/demandware.store/Sites-Site/default/SiteNavigationBar-ShowMenuitemOverview?CurrentMenuItemId=studio" TargetMode="External"/><Relationship Id="rId14" Type="http://schemas.openxmlformats.org/officeDocument/2006/relationships/endnotes" Target="endnotes.xml"/><Relationship Id="rId22" Type="http://schemas.openxmlformats.org/officeDocument/2006/relationships/hyperlink" Target="https://osfglobal09.alliance-prtnr-na02.dw.demandware.net/on/demandware.store/Sites-Site/default/CustomPreferences-View?PreferenceType=SITE" TargetMode="External"/><Relationship Id="rId27" Type="http://schemas.openxmlformats.org/officeDocument/2006/relationships/hyperlink" Target="https://stage-secure-gateway.hipay-tpp.com" TargetMode="External"/><Relationship Id="rId30" Type="http://schemas.openxmlformats.org/officeDocument/2006/relationships/image" Target="media/image8.png"/><Relationship Id="rId35" Type="http://schemas.openxmlformats.org/officeDocument/2006/relationships/image" Target="media/image13.jp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0.png"/><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help.hipay.com" TargetMode="External"/><Relationship Id="rId20"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domain.name*/on/demandware.store/Sites-*site.name*-Site/default/HiPayResource-Style" TargetMode="External"/><Relationship Id="rId88" Type="http://schemas.openxmlformats.org/officeDocument/2006/relationships/image" Target="media/image63.png"/><Relationship Id="rId91" Type="http://schemas.openxmlformats.org/officeDocument/2006/relationships/header" Target="header1.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microsoft.com/office/2007/relationships/stylesWithEffects" Target="stylesWithEffect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1.png"/><Relationship Id="rId9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footnotes" Target="footnotes.xml"/><Relationship Id="rId1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3.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4.xml><?xml version="1.0" encoding="utf-8"?>
<ds:datastoreItem xmlns:ds="http://schemas.openxmlformats.org/officeDocument/2006/customXml" ds:itemID="{C80A9EF3-8A78-481B-82BC-02FB244B05D8}">
  <ds:schemaRefs>
    <ds:schemaRef ds:uri="http://schemas.openxmlformats.org/officeDocument/2006/bibliography"/>
  </ds:schemaRefs>
</ds:datastoreItem>
</file>

<file path=customXml/itemProps5.xml><?xml version="1.0" encoding="utf-8"?>
<ds:datastoreItem xmlns:ds="http://schemas.openxmlformats.org/officeDocument/2006/customXml" ds:itemID="{061E3614-CC44-4E7E-8E3F-132932166055}">
  <ds:schemaRefs>
    <ds:schemaRef ds:uri="http://schemas.openxmlformats.org/officeDocument/2006/bibliography"/>
  </ds:schemaRefs>
</ds:datastoreItem>
</file>

<file path=customXml/itemProps6.xml><?xml version="1.0" encoding="utf-8"?>
<ds:datastoreItem xmlns:ds="http://schemas.openxmlformats.org/officeDocument/2006/customXml" ds:itemID="{B1DD860C-EEA8-40B1-8F18-D564F7B58485}">
  <ds:schemaRefs>
    <ds:schemaRef ds:uri="http://schemas.openxmlformats.org/officeDocument/2006/bibliography"/>
  </ds:schemaRefs>
</ds:datastoreItem>
</file>

<file path=customXml/itemProps7.xml><?xml version="1.0" encoding="utf-8"?>
<ds:datastoreItem xmlns:ds="http://schemas.openxmlformats.org/officeDocument/2006/customXml" ds:itemID="{7A34270C-7E27-42A1-BCFA-C41CD1CBE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69</Pages>
  <Words>11452</Words>
  <Characters>65277</Characters>
  <Application>Microsoft Office Word</Application>
  <DocSecurity>0</DocSecurity>
  <Lines>543</Lines>
  <Paragraphs>153</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76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vkin</cp:lastModifiedBy>
  <cp:revision>101</cp:revision>
  <cp:lastPrinted>2016-01-04T09:30:00Z</cp:lastPrinted>
  <dcterms:created xsi:type="dcterms:W3CDTF">2017-09-18T14:21:00Z</dcterms:created>
  <dcterms:modified xsi:type="dcterms:W3CDTF">2018-01-3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